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2594" w:rsidRPr="00B3215E" w:rsidRDefault="006822E3">
      <w:pPr>
        <w:pStyle w:val="Heading3"/>
        <w:spacing w:before="54" w:line="249" w:lineRule="auto"/>
        <w:ind w:left="4092" w:right="442"/>
        <w:rPr>
          <w:sz w:val="56"/>
        </w:rPr>
      </w:pPr>
      <w:r w:rsidRPr="00B3215E">
        <w:rPr>
          <w:sz w:val="56"/>
        </w:rPr>
        <w:t>Topic 2</w:t>
      </w:r>
      <w:r w:rsidR="004E49D3">
        <w:rPr>
          <w:sz w:val="56"/>
        </w:rPr>
        <w:t>.2</w:t>
      </w:r>
      <w:r w:rsidRPr="00B3215E">
        <w:rPr>
          <w:sz w:val="56"/>
        </w:rPr>
        <w:t xml:space="preserve"> - Arrays</w:t>
      </w:r>
    </w:p>
    <w:p w:rsidR="00362594" w:rsidRPr="00B3215E" w:rsidRDefault="00362594">
      <w:pPr>
        <w:pStyle w:val="BodyText"/>
        <w:rPr>
          <w:b/>
          <w:sz w:val="22"/>
        </w:rPr>
      </w:pPr>
    </w:p>
    <w:p w:rsidR="00362594" w:rsidRDefault="00362594">
      <w:pPr>
        <w:pStyle w:val="BodyText"/>
        <w:spacing w:before="4"/>
        <w:rPr>
          <w:b/>
          <w:sz w:val="26"/>
        </w:rPr>
      </w:pPr>
    </w:p>
    <w:p w:rsidR="00362594" w:rsidRDefault="00362594">
      <w:pPr>
        <w:rPr>
          <w:sz w:val="26"/>
        </w:rPr>
        <w:sectPr w:rsidR="00362594">
          <w:type w:val="continuous"/>
          <w:pgSz w:w="11900" w:h="16840"/>
          <w:pgMar w:top="520" w:right="1120" w:bottom="280" w:left="1020" w:header="720" w:footer="720" w:gutter="0"/>
          <w:cols w:space="720"/>
        </w:sectPr>
      </w:pPr>
    </w:p>
    <w:p w:rsidR="00B3215E" w:rsidRPr="00B3215E" w:rsidRDefault="00B3215E" w:rsidP="00B3215E">
      <w:pPr>
        <w:tabs>
          <w:tab w:val="left" w:pos="382"/>
        </w:tabs>
        <w:spacing w:before="199"/>
        <w:rPr>
          <w:sz w:val="32"/>
        </w:rPr>
      </w:pPr>
    </w:p>
    <w:p w:rsidR="00B3215E" w:rsidRDefault="00B3215E" w:rsidP="00B3215E">
      <w:pPr>
        <w:tabs>
          <w:tab w:val="left" w:pos="382"/>
        </w:tabs>
        <w:spacing w:before="199"/>
        <w:rPr>
          <w:sz w:val="29"/>
        </w:rPr>
      </w:pPr>
    </w:p>
    <w:p w:rsidR="00362594" w:rsidRDefault="00362594">
      <w:pPr>
        <w:pStyle w:val="BodyText"/>
        <w:spacing w:before="10"/>
        <w:rPr>
          <w:sz w:val="23"/>
        </w:rPr>
      </w:pPr>
    </w:p>
    <w:p w:rsidR="00362594" w:rsidRDefault="00362594" w:rsidP="00B3215E">
      <w:pPr>
        <w:spacing w:before="1"/>
        <w:ind w:right="-503"/>
        <w:rPr>
          <w:sz w:val="23"/>
        </w:rPr>
        <w:sectPr w:rsidR="00362594" w:rsidSect="00B3215E">
          <w:type w:val="continuous"/>
          <w:pgSz w:w="11900" w:h="16840" w:code="9"/>
          <w:pgMar w:top="522" w:right="1123" w:bottom="278" w:left="1021" w:header="720" w:footer="720" w:gutter="0"/>
          <w:cols w:num="2" w:space="152" w:equalWidth="0">
            <w:col w:w="7009" w:space="860"/>
            <w:col w:w="1887"/>
          </w:cols>
        </w:sectPr>
      </w:pPr>
    </w:p>
    <w:p w:rsidR="00362594" w:rsidRDefault="006822E3">
      <w:pPr>
        <w:pStyle w:val="Heading4"/>
        <w:spacing w:before="69"/>
        <w:ind w:left="2599"/>
      </w:pPr>
      <w:bookmarkStart w:id="0" w:name="_GoBack"/>
      <w:bookmarkEnd w:id="0"/>
      <w:r>
        <w:lastRenderedPageBreak/>
        <w:t>Introduction to Arrays</w:t>
      </w:r>
    </w:p>
    <w:p w:rsidR="00362594" w:rsidRDefault="006822E3">
      <w:pPr>
        <w:spacing w:before="125"/>
        <w:ind w:left="206"/>
        <w:rPr>
          <w:b/>
          <w:sz w:val="29"/>
        </w:rPr>
      </w:pPr>
      <w:r>
        <w:rPr>
          <w:b/>
          <w:sz w:val="29"/>
        </w:rPr>
        <w:t>Given the rainfall for 12 months of 2000 compute the average.</w:t>
      </w:r>
    </w:p>
    <w:p w:rsidR="00362594" w:rsidRDefault="00362594">
      <w:pPr>
        <w:pStyle w:val="BodyText"/>
        <w:spacing w:before="7"/>
        <w:rPr>
          <w:b/>
          <w:sz w:val="31"/>
        </w:rPr>
      </w:pPr>
    </w:p>
    <w:p w:rsidR="00362594" w:rsidRDefault="006822E3">
      <w:pPr>
        <w:pStyle w:val="BodyText"/>
        <w:spacing w:line="312" w:lineRule="auto"/>
        <w:ind w:left="206" w:right="847"/>
        <w:rPr>
          <w:rFonts w:ascii="Courier New" w:hAnsi="Courier New"/>
        </w:rPr>
      </w:pPr>
      <w:r>
        <w:rPr>
          <w:rFonts w:ascii="Courier New" w:hAnsi="Courier New"/>
        </w:rPr>
        <w:t xml:space="preserve">double fall1, fall2, fall3, …. fall12; </w:t>
      </w:r>
      <w:proofErr w:type="spellStart"/>
      <w:r>
        <w:rPr>
          <w:rFonts w:ascii="Courier New" w:hAnsi="Courier New"/>
        </w:rPr>
        <w:t>System.out.prinltn</w:t>
      </w:r>
      <w:proofErr w:type="spellEnd"/>
      <w:r>
        <w:rPr>
          <w:rFonts w:ascii="Courier New" w:hAnsi="Courier New"/>
        </w:rPr>
        <w:t>(“</w:t>
      </w:r>
      <w:proofErr w:type="spellStart"/>
      <w:proofErr w:type="gramStart"/>
      <w:r>
        <w:rPr>
          <w:rFonts w:ascii="Courier New" w:hAnsi="Courier New"/>
        </w:rPr>
        <w:t>R.Fall</w:t>
      </w:r>
      <w:proofErr w:type="spellEnd"/>
      <w:proofErr w:type="gramEnd"/>
      <w:r>
        <w:rPr>
          <w:rFonts w:ascii="Courier New" w:hAnsi="Courier New"/>
        </w:rPr>
        <w:t xml:space="preserve"> month 1 : “); fall1 = </w:t>
      </w:r>
      <w:proofErr w:type="spellStart"/>
      <w:r>
        <w:rPr>
          <w:rFonts w:ascii="Courier New" w:hAnsi="Courier New"/>
        </w:rPr>
        <w:t>console.nextDouble</w:t>
      </w:r>
      <w:proofErr w:type="spellEnd"/>
      <w:r>
        <w:rPr>
          <w:rFonts w:ascii="Courier New" w:hAnsi="Courier New"/>
        </w:rPr>
        <w:t xml:space="preserve">(); </w:t>
      </w:r>
      <w:proofErr w:type="spellStart"/>
      <w:r>
        <w:rPr>
          <w:rFonts w:ascii="Courier New" w:hAnsi="Courier New"/>
        </w:rPr>
        <w:t>System.out.prinltn</w:t>
      </w:r>
      <w:proofErr w:type="spellEnd"/>
      <w:r>
        <w:rPr>
          <w:rFonts w:ascii="Courier New" w:hAnsi="Courier New"/>
        </w:rPr>
        <w:t>(“</w:t>
      </w:r>
      <w:proofErr w:type="spellStart"/>
      <w:r>
        <w:rPr>
          <w:rFonts w:ascii="Courier New" w:hAnsi="Courier New"/>
        </w:rPr>
        <w:t>R.Fall</w:t>
      </w:r>
      <w:proofErr w:type="spellEnd"/>
      <w:r>
        <w:rPr>
          <w:rFonts w:ascii="Courier New" w:hAnsi="Courier New"/>
        </w:rPr>
        <w:t xml:space="preserve"> month 2 : “); fall2 =</w:t>
      </w:r>
      <w:r>
        <w:rPr>
          <w:rFonts w:ascii="Courier New" w:hAnsi="Courier New"/>
          <w:spacing w:val="83"/>
        </w:rPr>
        <w:t xml:space="preserve"> </w:t>
      </w:r>
      <w:proofErr w:type="spellStart"/>
      <w:r>
        <w:rPr>
          <w:rFonts w:ascii="Courier New" w:hAnsi="Courier New"/>
        </w:rPr>
        <w:t>console.nextDouble</w:t>
      </w:r>
      <w:proofErr w:type="spellEnd"/>
      <w:r>
        <w:rPr>
          <w:rFonts w:ascii="Courier New" w:hAnsi="Courier New"/>
        </w:rPr>
        <w:t>();</w:t>
      </w:r>
    </w:p>
    <w:p w:rsidR="00362594" w:rsidRDefault="006822E3">
      <w:pPr>
        <w:pStyle w:val="BodyText"/>
        <w:spacing w:line="327" w:lineRule="exact"/>
        <w:ind w:left="206"/>
        <w:rPr>
          <w:rFonts w:ascii="Courier New"/>
        </w:rPr>
      </w:pPr>
      <w:r>
        <w:rPr>
          <w:rFonts w:ascii="Courier New"/>
        </w:rPr>
        <w:t>...</w:t>
      </w:r>
    </w:p>
    <w:p w:rsidR="00362594" w:rsidRDefault="006822E3">
      <w:pPr>
        <w:pStyle w:val="BodyText"/>
        <w:spacing w:before="99" w:line="312" w:lineRule="auto"/>
        <w:ind w:left="206" w:right="847"/>
        <w:rPr>
          <w:rFonts w:ascii="Courier New" w:hAnsi="Courier New"/>
        </w:rPr>
      </w:pPr>
      <w:proofErr w:type="spellStart"/>
      <w:r>
        <w:rPr>
          <w:rFonts w:ascii="Courier New" w:hAnsi="Courier New"/>
        </w:rPr>
        <w:t>System.out.prinltn</w:t>
      </w:r>
      <w:proofErr w:type="spellEnd"/>
      <w:r>
        <w:rPr>
          <w:rFonts w:ascii="Courier New" w:hAnsi="Courier New"/>
        </w:rPr>
        <w:t>(“</w:t>
      </w:r>
      <w:proofErr w:type="spellStart"/>
      <w:proofErr w:type="gramStart"/>
      <w:r>
        <w:rPr>
          <w:rFonts w:ascii="Courier New" w:hAnsi="Courier New"/>
        </w:rPr>
        <w:t>R.Fall</w:t>
      </w:r>
      <w:proofErr w:type="spellEnd"/>
      <w:proofErr w:type="gramEnd"/>
      <w:r>
        <w:rPr>
          <w:rFonts w:ascii="Courier New" w:hAnsi="Courier New"/>
        </w:rPr>
        <w:t xml:space="preserve"> month 12 : “); fall12 =</w:t>
      </w:r>
      <w:r>
        <w:rPr>
          <w:rFonts w:ascii="Courier New" w:hAnsi="Courier New"/>
          <w:spacing w:val="86"/>
        </w:rPr>
        <w:t xml:space="preserve"> </w:t>
      </w:r>
      <w:proofErr w:type="spellStart"/>
      <w:r>
        <w:rPr>
          <w:rFonts w:ascii="Courier New" w:hAnsi="Courier New"/>
        </w:rPr>
        <w:t>console.nextDouble</w:t>
      </w:r>
      <w:proofErr w:type="spellEnd"/>
      <w:r>
        <w:rPr>
          <w:rFonts w:ascii="Courier New" w:hAnsi="Courier New"/>
        </w:rPr>
        <w:t>();</w:t>
      </w:r>
    </w:p>
    <w:p w:rsidR="00362594" w:rsidRDefault="006822E3">
      <w:pPr>
        <w:pStyle w:val="BodyText"/>
        <w:spacing w:line="312" w:lineRule="auto"/>
        <w:ind w:left="206" w:right="847"/>
        <w:rPr>
          <w:rFonts w:ascii="Courier New" w:hAnsi="Courier New"/>
        </w:rPr>
      </w:pPr>
      <w:r>
        <w:rPr>
          <w:rFonts w:ascii="Courier New" w:hAnsi="Courier New"/>
        </w:rPr>
        <w:t>double total = fall1 + fall2 + … fall12; double average =</w:t>
      </w:r>
      <w:r>
        <w:rPr>
          <w:rFonts w:ascii="Courier New" w:hAnsi="Courier New"/>
          <w:spacing w:val="75"/>
        </w:rPr>
        <w:t xml:space="preserve"> </w:t>
      </w:r>
      <w:r>
        <w:rPr>
          <w:rFonts w:ascii="Courier New" w:hAnsi="Courier New"/>
        </w:rPr>
        <w:t>total/12;</w:t>
      </w:r>
    </w:p>
    <w:p w:rsidR="00362594" w:rsidRDefault="006822E3">
      <w:pPr>
        <w:pStyle w:val="BodyText"/>
        <w:rPr>
          <w:rFonts w:ascii="Courier New"/>
          <w:sz w:val="32"/>
        </w:rPr>
      </w:pPr>
      <w:r>
        <w:br w:type="column"/>
      </w:r>
    </w:p>
    <w:p w:rsidR="00362594" w:rsidRDefault="00362594">
      <w:pPr>
        <w:pStyle w:val="BodyText"/>
        <w:rPr>
          <w:rFonts w:ascii="Courier New"/>
          <w:sz w:val="32"/>
        </w:rPr>
      </w:pPr>
    </w:p>
    <w:p w:rsidR="00362594" w:rsidRDefault="00362594">
      <w:pPr>
        <w:pStyle w:val="BodyText"/>
        <w:rPr>
          <w:rFonts w:ascii="Courier New"/>
          <w:sz w:val="32"/>
        </w:rPr>
      </w:pPr>
    </w:p>
    <w:p w:rsidR="00362594" w:rsidRDefault="00362594">
      <w:pPr>
        <w:pStyle w:val="BodyText"/>
        <w:rPr>
          <w:rFonts w:ascii="Courier New"/>
          <w:sz w:val="32"/>
        </w:rPr>
      </w:pPr>
    </w:p>
    <w:p w:rsidR="00362594" w:rsidRDefault="006822E3">
      <w:pPr>
        <w:spacing w:before="190" w:line="657" w:lineRule="auto"/>
        <w:ind w:left="206" w:right="180"/>
        <w:rPr>
          <w:rFonts w:ascii="Times New Roman"/>
          <w:b/>
          <w:sz w:val="29"/>
        </w:rPr>
      </w:pPr>
      <w:r>
        <w:rPr>
          <w:rFonts w:ascii="Times New Roman"/>
          <w:b/>
          <w:sz w:val="29"/>
        </w:rPr>
        <w:t xml:space="preserve">fall1 </w:t>
      </w:r>
      <w:proofErr w:type="spellStart"/>
      <w:r>
        <w:rPr>
          <w:rFonts w:ascii="Times New Roman"/>
          <w:b/>
          <w:sz w:val="29"/>
        </w:rPr>
        <w:t>fall1</w:t>
      </w:r>
      <w:proofErr w:type="spellEnd"/>
    </w:p>
    <w:p w:rsidR="00362594" w:rsidRDefault="00362594">
      <w:pPr>
        <w:pStyle w:val="BodyText"/>
        <w:rPr>
          <w:rFonts w:ascii="Times New Roman"/>
          <w:b/>
          <w:sz w:val="32"/>
        </w:rPr>
      </w:pPr>
    </w:p>
    <w:p w:rsidR="00362594" w:rsidRDefault="00362594">
      <w:pPr>
        <w:pStyle w:val="BodyText"/>
        <w:rPr>
          <w:rFonts w:ascii="Times New Roman"/>
          <w:b/>
          <w:sz w:val="32"/>
        </w:rPr>
      </w:pPr>
    </w:p>
    <w:p w:rsidR="00362594" w:rsidRDefault="00362594">
      <w:pPr>
        <w:pStyle w:val="BodyText"/>
        <w:rPr>
          <w:rFonts w:ascii="Times New Roman"/>
          <w:b/>
          <w:sz w:val="32"/>
        </w:rPr>
      </w:pPr>
    </w:p>
    <w:p w:rsidR="00362594" w:rsidRDefault="00362594">
      <w:pPr>
        <w:pStyle w:val="BodyText"/>
        <w:spacing w:before="7"/>
        <w:rPr>
          <w:rFonts w:ascii="Times New Roman"/>
          <w:b/>
          <w:sz w:val="40"/>
        </w:rPr>
      </w:pPr>
    </w:p>
    <w:p w:rsidR="00362594" w:rsidRDefault="006822E3">
      <w:pPr>
        <w:ind w:left="206"/>
        <w:rPr>
          <w:rFonts w:ascii="Times New Roman"/>
          <w:b/>
          <w:sz w:val="29"/>
        </w:rPr>
      </w:pPr>
      <w:r>
        <w:rPr>
          <w:rFonts w:ascii="Times New Roman"/>
          <w:b/>
          <w:sz w:val="29"/>
        </w:rPr>
        <w:t>fall12</w:t>
      </w:r>
    </w:p>
    <w:p w:rsidR="00362594" w:rsidRDefault="00362594">
      <w:pPr>
        <w:rPr>
          <w:rFonts w:ascii="Times New Roman"/>
          <w:sz w:val="29"/>
        </w:rPr>
        <w:sectPr w:rsidR="00362594">
          <w:pgSz w:w="11900" w:h="16840"/>
          <w:pgMar w:top="720" w:right="680" w:bottom="280" w:left="760" w:header="720" w:footer="720" w:gutter="0"/>
          <w:cols w:num="2" w:space="720" w:equalWidth="0">
            <w:col w:w="8865" w:space="133"/>
            <w:col w:w="1462"/>
          </w:cols>
        </w:sectPr>
      </w:pPr>
    </w:p>
    <w:p w:rsidR="00362594" w:rsidRDefault="00362594">
      <w:pPr>
        <w:pStyle w:val="BodyText"/>
        <w:rPr>
          <w:rFonts w:ascii="Times New Roman"/>
          <w:b/>
          <w:sz w:val="20"/>
        </w:rPr>
      </w:pPr>
    </w:p>
    <w:p w:rsidR="00362594" w:rsidRDefault="00A20019">
      <w:pPr>
        <w:tabs>
          <w:tab w:val="left" w:pos="6978"/>
          <w:tab w:val="left" w:pos="10325"/>
        </w:tabs>
        <w:spacing w:before="238"/>
        <w:ind w:left="120"/>
        <w:rPr>
          <w:rFonts w:ascii="Times New Roman"/>
          <w:sz w:val="4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page">
                  <wp:posOffset>492760</wp:posOffset>
                </wp:positionH>
                <wp:positionV relativeFrom="paragraph">
                  <wp:posOffset>108585</wp:posOffset>
                </wp:positionV>
                <wp:extent cx="6546850" cy="394335"/>
                <wp:effectExtent l="0" t="3810" r="0" b="1905"/>
                <wp:wrapNone/>
                <wp:docPr id="76" name="Text Box 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394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2C2480" w:rsidRDefault="002C2480">
                            <w:pPr>
                              <w:tabs>
                                <w:tab w:val="left" w:pos="6962"/>
                              </w:tabs>
                              <w:spacing w:before="67"/>
                              <w:ind w:left="104"/>
                              <w:rPr>
                                <w:sz w:val="41"/>
                              </w:rPr>
                            </w:pPr>
                            <w:r>
                              <w:rPr>
                                <w:spacing w:val="-16"/>
                                <w:sz w:val="41"/>
                              </w:rPr>
                              <w:t xml:space="preserve">Too </w:t>
                            </w:r>
                            <w:r>
                              <w:rPr>
                                <w:sz w:val="41"/>
                              </w:rPr>
                              <w:t>many variables. Prone</w:t>
                            </w:r>
                            <w:r>
                              <w:rPr>
                                <w:spacing w:val="24"/>
                                <w:sz w:val="41"/>
                              </w:rPr>
                              <w:t xml:space="preserve"> </w:t>
                            </w:r>
                            <w:r>
                              <w:rPr>
                                <w:sz w:val="41"/>
                              </w:rPr>
                              <w:t>to</w:t>
                            </w:r>
                            <w:r>
                              <w:rPr>
                                <w:spacing w:val="1"/>
                                <w:sz w:val="41"/>
                              </w:rPr>
                              <w:t xml:space="preserve"> </w:t>
                            </w:r>
                            <w:r>
                              <w:rPr>
                                <w:sz w:val="41"/>
                              </w:rPr>
                              <w:t>errors.</w:t>
                            </w:r>
                            <w:r>
                              <w:rPr>
                                <w:rFonts w:ascii="Times New Roman"/>
                                <w:sz w:val="41"/>
                              </w:rPr>
                              <w:tab/>
                            </w:r>
                            <w:r>
                              <w:rPr>
                                <w:sz w:val="41"/>
                              </w:rPr>
                              <w:t xml:space="preserve">Not </w:t>
                            </w:r>
                            <w:proofErr w:type="gramStart"/>
                            <w:r>
                              <w:rPr>
                                <w:sz w:val="41"/>
                              </w:rPr>
                              <w:t>practical</w:t>
                            </w:r>
                            <w:r>
                              <w:rPr>
                                <w:spacing w:val="6"/>
                                <w:sz w:val="41"/>
                              </w:rPr>
                              <w:t xml:space="preserve"> </w:t>
                            </w:r>
                            <w:r>
                              <w:rPr>
                                <w:sz w:val="41"/>
                              </w:rPr>
                              <w:t>!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7" o:spid="_x0000_s1046" type="#_x0000_t202" style="position:absolute;left:0;text-align:left;margin-left:38.8pt;margin-top:8.55pt;width:515.5pt;height:31.05pt;z-index:-251640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" filled="f" stroked="f">
                <v:textbox inset="0,0,0,0">
                  <w:txbxContent>
                    <w:p w:rsidR="002C2480" w:rsidRDefault="002C2480">
                      <w:pPr>
                        <w:tabs>
                          <w:tab w:val="left" w:pos="6962"/>
                        </w:tabs>
                        <w:spacing w:before="67"/>
                        <w:ind w:left="104"/>
                        <w:rPr>
                          <w:sz w:val="41"/>
                        </w:rPr>
                      </w:pPr>
                      <w:r>
                        <w:rPr>
                          <w:spacing w:val="-16"/>
                          <w:sz w:val="41"/>
                        </w:rPr>
                        <w:t xml:space="preserve">Too </w:t>
                      </w:r>
                      <w:r>
                        <w:rPr>
                          <w:sz w:val="41"/>
                        </w:rPr>
                        <w:t>many variables. Prone</w:t>
                      </w:r>
                      <w:r>
                        <w:rPr>
                          <w:spacing w:val="24"/>
                          <w:sz w:val="41"/>
                        </w:rPr>
                        <w:t xml:space="preserve"> </w:t>
                      </w:r>
                      <w:r>
                        <w:rPr>
                          <w:sz w:val="41"/>
                        </w:rPr>
                        <w:t>to</w:t>
                      </w:r>
                      <w:r>
                        <w:rPr>
                          <w:spacing w:val="1"/>
                          <w:sz w:val="41"/>
                        </w:rPr>
                        <w:t xml:space="preserve"> </w:t>
                      </w:r>
                      <w:r>
                        <w:rPr>
                          <w:sz w:val="41"/>
                        </w:rPr>
                        <w:t>errors.</w:t>
                      </w:r>
                      <w:r>
                        <w:rPr>
                          <w:rFonts w:ascii="Times New Roman"/>
                          <w:sz w:val="41"/>
                        </w:rPr>
                        <w:tab/>
                      </w:r>
                      <w:r>
                        <w:rPr>
                          <w:sz w:val="41"/>
                        </w:rPr>
                        <w:t xml:space="preserve">Not </w:t>
                      </w:r>
                      <w:proofErr w:type="gramStart"/>
                      <w:r>
                        <w:rPr>
                          <w:sz w:val="41"/>
                        </w:rPr>
                        <w:t>practical</w:t>
                      </w:r>
                      <w:r>
                        <w:rPr>
                          <w:spacing w:val="6"/>
                          <w:sz w:val="41"/>
                        </w:rPr>
                        <w:t xml:space="preserve"> </w:t>
                      </w:r>
                      <w:r>
                        <w:rPr>
                          <w:sz w:val="41"/>
                        </w:rPr>
                        <w:t>!</w:t>
                      </w:r>
                      <w:proofErr w:type="gramEnd"/>
                    </w:p>
                  </w:txbxContent>
                </v:textbox>
                <w10:wrap anchorx="page"/>
              </v:shape>
            </w:pict>
          </mc:Fallback>
        </mc:AlternateContent>
      </w:r>
      <w:r w:rsidR="006822E3">
        <w:rPr>
          <w:spacing w:val="-16"/>
          <w:sz w:val="41"/>
          <w:shd w:val="clear" w:color="auto" w:fill="FFFFEB"/>
        </w:rPr>
        <w:t xml:space="preserve">Too </w:t>
      </w:r>
      <w:r w:rsidR="006822E3">
        <w:rPr>
          <w:sz w:val="41"/>
          <w:shd w:val="clear" w:color="auto" w:fill="FFFFEB"/>
        </w:rPr>
        <w:t>many variables. Prone</w:t>
      </w:r>
      <w:r w:rsidR="006822E3">
        <w:rPr>
          <w:spacing w:val="24"/>
          <w:sz w:val="41"/>
          <w:shd w:val="clear" w:color="auto" w:fill="FFFFEB"/>
        </w:rPr>
        <w:t xml:space="preserve"> </w:t>
      </w:r>
      <w:r w:rsidR="006822E3">
        <w:rPr>
          <w:sz w:val="41"/>
          <w:shd w:val="clear" w:color="auto" w:fill="FFFFEB"/>
        </w:rPr>
        <w:t>to</w:t>
      </w:r>
      <w:r w:rsidR="006822E3">
        <w:rPr>
          <w:spacing w:val="1"/>
          <w:sz w:val="41"/>
          <w:shd w:val="clear" w:color="auto" w:fill="FFFFEB"/>
        </w:rPr>
        <w:t xml:space="preserve"> </w:t>
      </w:r>
      <w:r w:rsidR="006822E3">
        <w:rPr>
          <w:sz w:val="41"/>
          <w:shd w:val="clear" w:color="auto" w:fill="FFFFEB"/>
        </w:rPr>
        <w:t>errors.</w:t>
      </w:r>
      <w:r w:rsidR="006822E3">
        <w:rPr>
          <w:rFonts w:ascii="Times New Roman"/>
          <w:sz w:val="41"/>
          <w:shd w:val="clear" w:color="auto" w:fill="FFFFEB"/>
        </w:rPr>
        <w:tab/>
      </w:r>
      <w:r w:rsidR="006822E3">
        <w:rPr>
          <w:sz w:val="41"/>
          <w:shd w:val="clear" w:color="auto" w:fill="FFFFEB"/>
        </w:rPr>
        <w:t>Not practical!</w:t>
      </w:r>
      <w:r w:rsidR="006822E3">
        <w:rPr>
          <w:rFonts w:ascii="Times New Roman"/>
          <w:sz w:val="41"/>
          <w:shd w:val="clear" w:color="auto" w:fill="FFFFEB"/>
        </w:rPr>
        <w:tab/>
      </w:r>
    </w:p>
    <w:p w:rsidR="00362594" w:rsidRDefault="00B00A7B">
      <w:pPr>
        <w:spacing w:before="227"/>
        <w:ind w:right="721"/>
        <w:jc w:val="right"/>
        <w:rPr>
          <w:sz w:val="20"/>
        </w:rPr>
      </w:pPr>
      <w:r>
        <w:rPr>
          <w:sz w:val="20"/>
        </w:rPr>
        <w:t>20</w:t>
      </w:r>
    </w:p>
    <w:p w:rsidR="00362594" w:rsidRDefault="00362594">
      <w:pPr>
        <w:pStyle w:val="BodyText"/>
        <w:rPr>
          <w:sz w:val="20"/>
        </w:rPr>
      </w:pPr>
    </w:p>
    <w:p w:rsidR="00362594" w:rsidRDefault="00362594">
      <w:pPr>
        <w:pStyle w:val="BodyText"/>
        <w:rPr>
          <w:sz w:val="20"/>
        </w:rPr>
      </w:pPr>
    </w:p>
    <w:p w:rsidR="00362594" w:rsidRDefault="00362594">
      <w:pPr>
        <w:pStyle w:val="BodyText"/>
        <w:rPr>
          <w:sz w:val="20"/>
        </w:rPr>
      </w:pPr>
    </w:p>
    <w:p w:rsidR="00362594" w:rsidRDefault="00B00A7B">
      <w:pPr>
        <w:spacing w:before="250"/>
        <w:ind w:left="777"/>
        <w:rPr>
          <w:b/>
          <w:sz w:val="46"/>
        </w:rPr>
      </w:pPr>
      <w:r>
        <w:rPr>
          <w:b/>
          <w:sz w:val="46"/>
        </w:rPr>
        <w:t>A</w:t>
      </w:r>
      <w:r w:rsidR="006822E3">
        <w:rPr>
          <w:b/>
          <w:sz w:val="46"/>
        </w:rPr>
        <w:t>rrays help us avoid declaring</w:t>
      </w:r>
      <w:r w:rsidR="006822E3">
        <w:rPr>
          <w:b/>
          <w:spacing w:val="52"/>
          <w:sz w:val="46"/>
        </w:rPr>
        <w:t xml:space="preserve"> </w:t>
      </w:r>
      <w:r w:rsidR="006822E3">
        <w:rPr>
          <w:b/>
          <w:sz w:val="46"/>
        </w:rPr>
        <w:t>variables</w:t>
      </w:r>
    </w:p>
    <w:p w:rsidR="00362594" w:rsidRDefault="00362594">
      <w:pPr>
        <w:rPr>
          <w:sz w:val="46"/>
        </w:rPr>
        <w:sectPr w:rsidR="00362594">
          <w:type w:val="continuous"/>
          <w:pgSz w:w="11900" w:h="16840"/>
          <w:pgMar w:top="520" w:right="680" w:bottom="280" w:left="760" w:header="720" w:footer="720" w:gutter="0"/>
          <w:cols w:space="720"/>
        </w:sectPr>
      </w:pPr>
    </w:p>
    <w:p w:rsidR="00B00A7B" w:rsidRDefault="006822E3">
      <w:pPr>
        <w:pStyle w:val="BodyText"/>
        <w:tabs>
          <w:tab w:val="left" w:pos="5253"/>
        </w:tabs>
        <w:spacing w:before="182" w:line="316" w:lineRule="auto"/>
        <w:ind w:left="292" w:right="352"/>
        <w:rPr>
          <w:rFonts w:ascii="Courier New" w:hAnsi="Courier New"/>
          <w:sz w:val="24"/>
        </w:rPr>
      </w:pPr>
      <w:proofErr w:type="gramStart"/>
      <w:r w:rsidRPr="00B00A7B">
        <w:rPr>
          <w:rFonts w:ascii="Courier New" w:hAnsi="Courier New"/>
          <w:sz w:val="24"/>
        </w:rPr>
        <w:t>double[</w:t>
      </w:r>
      <w:proofErr w:type="gramEnd"/>
      <w:r w:rsidRPr="00B00A7B">
        <w:rPr>
          <w:rFonts w:ascii="Courier New" w:hAnsi="Courier New"/>
          <w:sz w:val="24"/>
        </w:rPr>
        <w:t xml:space="preserve">] fall = new double[12]; </w:t>
      </w:r>
      <w:proofErr w:type="spellStart"/>
      <w:r w:rsidRPr="00B00A7B">
        <w:rPr>
          <w:rFonts w:ascii="Courier New" w:hAnsi="Courier New"/>
          <w:sz w:val="24"/>
        </w:rPr>
        <w:t>System.out.prinltn</w:t>
      </w:r>
      <w:proofErr w:type="spellEnd"/>
      <w:r w:rsidRPr="00B00A7B">
        <w:rPr>
          <w:rFonts w:ascii="Courier New" w:hAnsi="Courier New"/>
          <w:sz w:val="24"/>
        </w:rPr>
        <w:t>(“</w:t>
      </w:r>
      <w:proofErr w:type="spellStart"/>
      <w:r w:rsidRPr="00B00A7B">
        <w:rPr>
          <w:rFonts w:ascii="Courier New" w:hAnsi="Courier New"/>
          <w:sz w:val="24"/>
        </w:rPr>
        <w:t>R.Fall</w:t>
      </w:r>
      <w:proofErr w:type="spellEnd"/>
      <w:r w:rsidRPr="00B00A7B">
        <w:rPr>
          <w:rFonts w:ascii="Courier New" w:hAnsi="Courier New"/>
          <w:sz w:val="24"/>
        </w:rPr>
        <w:t xml:space="preserve"> month 1 : “); </w:t>
      </w:r>
    </w:p>
    <w:p w:rsidR="00B00A7B" w:rsidRDefault="00B00A7B">
      <w:pPr>
        <w:pStyle w:val="BodyText"/>
        <w:tabs>
          <w:tab w:val="left" w:pos="5253"/>
        </w:tabs>
        <w:spacing w:before="182" w:line="316" w:lineRule="auto"/>
        <w:ind w:left="292" w:right="352"/>
        <w:rPr>
          <w:rFonts w:ascii="Courier New" w:hAnsi="Courier New"/>
          <w:sz w:val="24"/>
        </w:rPr>
      </w:pPr>
      <w:r>
        <w:rPr>
          <w:rFonts w:ascii="Courier New" w:hAnsi="Courier New"/>
          <w:sz w:val="24"/>
        </w:rPr>
        <w:t xml:space="preserve"> </w:t>
      </w:r>
      <w:proofErr w:type="gramStart"/>
      <w:r w:rsidR="006822E3" w:rsidRPr="00B00A7B">
        <w:rPr>
          <w:rFonts w:ascii="Courier New" w:hAnsi="Courier New"/>
          <w:sz w:val="24"/>
        </w:rPr>
        <w:t>fall[</w:t>
      </w:r>
      <w:proofErr w:type="gramEnd"/>
      <w:r w:rsidR="006822E3" w:rsidRPr="00B00A7B">
        <w:rPr>
          <w:rFonts w:ascii="Courier New" w:hAnsi="Courier New"/>
          <w:sz w:val="24"/>
        </w:rPr>
        <w:t xml:space="preserve">0] = </w:t>
      </w:r>
      <w:proofErr w:type="spellStart"/>
      <w:r w:rsidR="006822E3" w:rsidRPr="00B00A7B">
        <w:rPr>
          <w:rFonts w:ascii="Courier New" w:hAnsi="Courier New"/>
          <w:sz w:val="24"/>
        </w:rPr>
        <w:t>console.nextDouble</w:t>
      </w:r>
      <w:proofErr w:type="spellEnd"/>
      <w:r w:rsidR="006822E3" w:rsidRPr="00B00A7B">
        <w:rPr>
          <w:rFonts w:ascii="Courier New" w:hAnsi="Courier New"/>
          <w:sz w:val="24"/>
        </w:rPr>
        <w:t xml:space="preserve">(); </w:t>
      </w:r>
    </w:p>
    <w:p w:rsidR="00362594" w:rsidRPr="00B00A7B" w:rsidRDefault="006822E3">
      <w:pPr>
        <w:pStyle w:val="BodyText"/>
        <w:tabs>
          <w:tab w:val="left" w:pos="5253"/>
        </w:tabs>
        <w:spacing w:before="182" w:line="316" w:lineRule="auto"/>
        <w:ind w:left="292" w:right="352"/>
        <w:rPr>
          <w:rFonts w:ascii="Courier New" w:hAnsi="Courier New"/>
          <w:sz w:val="24"/>
        </w:rPr>
      </w:pPr>
      <w:proofErr w:type="spellStart"/>
      <w:r w:rsidRPr="00B00A7B">
        <w:rPr>
          <w:rFonts w:ascii="Courier New" w:hAnsi="Courier New"/>
          <w:sz w:val="24"/>
        </w:rPr>
        <w:t>System.out.prinltn</w:t>
      </w:r>
      <w:proofErr w:type="spellEnd"/>
      <w:r w:rsidRPr="00B00A7B">
        <w:rPr>
          <w:rFonts w:ascii="Courier New" w:hAnsi="Courier New"/>
          <w:sz w:val="24"/>
        </w:rPr>
        <w:t>(“</w:t>
      </w:r>
      <w:proofErr w:type="spellStart"/>
      <w:proofErr w:type="gramStart"/>
      <w:r w:rsidRPr="00B00A7B">
        <w:rPr>
          <w:rFonts w:ascii="Courier New" w:hAnsi="Courier New"/>
          <w:sz w:val="24"/>
        </w:rPr>
        <w:t>R.Fall</w:t>
      </w:r>
      <w:proofErr w:type="spellEnd"/>
      <w:proofErr w:type="gramEnd"/>
      <w:r w:rsidRPr="00B00A7B">
        <w:rPr>
          <w:rFonts w:ascii="Times New Roman" w:hAnsi="Times New Roman"/>
          <w:sz w:val="24"/>
        </w:rPr>
        <w:tab/>
      </w:r>
      <w:r w:rsidRPr="00B00A7B">
        <w:rPr>
          <w:rFonts w:ascii="Courier New" w:hAnsi="Courier New"/>
          <w:sz w:val="24"/>
        </w:rPr>
        <w:t>month 2</w:t>
      </w:r>
      <w:r w:rsidRPr="00B00A7B">
        <w:rPr>
          <w:rFonts w:ascii="Courier New" w:hAnsi="Courier New"/>
          <w:spacing w:val="25"/>
          <w:sz w:val="24"/>
        </w:rPr>
        <w:t xml:space="preserve"> </w:t>
      </w:r>
      <w:r w:rsidRPr="00B00A7B">
        <w:rPr>
          <w:rFonts w:ascii="Courier New" w:hAnsi="Courier New"/>
          <w:sz w:val="24"/>
        </w:rPr>
        <w:t>:</w:t>
      </w:r>
      <w:r w:rsidRPr="00B00A7B">
        <w:rPr>
          <w:rFonts w:ascii="Courier New" w:hAnsi="Courier New"/>
          <w:spacing w:val="12"/>
          <w:sz w:val="24"/>
        </w:rPr>
        <w:t xml:space="preserve"> </w:t>
      </w:r>
      <w:r w:rsidRPr="00B00A7B">
        <w:rPr>
          <w:rFonts w:ascii="Courier New" w:hAnsi="Courier New"/>
          <w:sz w:val="24"/>
        </w:rPr>
        <w:t>“);</w:t>
      </w:r>
      <w:r w:rsidRPr="00B00A7B">
        <w:rPr>
          <w:rFonts w:ascii="Times New Roman" w:hAnsi="Times New Roman"/>
          <w:w w:val="102"/>
          <w:sz w:val="24"/>
        </w:rPr>
        <w:t xml:space="preserve"> </w:t>
      </w:r>
      <w:r w:rsidRPr="00B00A7B">
        <w:rPr>
          <w:rFonts w:ascii="Courier New" w:hAnsi="Courier New"/>
          <w:sz w:val="24"/>
        </w:rPr>
        <w:t>fall[1] =</w:t>
      </w:r>
      <w:r w:rsidRPr="00B00A7B">
        <w:rPr>
          <w:rFonts w:ascii="Courier New" w:hAnsi="Courier New"/>
          <w:spacing w:val="89"/>
          <w:sz w:val="24"/>
        </w:rPr>
        <w:t xml:space="preserve"> </w:t>
      </w:r>
      <w:proofErr w:type="spellStart"/>
      <w:r w:rsidRPr="00B00A7B">
        <w:rPr>
          <w:rFonts w:ascii="Courier New" w:hAnsi="Courier New"/>
          <w:sz w:val="24"/>
        </w:rPr>
        <w:t>console.nextDouble</w:t>
      </w:r>
      <w:proofErr w:type="spellEnd"/>
      <w:r w:rsidRPr="00B00A7B">
        <w:rPr>
          <w:rFonts w:ascii="Courier New" w:hAnsi="Courier New"/>
          <w:sz w:val="24"/>
        </w:rPr>
        <w:t>();</w:t>
      </w:r>
    </w:p>
    <w:p w:rsidR="00362594" w:rsidRPr="00B00A7B" w:rsidRDefault="006822E3">
      <w:pPr>
        <w:pStyle w:val="BodyText"/>
        <w:spacing w:line="322" w:lineRule="exact"/>
        <w:ind w:left="292"/>
        <w:rPr>
          <w:rFonts w:ascii="Courier New"/>
          <w:sz w:val="24"/>
        </w:rPr>
      </w:pPr>
      <w:r w:rsidRPr="00B00A7B">
        <w:rPr>
          <w:rFonts w:ascii="Courier New"/>
          <w:sz w:val="24"/>
        </w:rPr>
        <w:t>...</w:t>
      </w:r>
    </w:p>
    <w:p w:rsidR="00362594" w:rsidRPr="00B00A7B" w:rsidRDefault="006822E3">
      <w:pPr>
        <w:pStyle w:val="BodyText"/>
        <w:tabs>
          <w:tab w:val="left" w:pos="5253"/>
        </w:tabs>
        <w:spacing w:before="97" w:line="312" w:lineRule="auto"/>
        <w:ind w:left="292" w:right="175"/>
        <w:rPr>
          <w:rFonts w:ascii="Courier New" w:hAnsi="Courier New"/>
          <w:sz w:val="24"/>
        </w:rPr>
      </w:pPr>
      <w:proofErr w:type="spellStart"/>
      <w:r w:rsidRPr="00B00A7B">
        <w:rPr>
          <w:rFonts w:ascii="Courier New" w:hAnsi="Courier New"/>
          <w:sz w:val="24"/>
        </w:rPr>
        <w:t>System.out.prinltn</w:t>
      </w:r>
      <w:proofErr w:type="spellEnd"/>
      <w:r w:rsidRPr="00B00A7B">
        <w:rPr>
          <w:rFonts w:ascii="Courier New" w:hAnsi="Courier New"/>
          <w:sz w:val="24"/>
        </w:rPr>
        <w:t>(“</w:t>
      </w:r>
      <w:proofErr w:type="spellStart"/>
      <w:proofErr w:type="gramStart"/>
      <w:r w:rsidRPr="00B00A7B">
        <w:rPr>
          <w:rFonts w:ascii="Courier New" w:hAnsi="Courier New"/>
          <w:sz w:val="24"/>
        </w:rPr>
        <w:t>R.Fall</w:t>
      </w:r>
      <w:proofErr w:type="spellEnd"/>
      <w:proofErr w:type="gramEnd"/>
      <w:r w:rsidRPr="00B00A7B">
        <w:rPr>
          <w:rFonts w:ascii="Times New Roman" w:hAnsi="Times New Roman"/>
          <w:sz w:val="24"/>
        </w:rPr>
        <w:tab/>
      </w:r>
      <w:r w:rsidRPr="00B00A7B">
        <w:rPr>
          <w:rFonts w:ascii="Courier New" w:hAnsi="Courier New"/>
          <w:sz w:val="24"/>
        </w:rPr>
        <w:t>month 12</w:t>
      </w:r>
      <w:r w:rsidRPr="00B00A7B">
        <w:rPr>
          <w:rFonts w:ascii="Courier New" w:hAnsi="Courier New"/>
          <w:spacing w:val="27"/>
          <w:sz w:val="24"/>
        </w:rPr>
        <w:t xml:space="preserve"> </w:t>
      </w:r>
      <w:r w:rsidRPr="00B00A7B">
        <w:rPr>
          <w:rFonts w:ascii="Courier New" w:hAnsi="Courier New"/>
          <w:sz w:val="24"/>
        </w:rPr>
        <w:t>:</w:t>
      </w:r>
      <w:r w:rsidRPr="00B00A7B">
        <w:rPr>
          <w:rFonts w:ascii="Courier New" w:hAnsi="Courier New"/>
          <w:spacing w:val="13"/>
          <w:sz w:val="24"/>
        </w:rPr>
        <w:t xml:space="preserve"> </w:t>
      </w:r>
      <w:r w:rsidRPr="00B00A7B">
        <w:rPr>
          <w:rFonts w:ascii="Courier New" w:hAnsi="Courier New"/>
          <w:sz w:val="24"/>
        </w:rPr>
        <w:t>“);</w:t>
      </w:r>
      <w:r w:rsidRPr="00B00A7B">
        <w:rPr>
          <w:rFonts w:ascii="Times New Roman" w:hAnsi="Times New Roman"/>
          <w:w w:val="102"/>
          <w:sz w:val="24"/>
        </w:rPr>
        <w:t xml:space="preserve"> </w:t>
      </w:r>
      <w:r w:rsidRPr="00B00A7B">
        <w:rPr>
          <w:rFonts w:ascii="Courier New" w:hAnsi="Courier New"/>
          <w:sz w:val="24"/>
        </w:rPr>
        <w:t>fall[11] =</w:t>
      </w:r>
      <w:r w:rsidRPr="00B00A7B">
        <w:rPr>
          <w:rFonts w:ascii="Courier New" w:hAnsi="Courier New"/>
          <w:spacing w:val="92"/>
          <w:sz w:val="24"/>
        </w:rPr>
        <w:t xml:space="preserve"> </w:t>
      </w:r>
      <w:proofErr w:type="spellStart"/>
      <w:r w:rsidRPr="00B00A7B">
        <w:rPr>
          <w:rFonts w:ascii="Courier New" w:hAnsi="Courier New"/>
          <w:sz w:val="24"/>
        </w:rPr>
        <w:t>console.nextDouble</w:t>
      </w:r>
      <w:proofErr w:type="spellEnd"/>
      <w:r w:rsidRPr="00B00A7B">
        <w:rPr>
          <w:rFonts w:ascii="Courier New" w:hAnsi="Courier New"/>
          <w:sz w:val="24"/>
        </w:rPr>
        <w:t>();</w:t>
      </w:r>
    </w:p>
    <w:p w:rsidR="00362594" w:rsidRPr="00B00A7B" w:rsidRDefault="00362594">
      <w:pPr>
        <w:pStyle w:val="BodyText"/>
        <w:spacing w:before="6"/>
        <w:rPr>
          <w:rFonts w:ascii="Courier New"/>
          <w:sz w:val="32"/>
        </w:rPr>
      </w:pPr>
    </w:p>
    <w:p w:rsidR="00B00A7B" w:rsidRDefault="006822E3">
      <w:pPr>
        <w:pStyle w:val="BodyText"/>
        <w:spacing w:line="312" w:lineRule="auto"/>
        <w:ind w:left="292"/>
        <w:rPr>
          <w:rFonts w:ascii="Courier New"/>
          <w:sz w:val="24"/>
        </w:rPr>
      </w:pPr>
      <w:r w:rsidRPr="00B00A7B">
        <w:rPr>
          <w:rFonts w:ascii="Courier New"/>
          <w:sz w:val="24"/>
        </w:rPr>
        <w:t>double total = fall[</w:t>
      </w:r>
      <w:proofErr w:type="gramStart"/>
      <w:r w:rsidR="00B00A7B">
        <w:rPr>
          <w:rFonts w:ascii="Courier New"/>
          <w:sz w:val="24"/>
        </w:rPr>
        <w:t>0]</w:t>
      </w:r>
      <w:r w:rsidRPr="00B00A7B">
        <w:rPr>
          <w:rFonts w:ascii="Courier New"/>
          <w:sz w:val="24"/>
        </w:rPr>
        <w:t>+</w:t>
      </w:r>
      <w:proofErr w:type="gramEnd"/>
      <w:r w:rsidRPr="00B00A7B">
        <w:rPr>
          <w:rFonts w:ascii="Courier New"/>
          <w:sz w:val="24"/>
        </w:rPr>
        <w:t xml:space="preserve">fall[1]... fall[11]; </w:t>
      </w:r>
    </w:p>
    <w:p w:rsidR="00362594" w:rsidRPr="00B00A7B" w:rsidRDefault="006822E3">
      <w:pPr>
        <w:pStyle w:val="BodyText"/>
        <w:spacing w:line="312" w:lineRule="auto"/>
        <w:ind w:left="292"/>
        <w:rPr>
          <w:rFonts w:ascii="Courier New"/>
          <w:sz w:val="24"/>
        </w:rPr>
      </w:pPr>
      <w:r w:rsidRPr="00B00A7B">
        <w:rPr>
          <w:rFonts w:ascii="Courier New"/>
          <w:sz w:val="24"/>
        </w:rPr>
        <w:t>double average =</w:t>
      </w:r>
      <w:r w:rsidRPr="00B00A7B">
        <w:rPr>
          <w:rFonts w:ascii="Courier New"/>
          <w:spacing w:val="75"/>
          <w:sz w:val="24"/>
        </w:rPr>
        <w:t xml:space="preserve"> </w:t>
      </w:r>
      <w:r w:rsidRPr="00B00A7B">
        <w:rPr>
          <w:rFonts w:ascii="Courier New"/>
          <w:sz w:val="24"/>
        </w:rPr>
        <w:t>total/12;</w:t>
      </w:r>
    </w:p>
    <w:p w:rsidR="00362594" w:rsidRDefault="006822E3">
      <w:pPr>
        <w:pStyle w:val="BodyText"/>
        <w:spacing w:before="7"/>
        <w:rPr>
          <w:rFonts w:ascii="Courier New"/>
          <w:sz w:val="22"/>
        </w:rPr>
      </w:pPr>
      <w:r>
        <w:br w:type="column"/>
      </w:r>
    </w:p>
    <w:p w:rsidR="00362594" w:rsidRDefault="006822E3">
      <w:pPr>
        <w:ind w:left="186"/>
        <w:rPr>
          <w:rFonts w:ascii="Times New Roman"/>
          <w:b/>
          <w:sz w:val="23"/>
        </w:rPr>
      </w:pPr>
      <w:r>
        <w:rPr>
          <w:rFonts w:ascii="Times New Roman"/>
          <w:b/>
          <w:sz w:val="23"/>
        </w:rPr>
        <w:t>fall</w:t>
      </w:r>
    </w:p>
    <w:p w:rsidR="00362594" w:rsidRDefault="006822E3">
      <w:pPr>
        <w:pStyle w:val="BodyText"/>
        <w:rPr>
          <w:rFonts w:ascii="Times New Roman"/>
          <w:b/>
          <w:sz w:val="26"/>
        </w:rPr>
      </w:pPr>
      <w:r>
        <w:br w:type="column"/>
      </w:r>
    </w:p>
    <w:p w:rsidR="00362594" w:rsidRDefault="00362594">
      <w:pPr>
        <w:pStyle w:val="BodyText"/>
        <w:spacing w:before="5"/>
        <w:rPr>
          <w:rFonts w:ascii="Times New Roman"/>
          <w:b/>
        </w:rPr>
      </w:pPr>
    </w:p>
    <w:p w:rsidR="00362594" w:rsidRDefault="006822E3">
      <w:pPr>
        <w:spacing w:line="324" w:lineRule="auto"/>
        <w:ind w:left="292" w:right="99" w:firstLine="9"/>
        <w:jc w:val="both"/>
        <w:rPr>
          <w:rFonts w:ascii="Times New Roman"/>
          <w:b/>
          <w:sz w:val="23"/>
        </w:rPr>
      </w:pPr>
      <w:proofErr w:type="gramStart"/>
      <w:r>
        <w:rPr>
          <w:rFonts w:ascii="Times New Roman"/>
          <w:b/>
          <w:sz w:val="23"/>
        </w:rPr>
        <w:t>fall[</w:t>
      </w:r>
      <w:proofErr w:type="gramEnd"/>
      <w:r>
        <w:rPr>
          <w:rFonts w:ascii="Times New Roman"/>
          <w:b/>
          <w:sz w:val="23"/>
        </w:rPr>
        <w:t>0] fall[1] fall[2]</w:t>
      </w: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rPr>
          <w:rFonts w:ascii="Times New Roman"/>
          <w:b/>
          <w:sz w:val="26"/>
        </w:rPr>
      </w:pPr>
    </w:p>
    <w:p w:rsidR="00362594" w:rsidRDefault="00362594">
      <w:pPr>
        <w:pStyle w:val="BodyText"/>
        <w:spacing w:before="4"/>
        <w:rPr>
          <w:rFonts w:ascii="Times New Roman"/>
          <w:b/>
          <w:sz w:val="22"/>
        </w:rPr>
      </w:pPr>
    </w:p>
    <w:p w:rsidR="00362594" w:rsidRDefault="006822E3">
      <w:pPr>
        <w:ind w:left="292"/>
        <w:jc w:val="both"/>
        <w:rPr>
          <w:rFonts w:ascii="Times New Roman"/>
          <w:b/>
          <w:sz w:val="23"/>
        </w:rPr>
      </w:pPr>
      <w:proofErr w:type="gramStart"/>
      <w:r>
        <w:rPr>
          <w:rFonts w:ascii="Times New Roman"/>
          <w:b/>
          <w:sz w:val="23"/>
        </w:rPr>
        <w:t>fall[</w:t>
      </w:r>
      <w:proofErr w:type="gramEnd"/>
      <w:r>
        <w:rPr>
          <w:rFonts w:ascii="Times New Roman"/>
          <w:b/>
          <w:sz w:val="23"/>
        </w:rPr>
        <w:t>11]</w:t>
      </w:r>
    </w:p>
    <w:p w:rsidR="00362594" w:rsidRDefault="00362594">
      <w:pPr>
        <w:jc w:val="both"/>
        <w:rPr>
          <w:rFonts w:ascii="Times New Roman"/>
          <w:sz w:val="23"/>
        </w:rPr>
        <w:sectPr w:rsidR="00362594">
          <w:type w:val="continuous"/>
          <w:pgSz w:w="11900" w:h="16840"/>
          <w:pgMar w:top="520" w:right="680" w:bottom="280" w:left="760" w:header="720" w:footer="720" w:gutter="0"/>
          <w:cols w:num="3" w:space="720" w:equalWidth="0">
            <w:col w:w="7913" w:space="40"/>
            <w:col w:w="509" w:space="908"/>
            <w:col w:w="1090"/>
          </w:cols>
        </w:sectPr>
      </w:pPr>
    </w:p>
    <w:p w:rsidR="00362594" w:rsidRDefault="00A20019">
      <w:pPr>
        <w:pStyle w:val="BodyText"/>
        <w:rPr>
          <w:rFonts w:ascii="Times New Roman"/>
          <w:b/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page">
                  <wp:posOffset>24765</wp:posOffset>
                </wp:positionH>
                <wp:positionV relativeFrom="page">
                  <wp:posOffset>5080</wp:posOffset>
                </wp:positionV>
                <wp:extent cx="7506335" cy="10682605"/>
                <wp:effectExtent l="5715" t="5080" r="12700" b="8890"/>
                <wp:wrapNone/>
                <wp:docPr id="39" name="Group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6335" cy="10682605"/>
                          <a:chOff x="39" y="8"/>
                          <a:chExt cx="11821" cy="16823"/>
                        </a:xfrm>
                      </wpg:grpSpPr>
                      <wps:wsp>
                        <wps:cNvPr id="40" name="AutoShape 76"/>
                        <wps:cNvSpPr>
                          <a:spLocks/>
                        </wps:cNvSpPr>
                        <wps:spPr bwMode="auto">
                          <a:xfrm>
                            <a:off x="857" y="2227"/>
                            <a:ext cx="8495" cy="4241"/>
                          </a:xfrm>
                          <a:custGeom>
                            <a:avLst/>
                            <a:gdLst>
                              <a:gd name="T0" fmla="+- 0 9352 857"/>
                              <a:gd name="T1" fmla="*/ T0 w 8495"/>
                              <a:gd name="T2" fmla="+- 0 2227 2227"/>
                              <a:gd name="T3" fmla="*/ 2227 h 4241"/>
                              <a:gd name="T4" fmla="+- 0 857 857"/>
                              <a:gd name="T5" fmla="*/ T4 w 8495"/>
                              <a:gd name="T6" fmla="+- 0 2227 2227"/>
                              <a:gd name="T7" fmla="*/ 2227 h 4241"/>
                              <a:gd name="T8" fmla="+- 0 857 857"/>
                              <a:gd name="T9" fmla="*/ T8 w 8495"/>
                              <a:gd name="T10" fmla="+- 0 6468 2227"/>
                              <a:gd name="T11" fmla="*/ 6468 h 4241"/>
                              <a:gd name="T12" fmla="+- 0 9352 857"/>
                              <a:gd name="T13" fmla="*/ T12 w 8495"/>
                              <a:gd name="T14" fmla="+- 0 6468 2227"/>
                              <a:gd name="T15" fmla="*/ 6468 h 4241"/>
                              <a:gd name="T16" fmla="+- 0 9352 857"/>
                              <a:gd name="T17" fmla="*/ T16 w 8495"/>
                              <a:gd name="T18" fmla="+- 0 6463 2227"/>
                              <a:gd name="T19" fmla="*/ 6463 h 4241"/>
                              <a:gd name="T20" fmla="+- 0 867 857"/>
                              <a:gd name="T21" fmla="*/ T20 w 8495"/>
                              <a:gd name="T22" fmla="+- 0 6463 2227"/>
                              <a:gd name="T23" fmla="*/ 6463 h 4241"/>
                              <a:gd name="T24" fmla="+- 0 862 857"/>
                              <a:gd name="T25" fmla="*/ T24 w 8495"/>
                              <a:gd name="T26" fmla="+- 0 6458 2227"/>
                              <a:gd name="T27" fmla="*/ 6458 h 4241"/>
                              <a:gd name="T28" fmla="+- 0 867 857"/>
                              <a:gd name="T29" fmla="*/ T28 w 8495"/>
                              <a:gd name="T30" fmla="+- 0 6458 2227"/>
                              <a:gd name="T31" fmla="*/ 6458 h 4241"/>
                              <a:gd name="T32" fmla="+- 0 867 857"/>
                              <a:gd name="T33" fmla="*/ T32 w 8495"/>
                              <a:gd name="T34" fmla="+- 0 2237 2227"/>
                              <a:gd name="T35" fmla="*/ 2237 h 4241"/>
                              <a:gd name="T36" fmla="+- 0 862 857"/>
                              <a:gd name="T37" fmla="*/ T36 w 8495"/>
                              <a:gd name="T38" fmla="+- 0 2237 2227"/>
                              <a:gd name="T39" fmla="*/ 2237 h 4241"/>
                              <a:gd name="T40" fmla="+- 0 867 857"/>
                              <a:gd name="T41" fmla="*/ T40 w 8495"/>
                              <a:gd name="T42" fmla="+- 0 2232 2227"/>
                              <a:gd name="T43" fmla="*/ 2232 h 4241"/>
                              <a:gd name="T44" fmla="+- 0 9352 857"/>
                              <a:gd name="T45" fmla="*/ T44 w 8495"/>
                              <a:gd name="T46" fmla="+- 0 2232 2227"/>
                              <a:gd name="T47" fmla="*/ 2232 h 4241"/>
                              <a:gd name="T48" fmla="+- 0 9352 857"/>
                              <a:gd name="T49" fmla="*/ T48 w 8495"/>
                              <a:gd name="T50" fmla="+- 0 2227 2227"/>
                              <a:gd name="T51" fmla="*/ 2227 h 4241"/>
                              <a:gd name="T52" fmla="+- 0 867 857"/>
                              <a:gd name="T53" fmla="*/ T52 w 8495"/>
                              <a:gd name="T54" fmla="+- 0 6458 2227"/>
                              <a:gd name="T55" fmla="*/ 6458 h 4241"/>
                              <a:gd name="T56" fmla="+- 0 862 857"/>
                              <a:gd name="T57" fmla="*/ T56 w 8495"/>
                              <a:gd name="T58" fmla="+- 0 6458 2227"/>
                              <a:gd name="T59" fmla="*/ 6458 h 4241"/>
                              <a:gd name="T60" fmla="+- 0 867 857"/>
                              <a:gd name="T61" fmla="*/ T60 w 8495"/>
                              <a:gd name="T62" fmla="+- 0 6463 2227"/>
                              <a:gd name="T63" fmla="*/ 6463 h 4241"/>
                              <a:gd name="T64" fmla="+- 0 867 857"/>
                              <a:gd name="T65" fmla="*/ T64 w 8495"/>
                              <a:gd name="T66" fmla="+- 0 6458 2227"/>
                              <a:gd name="T67" fmla="*/ 6458 h 4241"/>
                              <a:gd name="T68" fmla="+- 0 9342 857"/>
                              <a:gd name="T69" fmla="*/ T68 w 8495"/>
                              <a:gd name="T70" fmla="+- 0 6458 2227"/>
                              <a:gd name="T71" fmla="*/ 6458 h 4241"/>
                              <a:gd name="T72" fmla="+- 0 867 857"/>
                              <a:gd name="T73" fmla="*/ T72 w 8495"/>
                              <a:gd name="T74" fmla="+- 0 6458 2227"/>
                              <a:gd name="T75" fmla="*/ 6458 h 4241"/>
                              <a:gd name="T76" fmla="+- 0 867 857"/>
                              <a:gd name="T77" fmla="*/ T76 w 8495"/>
                              <a:gd name="T78" fmla="+- 0 6463 2227"/>
                              <a:gd name="T79" fmla="*/ 6463 h 4241"/>
                              <a:gd name="T80" fmla="+- 0 9342 857"/>
                              <a:gd name="T81" fmla="*/ T80 w 8495"/>
                              <a:gd name="T82" fmla="+- 0 6463 2227"/>
                              <a:gd name="T83" fmla="*/ 6463 h 4241"/>
                              <a:gd name="T84" fmla="+- 0 9342 857"/>
                              <a:gd name="T85" fmla="*/ T84 w 8495"/>
                              <a:gd name="T86" fmla="+- 0 6458 2227"/>
                              <a:gd name="T87" fmla="*/ 6458 h 4241"/>
                              <a:gd name="T88" fmla="+- 0 9342 857"/>
                              <a:gd name="T89" fmla="*/ T88 w 8495"/>
                              <a:gd name="T90" fmla="+- 0 2232 2227"/>
                              <a:gd name="T91" fmla="*/ 2232 h 4241"/>
                              <a:gd name="T92" fmla="+- 0 9342 857"/>
                              <a:gd name="T93" fmla="*/ T92 w 8495"/>
                              <a:gd name="T94" fmla="+- 0 6463 2227"/>
                              <a:gd name="T95" fmla="*/ 6463 h 4241"/>
                              <a:gd name="T96" fmla="+- 0 9347 857"/>
                              <a:gd name="T97" fmla="*/ T96 w 8495"/>
                              <a:gd name="T98" fmla="+- 0 6458 2227"/>
                              <a:gd name="T99" fmla="*/ 6458 h 4241"/>
                              <a:gd name="T100" fmla="+- 0 9352 857"/>
                              <a:gd name="T101" fmla="*/ T100 w 8495"/>
                              <a:gd name="T102" fmla="+- 0 6458 2227"/>
                              <a:gd name="T103" fmla="*/ 6458 h 4241"/>
                              <a:gd name="T104" fmla="+- 0 9352 857"/>
                              <a:gd name="T105" fmla="*/ T104 w 8495"/>
                              <a:gd name="T106" fmla="+- 0 2237 2227"/>
                              <a:gd name="T107" fmla="*/ 2237 h 4241"/>
                              <a:gd name="T108" fmla="+- 0 9347 857"/>
                              <a:gd name="T109" fmla="*/ T108 w 8495"/>
                              <a:gd name="T110" fmla="+- 0 2237 2227"/>
                              <a:gd name="T111" fmla="*/ 2237 h 4241"/>
                              <a:gd name="T112" fmla="+- 0 9342 857"/>
                              <a:gd name="T113" fmla="*/ T112 w 8495"/>
                              <a:gd name="T114" fmla="+- 0 2232 2227"/>
                              <a:gd name="T115" fmla="*/ 2232 h 4241"/>
                              <a:gd name="T116" fmla="+- 0 9352 857"/>
                              <a:gd name="T117" fmla="*/ T116 w 8495"/>
                              <a:gd name="T118" fmla="+- 0 6458 2227"/>
                              <a:gd name="T119" fmla="*/ 6458 h 4241"/>
                              <a:gd name="T120" fmla="+- 0 9347 857"/>
                              <a:gd name="T121" fmla="*/ T120 w 8495"/>
                              <a:gd name="T122" fmla="+- 0 6458 2227"/>
                              <a:gd name="T123" fmla="*/ 6458 h 4241"/>
                              <a:gd name="T124" fmla="+- 0 9342 857"/>
                              <a:gd name="T125" fmla="*/ T124 w 8495"/>
                              <a:gd name="T126" fmla="+- 0 6463 2227"/>
                              <a:gd name="T127" fmla="*/ 6463 h 4241"/>
                              <a:gd name="T128" fmla="+- 0 9352 857"/>
                              <a:gd name="T129" fmla="*/ T128 w 8495"/>
                              <a:gd name="T130" fmla="+- 0 6463 2227"/>
                              <a:gd name="T131" fmla="*/ 6463 h 4241"/>
                              <a:gd name="T132" fmla="+- 0 9352 857"/>
                              <a:gd name="T133" fmla="*/ T132 w 8495"/>
                              <a:gd name="T134" fmla="+- 0 6458 2227"/>
                              <a:gd name="T135" fmla="*/ 6458 h 4241"/>
                              <a:gd name="T136" fmla="+- 0 867 857"/>
                              <a:gd name="T137" fmla="*/ T136 w 8495"/>
                              <a:gd name="T138" fmla="+- 0 2232 2227"/>
                              <a:gd name="T139" fmla="*/ 2232 h 4241"/>
                              <a:gd name="T140" fmla="+- 0 862 857"/>
                              <a:gd name="T141" fmla="*/ T140 w 8495"/>
                              <a:gd name="T142" fmla="+- 0 2237 2227"/>
                              <a:gd name="T143" fmla="*/ 2237 h 4241"/>
                              <a:gd name="T144" fmla="+- 0 867 857"/>
                              <a:gd name="T145" fmla="*/ T144 w 8495"/>
                              <a:gd name="T146" fmla="+- 0 2237 2227"/>
                              <a:gd name="T147" fmla="*/ 2237 h 4241"/>
                              <a:gd name="T148" fmla="+- 0 867 857"/>
                              <a:gd name="T149" fmla="*/ T148 w 8495"/>
                              <a:gd name="T150" fmla="+- 0 2232 2227"/>
                              <a:gd name="T151" fmla="*/ 2232 h 4241"/>
                              <a:gd name="T152" fmla="+- 0 9342 857"/>
                              <a:gd name="T153" fmla="*/ T152 w 8495"/>
                              <a:gd name="T154" fmla="+- 0 2232 2227"/>
                              <a:gd name="T155" fmla="*/ 2232 h 4241"/>
                              <a:gd name="T156" fmla="+- 0 867 857"/>
                              <a:gd name="T157" fmla="*/ T156 w 8495"/>
                              <a:gd name="T158" fmla="+- 0 2232 2227"/>
                              <a:gd name="T159" fmla="*/ 2232 h 4241"/>
                              <a:gd name="T160" fmla="+- 0 867 857"/>
                              <a:gd name="T161" fmla="*/ T160 w 8495"/>
                              <a:gd name="T162" fmla="+- 0 2237 2227"/>
                              <a:gd name="T163" fmla="*/ 2237 h 4241"/>
                              <a:gd name="T164" fmla="+- 0 9342 857"/>
                              <a:gd name="T165" fmla="*/ T164 w 8495"/>
                              <a:gd name="T166" fmla="+- 0 2237 2227"/>
                              <a:gd name="T167" fmla="*/ 2237 h 4241"/>
                              <a:gd name="T168" fmla="+- 0 9342 857"/>
                              <a:gd name="T169" fmla="*/ T168 w 8495"/>
                              <a:gd name="T170" fmla="+- 0 2232 2227"/>
                              <a:gd name="T171" fmla="*/ 2232 h 4241"/>
                              <a:gd name="T172" fmla="+- 0 9352 857"/>
                              <a:gd name="T173" fmla="*/ T172 w 8495"/>
                              <a:gd name="T174" fmla="+- 0 2232 2227"/>
                              <a:gd name="T175" fmla="*/ 2232 h 4241"/>
                              <a:gd name="T176" fmla="+- 0 9342 857"/>
                              <a:gd name="T177" fmla="*/ T176 w 8495"/>
                              <a:gd name="T178" fmla="+- 0 2232 2227"/>
                              <a:gd name="T179" fmla="*/ 2232 h 4241"/>
                              <a:gd name="T180" fmla="+- 0 9347 857"/>
                              <a:gd name="T181" fmla="*/ T180 w 8495"/>
                              <a:gd name="T182" fmla="+- 0 2237 2227"/>
                              <a:gd name="T183" fmla="*/ 2237 h 4241"/>
                              <a:gd name="T184" fmla="+- 0 9352 857"/>
                              <a:gd name="T185" fmla="*/ T184 w 8495"/>
                              <a:gd name="T186" fmla="+- 0 2237 2227"/>
                              <a:gd name="T187" fmla="*/ 2237 h 4241"/>
                              <a:gd name="T188" fmla="+- 0 9352 857"/>
                              <a:gd name="T189" fmla="*/ T188 w 8495"/>
                              <a:gd name="T190" fmla="+- 0 2232 2227"/>
                              <a:gd name="T191" fmla="*/ 2232 h 424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495" h="4241">
                                <a:moveTo>
                                  <a:pt x="849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241"/>
                                </a:lnTo>
                                <a:lnTo>
                                  <a:pt x="8495" y="4241"/>
                                </a:lnTo>
                                <a:lnTo>
                                  <a:pt x="8495" y="4236"/>
                                </a:lnTo>
                                <a:lnTo>
                                  <a:pt x="10" y="4236"/>
                                </a:lnTo>
                                <a:lnTo>
                                  <a:pt x="5" y="4231"/>
                                </a:lnTo>
                                <a:lnTo>
                                  <a:pt x="10" y="4231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8495" y="5"/>
                                </a:lnTo>
                                <a:lnTo>
                                  <a:pt x="8495" y="0"/>
                                </a:lnTo>
                                <a:close/>
                                <a:moveTo>
                                  <a:pt x="10" y="4231"/>
                                </a:moveTo>
                                <a:lnTo>
                                  <a:pt x="5" y="4231"/>
                                </a:lnTo>
                                <a:lnTo>
                                  <a:pt x="10" y="4236"/>
                                </a:lnTo>
                                <a:lnTo>
                                  <a:pt x="10" y="4231"/>
                                </a:lnTo>
                                <a:close/>
                                <a:moveTo>
                                  <a:pt x="8485" y="4231"/>
                                </a:moveTo>
                                <a:lnTo>
                                  <a:pt x="10" y="4231"/>
                                </a:lnTo>
                                <a:lnTo>
                                  <a:pt x="10" y="4236"/>
                                </a:lnTo>
                                <a:lnTo>
                                  <a:pt x="8485" y="4236"/>
                                </a:lnTo>
                                <a:lnTo>
                                  <a:pt x="8485" y="4231"/>
                                </a:lnTo>
                                <a:close/>
                                <a:moveTo>
                                  <a:pt x="8485" y="5"/>
                                </a:moveTo>
                                <a:lnTo>
                                  <a:pt x="8485" y="4236"/>
                                </a:lnTo>
                                <a:lnTo>
                                  <a:pt x="8490" y="4231"/>
                                </a:lnTo>
                                <a:lnTo>
                                  <a:pt x="8495" y="4231"/>
                                </a:lnTo>
                                <a:lnTo>
                                  <a:pt x="8495" y="10"/>
                                </a:lnTo>
                                <a:lnTo>
                                  <a:pt x="8490" y="10"/>
                                </a:lnTo>
                                <a:lnTo>
                                  <a:pt x="8485" y="5"/>
                                </a:lnTo>
                                <a:close/>
                                <a:moveTo>
                                  <a:pt x="8495" y="4231"/>
                                </a:moveTo>
                                <a:lnTo>
                                  <a:pt x="8490" y="4231"/>
                                </a:lnTo>
                                <a:lnTo>
                                  <a:pt x="8485" y="4236"/>
                                </a:lnTo>
                                <a:lnTo>
                                  <a:pt x="8495" y="4236"/>
                                </a:lnTo>
                                <a:lnTo>
                                  <a:pt x="8495" y="4231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848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8485" y="10"/>
                                </a:lnTo>
                                <a:lnTo>
                                  <a:pt x="8485" y="5"/>
                                </a:lnTo>
                                <a:close/>
                                <a:moveTo>
                                  <a:pt x="8495" y="5"/>
                                </a:moveTo>
                                <a:lnTo>
                                  <a:pt x="8485" y="5"/>
                                </a:lnTo>
                                <a:lnTo>
                                  <a:pt x="8490" y="10"/>
                                </a:lnTo>
                                <a:lnTo>
                                  <a:pt x="8495" y="10"/>
                                </a:lnTo>
                                <a:lnTo>
                                  <a:pt x="849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Rectangle 75"/>
                        <wps:cNvSpPr>
                          <a:spLocks noChangeArrowheads="1"/>
                        </wps:cNvSpPr>
                        <wps:spPr bwMode="auto">
                          <a:xfrm>
                            <a:off x="9781" y="2755"/>
                            <a:ext cx="109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AutoShape 74"/>
                        <wps:cNvSpPr>
                          <a:spLocks/>
                        </wps:cNvSpPr>
                        <wps:spPr bwMode="auto">
                          <a:xfrm>
                            <a:off x="9776" y="2750"/>
                            <a:ext cx="1105" cy="375"/>
                          </a:xfrm>
                          <a:custGeom>
                            <a:avLst/>
                            <a:gdLst>
                              <a:gd name="T0" fmla="+- 0 10880 9776"/>
                              <a:gd name="T1" fmla="*/ T0 w 1105"/>
                              <a:gd name="T2" fmla="+- 0 2750 2750"/>
                              <a:gd name="T3" fmla="*/ 2750 h 375"/>
                              <a:gd name="T4" fmla="+- 0 9776 9776"/>
                              <a:gd name="T5" fmla="*/ T4 w 1105"/>
                              <a:gd name="T6" fmla="+- 0 2750 2750"/>
                              <a:gd name="T7" fmla="*/ 2750 h 375"/>
                              <a:gd name="T8" fmla="+- 0 9776 9776"/>
                              <a:gd name="T9" fmla="*/ T8 w 1105"/>
                              <a:gd name="T10" fmla="+- 0 3125 2750"/>
                              <a:gd name="T11" fmla="*/ 3125 h 375"/>
                              <a:gd name="T12" fmla="+- 0 10880 9776"/>
                              <a:gd name="T13" fmla="*/ T12 w 1105"/>
                              <a:gd name="T14" fmla="+- 0 3125 2750"/>
                              <a:gd name="T15" fmla="*/ 3125 h 375"/>
                              <a:gd name="T16" fmla="+- 0 10880 9776"/>
                              <a:gd name="T17" fmla="*/ T16 w 1105"/>
                              <a:gd name="T18" fmla="+- 0 3121 2750"/>
                              <a:gd name="T19" fmla="*/ 3121 h 375"/>
                              <a:gd name="T20" fmla="+- 0 9786 9776"/>
                              <a:gd name="T21" fmla="*/ T20 w 1105"/>
                              <a:gd name="T22" fmla="+- 0 3121 2750"/>
                              <a:gd name="T23" fmla="*/ 3121 h 375"/>
                              <a:gd name="T24" fmla="+- 0 9781 9776"/>
                              <a:gd name="T25" fmla="*/ T24 w 1105"/>
                              <a:gd name="T26" fmla="+- 0 3116 2750"/>
                              <a:gd name="T27" fmla="*/ 3116 h 375"/>
                              <a:gd name="T28" fmla="+- 0 9786 9776"/>
                              <a:gd name="T29" fmla="*/ T28 w 1105"/>
                              <a:gd name="T30" fmla="+- 0 3116 2750"/>
                              <a:gd name="T31" fmla="*/ 3116 h 375"/>
                              <a:gd name="T32" fmla="+- 0 9786 9776"/>
                              <a:gd name="T33" fmla="*/ T32 w 1105"/>
                              <a:gd name="T34" fmla="+- 0 2760 2750"/>
                              <a:gd name="T35" fmla="*/ 2760 h 375"/>
                              <a:gd name="T36" fmla="+- 0 9781 9776"/>
                              <a:gd name="T37" fmla="*/ T36 w 1105"/>
                              <a:gd name="T38" fmla="+- 0 2760 2750"/>
                              <a:gd name="T39" fmla="*/ 2760 h 375"/>
                              <a:gd name="T40" fmla="+- 0 9786 9776"/>
                              <a:gd name="T41" fmla="*/ T40 w 1105"/>
                              <a:gd name="T42" fmla="+- 0 2755 2750"/>
                              <a:gd name="T43" fmla="*/ 2755 h 375"/>
                              <a:gd name="T44" fmla="+- 0 10880 9776"/>
                              <a:gd name="T45" fmla="*/ T44 w 1105"/>
                              <a:gd name="T46" fmla="+- 0 2755 2750"/>
                              <a:gd name="T47" fmla="*/ 2755 h 375"/>
                              <a:gd name="T48" fmla="+- 0 10880 9776"/>
                              <a:gd name="T49" fmla="*/ T48 w 1105"/>
                              <a:gd name="T50" fmla="+- 0 2750 2750"/>
                              <a:gd name="T51" fmla="*/ 2750 h 375"/>
                              <a:gd name="T52" fmla="+- 0 9786 9776"/>
                              <a:gd name="T53" fmla="*/ T52 w 1105"/>
                              <a:gd name="T54" fmla="+- 0 3116 2750"/>
                              <a:gd name="T55" fmla="*/ 3116 h 375"/>
                              <a:gd name="T56" fmla="+- 0 9781 9776"/>
                              <a:gd name="T57" fmla="*/ T56 w 1105"/>
                              <a:gd name="T58" fmla="+- 0 3116 2750"/>
                              <a:gd name="T59" fmla="*/ 3116 h 375"/>
                              <a:gd name="T60" fmla="+- 0 9786 9776"/>
                              <a:gd name="T61" fmla="*/ T60 w 1105"/>
                              <a:gd name="T62" fmla="+- 0 3121 2750"/>
                              <a:gd name="T63" fmla="*/ 3121 h 375"/>
                              <a:gd name="T64" fmla="+- 0 9786 9776"/>
                              <a:gd name="T65" fmla="*/ T64 w 1105"/>
                              <a:gd name="T66" fmla="+- 0 3116 2750"/>
                              <a:gd name="T67" fmla="*/ 3116 h 375"/>
                              <a:gd name="T68" fmla="+- 0 10870 9776"/>
                              <a:gd name="T69" fmla="*/ T68 w 1105"/>
                              <a:gd name="T70" fmla="+- 0 3116 2750"/>
                              <a:gd name="T71" fmla="*/ 3116 h 375"/>
                              <a:gd name="T72" fmla="+- 0 9786 9776"/>
                              <a:gd name="T73" fmla="*/ T72 w 1105"/>
                              <a:gd name="T74" fmla="+- 0 3116 2750"/>
                              <a:gd name="T75" fmla="*/ 3116 h 375"/>
                              <a:gd name="T76" fmla="+- 0 9786 9776"/>
                              <a:gd name="T77" fmla="*/ T76 w 1105"/>
                              <a:gd name="T78" fmla="+- 0 3121 2750"/>
                              <a:gd name="T79" fmla="*/ 3121 h 375"/>
                              <a:gd name="T80" fmla="+- 0 10870 9776"/>
                              <a:gd name="T81" fmla="*/ T80 w 1105"/>
                              <a:gd name="T82" fmla="+- 0 3121 2750"/>
                              <a:gd name="T83" fmla="*/ 3121 h 375"/>
                              <a:gd name="T84" fmla="+- 0 10870 9776"/>
                              <a:gd name="T85" fmla="*/ T84 w 1105"/>
                              <a:gd name="T86" fmla="+- 0 3116 2750"/>
                              <a:gd name="T87" fmla="*/ 3116 h 375"/>
                              <a:gd name="T88" fmla="+- 0 10870 9776"/>
                              <a:gd name="T89" fmla="*/ T88 w 1105"/>
                              <a:gd name="T90" fmla="+- 0 2755 2750"/>
                              <a:gd name="T91" fmla="*/ 2755 h 375"/>
                              <a:gd name="T92" fmla="+- 0 10870 9776"/>
                              <a:gd name="T93" fmla="*/ T92 w 1105"/>
                              <a:gd name="T94" fmla="+- 0 3121 2750"/>
                              <a:gd name="T95" fmla="*/ 3121 h 375"/>
                              <a:gd name="T96" fmla="+- 0 10875 9776"/>
                              <a:gd name="T97" fmla="*/ T96 w 1105"/>
                              <a:gd name="T98" fmla="+- 0 3116 2750"/>
                              <a:gd name="T99" fmla="*/ 3116 h 375"/>
                              <a:gd name="T100" fmla="+- 0 10880 9776"/>
                              <a:gd name="T101" fmla="*/ T100 w 1105"/>
                              <a:gd name="T102" fmla="+- 0 3116 2750"/>
                              <a:gd name="T103" fmla="*/ 3116 h 375"/>
                              <a:gd name="T104" fmla="+- 0 10880 9776"/>
                              <a:gd name="T105" fmla="*/ T104 w 1105"/>
                              <a:gd name="T106" fmla="+- 0 2760 2750"/>
                              <a:gd name="T107" fmla="*/ 2760 h 375"/>
                              <a:gd name="T108" fmla="+- 0 10875 9776"/>
                              <a:gd name="T109" fmla="*/ T108 w 1105"/>
                              <a:gd name="T110" fmla="+- 0 2760 2750"/>
                              <a:gd name="T111" fmla="*/ 2760 h 375"/>
                              <a:gd name="T112" fmla="+- 0 10870 9776"/>
                              <a:gd name="T113" fmla="*/ T112 w 1105"/>
                              <a:gd name="T114" fmla="+- 0 2755 2750"/>
                              <a:gd name="T115" fmla="*/ 2755 h 375"/>
                              <a:gd name="T116" fmla="+- 0 10880 9776"/>
                              <a:gd name="T117" fmla="*/ T116 w 1105"/>
                              <a:gd name="T118" fmla="+- 0 3116 2750"/>
                              <a:gd name="T119" fmla="*/ 3116 h 375"/>
                              <a:gd name="T120" fmla="+- 0 10875 9776"/>
                              <a:gd name="T121" fmla="*/ T120 w 1105"/>
                              <a:gd name="T122" fmla="+- 0 3116 2750"/>
                              <a:gd name="T123" fmla="*/ 3116 h 375"/>
                              <a:gd name="T124" fmla="+- 0 10870 9776"/>
                              <a:gd name="T125" fmla="*/ T124 w 1105"/>
                              <a:gd name="T126" fmla="+- 0 3121 2750"/>
                              <a:gd name="T127" fmla="*/ 3121 h 375"/>
                              <a:gd name="T128" fmla="+- 0 10880 9776"/>
                              <a:gd name="T129" fmla="*/ T128 w 1105"/>
                              <a:gd name="T130" fmla="+- 0 3121 2750"/>
                              <a:gd name="T131" fmla="*/ 3121 h 375"/>
                              <a:gd name="T132" fmla="+- 0 10880 9776"/>
                              <a:gd name="T133" fmla="*/ T132 w 1105"/>
                              <a:gd name="T134" fmla="+- 0 3116 2750"/>
                              <a:gd name="T135" fmla="*/ 3116 h 375"/>
                              <a:gd name="T136" fmla="+- 0 9786 9776"/>
                              <a:gd name="T137" fmla="*/ T136 w 1105"/>
                              <a:gd name="T138" fmla="+- 0 2755 2750"/>
                              <a:gd name="T139" fmla="*/ 2755 h 375"/>
                              <a:gd name="T140" fmla="+- 0 9781 9776"/>
                              <a:gd name="T141" fmla="*/ T140 w 1105"/>
                              <a:gd name="T142" fmla="+- 0 2760 2750"/>
                              <a:gd name="T143" fmla="*/ 2760 h 375"/>
                              <a:gd name="T144" fmla="+- 0 9786 9776"/>
                              <a:gd name="T145" fmla="*/ T144 w 1105"/>
                              <a:gd name="T146" fmla="+- 0 2760 2750"/>
                              <a:gd name="T147" fmla="*/ 2760 h 375"/>
                              <a:gd name="T148" fmla="+- 0 9786 9776"/>
                              <a:gd name="T149" fmla="*/ T148 w 1105"/>
                              <a:gd name="T150" fmla="+- 0 2755 2750"/>
                              <a:gd name="T151" fmla="*/ 2755 h 375"/>
                              <a:gd name="T152" fmla="+- 0 10870 9776"/>
                              <a:gd name="T153" fmla="*/ T152 w 1105"/>
                              <a:gd name="T154" fmla="+- 0 2755 2750"/>
                              <a:gd name="T155" fmla="*/ 2755 h 375"/>
                              <a:gd name="T156" fmla="+- 0 9786 9776"/>
                              <a:gd name="T157" fmla="*/ T156 w 1105"/>
                              <a:gd name="T158" fmla="+- 0 2755 2750"/>
                              <a:gd name="T159" fmla="*/ 2755 h 375"/>
                              <a:gd name="T160" fmla="+- 0 9786 9776"/>
                              <a:gd name="T161" fmla="*/ T160 w 1105"/>
                              <a:gd name="T162" fmla="+- 0 2760 2750"/>
                              <a:gd name="T163" fmla="*/ 2760 h 375"/>
                              <a:gd name="T164" fmla="+- 0 10870 9776"/>
                              <a:gd name="T165" fmla="*/ T164 w 1105"/>
                              <a:gd name="T166" fmla="+- 0 2760 2750"/>
                              <a:gd name="T167" fmla="*/ 2760 h 375"/>
                              <a:gd name="T168" fmla="+- 0 10870 9776"/>
                              <a:gd name="T169" fmla="*/ T168 w 1105"/>
                              <a:gd name="T170" fmla="+- 0 2755 2750"/>
                              <a:gd name="T171" fmla="*/ 2755 h 375"/>
                              <a:gd name="T172" fmla="+- 0 10880 9776"/>
                              <a:gd name="T173" fmla="*/ T172 w 1105"/>
                              <a:gd name="T174" fmla="+- 0 2755 2750"/>
                              <a:gd name="T175" fmla="*/ 2755 h 375"/>
                              <a:gd name="T176" fmla="+- 0 10870 9776"/>
                              <a:gd name="T177" fmla="*/ T176 w 1105"/>
                              <a:gd name="T178" fmla="+- 0 2755 2750"/>
                              <a:gd name="T179" fmla="*/ 2755 h 375"/>
                              <a:gd name="T180" fmla="+- 0 10875 9776"/>
                              <a:gd name="T181" fmla="*/ T180 w 1105"/>
                              <a:gd name="T182" fmla="+- 0 2760 2750"/>
                              <a:gd name="T183" fmla="*/ 2760 h 375"/>
                              <a:gd name="T184" fmla="+- 0 10880 9776"/>
                              <a:gd name="T185" fmla="*/ T184 w 1105"/>
                              <a:gd name="T186" fmla="+- 0 2760 2750"/>
                              <a:gd name="T187" fmla="*/ 2760 h 375"/>
                              <a:gd name="T188" fmla="+- 0 10880 9776"/>
                              <a:gd name="T189" fmla="*/ T188 w 1105"/>
                              <a:gd name="T190" fmla="+- 0 2755 2750"/>
                              <a:gd name="T191" fmla="*/ 2755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105" h="375">
                                <a:moveTo>
                                  <a:pt x="1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1104" y="375"/>
                                </a:lnTo>
                                <a:lnTo>
                                  <a:pt x="1104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104" y="5"/>
                                </a:lnTo>
                                <a:lnTo>
                                  <a:pt x="1104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1094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94" y="371"/>
                                </a:lnTo>
                                <a:lnTo>
                                  <a:pt x="1094" y="366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94" y="371"/>
                                </a:lnTo>
                                <a:lnTo>
                                  <a:pt x="1099" y="366"/>
                                </a:lnTo>
                                <a:lnTo>
                                  <a:pt x="1104" y="366"/>
                                </a:lnTo>
                                <a:lnTo>
                                  <a:pt x="1104" y="10"/>
                                </a:lnTo>
                                <a:lnTo>
                                  <a:pt x="1099" y="10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366"/>
                                </a:moveTo>
                                <a:lnTo>
                                  <a:pt x="1099" y="366"/>
                                </a:lnTo>
                                <a:lnTo>
                                  <a:pt x="1094" y="371"/>
                                </a:lnTo>
                                <a:lnTo>
                                  <a:pt x="1104" y="371"/>
                                </a:lnTo>
                                <a:lnTo>
                                  <a:pt x="1104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1094" y="10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5"/>
                                </a:moveTo>
                                <a:lnTo>
                                  <a:pt x="1094" y="5"/>
                                </a:lnTo>
                                <a:lnTo>
                                  <a:pt x="1099" y="10"/>
                                </a:lnTo>
                                <a:lnTo>
                                  <a:pt x="1104" y="10"/>
                                </a:lnTo>
                                <a:lnTo>
                                  <a:pt x="110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Rectangle 73"/>
                        <wps:cNvSpPr>
                          <a:spLocks noChangeArrowheads="1"/>
                        </wps:cNvSpPr>
                        <wps:spPr bwMode="auto">
                          <a:xfrm>
                            <a:off x="9781" y="3668"/>
                            <a:ext cx="109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AutoShape 72"/>
                        <wps:cNvSpPr>
                          <a:spLocks/>
                        </wps:cNvSpPr>
                        <wps:spPr bwMode="auto">
                          <a:xfrm>
                            <a:off x="9776" y="3663"/>
                            <a:ext cx="1105" cy="375"/>
                          </a:xfrm>
                          <a:custGeom>
                            <a:avLst/>
                            <a:gdLst>
                              <a:gd name="T0" fmla="+- 0 10880 9776"/>
                              <a:gd name="T1" fmla="*/ T0 w 1105"/>
                              <a:gd name="T2" fmla="+- 0 3663 3663"/>
                              <a:gd name="T3" fmla="*/ 3663 h 375"/>
                              <a:gd name="T4" fmla="+- 0 9776 9776"/>
                              <a:gd name="T5" fmla="*/ T4 w 1105"/>
                              <a:gd name="T6" fmla="+- 0 3663 3663"/>
                              <a:gd name="T7" fmla="*/ 3663 h 375"/>
                              <a:gd name="T8" fmla="+- 0 9776 9776"/>
                              <a:gd name="T9" fmla="*/ T8 w 1105"/>
                              <a:gd name="T10" fmla="+- 0 4037 3663"/>
                              <a:gd name="T11" fmla="*/ 4037 h 375"/>
                              <a:gd name="T12" fmla="+- 0 10880 9776"/>
                              <a:gd name="T13" fmla="*/ T12 w 1105"/>
                              <a:gd name="T14" fmla="+- 0 4037 3663"/>
                              <a:gd name="T15" fmla="*/ 4037 h 375"/>
                              <a:gd name="T16" fmla="+- 0 10880 9776"/>
                              <a:gd name="T17" fmla="*/ T16 w 1105"/>
                              <a:gd name="T18" fmla="+- 0 4032 3663"/>
                              <a:gd name="T19" fmla="*/ 4032 h 375"/>
                              <a:gd name="T20" fmla="+- 0 9786 9776"/>
                              <a:gd name="T21" fmla="*/ T20 w 1105"/>
                              <a:gd name="T22" fmla="+- 0 4032 3663"/>
                              <a:gd name="T23" fmla="*/ 4032 h 375"/>
                              <a:gd name="T24" fmla="+- 0 9781 9776"/>
                              <a:gd name="T25" fmla="*/ T24 w 1105"/>
                              <a:gd name="T26" fmla="+- 0 4029 3663"/>
                              <a:gd name="T27" fmla="*/ 4029 h 375"/>
                              <a:gd name="T28" fmla="+- 0 9786 9776"/>
                              <a:gd name="T29" fmla="*/ T28 w 1105"/>
                              <a:gd name="T30" fmla="+- 0 4029 3663"/>
                              <a:gd name="T31" fmla="*/ 4029 h 375"/>
                              <a:gd name="T32" fmla="+- 0 9786 9776"/>
                              <a:gd name="T33" fmla="*/ T32 w 1105"/>
                              <a:gd name="T34" fmla="+- 0 3673 3663"/>
                              <a:gd name="T35" fmla="*/ 3673 h 375"/>
                              <a:gd name="T36" fmla="+- 0 9781 9776"/>
                              <a:gd name="T37" fmla="*/ T36 w 1105"/>
                              <a:gd name="T38" fmla="+- 0 3673 3663"/>
                              <a:gd name="T39" fmla="*/ 3673 h 375"/>
                              <a:gd name="T40" fmla="+- 0 9786 9776"/>
                              <a:gd name="T41" fmla="*/ T40 w 1105"/>
                              <a:gd name="T42" fmla="+- 0 3668 3663"/>
                              <a:gd name="T43" fmla="*/ 3668 h 375"/>
                              <a:gd name="T44" fmla="+- 0 10880 9776"/>
                              <a:gd name="T45" fmla="*/ T44 w 1105"/>
                              <a:gd name="T46" fmla="+- 0 3668 3663"/>
                              <a:gd name="T47" fmla="*/ 3668 h 375"/>
                              <a:gd name="T48" fmla="+- 0 10880 9776"/>
                              <a:gd name="T49" fmla="*/ T48 w 1105"/>
                              <a:gd name="T50" fmla="+- 0 3663 3663"/>
                              <a:gd name="T51" fmla="*/ 3663 h 375"/>
                              <a:gd name="T52" fmla="+- 0 9786 9776"/>
                              <a:gd name="T53" fmla="*/ T52 w 1105"/>
                              <a:gd name="T54" fmla="+- 0 4029 3663"/>
                              <a:gd name="T55" fmla="*/ 4029 h 375"/>
                              <a:gd name="T56" fmla="+- 0 9781 9776"/>
                              <a:gd name="T57" fmla="*/ T56 w 1105"/>
                              <a:gd name="T58" fmla="+- 0 4029 3663"/>
                              <a:gd name="T59" fmla="*/ 4029 h 375"/>
                              <a:gd name="T60" fmla="+- 0 9786 9776"/>
                              <a:gd name="T61" fmla="*/ T60 w 1105"/>
                              <a:gd name="T62" fmla="+- 0 4032 3663"/>
                              <a:gd name="T63" fmla="*/ 4032 h 375"/>
                              <a:gd name="T64" fmla="+- 0 9786 9776"/>
                              <a:gd name="T65" fmla="*/ T64 w 1105"/>
                              <a:gd name="T66" fmla="+- 0 4029 3663"/>
                              <a:gd name="T67" fmla="*/ 4029 h 375"/>
                              <a:gd name="T68" fmla="+- 0 10870 9776"/>
                              <a:gd name="T69" fmla="*/ T68 w 1105"/>
                              <a:gd name="T70" fmla="+- 0 4029 3663"/>
                              <a:gd name="T71" fmla="*/ 4029 h 375"/>
                              <a:gd name="T72" fmla="+- 0 9786 9776"/>
                              <a:gd name="T73" fmla="*/ T72 w 1105"/>
                              <a:gd name="T74" fmla="+- 0 4029 3663"/>
                              <a:gd name="T75" fmla="*/ 4029 h 375"/>
                              <a:gd name="T76" fmla="+- 0 9786 9776"/>
                              <a:gd name="T77" fmla="*/ T76 w 1105"/>
                              <a:gd name="T78" fmla="+- 0 4032 3663"/>
                              <a:gd name="T79" fmla="*/ 4032 h 375"/>
                              <a:gd name="T80" fmla="+- 0 10870 9776"/>
                              <a:gd name="T81" fmla="*/ T80 w 1105"/>
                              <a:gd name="T82" fmla="+- 0 4032 3663"/>
                              <a:gd name="T83" fmla="*/ 4032 h 375"/>
                              <a:gd name="T84" fmla="+- 0 10870 9776"/>
                              <a:gd name="T85" fmla="*/ T84 w 1105"/>
                              <a:gd name="T86" fmla="+- 0 4029 3663"/>
                              <a:gd name="T87" fmla="*/ 4029 h 375"/>
                              <a:gd name="T88" fmla="+- 0 10870 9776"/>
                              <a:gd name="T89" fmla="*/ T88 w 1105"/>
                              <a:gd name="T90" fmla="+- 0 3668 3663"/>
                              <a:gd name="T91" fmla="*/ 3668 h 375"/>
                              <a:gd name="T92" fmla="+- 0 10870 9776"/>
                              <a:gd name="T93" fmla="*/ T92 w 1105"/>
                              <a:gd name="T94" fmla="+- 0 4032 3663"/>
                              <a:gd name="T95" fmla="*/ 4032 h 375"/>
                              <a:gd name="T96" fmla="+- 0 10875 9776"/>
                              <a:gd name="T97" fmla="*/ T96 w 1105"/>
                              <a:gd name="T98" fmla="+- 0 4029 3663"/>
                              <a:gd name="T99" fmla="*/ 4029 h 375"/>
                              <a:gd name="T100" fmla="+- 0 10880 9776"/>
                              <a:gd name="T101" fmla="*/ T100 w 1105"/>
                              <a:gd name="T102" fmla="+- 0 4029 3663"/>
                              <a:gd name="T103" fmla="*/ 4029 h 375"/>
                              <a:gd name="T104" fmla="+- 0 10880 9776"/>
                              <a:gd name="T105" fmla="*/ T104 w 1105"/>
                              <a:gd name="T106" fmla="+- 0 3673 3663"/>
                              <a:gd name="T107" fmla="*/ 3673 h 375"/>
                              <a:gd name="T108" fmla="+- 0 10875 9776"/>
                              <a:gd name="T109" fmla="*/ T108 w 1105"/>
                              <a:gd name="T110" fmla="+- 0 3673 3663"/>
                              <a:gd name="T111" fmla="*/ 3673 h 375"/>
                              <a:gd name="T112" fmla="+- 0 10870 9776"/>
                              <a:gd name="T113" fmla="*/ T112 w 1105"/>
                              <a:gd name="T114" fmla="+- 0 3668 3663"/>
                              <a:gd name="T115" fmla="*/ 3668 h 375"/>
                              <a:gd name="T116" fmla="+- 0 10880 9776"/>
                              <a:gd name="T117" fmla="*/ T116 w 1105"/>
                              <a:gd name="T118" fmla="+- 0 4029 3663"/>
                              <a:gd name="T119" fmla="*/ 4029 h 375"/>
                              <a:gd name="T120" fmla="+- 0 10875 9776"/>
                              <a:gd name="T121" fmla="*/ T120 w 1105"/>
                              <a:gd name="T122" fmla="+- 0 4029 3663"/>
                              <a:gd name="T123" fmla="*/ 4029 h 375"/>
                              <a:gd name="T124" fmla="+- 0 10870 9776"/>
                              <a:gd name="T125" fmla="*/ T124 w 1105"/>
                              <a:gd name="T126" fmla="+- 0 4032 3663"/>
                              <a:gd name="T127" fmla="*/ 4032 h 375"/>
                              <a:gd name="T128" fmla="+- 0 10880 9776"/>
                              <a:gd name="T129" fmla="*/ T128 w 1105"/>
                              <a:gd name="T130" fmla="+- 0 4032 3663"/>
                              <a:gd name="T131" fmla="*/ 4032 h 375"/>
                              <a:gd name="T132" fmla="+- 0 10880 9776"/>
                              <a:gd name="T133" fmla="*/ T132 w 1105"/>
                              <a:gd name="T134" fmla="+- 0 4029 3663"/>
                              <a:gd name="T135" fmla="*/ 4029 h 375"/>
                              <a:gd name="T136" fmla="+- 0 9786 9776"/>
                              <a:gd name="T137" fmla="*/ T136 w 1105"/>
                              <a:gd name="T138" fmla="+- 0 3668 3663"/>
                              <a:gd name="T139" fmla="*/ 3668 h 375"/>
                              <a:gd name="T140" fmla="+- 0 9781 9776"/>
                              <a:gd name="T141" fmla="*/ T140 w 1105"/>
                              <a:gd name="T142" fmla="+- 0 3673 3663"/>
                              <a:gd name="T143" fmla="*/ 3673 h 375"/>
                              <a:gd name="T144" fmla="+- 0 9786 9776"/>
                              <a:gd name="T145" fmla="*/ T144 w 1105"/>
                              <a:gd name="T146" fmla="+- 0 3673 3663"/>
                              <a:gd name="T147" fmla="*/ 3673 h 375"/>
                              <a:gd name="T148" fmla="+- 0 9786 9776"/>
                              <a:gd name="T149" fmla="*/ T148 w 1105"/>
                              <a:gd name="T150" fmla="+- 0 3668 3663"/>
                              <a:gd name="T151" fmla="*/ 3668 h 375"/>
                              <a:gd name="T152" fmla="+- 0 10870 9776"/>
                              <a:gd name="T153" fmla="*/ T152 w 1105"/>
                              <a:gd name="T154" fmla="+- 0 3668 3663"/>
                              <a:gd name="T155" fmla="*/ 3668 h 375"/>
                              <a:gd name="T156" fmla="+- 0 9786 9776"/>
                              <a:gd name="T157" fmla="*/ T156 w 1105"/>
                              <a:gd name="T158" fmla="+- 0 3668 3663"/>
                              <a:gd name="T159" fmla="*/ 3668 h 375"/>
                              <a:gd name="T160" fmla="+- 0 9786 9776"/>
                              <a:gd name="T161" fmla="*/ T160 w 1105"/>
                              <a:gd name="T162" fmla="+- 0 3673 3663"/>
                              <a:gd name="T163" fmla="*/ 3673 h 375"/>
                              <a:gd name="T164" fmla="+- 0 10870 9776"/>
                              <a:gd name="T165" fmla="*/ T164 w 1105"/>
                              <a:gd name="T166" fmla="+- 0 3673 3663"/>
                              <a:gd name="T167" fmla="*/ 3673 h 375"/>
                              <a:gd name="T168" fmla="+- 0 10870 9776"/>
                              <a:gd name="T169" fmla="*/ T168 w 1105"/>
                              <a:gd name="T170" fmla="+- 0 3668 3663"/>
                              <a:gd name="T171" fmla="*/ 3668 h 375"/>
                              <a:gd name="T172" fmla="+- 0 10880 9776"/>
                              <a:gd name="T173" fmla="*/ T172 w 1105"/>
                              <a:gd name="T174" fmla="+- 0 3668 3663"/>
                              <a:gd name="T175" fmla="*/ 3668 h 375"/>
                              <a:gd name="T176" fmla="+- 0 10870 9776"/>
                              <a:gd name="T177" fmla="*/ T176 w 1105"/>
                              <a:gd name="T178" fmla="+- 0 3668 3663"/>
                              <a:gd name="T179" fmla="*/ 3668 h 375"/>
                              <a:gd name="T180" fmla="+- 0 10875 9776"/>
                              <a:gd name="T181" fmla="*/ T180 w 1105"/>
                              <a:gd name="T182" fmla="+- 0 3673 3663"/>
                              <a:gd name="T183" fmla="*/ 3673 h 375"/>
                              <a:gd name="T184" fmla="+- 0 10880 9776"/>
                              <a:gd name="T185" fmla="*/ T184 w 1105"/>
                              <a:gd name="T186" fmla="+- 0 3673 3663"/>
                              <a:gd name="T187" fmla="*/ 3673 h 375"/>
                              <a:gd name="T188" fmla="+- 0 10880 9776"/>
                              <a:gd name="T189" fmla="*/ T188 w 1105"/>
                              <a:gd name="T190" fmla="+- 0 3668 3663"/>
                              <a:gd name="T191" fmla="*/ 3668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105" h="375">
                                <a:moveTo>
                                  <a:pt x="1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1104" y="374"/>
                                </a:lnTo>
                                <a:lnTo>
                                  <a:pt x="1104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104" y="5"/>
                                </a:lnTo>
                                <a:lnTo>
                                  <a:pt x="1104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69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1094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69"/>
                                </a:lnTo>
                                <a:lnTo>
                                  <a:pt x="1094" y="369"/>
                                </a:lnTo>
                                <a:lnTo>
                                  <a:pt x="1094" y="366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94" y="369"/>
                                </a:lnTo>
                                <a:lnTo>
                                  <a:pt x="1099" y="366"/>
                                </a:lnTo>
                                <a:lnTo>
                                  <a:pt x="1104" y="366"/>
                                </a:lnTo>
                                <a:lnTo>
                                  <a:pt x="1104" y="10"/>
                                </a:lnTo>
                                <a:lnTo>
                                  <a:pt x="1099" y="10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366"/>
                                </a:moveTo>
                                <a:lnTo>
                                  <a:pt x="1099" y="366"/>
                                </a:lnTo>
                                <a:lnTo>
                                  <a:pt x="1094" y="369"/>
                                </a:lnTo>
                                <a:lnTo>
                                  <a:pt x="1104" y="369"/>
                                </a:lnTo>
                                <a:lnTo>
                                  <a:pt x="1104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1094" y="10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5"/>
                                </a:moveTo>
                                <a:lnTo>
                                  <a:pt x="1094" y="5"/>
                                </a:lnTo>
                                <a:lnTo>
                                  <a:pt x="1099" y="10"/>
                                </a:lnTo>
                                <a:lnTo>
                                  <a:pt x="1104" y="10"/>
                                </a:lnTo>
                                <a:lnTo>
                                  <a:pt x="110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Rectangle 71"/>
                        <wps:cNvSpPr>
                          <a:spLocks noChangeArrowheads="1"/>
                        </wps:cNvSpPr>
                        <wps:spPr bwMode="auto">
                          <a:xfrm>
                            <a:off x="9781" y="6132"/>
                            <a:ext cx="109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AutoShape 70"/>
                        <wps:cNvSpPr>
                          <a:spLocks/>
                        </wps:cNvSpPr>
                        <wps:spPr bwMode="auto">
                          <a:xfrm>
                            <a:off x="9776" y="6127"/>
                            <a:ext cx="1105" cy="375"/>
                          </a:xfrm>
                          <a:custGeom>
                            <a:avLst/>
                            <a:gdLst>
                              <a:gd name="T0" fmla="+- 0 10880 9776"/>
                              <a:gd name="T1" fmla="*/ T0 w 1105"/>
                              <a:gd name="T2" fmla="+- 0 6127 6127"/>
                              <a:gd name="T3" fmla="*/ 6127 h 375"/>
                              <a:gd name="T4" fmla="+- 0 9776 9776"/>
                              <a:gd name="T5" fmla="*/ T4 w 1105"/>
                              <a:gd name="T6" fmla="+- 0 6127 6127"/>
                              <a:gd name="T7" fmla="*/ 6127 h 375"/>
                              <a:gd name="T8" fmla="+- 0 9776 9776"/>
                              <a:gd name="T9" fmla="*/ T8 w 1105"/>
                              <a:gd name="T10" fmla="+- 0 6501 6127"/>
                              <a:gd name="T11" fmla="*/ 6501 h 375"/>
                              <a:gd name="T12" fmla="+- 0 10880 9776"/>
                              <a:gd name="T13" fmla="*/ T12 w 1105"/>
                              <a:gd name="T14" fmla="+- 0 6501 6127"/>
                              <a:gd name="T15" fmla="*/ 6501 h 375"/>
                              <a:gd name="T16" fmla="+- 0 10880 9776"/>
                              <a:gd name="T17" fmla="*/ T16 w 1105"/>
                              <a:gd name="T18" fmla="+- 0 6496 6127"/>
                              <a:gd name="T19" fmla="*/ 6496 h 375"/>
                              <a:gd name="T20" fmla="+- 0 9786 9776"/>
                              <a:gd name="T21" fmla="*/ T20 w 1105"/>
                              <a:gd name="T22" fmla="+- 0 6496 6127"/>
                              <a:gd name="T23" fmla="*/ 6496 h 375"/>
                              <a:gd name="T24" fmla="+- 0 9781 9776"/>
                              <a:gd name="T25" fmla="*/ T24 w 1105"/>
                              <a:gd name="T26" fmla="+- 0 6491 6127"/>
                              <a:gd name="T27" fmla="*/ 6491 h 375"/>
                              <a:gd name="T28" fmla="+- 0 9786 9776"/>
                              <a:gd name="T29" fmla="*/ T28 w 1105"/>
                              <a:gd name="T30" fmla="+- 0 6491 6127"/>
                              <a:gd name="T31" fmla="*/ 6491 h 375"/>
                              <a:gd name="T32" fmla="+- 0 9786 9776"/>
                              <a:gd name="T33" fmla="*/ T32 w 1105"/>
                              <a:gd name="T34" fmla="+- 0 6135 6127"/>
                              <a:gd name="T35" fmla="*/ 6135 h 375"/>
                              <a:gd name="T36" fmla="+- 0 9781 9776"/>
                              <a:gd name="T37" fmla="*/ T36 w 1105"/>
                              <a:gd name="T38" fmla="+- 0 6135 6127"/>
                              <a:gd name="T39" fmla="*/ 6135 h 375"/>
                              <a:gd name="T40" fmla="+- 0 9786 9776"/>
                              <a:gd name="T41" fmla="*/ T40 w 1105"/>
                              <a:gd name="T42" fmla="+- 0 6132 6127"/>
                              <a:gd name="T43" fmla="*/ 6132 h 375"/>
                              <a:gd name="T44" fmla="+- 0 10880 9776"/>
                              <a:gd name="T45" fmla="*/ T44 w 1105"/>
                              <a:gd name="T46" fmla="+- 0 6132 6127"/>
                              <a:gd name="T47" fmla="*/ 6132 h 375"/>
                              <a:gd name="T48" fmla="+- 0 10880 9776"/>
                              <a:gd name="T49" fmla="*/ T48 w 1105"/>
                              <a:gd name="T50" fmla="+- 0 6127 6127"/>
                              <a:gd name="T51" fmla="*/ 6127 h 375"/>
                              <a:gd name="T52" fmla="+- 0 9786 9776"/>
                              <a:gd name="T53" fmla="*/ T52 w 1105"/>
                              <a:gd name="T54" fmla="+- 0 6491 6127"/>
                              <a:gd name="T55" fmla="*/ 6491 h 375"/>
                              <a:gd name="T56" fmla="+- 0 9781 9776"/>
                              <a:gd name="T57" fmla="*/ T56 w 1105"/>
                              <a:gd name="T58" fmla="+- 0 6491 6127"/>
                              <a:gd name="T59" fmla="*/ 6491 h 375"/>
                              <a:gd name="T60" fmla="+- 0 9786 9776"/>
                              <a:gd name="T61" fmla="*/ T60 w 1105"/>
                              <a:gd name="T62" fmla="+- 0 6496 6127"/>
                              <a:gd name="T63" fmla="*/ 6496 h 375"/>
                              <a:gd name="T64" fmla="+- 0 9786 9776"/>
                              <a:gd name="T65" fmla="*/ T64 w 1105"/>
                              <a:gd name="T66" fmla="+- 0 6491 6127"/>
                              <a:gd name="T67" fmla="*/ 6491 h 375"/>
                              <a:gd name="T68" fmla="+- 0 10870 9776"/>
                              <a:gd name="T69" fmla="*/ T68 w 1105"/>
                              <a:gd name="T70" fmla="+- 0 6491 6127"/>
                              <a:gd name="T71" fmla="*/ 6491 h 375"/>
                              <a:gd name="T72" fmla="+- 0 9786 9776"/>
                              <a:gd name="T73" fmla="*/ T72 w 1105"/>
                              <a:gd name="T74" fmla="+- 0 6491 6127"/>
                              <a:gd name="T75" fmla="*/ 6491 h 375"/>
                              <a:gd name="T76" fmla="+- 0 9786 9776"/>
                              <a:gd name="T77" fmla="*/ T76 w 1105"/>
                              <a:gd name="T78" fmla="+- 0 6496 6127"/>
                              <a:gd name="T79" fmla="*/ 6496 h 375"/>
                              <a:gd name="T80" fmla="+- 0 10870 9776"/>
                              <a:gd name="T81" fmla="*/ T80 w 1105"/>
                              <a:gd name="T82" fmla="+- 0 6496 6127"/>
                              <a:gd name="T83" fmla="*/ 6496 h 375"/>
                              <a:gd name="T84" fmla="+- 0 10870 9776"/>
                              <a:gd name="T85" fmla="*/ T84 w 1105"/>
                              <a:gd name="T86" fmla="+- 0 6491 6127"/>
                              <a:gd name="T87" fmla="*/ 6491 h 375"/>
                              <a:gd name="T88" fmla="+- 0 10870 9776"/>
                              <a:gd name="T89" fmla="*/ T88 w 1105"/>
                              <a:gd name="T90" fmla="+- 0 6132 6127"/>
                              <a:gd name="T91" fmla="*/ 6132 h 375"/>
                              <a:gd name="T92" fmla="+- 0 10870 9776"/>
                              <a:gd name="T93" fmla="*/ T92 w 1105"/>
                              <a:gd name="T94" fmla="+- 0 6496 6127"/>
                              <a:gd name="T95" fmla="*/ 6496 h 375"/>
                              <a:gd name="T96" fmla="+- 0 10875 9776"/>
                              <a:gd name="T97" fmla="*/ T96 w 1105"/>
                              <a:gd name="T98" fmla="+- 0 6491 6127"/>
                              <a:gd name="T99" fmla="*/ 6491 h 375"/>
                              <a:gd name="T100" fmla="+- 0 10880 9776"/>
                              <a:gd name="T101" fmla="*/ T100 w 1105"/>
                              <a:gd name="T102" fmla="+- 0 6491 6127"/>
                              <a:gd name="T103" fmla="*/ 6491 h 375"/>
                              <a:gd name="T104" fmla="+- 0 10880 9776"/>
                              <a:gd name="T105" fmla="*/ T104 w 1105"/>
                              <a:gd name="T106" fmla="+- 0 6135 6127"/>
                              <a:gd name="T107" fmla="*/ 6135 h 375"/>
                              <a:gd name="T108" fmla="+- 0 10875 9776"/>
                              <a:gd name="T109" fmla="*/ T108 w 1105"/>
                              <a:gd name="T110" fmla="+- 0 6135 6127"/>
                              <a:gd name="T111" fmla="*/ 6135 h 375"/>
                              <a:gd name="T112" fmla="+- 0 10870 9776"/>
                              <a:gd name="T113" fmla="*/ T112 w 1105"/>
                              <a:gd name="T114" fmla="+- 0 6132 6127"/>
                              <a:gd name="T115" fmla="*/ 6132 h 375"/>
                              <a:gd name="T116" fmla="+- 0 10880 9776"/>
                              <a:gd name="T117" fmla="*/ T116 w 1105"/>
                              <a:gd name="T118" fmla="+- 0 6491 6127"/>
                              <a:gd name="T119" fmla="*/ 6491 h 375"/>
                              <a:gd name="T120" fmla="+- 0 10875 9776"/>
                              <a:gd name="T121" fmla="*/ T120 w 1105"/>
                              <a:gd name="T122" fmla="+- 0 6491 6127"/>
                              <a:gd name="T123" fmla="*/ 6491 h 375"/>
                              <a:gd name="T124" fmla="+- 0 10870 9776"/>
                              <a:gd name="T125" fmla="*/ T124 w 1105"/>
                              <a:gd name="T126" fmla="+- 0 6496 6127"/>
                              <a:gd name="T127" fmla="*/ 6496 h 375"/>
                              <a:gd name="T128" fmla="+- 0 10880 9776"/>
                              <a:gd name="T129" fmla="*/ T128 w 1105"/>
                              <a:gd name="T130" fmla="+- 0 6496 6127"/>
                              <a:gd name="T131" fmla="*/ 6496 h 375"/>
                              <a:gd name="T132" fmla="+- 0 10880 9776"/>
                              <a:gd name="T133" fmla="*/ T132 w 1105"/>
                              <a:gd name="T134" fmla="+- 0 6491 6127"/>
                              <a:gd name="T135" fmla="*/ 6491 h 375"/>
                              <a:gd name="T136" fmla="+- 0 9786 9776"/>
                              <a:gd name="T137" fmla="*/ T136 w 1105"/>
                              <a:gd name="T138" fmla="+- 0 6132 6127"/>
                              <a:gd name="T139" fmla="*/ 6132 h 375"/>
                              <a:gd name="T140" fmla="+- 0 9781 9776"/>
                              <a:gd name="T141" fmla="*/ T140 w 1105"/>
                              <a:gd name="T142" fmla="+- 0 6135 6127"/>
                              <a:gd name="T143" fmla="*/ 6135 h 375"/>
                              <a:gd name="T144" fmla="+- 0 9786 9776"/>
                              <a:gd name="T145" fmla="*/ T144 w 1105"/>
                              <a:gd name="T146" fmla="+- 0 6135 6127"/>
                              <a:gd name="T147" fmla="*/ 6135 h 375"/>
                              <a:gd name="T148" fmla="+- 0 9786 9776"/>
                              <a:gd name="T149" fmla="*/ T148 w 1105"/>
                              <a:gd name="T150" fmla="+- 0 6132 6127"/>
                              <a:gd name="T151" fmla="*/ 6132 h 375"/>
                              <a:gd name="T152" fmla="+- 0 10870 9776"/>
                              <a:gd name="T153" fmla="*/ T152 w 1105"/>
                              <a:gd name="T154" fmla="+- 0 6132 6127"/>
                              <a:gd name="T155" fmla="*/ 6132 h 375"/>
                              <a:gd name="T156" fmla="+- 0 9786 9776"/>
                              <a:gd name="T157" fmla="*/ T156 w 1105"/>
                              <a:gd name="T158" fmla="+- 0 6132 6127"/>
                              <a:gd name="T159" fmla="*/ 6132 h 375"/>
                              <a:gd name="T160" fmla="+- 0 9786 9776"/>
                              <a:gd name="T161" fmla="*/ T160 w 1105"/>
                              <a:gd name="T162" fmla="+- 0 6135 6127"/>
                              <a:gd name="T163" fmla="*/ 6135 h 375"/>
                              <a:gd name="T164" fmla="+- 0 10870 9776"/>
                              <a:gd name="T165" fmla="*/ T164 w 1105"/>
                              <a:gd name="T166" fmla="+- 0 6135 6127"/>
                              <a:gd name="T167" fmla="*/ 6135 h 375"/>
                              <a:gd name="T168" fmla="+- 0 10870 9776"/>
                              <a:gd name="T169" fmla="*/ T168 w 1105"/>
                              <a:gd name="T170" fmla="+- 0 6132 6127"/>
                              <a:gd name="T171" fmla="*/ 6132 h 375"/>
                              <a:gd name="T172" fmla="+- 0 10880 9776"/>
                              <a:gd name="T173" fmla="*/ T172 w 1105"/>
                              <a:gd name="T174" fmla="+- 0 6132 6127"/>
                              <a:gd name="T175" fmla="*/ 6132 h 375"/>
                              <a:gd name="T176" fmla="+- 0 10870 9776"/>
                              <a:gd name="T177" fmla="*/ T176 w 1105"/>
                              <a:gd name="T178" fmla="+- 0 6132 6127"/>
                              <a:gd name="T179" fmla="*/ 6132 h 375"/>
                              <a:gd name="T180" fmla="+- 0 10875 9776"/>
                              <a:gd name="T181" fmla="*/ T180 w 1105"/>
                              <a:gd name="T182" fmla="+- 0 6135 6127"/>
                              <a:gd name="T183" fmla="*/ 6135 h 375"/>
                              <a:gd name="T184" fmla="+- 0 10880 9776"/>
                              <a:gd name="T185" fmla="*/ T184 w 1105"/>
                              <a:gd name="T186" fmla="+- 0 6135 6127"/>
                              <a:gd name="T187" fmla="*/ 6135 h 375"/>
                              <a:gd name="T188" fmla="+- 0 10880 9776"/>
                              <a:gd name="T189" fmla="*/ T188 w 1105"/>
                              <a:gd name="T190" fmla="+- 0 6132 6127"/>
                              <a:gd name="T191" fmla="*/ 6132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105" h="375">
                                <a:moveTo>
                                  <a:pt x="11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1104" y="374"/>
                                </a:lnTo>
                                <a:lnTo>
                                  <a:pt x="1104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8"/>
                                </a:lnTo>
                                <a:lnTo>
                                  <a:pt x="5" y="8"/>
                                </a:lnTo>
                                <a:lnTo>
                                  <a:pt x="10" y="5"/>
                                </a:lnTo>
                                <a:lnTo>
                                  <a:pt x="1104" y="5"/>
                                </a:lnTo>
                                <a:lnTo>
                                  <a:pt x="1104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1094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94" y="369"/>
                                </a:lnTo>
                                <a:lnTo>
                                  <a:pt x="1094" y="364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94" y="369"/>
                                </a:lnTo>
                                <a:lnTo>
                                  <a:pt x="1099" y="364"/>
                                </a:lnTo>
                                <a:lnTo>
                                  <a:pt x="1104" y="364"/>
                                </a:lnTo>
                                <a:lnTo>
                                  <a:pt x="1104" y="8"/>
                                </a:lnTo>
                                <a:lnTo>
                                  <a:pt x="1099" y="8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364"/>
                                </a:moveTo>
                                <a:lnTo>
                                  <a:pt x="1099" y="364"/>
                                </a:lnTo>
                                <a:lnTo>
                                  <a:pt x="1094" y="369"/>
                                </a:lnTo>
                                <a:lnTo>
                                  <a:pt x="1104" y="369"/>
                                </a:lnTo>
                                <a:lnTo>
                                  <a:pt x="1104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8"/>
                                </a:lnTo>
                                <a:lnTo>
                                  <a:pt x="10" y="8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1094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8"/>
                                </a:lnTo>
                                <a:lnTo>
                                  <a:pt x="1094" y="8"/>
                                </a:lnTo>
                                <a:lnTo>
                                  <a:pt x="1094" y="5"/>
                                </a:lnTo>
                                <a:close/>
                                <a:moveTo>
                                  <a:pt x="1104" y="5"/>
                                </a:moveTo>
                                <a:lnTo>
                                  <a:pt x="1094" y="5"/>
                                </a:lnTo>
                                <a:lnTo>
                                  <a:pt x="1099" y="8"/>
                                </a:lnTo>
                                <a:lnTo>
                                  <a:pt x="1104" y="8"/>
                                </a:lnTo>
                                <a:lnTo>
                                  <a:pt x="110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40" y="9"/>
                            <a:ext cx="11819" cy="8410"/>
                          </a:xfrm>
                          <a:prstGeom prst="rect">
                            <a:avLst/>
                          </a:prstGeom>
                          <a:noFill/>
                          <a:ln w="738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AutoShape 68"/>
                        <wps:cNvSpPr>
                          <a:spLocks/>
                        </wps:cNvSpPr>
                        <wps:spPr bwMode="auto">
                          <a:xfrm>
                            <a:off x="945" y="9690"/>
                            <a:ext cx="8129" cy="4778"/>
                          </a:xfrm>
                          <a:custGeom>
                            <a:avLst/>
                            <a:gdLst>
                              <a:gd name="T0" fmla="+- 0 9074 945"/>
                              <a:gd name="T1" fmla="*/ T0 w 8129"/>
                              <a:gd name="T2" fmla="+- 0 9690 9690"/>
                              <a:gd name="T3" fmla="*/ 9690 h 4778"/>
                              <a:gd name="T4" fmla="+- 0 945 945"/>
                              <a:gd name="T5" fmla="*/ T4 w 8129"/>
                              <a:gd name="T6" fmla="+- 0 9690 9690"/>
                              <a:gd name="T7" fmla="*/ 9690 h 4778"/>
                              <a:gd name="T8" fmla="+- 0 945 945"/>
                              <a:gd name="T9" fmla="*/ T8 w 8129"/>
                              <a:gd name="T10" fmla="+- 0 14468 9690"/>
                              <a:gd name="T11" fmla="*/ 14468 h 4778"/>
                              <a:gd name="T12" fmla="+- 0 9074 945"/>
                              <a:gd name="T13" fmla="*/ T12 w 8129"/>
                              <a:gd name="T14" fmla="+- 0 14468 9690"/>
                              <a:gd name="T15" fmla="*/ 14468 h 4778"/>
                              <a:gd name="T16" fmla="+- 0 9074 945"/>
                              <a:gd name="T17" fmla="*/ T16 w 8129"/>
                              <a:gd name="T18" fmla="+- 0 14464 9690"/>
                              <a:gd name="T19" fmla="*/ 14464 h 4778"/>
                              <a:gd name="T20" fmla="+- 0 953 945"/>
                              <a:gd name="T21" fmla="*/ T20 w 8129"/>
                              <a:gd name="T22" fmla="+- 0 14464 9690"/>
                              <a:gd name="T23" fmla="*/ 14464 h 4778"/>
                              <a:gd name="T24" fmla="+- 0 948 945"/>
                              <a:gd name="T25" fmla="*/ T24 w 8129"/>
                              <a:gd name="T26" fmla="+- 0 14459 9690"/>
                              <a:gd name="T27" fmla="*/ 14459 h 4778"/>
                              <a:gd name="T28" fmla="+- 0 953 945"/>
                              <a:gd name="T29" fmla="*/ T28 w 8129"/>
                              <a:gd name="T30" fmla="+- 0 14459 9690"/>
                              <a:gd name="T31" fmla="*/ 14459 h 4778"/>
                              <a:gd name="T32" fmla="+- 0 953 945"/>
                              <a:gd name="T33" fmla="*/ T32 w 8129"/>
                              <a:gd name="T34" fmla="+- 0 9699 9690"/>
                              <a:gd name="T35" fmla="*/ 9699 h 4778"/>
                              <a:gd name="T36" fmla="+- 0 948 945"/>
                              <a:gd name="T37" fmla="*/ T36 w 8129"/>
                              <a:gd name="T38" fmla="+- 0 9699 9690"/>
                              <a:gd name="T39" fmla="*/ 9699 h 4778"/>
                              <a:gd name="T40" fmla="+- 0 953 945"/>
                              <a:gd name="T41" fmla="*/ T40 w 8129"/>
                              <a:gd name="T42" fmla="+- 0 9695 9690"/>
                              <a:gd name="T43" fmla="*/ 9695 h 4778"/>
                              <a:gd name="T44" fmla="+- 0 9074 945"/>
                              <a:gd name="T45" fmla="*/ T44 w 8129"/>
                              <a:gd name="T46" fmla="+- 0 9695 9690"/>
                              <a:gd name="T47" fmla="*/ 9695 h 4778"/>
                              <a:gd name="T48" fmla="+- 0 9074 945"/>
                              <a:gd name="T49" fmla="*/ T48 w 8129"/>
                              <a:gd name="T50" fmla="+- 0 9690 9690"/>
                              <a:gd name="T51" fmla="*/ 9690 h 4778"/>
                              <a:gd name="T52" fmla="+- 0 953 945"/>
                              <a:gd name="T53" fmla="*/ T52 w 8129"/>
                              <a:gd name="T54" fmla="+- 0 14459 9690"/>
                              <a:gd name="T55" fmla="*/ 14459 h 4778"/>
                              <a:gd name="T56" fmla="+- 0 948 945"/>
                              <a:gd name="T57" fmla="*/ T56 w 8129"/>
                              <a:gd name="T58" fmla="+- 0 14459 9690"/>
                              <a:gd name="T59" fmla="*/ 14459 h 4778"/>
                              <a:gd name="T60" fmla="+- 0 953 945"/>
                              <a:gd name="T61" fmla="*/ T60 w 8129"/>
                              <a:gd name="T62" fmla="+- 0 14464 9690"/>
                              <a:gd name="T63" fmla="*/ 14464 h 4778"/>
                              <a:gd name="T64" fmla="+- 0 953 945"/>
                              <a:gd name="T65" fmla="*/ T64 w 8129"/>
                              <a:gd name="T66" fmla="+- 0 14459 9690"/>
                              <a:gd name="T67" fmla="*/ 14459 h 4778"/>
                              <a:gd name="T68" fmla="+- 0 9064 945"/>
                              <a:gd name="T69" fmla="*/ T68 w 8129"/>
                              <a:gd name="T70" fmla="+- 0 14459 9690"/>
                              <a:gd name="T71" fmla="*/ 14459 h 4778"/>
                              <a:gd name="T72" fmla="+- 0 953 945"/>
                              <a:gd name="T73" fmla="*/ T72 w 8129"/>
                              <a:gd name="T74" fmla="+- 0 14459 9690"/>
                              <a:gd name="T75" fmla="*/ 14459 h 4778"/>
                              <a:gd name="T76" fmla="+- 0 953 945"/>
                              <a:gd name="T77" fmla="*/ T76 w 8129"/>
                              <a:gd name="T78" fmla="+- 0 14464 9690"/>
                              <a:gd name="T79" fmla="*/ 14464 h 4778"/>
                              <a:gd name="T80" fmla="+- 0 9064 945"/>
                              <a:gd name="T81" fmla="*/ T80 w 8129"/>
                              <a:gd name="T82" fmla="+- 0 14464 9690"/>
                              <a:gd name="T83" fmla="*/ 14464 h 4778"/>
                              <a:gd name="T84" fmla="+- 0 9064 945"/>
                              <a:gd name="T85" fmla="*/ T84 w 8129"/>
                              <a:gd name="T86" fmla="+- 0 14459 9690"/>
                              <a:gd name="T87" fmla="*/ 14459 h 4778"/>
                              <a:gd name="T88" fmla="+- 0 9064 945"/>
                              <a:gd name="T89" fmla="*/ T88 w 8129"/>
                              <a:gd name="T90" fmla="+- 0 9695 9690"/>
                              <a:gd name="T91" fmla="*/ 9695 h 4778"/>
                              <a:gd name="T92" fmla="+- 0 9064 945"/>
                              <a:gd name="T93" fmla="*/ T92 w 8129"/>
                              <a:gd name="T94" fmla="+- 0 14464 9690"/>
                              <a:gd name="T95" fmla="*/ 14464 h 4778"/>
                              <a:gd name="T96" fmla="+- 0 9069 945"/>
                              <a:gd name="T97" fmla="*/ T96 w 8129"/>
                              <a:gd name="T98" fmla="+- 0 14459 9690"/>
                              <a:gd name="T99" fmla="*/ 14459 h 4778"/>
                              <a:gd name="T100" fmla="+- 0 9074 945"/>
                              <a:gd name="T101" fmla="*/ T100 w 8129"/>
                              <a:gd name="T102" fmla="+- 0 14459 9690"/>
                              <a:gd name="T103" fmla="*/ 14459 h 4778"/>
                              <a:gd name="T104" fmla="+- 0 9074 945"/>
                              <a:gd name="T105" fmla="*/ T104 w 8129"/>
                              <a:gd name="T106" fmla="+- 0 9699 9690"/>
                              <a:gd name="T107" fmla="*/ 9699 h 4778"/>
                              <a:gd name="T108" fmla="+- 0 9069 945"/>
                              <a:gd name="T109" fmla="*/ T108 w 8129"/>
                              <a:gd name="T110" fmla="+- 0 9699 9690"/>
                              <a:gd name="T111" fmla="*/ 9699 h 4778"/>
                              <a:gd name="T112" fmla="+- 0 9064 945"/>
                              <a:gd name="T113" fmla="*/ T112 w 8129"/>
                              <a:gd name="T114" fmla="+- 0 9695 9690"/>
                              <a:gd name="T115" fmla="*/ 9695 h 4778"/>
                              <a:gd name="T116" fmla="+- 0 9074 945"/>
                              <a:gd name="T117" fmla="*/ T116 w 8129"/>
                              <a:gd name="T118" fmla="+- 0 14459 9690"/>
                              <a:gd name="T119" fmla="*/ 14459 h 4778"/>
                              <a:gd name="T120" fmla="+- 0 9069 945"/>
                              <a:gd name="T121" fmla="*/ T120 w 8129"/>
                              <a:gd name="T122" fmla="+- 0 14459 9690"/>
                              <a:gd name="T123" fmla="*/ 14459 h 4778"/>
                              <a:gd name="T124" fmla="+- 0 9064 945"/>
                              <a:gd name="T125" fmla="*/ T124 w 8129"/>
                              <a:gd name="T126" fmla="+- 0 14464 9690"/>
                              <a:gd name="T127" fmla="*/ 14464 h 4778"/>
                              <a:gd name="T128" fmla="+- 0 9074 945"/>
                              <a:gd name="T129" fmla="*/ T128 w 8129"/>
                              <a:gd name="T130" fmla="+- 0 14464 9690"/>
                              <a:gd name="T131" fmla="*/ 14464 h 4778"/>
                              <a:gd name="T132" fmla="+- 0 9074 945"/>
                              <a:gd name="T133" fmla="*/ T132 w 8129"/>
                              <a:gd name="T134" fmla="+- 0 14459 9690"/>
                              <a:gd name="T135" fmla="*/ 14459 h 4778"/>
                              <a:gd name="T136" fmla="+- 0 953 945"/>
                              <a:gd name="T137" fmla="*/ T136 w 8129"/>
                              <a:gd name="T138" fmla="+- 0 9695 9690"/>
                              <a:gd name="T139" fmla="*/ 9695 h 4778"/>
                              <a:gd name="T140" fmla="+- 0 948 945"/>
                              <a:gd name="T141" fmla="*/ T140 w 8129"/>
                              <a:gd name="T142" fmla="+- 0 9699 9690"/>
                              <a:gd name="T143" fmla="*/ 9699 h 4778"/>
                              <a:gd name="T144" fmla="+- 0 953 945"/>
                              <a:gd name="T145" fmla="*/ T144 w 8129"/>
                              <a:gd name="T146" fmla="+- 0 9699 9690"/>
                              <a:gd name="T147" fmla="*/ 9699 h 4778"/>
                              <a:gd name="T148" fmla="+- 0 953 945"/>
                              <a:gd name="T149" fmla="*/ T148 w 8129"/>
                              <a:gd name="T150" fmla="+- 0 9695 9690"/>
                              <a:gd name="T151" fmla="*/ 9695 h 4778"/>
                              <a:gd name="T152" fmla="+- 0 9064 945"/>
                              <a:gd name="T153" fmla="*/ T152 w 8129"/>
                              <a:gd name="T154" fmla="+- 0 9695 9690"/>
                              <a:gd name="T155" fmla="*/ 9695 h 4778"/>
                              <a:gd name="T156" fmla="+- 0 953 945"/>
                              <a:gd name="T157" fmla="*/ T156 w 8129"/>
                              <a:gd name="T158" fmla="+- 0 9695 9690"/>
                              <a:gd name="T159" fmla="*/ 9695 h 4778"/>
                              <a:gd name="T160" fmla="+- 0 953 945"/>
                              <a:gd name="T161" fmla="*/ T160 w 8129"/>
                              <a:gd name="T162" fmla="+- 0 9699 9690"/>
                              <a:gd name="T163" fmla="*/ 9699 h 4778"/>
                              <a:gd name="T164" fmla="+- 0 9064 945"/>
                              <a:gd name="T165" fmla="*/ T164 w 8129"/>
                              <a:gd name="T166" fmla="+- 0 9699 9690"/>
                              <a:gd name="T167" fmla="*/ 9699 h 4778"/>
                              <a:gd name="T168" fmla="+- 0 9064 945"/>
                              <a:gd name="T169" fmla="*/ T168 w 8129"/>
                              <a:gd name="T170" fmla="+- 0 9695 9690"/>
                              <a:gd name="T171" fmla="*/ 9695 h 4778"/>
                              <a:gd name="T172" fmla="+- 0 9074 945"/>
                              <a:gd name="T173" fmla="*/ T172 w 8129"/>
                              <a:gd name="T174" fmla="+- 0 9695 9690"/>
                              <a:gd name="T175" fmla="*/ 9695 h 4778"/>
                              <a:gd name="T176" fmla="+- 0 9064 945"/>
                              <a:gd name="T177" fmla="*/ T176 w 8129"/>
                              <a:gd name="T178" fmla="+- 0 9695 9690"/>
                              <a:gd name="T179" fmla="*/ 9695 h 4778"/>
                              <a:gd name="T180" fmla="+- 0 9069 945"/>
                              <a:gd name="T181" fmla="*/ T180 w 8129"/>
                              <a:gd name="T182" fmla="+- 0 9699 9690"/>
                              <a:gd name="T183" fmla="*/ 9699 h 4778"/>
                              <a:gd name="T184" fmla="+- 0 9074 945"/>
                              <a:gd name="T185" fmla="*/ T184 w 8129"/>
                              <a:gd name="T186" fmla="+- 0 9699 9690"/>
                              <a:gd name="T187" fmla="*/ 9699 h 4778"/>
                              <a:gd name="T188" fmla="+- 0 9074 945"/>
                              <a:gd name="T189" fmla="*/ T188 w 8129"/>
                              <a:gd name="T190" fmla="+- 0 9695 9690"/>
                              <a:gd name="T191" fmla="*/ 9695 h 477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8129" h="4778">
                                <a:moveTo>
                                  <a:pt x="812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778"/>
                                </a:lnTo>
                                <a:lnTo>
                                  <a:pt x="8129" y="4778"/>
                                </a:lnTo>
                                <a:lnTo>
                                  <a:pt x="8129" y="4774"/>
                                </a:lnTo>
                                <a:lnTo>
                                  <a:pt x="8" y="4774"/>
                                </a:lnTo>
                                <a:lnTo>
                                  <a:pt x="3" y="4769"/>
                                </a:lnTo>
                                <a:lnTo>
                                  <a:pt x="8" y="4769"/>
                                </a:lnTo>
                                <a:lnTo>
                                  <a:pt x="8" y="9"/>
                                </a:lnTo>
                                <a:lnTo>
                                  <a:pt x="3" y="9"/>
                                </a:lnTo>
                                <a:lnTo>
                                  <a:pt x="8" y="5"/>
                                </a:lnTo>
                                <a:lnTo>
                                  <a:pt x="8129" y="5"/>
                                </a:lnTo>
                                <a:lnTo>
                                  <a:pt x="8129" y="0"/>
                                </a:lnTo>
                                <a:close/>
                                <a:moveTo>
                                  <a:pt x="8" y="4769"/>
                                </a:moveTo>
                                <a:lnTo>
                                  <a:pt x="3" y="4769"/>
                                </a:lnTo>
                                <a:lnTo>
                                  <a:pt x="8" y="4774"/>
                                </a:lnTo>
                                <a:lnTo>
                                  <a:pt x="8" y="4769"/>
                                </a:lnTo>
                                <a:close/>
                                <a:moveTo>
                                  <a:pt x="8119" y="4769"/>
                                </a:moveTo>
                                <a:lnTo>
                                  <a:pt x="8" y="4769"/>
                                </a:lnTo>
                                <a:lnTo>
                                  <a:pt x="8" y="4774"/>
                                </a:lnTo>
                                <a:lnTo>
                                  <a:pt x="8119" y="4774"/>
                                </a:lnTo>
                                <a:lnTo>
                                  <a:pt x="8119" y="4769"/>
                                </a:lnTo>
                                <a:close/>
                                <a:moveTo>
                                  <a:pt x="8119" y="5"/>
                                </a:moveTo>
                                <a:lnTo>
                                  <a:pt x="8119" y="4774"/>
                                </a:lnTo>
                                <a:lnTo>
                                  <a:pt x="8124" y="4769"/>
                                </a:lnTo>
                                <a:lnTo>
                                  <a:pt x="8129" y="4769"/>
                                </a:lnTo>
                                <a:lnTo>
                                  <a:pt x="8129" y="9"/>
                                </a:lnTo>
                                <a:lnTo>
                                  <a:pt x="8124" y="9"/>
                                </a:lnTo>
                                <a:lnTo>
                                  <a:pt x="8119" y="5"/>
                                </a:lnTo>
                                <a:close/>
                                <a:moveTo>
                                  <a:pt x="8129" y="4769"/>
                                </a:moveTo>
                                <a:lnTo>
                                  <a:pt x="8124" y="4769"/>
                                </a:lnTo>
                                <a:lnTo>
                                  <a:pt x="8119" y="4774"/>
                                </a:lnTo>
                                <a:lnTo>
                                  <a:pt x="8129" y="4774"/>
                                </a:lnTo>
                                <a:lnTo>
                                  <a:pt x="8129" y="4769"/>
                                </a:lnTo>
                                <a:close/>
                                <a:moveTo>
                                  <a:pt x="8" y="5"/>
                                </a:moveTo>
                                <a:lnTo>
                                  <a:pt x="3" y="9"/>
                                </a:lnTo>
                                <a:lnTo>
                                  <a:pt x="8" y="9"/>
                                </a:lnTo>
                                <a:lnTo>
                                  <a:pt x="8" y="5"/>
                                </a:lnTo>
                                <a:close/>
                                <a:moveTo>
                                  <a:pt x="8119" y="5"/>
                                </a:moveTo>
                                <a:lnTo>
                                  <a:pt x="8" y="5"/>
                                </a:lnTo>
                                <a:lnTo>
                                  <a:pt x="8" y="9"/>
                                </a:lnTo>
                                <a:lnTo>
                                  <a:pt x="8119" y="9"/>
                                </a:lnTo>
                                <a:lnTo>
                                  <a:pt x="8119" y="5"/>
                                </a:lnTo>
                                <a:close/>
                                <a:moveTo>
                                  <a:pt x="8129" y="5"/>
                                </a:moveTo>
                                <a:lnTo>
                                  <a:pt x="8119" y="5"/>
                                </a:lnTo>
                                <a:lnTo>
                                  <a:pt x="8124" y="9"/>
                                </a:lnTo>
                                <a:lnTo>
                                  <a:pt x="8129" y="9"/>
                                </a:lnTo>
                                <a:lnTo>
                                  <a:pt x="8129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Rectangle 67"/>
                        <wps:cNvSpPr>
                          <a:spLocks noChangeArrowheads="1"/>
                        </wps:cNvSpPr>
                        <wps:spPr bwMode="auto">
                          <a:xfrm>
                            <a:off x="8794" y="10212"/>
                            <a:ext cx="588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AutoShape 66"/>
                        <wps:cNvSpPr>
                          <a:spLocks/>
                        </wps:cNvSpPr>
                        <wps:spPr bwMode="auto">
                          <a:xfrm>
                            <a:off x="8789" y="10207"/>
                            <a:ext cx="598" cy="375"/>
                          </a:xfrm>
                          <a:custGeom>
                            <a:avLst/>
                            <a:gdLst>
                              <a:gd name="T0" fmla="+- 0 9387 8789"/>
                              <a:gd name="T1" fmla="*/ T0 w 598"/>
                              <a:gd name="T2" fmla="+- 0 10207 10207"/>
                              <a:gd name="T3" fmla="*/ 10207 h 375"/>
                              <a:gd name="T4" fmla="+- 0 8789 8789"/>
                              <a:gd name="T5" fmla="*/ T4 w 598"/>
                              <a:gd name="T6" fmla="+- 0 10207 10207"/>
                              <a:gd name="T7" fmla="*/ 10207 h 375"/>
                              <a:gd name="T8" fmla="+- 0 8789 8789"/>
                              <a:gd name="T9" fmla="*/ T8 w 598"/>
                              <a:gd name="T10" fmla="+- 0 10581 10207"/>
                              <a:gd name="T11" fmla="*/ 10581 h 375"/>
                              <a:gd name="T12" fmla="+- 0 9387 8789"/>
                              <a:gd name="T13" fmla="*/ T12 w 598"/>
                              <a:gd name="T14" fmla="+- 0 10581 10207"/>
                              <a:gd name="T15" fmla="*/ 10581 h 375"/>
                              <a:gd name="T16" fmla="+- 0 9387 8789"/>
                              <a:gd name="T17" fmla="*/ T16 w 598"/>
                              <a:gd name="T18" fmla="+- 0 10576 10207"/>
                              <a:gd name="T19" fmla="*/ 10576 h 375"/>
                              <a:gd name="T20" fmla="+- 0 8799 8789"/>
                              <a:gd name="T21" fmla="*/ T20 w 598"/>
                              <a:gd name="T22" fmla="+- 0 10576 10207"/>
                              <a:gd name="T23" fmla="*/ 10576 h 375"/>
                              <a:gd name="T24" fmla="+- 0 8794 8789"/>
                              <a:gd name="T25" fmla="*/ T24 w 598"/>
                              <a:gd name="T26" fmla="+- 0 10571 10207"/>
                              <a:gd name="T27" fmla="*/ 10571 h 375"/>
                              <a:gd name="T28" fmla="+- 0 8799 8789"/>
                              <a:gd name="T29" fmla="*/ T28 w 598"/>
                              <a:gd name="T30" fmla="+- 0 10571 10207"/>
                              <a:gd name="T31" fmla="*/ 10571 h 375"/>
                              <a:gd name="T32" fmla="+- 0 8799 8789"/>
                              <a:gd name="T33" fmla="*/ T32 w 598"/>
                              <a:gd name="T34" fmla="+- 0 10217 10207"/>
                              <a:gd name="T35" fmla="*/ 10217 h 375"/>
                              <a:gd name="T36" fmla="+- 0 8794 8789"/>
                              <a:gd name="T37" fmla="*/ T36 w 598"/>
                              <a:gd name="T38" fmla="+- 0 10217 10207"/>
                              <a:gd name="T39" fmla="*/ 10217 h 375"/>
                              <a:gd name="T40" fmla="+- 0 8799 8789"/>
                              <a:gd name="T41" fmla="*/ T40 w 598"/>
                              <a:gd name="T42" fmla="+- 0 10212 10207"/>
                              <a:gd name="T43" fmla="*/ 10212 h 375"/>
                              <a:gd name="T44" fmla="+- 0 9387 8789"/>
                              <a:gd name="T45" fmla="*/ T44 w 598"/>
                              <a:gd name="T46" fmla="+- 0 10212 10207"/>
                              <a:gd name="T47" fmla="*/ 10212 h 375"/>
                              <a:gd name="T48" fmla="+- 0 9387 8789"/>
                              <a:gd name="T49" fmla="*/ T48 w 598"/>
                              <a:gd name="T50" fmla="+- 0 10207 10207"/>
                              <a:gd name="T51" fmla="*/ 10207 h 375"/>
                              <a:gd name="T52" fmla="+- 0 8799 8789"/>
                              <a:gd name="T53" fmla="*/ T52 w 598"/>
                              <a:gd name="T54" fmla="+- 0 10571 10207"/>
                              <a:gd name="T55" fmla="*/ 10571 h 375"/>
                              <a:gd name="T56" fmla="+- 0 8794 8789"/>
                              <a:gd name="T57" fmla="*/ T56 w 598"/>
                              <a:gd name="T58" fmla="+- 0 10571 10207"/>
                              <a:gd name="T59" fmla="*/ 10571 h 375"/>
                              <a:gd name="T60" fmla="+- 0 8799 8789"/>
                              <a:gd name="T61" fmla="*/ T60 w 598"/>
                              <a:gd name="T62" fmla="+- 0 10576 10207"/>
                              <a:gd name="T63" fmla="*/ 10576 h 375"/>
                              <a:gd name="T64" fmla="+- 0 8799 8789"/>
                              <a:gd name="T65" fmla="*/ T64 w 598"/>
                              <a:gd name="T66" fmla="+- 0 10571 10207"/>
                              <a:gd name="T67" fmla="*/ 10571 h 375"/>
                              <a:gd name="T68" fmla="+- 0 9377 8789"/>
                              <a:gd name="T69" fmla="*/ T68 w 598"/>
                              <a:gd name="T70" fmla="+- 0 10571 10207"/>
                              <a:gd name="T71" fmla="*/ 10571 h 375"/>
                              <a:gd name="T72" fmla="+- 0 8799 8789"/>
                              <a:gd name="T73" fmla="*/ T72 w 598"/>
                              <a:gd name="T74" fmla="+- 0 10571 10207"/>
                              <a:gd name="T75" fmla="*/ 10571 h 375"/>
                              <a:gd name="T76" fmla="+- 0 8799 8789"/>
                              <a:gd name="T77" fmla="*/ T76 w 598"/>
                              <a:gd name="T78" fmla="+- 0 10576 10207"/>
                              <a:gd name="T79" fmla="*/ 10576 h 375"/>
                              <a:gd name="T80" fmla="+- 0 9377 8789"/>
                              <a:gd name="T81" fmla="*/ T80 w 598"/>
                              <a:gd name="T82" fmla="+- 0 10576 10207"/>
                              <a:gd name="T83" fmla="*/ 10576 h 375"/>
                              <a:gd name="T84" fmla="+- 0 9377 8789"/>
                              <a:gd name="T85" fmla="*/ T84 w 598"/>
                              <a:gd name="T86" fmla="+- 0 10571 10207"/>
                              <a:gd name="T87" fmla="*/ 10571 h 375"/>
                              <a:gd name="T88" fmla="+- 0 9377 8789"/>
                              <a:gd name="T89" fmla="*/ T88 w 598"/>
                              <a:gd name="T90" fmla="+- 0 10212 10207"/>
                              <a:gd name="T91" fmla="*/ 10212 h 375"/>
                              <a:gd name="T92" fmla="+- 0 9377 8789"/>
                              <a:gd name="T93" fmla="*/ T92 w 598"/>
                              <a:gd name="T94" fmla="+- 0 10576 10207"/>
                              <a:gd name="T95" fmla="*/ 10576 h 375"/>
                              <a:gd name="T96" fmla="+- 0 9382 8789"/>
                              <a:gd name="T97" fmla="*/ T96 w 598"/>
                              <a:gd name="T98" fmla="+- 0 10571 10207"/>
                              <a:gd name="T99" fmla="*/ 10571 h 375"/>
                              <a:gd name="T100" fmla="+- 0 9387 8789"/>
                              <a:gd name="T101" fmla="*/ T100 w 598"/>
                              <a:gd name="T102" fmla="+- 0 10571 10207"/>
                              <a:gd name="T103" fmla="*/ 10571 h 375"/>
                              <a:gd name="T104" fmla="+- 0 9387 8789"/>
                              <a:gd name="T105" fmla="*/ T104 w 598"/>
                              <a:gd name="T106" fmla="+- 0 10217 10207"/>
                              <a:gd name="T107" fmla="*/ 10217 h 375"/>
                              <a:gd name="T108" fmla="+- 0 9382 8789"/>
                              <a:gd name="T109" fmla="*/ T108 w 598"/>
                              <a:gd name="T110" fmla="+- 0 10217 10207"/>
                              <a:gd name="T111" fmla="*/ 10217 h 375"/>
                              <a:gd name="T112" fmla="+- 0 9377 8789"/>
                              <a:gd name="T113" fmla="*/ T112 w 598"/>
                              <a:gd name="T114" fmla="+- 0 10212 10207"/>
                              <a:gd name="T115" fmla="*/ 10212 h 375"/>
                              <a:gd name="T116" fmla="+- 0 9387 8789"/>
                              <a:gd name="T117" fmla="*/ T116 w 598"/>
                              <a:gd name="T118" fmla="+- 0 10571 10207"/>
                              <a:gd name="T119" fmla="*/ 10571 h 375"/>
                              <a:gd name="T120" fmla="+- 0 9382 8789"/>
                              <a:gd name="T121" fmla="*/ T120 w 598"/>
                              <a:gd name="T122" fmla="+- 0 10571 10207"/>
                              <a:gd name="T123" fmla="*/ 10571 h 375"/>
                              <a:gd name="T124" fmla="+- 0 9377 8789"/>
                              <a:gd name="T125" fmla="*/ T124 w 598"/>
                              <a:gd name="T126" fmla="+- 0 10576 10207"/>
                              <a:gd name="T127" fmla="*/ 10576 h 375"/>
                              <a:gd name="T128" fmla="+- 0 9387 8789"/>
                              <a:gd name="T129" fmla="*/ T128 w 598"/>
                              <a:gd name="T130" fmla="+- 0 10576 10207"/>
                              <a:gd name="T131" fmla="*/ 10576 h 375"/>
                              <a:gd name="T132" fmla="+- 0 9387 8789"/>
                              <a:gd name="T133" fmla="*/ T132 w 598"/>
                              <a:gd name="T134" fmla="+- 0 10571 10207"/>
                              <a:gd name="T135" fmla="*/ 10571 h 375"/>
                              <a:gd name="T136" fmla="+- 0 8799 8789"/>
                              <a:gd name="T137" fmla="*/ T136 w 598"/>
                              <a:gd name="T138" fmla="+- 0 10212 10207"/>
                              <a:gd name="T139" fmla="*/ 10212 h 375"/>
                              <a:gd name="T140" fmla="+- 0 8794 8789"/>
                              <a:gd name="T141" fmla="*/ T140 w 598"/>
                              <a:gd name="T142" fmla="+- 0 10217 10207"/>
                              <a:gd name="T143" fmla="*/ 10217 h 375"/>
                              <a:gd name="T144" fmla="+- 0 8799 8789"/>
                              <a:gd name="T145" fmla="*/ T144 w 598"/>
                              <a:gd name="T146" fmla="+- 0 10217 10207"/>
                              <a:gd name="T147" fmla="*/ 10217 h 375"/>
                              <a:gd name="T148" fmla="+- 0 8799 8789"/>
                              <a:gd name="T149" fmla="*/ T148 w 598"/>
                              <a:gd name="T150" fmla="+- 0 10212 10207"/>
                              <a:gd name="T151" fmla="*/ 10212 h 375"/>
                              <a:gd name="T152" fmla="+- 0 9377 8789"/>
                              <a:gd name="T153" fmla="*/ T152 w 598"/>
                              <a:gd name="T154" fmla="+- 0 10212 10207"/>
                              <a:gd name="T155" fmla="*/ 10212 h 375"/>
                              <a:gd name="T156" fmla="+- 0 8799 8789"/>
                              <a:gd name="T157" fmla="*/ T156 w 598"/>
                              <a:gd name="T158" fmla="+- 0 10212 10207"/>
                              <a:gd name="T159" fmla="*/ 10212 h 375"/>
                              <a:gd name="T160" fmla="+- 0 8799 8789"/>
                              <a:gd name="T161" fmla="*/ T160 w 598"/>
                              <a:gd name="T162" fmla="+- 0 10217 10207"/>
                              <a:gd name="T163" fmla="*/ 10217 h 375"/>
                              <a:gd name="T164" fmla="+- 0 9377 8789"/>
                              <a:gd name="T165" fmla="*/ T164 w 598"/>
                              <a:gd name="T166" fmla="+- 0 10217 10207"/>
                              <a:gd name="T167" fmla="*/ 10217 h 375"/>
                              <a:gd name="T168" fmla="+- 0 9377 8789"/>
                              <a:gd name="T169" fmla="*/ T168 w 598"/>
                              <a:gd name="T170" fmla="+- 0 10212 10207"/>
                              <a:gd name="T171" fmla="*/ 10212 h 375"/>
                              <a:gd name="T172" fmla="+- 0 9387 8789"/>
                              <a:gd name="T173" fmla="*/ T172 w 598"/>
                              <a:gd name="T174" fmla="+- 0 10212 10207"/>
                              <a:gd name="T175" fmla="*/ 10212 h 375"/>
                              <a:gd name="T176" fmla="+- 0 9377 8789"/>
                              <a:gd name="T177" fmla="*/ T176 w 598"/>
                              <a:gd name="T178" fmla="+- 0 10212 10207"/>
                              <a:gd name="T179" fmla="*/ 10212 h 375"/>
                              <a:gd name="T180" fmla="+- 0 9382 8789"/>
                              <a:gd name="T181" fmla="*/ T180 w 598"/>
                              <a:gd name="T182" fmla="+- 0 10217 10207"/>
                              <a:gd name="T183" fmla="*/ 10217 h 375"/>
                              <a:gd name="T184" fmla="+- 0 9387 8789"/>
                              <a:gd name="T185" fmla="*/ T184 w 598"/>
                              <a:gd name="T186" fmla="+- 0 10217 10207"/>
                              <a:gd name="T187" fmla="*/ 10217 h 375"/>
                              <a:gd name="T188" fmla="+- 0 9387 8789"/>
                              <a:gd name="T189" fmla="*/ T188 w 598"/>
                              <a:gd name="T190" fmla="+- 0 10212 10207"/>
                              <a:gd name="T191" fmla="*/ 10212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598" h="375">
                                <a:moveTo>
                                  <a:pt x="59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598" y="374"/>
                                </a:lnTo>
                                <a:lnTo>
                                  <a:pt x="598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598" y="5"/>
                                </a:lnTo>
                                <a:lnTo>
                                  <a:pt x="598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588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588" y="369"/>
                                </a:lnTo>
                                <a:lnTo>
                                  <a:pt x="588" y="364"/>
                                </a:lnTo>
                                <a:close/>
                                <a:moveTo>
                                  <a:pt x="588" y="5"/>
                                </a:moveTo>
                                <a:lnTo>
                                  <a:pt x="588" y="369"/>
                                </a:lnTo>
                                <a:lnTo>
                                  <a:pt x="593" y="364"/>
                                </a:lnTo>
                                <a:lnTo>
                                  <a:pt x="598" y="364"/>
                                </a:lnTo>
                                <a:lnTo>
                                  <a:pt x="598" y="10"/>
                                </a:lnTo>
                                <a:lnTo>
                                  <a:pt x="593" y="10"/>
                                </a:lnTo>
                                <a:lnTo>
                                  <a:pt x="588" y="5"/>
                                </a:lnTo>
                                <a:close/>
                                <a:moveTo>
                                  <a:pt x="598" y="364"/>
                                </a:moveTo>
                                <a:lnTo>
                                  <a:pt x="593" y="364"/>
                                </a:lnTo>
                                <a:lnTo>
                                  <a:pt x="588" y="369"/>
                                </a:lnTo>
                                <a:lnTo>
                                  <a:pt x="598" y="369"/>
                                </a:lnTo>
                                <a:lnTo>
                                  <a:pt x="598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588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588" y="10"/>
                                </a:lnTo>
                                <a:lnTo>
                                  <a:pt x="588" y="5"/>
                                </a:lnTo>
                                <a:close/>
                                <a:moveTo>
                                  <a:pt x="598" y="5"/>
                                </a:moveTo>
                                <a:lnTo>
                                  <a:pt x="588" y="5"/>
                                </a:lnTo>
                                <a:lnTo>
                                  <a:pt x="593" y="10"/>
                                </a:lnTo>
                                <a:lnTo>
                                  <a:pt x="598" y="10"/>
                                </a:lnTo>
                                <a:lnTo>
                                  <a:pt x="598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Rectangle 65"/>
                        <wps:cNvSpPr>
                          <a:spLocks noChangeArrowheads="1"/>
                        </wps:cNvSpPr>
                        <wps:spPr bwMode="auto">
                          <a:xfrm>
                            <a:off x="9872" y="10957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AutoShape 64"/>
                        <wps:cNvSpPr>
                          <a:spLocks/>
                        </wps:cNvSpPr>
                        <wps:spPr bwMode="auto">
                          <a:xfrm>
                            <a:off x="9867" y="10952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0952 10952"/>
                              <a:gd name="T3" fmla="*/ 10952 h 375"/>
                              <a:gd name="T4" fmla="+- 0 9867 9867"/>
                              <a:gd name="T5" fmla="*/ T4 w 466"/>
                              <a:gd name="T6" fmla="+- 0 10952 10952"/>
                              <a:gd name="T7" fmla="*/ 10952 h 375"/>
                              <a:gd name="T8" fmla="+- 0 9867 9867"/>
                              <a:gd name="T9" fmla="*/ T8 w 466"/>
                              <a:gd name="T10" fmla="+- 0 11326 10952"/>
                              <a:gd name="T11" fmla="*/ 11326 h 375"/>
                              <a:gd name="T12" fmla="+- 0 10332 9867"/>
                              <a:gd name="T13" fmla="*/ T12 w 466"/>
                              <a:gd name="T14" fmla="+- 0 11326 10952"/>
                              <a:gd name="T15" fmla="*/ 11326 h 375"/>
                              <a:gd name="T16" fmla="+- 0 10332 9867"/>
                              <a:gd name="T17" fmla="*/ T16 w 466"/>
                              <a:gd name="T18" fmla="+- 0 11321 10952"/>
                              <a:gd name="T19" fmla="*/ 11321 h 375"/>
                              <a:gd name="T20" fmla="+- 0 9877 9867"/>
                              <a:gd name="T21" fmla="*/ T20 w 466"/>
                              <a:gd name="T22" fmla="+- 0 11321 10952"/>
                              <a:gd name="T23" fmla="*/ 11321 h 375"/>
                              <a:gd name="T24" fmla="+- 0 9872 9867"/>
                              <a:gd name="T25" fmla="*/ T24 w 466"/>
                              <a:gd name="T26" fmla="+- 0 11316 10952"/>
                              <a:gd name="T27" fmla="*/ 11316 h 375"/>
                              <a:gd name="T28" fmla="+- 0 9877 9867"/>
                              <a:gd name="T29" fmla="*/ T28 w 466"/>
                              <a:gd name="T30" fmla="+- 0 11316 10952"/>
                              <a:gd name="T31" fmla="*/ 11316 h 375"/>
                              <a:gd name="T32" fmla="+- 0 9877 9867"/>
                              <a:gd name="T33" fmla="*/ T32 w 466"/>
                              <a:gd name="T34" fmla="+- 0 10962 10952"/>
                              <a:gd name="T35" fmla="*/ 10962 h 375"/>
                              <a:gd name="T36" fmla="+- 0 9872 9867"/>
                              <a:gd name="T37" fmla="*/ T36 w 466"/>
                              <a:gd name="T38" fmla="+- 0 10962 10952"/>
                              <a:gd name="T39" fmla="*/ 10962 h 375"/>
                              <a:gd name="T40" fmla="+- 0 9877 9867"/>
                              <a:gd name="T41" fmla="*/ T40 w 466"/>
                              <a:gd name="T42" fmla="+- 0 10957 10952"/>
                              <a:gd name="T43" fmla="*/ 10957 h 375"/>
                              <a:gd name="T44" fmla="+- 0 10332 9867"/>
                              <a:gd name="T45" fmla="*/ T44 w 466"/>
                              <a:gd name="T46" fmla="+- 0 10957 10952"/>
                              <a:gd name="T47" fmla="*/ 10957 h 375"/>
                              <a:gd name="T48" fmla="+- 0 10332 9867"/>
                              <a:gd name="T49" fmla="*/ T48 w 466"/>
                              <a:gd name="T50" fmla="+- 0 10952 10952"/>
                              <a:gd name="T51" fmla="*/ 10952 h 375"/>
                              <a:gd name="T52" fmla="+- 0 9877 9867"/>
                              <a:gd name="T53" fmla="*/ T52 w 466"/>
                              <a:gd name="T54" fmla="+- 0 11316 10952"/>
                              <a:gd name="T55" fmla="*/ 11316 h 375"/>
                              <a:gd name="T56" fmla="+- 0 9872 9867"/>
                              <a:gd name="T57" fmla="*/ T56 w 466"/>
                              <a:gd name="T58" fmla="+- 0 11316 10952"/>
                              <a:gd name="T59" fmla="*/ 11316 h 375"/>
                              <a:gd name="T60" fmla="+- 0 9877 9867"/>
                              <a:gd name="T61" fmla="*/ T60 w 466"/>
                              <a:gd name="T62" fmla="+- 0 11321 10952"/>
                              <a:gd name="T63" fmla="*/ 11321 h 375"/>
                              <a:gd name="T64" fmla="+- 0 9877 9867"/>
                              <a:gd name="T65" fmla="*/ T64 w 466"/>
                              <a:gd name="T66" fmla="+- 0 11316 10952"/>
                              <a:gd name="T67" fmla="*/ 11316 h 375"/>
                              <a:gd name="T68" fmla="+- 0 10324 9867"/>
                              <a:gd name="T69" fmla="*/ T68 w 466"/>
                              <a:gd name="T70" fmla="+- 0 11316 10952"/>
                              <a:gd name="T71" fmla="*/ 11316 h 375"/>
                              <a:gd name="T72" fmla="+- 0 9877 9867"/>
                              <a:gd name="T73" fmla="*/ T72 w 466"/>
                              <a:gd name="T74" fmla="+- 0 11316 10952"/>
                              <a:gd name="T75" fmla="*/ 11316 h 375"/>
                              <a:gd name="T76" fmla="+- 0 9877 9867"/>
                              <a:gd name="T77" fmla="*/ T76 w 466"/>
                              <a:gd name="T78" fmla="+- 0 11321 10952"/>
                              <a:gd name="T79" fmla="*/ 11321 h 375"/>
                              <a:gd name="T80" fmla="+- 0 10324 9867"/>
                              <a:gd name="T81" fmla="*/ T80 w 466"/>
                              <a:gd name="T82" fmla="+- 0 11321 10952"/>
                              <a:gd name="T83" fmla="*/ 11321 h 375"/>
                              <a:gd name="T84" fmla="+- 0 10324 9867"/>
                              <a:gd name="T85" fmla="*/ T84 w 466"/>
                              <a:gd name="T86" fmla="+- 0 11316 10952"/>
                              <a:gd name="T87" fmla="*/ 11316 h 375"/>
                              <a:gd name="T88" fmla="+- 0 10324 9867"/>
                              <a:gd name="T89" fmla="*/ T88 w 466"/>
                              <a:gd name="T90" fmla="+- 0 10957 10952"/>
                              <a:gd name="T91" fmla="*/ 10957 h 375"/>
                              <a:gd name="T92" fmla="+- 0 10324 9867"/>
                              <a:gd name="T93" fmla="*/ T92 w 466"/>
                              <a:gd name="T94" fmla="+- 0 11321 10952"/>
                              <a:gd name="T95" fmla="*/ 11321 h 375"/>
                              <a:gd name="T96" fmla="+- 0 10327 9867"/>
                              <a:gd name="T97" fmla="*/ T96 w 466"/>
                              <a:gd name="T98" fmla="+- 0 11316 10952"/>
                              <a:gd name="T99" fmla="*/ 11316 h 375"/>
                              <a:gd name="T100" fmla="+- 0 10332 9867"/>
                              <a:gd name="T101" fmla="*/ T100 w 466"/>
                              <a:gd name="T102" fmla="+- 0 11316 10952"/>
                              <a:gd name="T103" fmla="*/ 11316 h 375"/>
                              <a:gd name="T104" fmla="+- 0 10332 9867"/>
                              <a:gd name="T105" fmla="*/ T104 w 466"/>
                              <a:gd name="T106" fmla="+- 0 10962 10952"/>
                              <a:gd name="T107" fmla="*/ 10962 h 375"/>
                              <a:gd name="T108" fmla="+- 0 10327 9867"/>
                              <a:gd name="T109" fmla="*/ T108 w 466"/>
                              <a:gd name="T110" fmla="+- 0 10962 10952"/>
                              <a:gd name="T111" fmla="*/ 10962 h 375"/>
                              <a:gd name="T112" fmla="+- 0 10324 9867"/>
                              <a:gd name="T113" fmla="*/ T112 w 466"/>
                              <a:gd name="T114" fmla="+- 0 10957 10952"/>
                              <a:gd name="T115" fmla="*/ 10957 h 375"/>
                              <a:gd name="T116" fmla="+- 0 10332 9867"/>
                              <a:gd name="T117" fmla="*/ T116 w 466"/>
                              <a:gd name="T118" fmla="+- 0 11316 10952"/>
                              <a:gd name="T119" fmla="*/ 11316 h 375"/>
                              <a:gd name="T120" fmla="+- 0 10327 9867"/>
                              <a:gd name="T121" fmla="*/ T120 w 466"/>
                              <a:gd name="T122" fmla="+- 0 11316 10952"/>
                              <a:gd name="T123" fmla="*/ 11316 h 375"/>
                              <a:gd name="T124" fmla="+- 0 10324 9867"/>
                              <a:gd name="T125" fmla="*/ T124 w 466"/>
                              <a:gd name="T126" fmla="+- 0 11321 10952"/>
                              <a:gd name="T127" fmla="*/ 11321 h 375"/>
                              <a:gd name="T128" fmla="+- 0 10332 9867"/>
                              <a:gd name="T129" fmla="*/ T128 w 466"/>
                              <a:gd name="T130" fmla="+- 0 11321 10952"/>
                              <a:gd name="T131" fmla="*/ 11321 h 375"/>
                              <a:gd name="T132" fmla="+- 0 10332 9867"/>
                              <a:gd name="T133" fmla="*/ T132 w 466"/>
                              <a:gd name="T134" fmla="+- 0 11316 10952"/>
                              <a:gd name="T135" fmla="*/ 11316 h 375"/>
                              <a:gd name="T136" fmla="+- 0 9877 9867"/>
                              <a:gd name="T137" fmla="*/ T136 w 466"/>
                              <a:gd name="T138" fmla="+- 0 10957 10952"/>
                              <a:gd name="T139" fmla="*/ 10957 h 375"/>
                              <a:gd name="T140" fmla="+- 0 9872 9867"/>
                              <a:gd name="T141" fmla="*/ T140 w 466"/>
                              <a:gd name="T142" fmla="+- 0 10962 10952"/>
                              <a:gd name="T143" fmla="*/ 10962 h 375"/>
                              <a:gd name="T144" fmla="+- 0 9877 9867"/>
                              <a:gd name="T145" fmla="*/ T144 w 466"/>
                              <a:gd name="T146" fmla="+- 0 10962 10952"/>
                              <a:gd name="T147" fmla="*/ 10962 h 375"/>
                              <a:gd name="T148" fmla="+- 0 9877 9867"/>
                              <a:gd name="T149" fmla="*/ T148 w 466"/>
                              <a:gd name="T150" fmla="+- 0 10957 10952"/>
                              <a:gd name="T151" fmla="*/ 10957 h 375"/>
                              <a:gd name="T152" fmla="+- 0 10324 9867"/>
                              <a:gd name="T153" fmla="*/ T152 w 466"/>
                              <a:gd name="T154" fmla="+- 0 10957 10952"/>
                              <a:gd name="T155" fmla="*/ 10957 h 375"/>
                              <a:gd name="T156" fmla="+- 0 9877 9867"/>
                              <a:gd name="T157" fmla="*/ T156 w 466"/>
                              <a:gd name="T158" fmla="+- 0 10957 10952"/>
                              <a:gd name="T159" fmla="*/ 10957 h 375"/>
                              <a:gd name="T160" fmla="+- 0 9877 9867"/>
                              <a:gd name="T161" fmla="*/ T160 w 466"/>
                              <a:gd name="T162" fmla="+- 0 10962 10952"/>
                              <a:gd name="T163" fmla="*/ 10962 h 375"/>
                              <a:gd name="T164" fmla="+- 0 10324 9867"/>
                              <a:gd name="T165" fmla="*/ T164 w 466"/>
                              <a:gd name="T166" fmla="+- 0 10962 10952"/>
                              <a:gd name="T167" fmla="*/ 10962 h 375"/>
                              <a:gd name="T168" fmla="+- 0 10324 9867"/>
                              <a:gd name="T169" fmla="*/ T168 w 466"/>
                              <a:gd name="T170" fmla="+- 0 10957 10952"/>
                              <a:gd name="T171" fmla="*/ 10957 h 375"/>
                              <a:gd name="T172" fmla="+- 0 10332 9867"/>
                              <a:gd name="T173" fmla="*/ T172 w 466"/>
                              <a:gd name="T174" fmla="+- 0 10957 10952"/>
                              <a:gd name="T175" fmla="*/ 10957 h 375"/>
                              <a:gd name="T176" fmla="+- 0 10324 9867"/>
                              <a:gd name="T177" fmla="*/ T176 w 466"/>
                              <a:gd name="T178" fmla="+- 0 10957 10952"/>
                              <a:gd name="T179" fmla="*/ 10957 h 375"/>
                              <a:gd name="T180" fmla="+- 0 10327 9867"/>
                              <a:gd name="T181" fmla="*/ T180 w 466"/>
                              <a:gd name="T182" fmla="+- 0 10962 10952"/>
                              <a:gd name="T183" fmla="*/ 10962 h 375"/>
                              <a:gd name="T184" fmla="+- 0 10332 9867"/>
                              <a:gd name="T185" fmla="*/ T184 w 466"/>
                              <a:gd name="T186" fmla="+- 0 10962 10952"/>
                              <a:gd name="T187" fmla="*/ 10962 h 375"/>
                              <a:gd name="T188" fmla="+- 0 10332 9867"/>
                              <a:gd name="T189" fmla="*/ T188 w 466"/>
                              <a:gd name="T190" fmla="+- 0 10957 10952"/>
                              <a:gd name="T191" fmla="*/ 10957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7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4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Rectangle 63"/>
                        <wps:cNvSpPr>
                          <a:spLocks noChangeArrowheads="1"/>
                        </wps:cNvSpPr>
                        <wps:spPr bwMode="auto">
                          <a:xfrm>
                            <a:off x="9872" y="11321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AutoShape 62"/>
                        <wps:cNvSpPr>
                          <a:spLocks/>
                        </wps:cNvSpPr>
                        <wps:spPr bwMode="auto">
                          <a:xfrm>
                            <a:off x="9867" y="11316"/>
                            <a:ext cx="466" cy="376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1316 11316"/>
                              <a:gd name="T3" fmla="*/ 11316 h 376"/>
                              <a:gd name="T4" fmla="+- 0 9867 9867"/>
                              <a:gd name="T5" fmla="*/ T4 w 466"/>
                              <a:gd name="T6" fmla="+- 0 11316 11316"/>
                              <a:gd name="T7" fmla="*/ 11316 h 376"/>
                              <a:gd name="T8" fmla="+- 0 9867 9867"/>
                              <a:gd name="T9" fmla="*/ T8 w 466"/>
                              <a:gd name="T10" fmla="+- 0 11692 11316"/>
                              <a:gd name="T11" fmla="*/ 11692 h 376"/>
                              <a:gd name="T12" fmla="+- 0 10332 9867"/>
                              <a:gd name="T13" fmla="*/ T12 w 466"/>
                              <a:gd name="T14" fmla="+- 0 11692 11316"/>
                              <a:gd name="T15" fmla="*/ 11692 h 376"/>
                              <a:gd name="T16" fmla="+- 0 10332 9867"/>
                              <a:gd name="T17" fmla="*/ T16 w 466"/>
                              <a:gd name="T18" fmla="+- 0 11687 11316"/>
                              <a:gd name="T19" fmla="*/ 11687 h 376"/>
                              <a:gd name="T20" fmla="+- 0 9877 9867"/>
                              <a:gd name="T21" fmla="*/ T20 w 466"/>
                              <a:gd name="T22" fmla="+- 0 11687 11316"/>
                              <a:gd name="T23" fmla="*/ 11687 h 376"/>
                              <a:gd name="T24" fmla="+- 0 9872 9867"/>
                              <a:gd name="T25" fmla="*/ T24 w 466"/>
                              <a:gd name="T26" fmla="+- 0 11682 11316"/>
                              <a:gd name="T27" fmla="*/ 11682 h 376"/>
                              <a:gd name="T28" fmla="+- 0 9877 9867"/>
                              <a:gd name="T29" fmla="*/ T28 w 466"/>
                              <a:gd name="T30" fmla="+- 0 11682 11316"/>
                              <a:gd name="T31" fmla="*/ 11682 h 376"/>
                              <a:gd name="T32" fmla="+- 0 9877 9867"/>
                              <a:gd name="T33" fmla="*/ T32 w 466"/>
                              <a:gd name="T34" fmla="+- 0 11326 11316"/>
                              <a:gd name="T35" fmla="*/ 11326 h 376"/>
                              <a:gd name="T36" fmla="+- 0 9872 9867"/>
                              <a:gd name="T37" fmla="*/ T36 w 466"/>
                              <a:gd name="T38" fmla="+- 0 11326 11316"/>
                              <a:gd name="T39" fmla="*/ 11326 h 376"/>
                              <a:gd name="T40" fmla="+- 0 9877 9867"/>
                              <a:gd name="T41" fmla="*/ T40 w 466"/>
                              <a:gd name="T42" fmla="+- 0 11321 11316"/>
                              <a:gd name="T43" fmla="*/ 11321 h 376"/>
                              <a:gd name="T44" fmla="+- 0 10332 9867"/>
                              <a:gd name="T45" fmla="*/ T44 w 466"/>
                              <a:gd name="T46" fmla="+- 0 11321 11316"/>
                              <a:gd name="T47" fmla="*/ 11321 h 376"/>
                              <a:gd name="T48" fmla="+- 0 10332 9867"/>
                              <a:gd name="T49" fmla="*/ T48 w 466"/>
                              <a:gd name="T50" fmla="+- 0 11316 11316"/>
                              <a:gd name="T51" fmla="*/ 11316 h 376"/>
                              <a:gd name="T52" fmla="+- 0 9877 9867"/>
                              <a:gd name="T53" fmla="*/ T52 w 466"/>
                              <a:gd name="T54" fmla="+- 0 11682 11316"/>
                              <a:gd name="T55" fmla="*/ 11682 h 376"/>
                              <a:gd name="T56" fmla="+- 0 9872 9867"/>
                              <a:gd name="T57" fmla="*/ T56 w 466"/>
                              <a:gd name="T58" fmla="+- 0 11682 11316"/>
                              <a:gd name="T59" fmla="*/ 11682 h 376"/>
                              <a:gd name="T60" fmla="+- 0 9877 9867"/>
                              <a:gd name="T61" fmla="*/ T60 w 466"/>
                              <a:gd name="T62" fmla="+- 0 11687 11316"/>
                              <a:gd name="T63" fmla="*/ 11687 h 376"/>
                              <a:gd name="T64" fmla="+- 0 9877 9867"/>
                              <a:gd name="T65" fmla="*/ T64 w 466"/>
                              <a:gd name="T66" fmla="+- 0 11682 11316"/>
                              <a:gd name="T67" fmla="*/ 11682 h 376"/>
                              <a:gd name="T68" fmla="+- 0 10324 9867"/>
                              <a:gd name="T69" fmla="*/ T68 w 466"/>
                              <a:gd name="T70" fmla="+- 0 11682 11316"/>
                              <a:gd name="T71" fmla="*/ 11682 h 376"/>
                              <a:gd name="T72" fmla="+- 0 9877 9867"/>
                              <a:gd name="T73" fmla="*/ T72 w 466"/>
                              <a:gd name="T74" fmla="+- 0 11682 11316"/>
                              <a:gd name="T75" fmla="*/ 11682 h 376"/>
                              <a:gd name="T76" fmla="+- 0 9877 9867"/>
                              <a:gd name="T77" fmla="*/ T76 w 466"/>
                              <a:gd name="T78" fmla="+- 0 11687 11316"/>
                              <a:gd name="T79" fmla="*/ 11687 h 376"/>
                              <a:gd name="T80" fmla="+- 0 10324 9867"/>
                              <a:gd name="T81" fmla="*/ T80 w 466"/>
                              <a:gd name="T82" fmla="+- 0 11687 11316"/>
                              <a:gd name="T83" fmla="*/ 11687 h 376"/>
                              <a:gd name="T84" fmla="+- 0 10324 9867"/>
                              <a:gd name="T85" fmla="*/ T84 w 466"/>
                              <a:gd name="T86" fmla="+- 0 11682 11316"/>
                              <a:gd name="T87" fmla="*/ 11682 h 376"/>
                              <a:gd name="T88" fmla="+- 0 10324 9867"/>
                              <a:gd name="T89" fmla="*/ T88 w 466"/>
                              <a:gd name="T90" fmla="+- 0 11321 11316"/>
                              <a:gd name="T91" fmla="*/ 11321 h 376"/>
                              <a:gd name="T92" fmla="+- 0 10324 9867"/>
                              <a:gd name="T93" fmla="*/ T92 w 466"/>
                              <a:gd name="T94" fmla="+- 0 11687 11316"/>
                              <a:gd name="T95" fmla="*/ 11687 h 376"/>
                              <a:gd name="T96" fmla="+- 0 10327 9867"/>
                              <a:gd name="T97" fmla="*/ T96 w 466"/>
                              <a:gd name="T98" fmla="+- 0 11682 11316"/>
                              <a:gd name="T99" fmla="*/ 11682 h 376"/>
                              <a:gd name="T100" fmla="+- 0 10332 9867"/>
                              <a:gd name="T101" fmla="*/ T100 w 466"/>
                              <a:gd name="T102" fmla="+- 0 11682 11316"/>
                              <a:gd name="T103" fmla="*/ 11682 h 376"/>
                              <a:gd name="T104" fmla="+- 0 10332 9867"/>
                              <a:gd name="T105" fmla="*/ T104 w 466"/>
                              <a:gd name="T106" fmla="+- 0 11326 11316"/>
                              <a:gd name="T107" fmla="*/ 11326 h 376"/>
                              <a:gd name="T108" fmla="+- 0 10327 9867"/>
                              <a:gd name="T109" fmla="*/ T108 w 466"/>
                              <a:gd name="T110" fmla="+- 0 11326 11316"/>
                              <a:gd name="T111" fmla="*/ 11326 h 376"/>
                              <a:gd name="T112" fmla="+- 0 10324 9867"/>
                              <a:gd name="T113" fmla="*/ T112 w 466"/>
                              <a:gd name="T114" fmla="+- 0 11321 11316"/>
                              <a:gd name="T115" fmla="*/ 11321 h 376"/>
                              <a:gd name="T116" fmla="+- 0 10332 9867"/>
                              <a:gd name="T117" fmla="*/ T116 w 466"/>
                              <a:gd name="T118" fmla="+- 0 11682 11316"/>
                              <a:gd name="T119" fmla="*/ 11682 h 376"/>
                              <a:gd name="T120" fmla="+- 0 10327 9867"/>
                              <a:gd name="T121" fmla="*/ T120 w 466"/>
                              <a:gd name="T122" fmla="+- 0 11682 11316"/>
                              <a:gd name="T123" fmla="*/ 11682 h 376"/>
                              <a:gd name="T124" fmla="+- 0 10324 9867"/>
                              <a:gd name="T125" fmla="*/ T124 w 466"/>
                              <a:gd name="T126" fmla="+- 0 11687 11316"/>
                              <a:gd name="T127" fmla="*/ 11687 h 376"/>
                              <a:gd name="T128" fmla="+- 0 10332 9867"/>
                              <a:gd name="T129" fmla="*/ T128 w 466"/>
                              <a:gd name="T130" fmla="+- 0 11687 11316"/>
                              <a:gd name="T131" fmla="*/ 11687 h 376"/>
                              <a:gd name="T132" fmla="+- 0 10332 9867"/>
                              <a:gd name="T133" fmla="*/ T132 w 466"/>
                              <a:gd name="T134" fmla="+- 0 11682 11316"/>
                              <a:gd name="T135" fmla="*/ 11682 h 376"/>
                              <a:gd name="T136" fmla="+- 0 9877 9867"/>
                              <a:gd name="T137" fmla="*/ T136 w 466"/>
                              <a:gd name="T138" fmla="+- 0 11321 11316"/>
                              <a:gd name="T139" fmla="*/ 11321 h 376"/>
                              <a:gd name="T140" fmla="+- 0 9872 9867"/>
                              <a:gd name="T141" fmla="*/ T140 w 466"/>
                              <a:gd name="T142" fmla="+- 0 11326 11316"/>
                              <a:gd name="T143" fmla="*/ 11326 h 376"/>
                              <a:gd name="T144" fmla="+- 0 9877 9867"/>
                              <a:gd name="T145" fmla="*/ T144 w 466"/>
                              <a:gd name="T146" fmla="+- 0 11326 11316"/>
                              <a:gd name="T147" fmla="*/ 11326 h 376"/>
                              <a:gd name="T148" fmla="+- 0 9877 9867"/>
                              <a:gd name="T149" fmla="*/ T148 w 466"/>
                              <a:gd name="T150" fmla="+- 0 11321 11316"/>
                              <a:gd name="T151" fmla="*/ 11321 h 376"/>
                              <a:gd name="T152" fmla="+- 0 10324 9867"/>
                              <a:gd name="T153" fmla="*/ T152 w 466"/>
                              <a:gd name="T154" fmla="+- 0 11321 11316"/>
                              <a:gd name="T155" fmla="*/ 11321 h 376"/>
                              <a:gd name="T156" fmla="+- 0 9877 9867"/>
                              <a:gd name="T157" fmla="*/ T156 w 466"/>
                              <a:gd name="T158" fmla="+- 0 11321 11316"/>
                              <a:gd name="T159" fmla="*/ 11321 h 376"/>
                              <a:gd name="T160" fmla="+- 0 9877 9867"/>
                              <a:gd name="T161" fmla="*/ T160 w 466"/>
                              <a:gd name="T162" fmla="+- 0 11326 11316"/>
                              <a:gd name="T163" fmla="*/ 11326 h 376"/>
                              <a:gd name="T164" fmla="+- 0 10324 9867"/>
                              <a:gd name="T165" fmla="*/ T164 w 466"/>
                              <a:gd name="T166" fmla="+- 0 11326 11316"/>
                              <a:gd name="T167" fmla="*/ 11326 h 376"/>
                              <a:gd name="T168" fmla="+- 0 10324 9867"/>
                              <a:gd name="T169" fmla="*/ T168 w 466"/>
                              <a:gd name="T170" fmla="+- 0 11321 11316"/>
                              <a:gd name="T171" fmla="*/ 11321 h 376"/>
                              <a:gd name="T172" fmla="+- 0 10332 9867"/>
                              <a:gd name="T173" fmla="*/ T172 w 466"/>
                              <a:gd name="T174" fmla="+- 0 11321 11316"/>
                              <a:gd name="T175" fmla="*/ 11321 h 376"/>
                              <a:gd name="T176" fmla="+- 0 10324 9867"/>
                              <a:gd name="T177" fmla="*/ T176 w 466"/>
                              <a:gd name="T178" fmla="+- 0 11321 11316"/>
                              <a:gd name="T179" fmla="*/ 11321 h 376"/>
                              <a:gd name="T180" fmla="+- 0 10327 9867"/>
                              <a:gd name="T181" fmla="*/ T180 w 466"/>
                              <a:gd name="T182" fmla="+- 0 11326 11316"/>
                              <a:gd name="T183" fmla="*/ 11326 h 376"/>
                              <a:gd name="T184" fmla="+- 0 10332 9867"/>
                              <a:gd name="T185" fmla="*/ T184 w 466"/>
                              <a:gd name="T186" fmla="+- 0 11326 11316"/>
                              <a:gd name="T187" fmla="*/ 11326 h 376"/>
                              <a:gd name="T188" fmla="+- 0 10332 9867"/>
                              <a:gd name="T189" fmla="*/ T188 w 466"/>
                              <a:gd name="T190" fmla="+- 0 11321 11316"/>
                              <a:gd name="T191" fmla="*/ 11321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465" y="376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7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7" y="371"/>
                                </a:lnTo>
                                <a:lnTo>
                                  <a:pt x="457" y="366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7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61"/>
                        <wps:cNvSpPr>
                          <a:spLocks noChangeArrowheads="1"/>
                        </wps:cNvSpPr>
                        <wps:spPr bwMode="auto">
                          <a:xfrm>
                            <a:off x="9872" y="11687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AutoShape 60"/>
                        <wps:cNvSpPr>
                          <a:spLocks/>
                        </wps:cNvSpPr>
                        <wps:spPr bwMode="auto">
                          <a:xfrm>
                            <a:off x="9867" y="11682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1682 11682"/>
                              <a:gd name="T3" fmla="*/ 11682 h 375"/>
                              <a:gd name="T4" fmla="+- 0 9867 9867"/>
                              <a:gd name="T5" fmla="*/ T4 w 466"/>
                              <a:gd name="T6" fmla="+- 0 11682 11682"/>
                              <a:gd name="T7" fmla="*/ 11682 h 375"/>
                              <a:gd name="T8" fmla="+- 0 9867 9867"/>
                              <a:gd name="T9" fmla="*/ T8 w 466"/>
                              <a:gd name="T10" fmla="+- 0 12057 11682"/>
                              <a:gd name="T11" fmla="*/ 12057 h 375"/>
                              <a:gd name="T12" fmla="+- 0 10332 9867"/>
                              <a:gd name="T13" fmla="*/ T12 w 466"/>
                              <a:gd name="T14" fmla="+- 0 12057 11682"/>
                              <a:gd name="T15" fmla="*/ 12057 h 375"/>
                              <a:gd name="T16" fmla="+- 0 10332 9867"/>
                              <a:gd name="T17" fmla="*/ T16 w 466"/>
                              <a:gd name="T18" fmla="+- 0 12052 11682"/>
                              <a:gd name="T19" fmla="*/ 12052 h 375"/>
                              <a:gd name="T20" fmla="+- 0 9877 9867"/>
                              <a:gd name="T21" fmla="*/ T20 w 466"/>
                              <a:gd name="T22" fmla="+- 0 12052 11682"/>
                              <a:gd name="T23" fmla="*/ 12052 h 375"/>
                              <a:gd name="T24" fmla="+- 0 9872 9867"/>
                              <a:gd name="T25" fmla="*/ T24 w 466"/>
                              <a:gd name="T26" fmla="+- 0 12047 11682"/>
                              <a:gd name="T27" fmla="*/ 12047 h 375"/>
                              <a:gd name="T28" fmla="+- 0 9877 9867"/>
                              <a:gd name="T29" fmla="*/ T28 w 466"/>
                              <a:gd name="T30" fmla="+- 0 12047 11682"/>
                              <a:gd name="T31" fmla="*/ 12047 h 375"/>
                              <a:gd name="T32" fmla="+- 0 9877 9867"/>
                              <a:gd name="T33" fmla="*/ T32 w 466"/>
                              <a:gd name="T34" fmla="+- 0 11692 11682"/>
                              <a:gd name="T35" fmla="*/ 11692 h 375"/>
                              <a:gd name="T36" fmla="+- 0 9872 9867"/>
                              <a:gd name="T37" fmla="*/ T36 w 466"/>
                              <a:gd name="T38" fmla="+- 0 11692 11682"/>
                              <a:gd name="T39" fmla="*/ 11692 h 375"/>
                              <a:gd name="T40" fmla="+- 0 9877 9867"/>
                              <a:gd name="T41" fmla="*/ T40 w 466"/>
                              <a:gd name="T42" fmla="+- 0 11687 11682"/>
                              <a:gd name="T43" fmla="*/ 11687 h 375"/>
                              <a:gd name="T44" fmla="+- 0 10332 9867"/>
                              <a:gd name="T45" fmla="*/ T44 w 466"/>
                              <a:gd name="T46" fmla="+- 0 11687 11682"/>
                              <a:gd name="T47" fmla="*/ 11687 h 375"/>
                              <a:gd name="T48" fmla="+- 0 10332 9867"/>
                              <a:gd name="T49" fmla="*/ T48 w 466"/>
                              <a:gd name="T50" fmla="+- 0 11682 11682"/>
                              <a:gd name="T51" fmla="*/ 11682 h 375"/>
                              <a:gd name="T52" fmla="+- 0 9877 9867"/>
                              <a:gd name="T53" fmla="*/ T52 w 466"/>
                              <a:gd name="T54" fmla="+- 0 12047 11682"/>
                              <a:gd name="T55" fmla="*/ 12047 h 375"/>
                              <a:gd name="T56" fmla="+- 0 9872 9867"/>
                              <a:gd name="T57" fmla="*/ T56 w 466"/>
                              <a:gd name="T58" fmla="+- 0 12047 11682"/>
                              <a:gd name="T59" fmla="*/ 12047 h 375"/>
                              <a:gd name="T60" fmla="+- 0 9877 9867"/>
                              <a:gd name="T61" fmla="*/ T60 w 466"/>
                              <a:gd name="T62" fmla="+- 0 12052 11682"/>
                              <a:gd name="T63" fmla="*/ 12052 h 375"/>
                              <a:gd name="T64" fmla="+- 0 9877 9867"/>
                              <a:gd name="T65" fmla="*/ T64 w 466"/>
                              <a:gd name="T66" fmla="+- 0 12047 11682"/>
                              <a:gd name="T67" fmla="*/ 12047 h 375"/>
                              <a:gd name="T68" fmla="+- 0 10324 9867"/>
                              <a:gd name="T69" fmla="*/ T68 w 466"/>
                              <a:gd name="T70" fmla="+- 0 12047 11682"/>
                              <a:gd name="T71" fmla="*/ 12047 h 375"/>
                              <a:gd name="T72" fmla="+- 0 9877 9867"/>
                              <a:gd name="T73" fmla="*/ T72 w 466"/>
                              <a:gd name="T74" fmla="+- 0 12047 11682"/>
                              <a:gd name="T75" fmla="*/ 12047 h 375"/>
                              <a:gd name="T76" fmla="+- 0 9877 9867"/>
                              <a:gd name="T77" fmla="*/ T76 w 466"/>
                              <a:gd name="T78" fmla="+- 0 12052 11682"/>
                              <a:gd name="T79" fmla="*/ 12052 h 375"/>
                              <a:gd name="T80" fmla="+- 0 10324 9867"/>
                              <a:gd name="T81" fmla="*/ T80 w 466"/>
                              <a:gd name="T82" fmla="+- 0 12052 11682"/>
                              <a:gd name="T83" fmla="*/ 12052 h 375"/>
                              <a:gd name="T84" fmla="+- 0 10324 9867"/>
                              <a:gd name="T85" fmla="*/ T84 w 466"/>
                              <a:gd name="T86" fmla="+- 0 12047 11682"/>
                              <a:gd name="T87" fmla="*/ 12047 h 375"/>
                              <a:gd name="T88" fmla="+- 0 10324 9867"/>
                              <a:gd name="T89" fmla="*/ T88 w 466"/>
                              <a:gd name="T90" fmla="+- 0 11687 11682"/>
                              <a:gd name="T91" fmla="*/ 11687 h 375"/>
                              <a:gd name="T92" fmla="+- 0 10324 9867"/>
                              <a:gd name="T93" fmla="*/ T92 w 466"/>
                              <a:gd name="T94" fmla="+- 0 12052 11682"/>
                              <a:gd name="T95" fmla="*/ 12052 h 375"/>
                              <a:gd name="T96" fmla="+- 0 10327 9867"/>
                              <a:gd name="T97" fmla="*/ T96 w 466"/>
                              <a:gd name="T98" fmla="+- 0 12047 11682"/>
                              <a:gd name="T99" fmla="*/ 12047 h 375"/>
                              <a:gd name="T100" fmla="+- 0 10332 9867"/>
                              <a:gd name="T101" fmla="*/ T100 w 466"/>
                              <a:gd name="T102" fmla="+- 0 12047 11682"/>
                              <a:gd name="T103" fmla="*/ 12047 h 375"/>
                              <a:gd name="T104" fmla="+- 0 10332 9867"/>
                              <a:gd name="T105" fmla="*/ T104 w 466"/>
                              <a:gd name="T106" fmla="+- 0 11692 11682"/>
                              <a:gd name="T107" fmla="*/ 11692 h 375"/>
                              <a:gd name="T108" fmla="+- 0 10327 9867"/>
                              <a:gd name="T109" fmla="*/ T108 w 466"/>
                              <a:gd name="T110" fmla="+- 0 11692 11682"/>
                              <a:gd name="T111" fmla="*/ 11692 h 375"/>
                              <a:gd name="T112" fmla="+- 0 10324 9867"/>
                              <a:gd name="T113" fmla="*/ T112 w 466"/>
                              <a:gd name="T114" fmla="+- 0 11687 11682"/>
                              <a:gd name="T115" fmla="*/ 11687 h 375"/>
                              <a:gd name="T116" fmla="+- 0 10332 9867"/>
                              <a:gd name="T117" fmla="*/ T116 w 466"/>
                              <a:gd name="T118" fmla="+- 0 12047 11682"/>
                              <a:gd name="T119" fmla="*/ 12047 h 375"/>
                              <a:gd name="T120" fmla="+- 0 10327 9867"/>
                              <a:gd name="T121" fmla="*/ T120 w 466"/>
                              <a:gd name="T122" fmla="+- 0 12047 11682"/>
                              <a:gd name="T123" fmla="*/ 12047 h 375"/>
                              <a:gd name="T124" fmla="+- 0 10324 9867"/>
                              <a:gd name="T125" fmla="*/ T124 w 466"/>
                              <a:gd name="T126" fmla="+- 0 12052 11682"/>
                              <a:gd name="T127" fmla="*/ 12052 h 375"/>
                              <a:gd name="T128" fmla="+- 0 10332 9867"/>
                              <a:gd name="T129" fmla="*/ T128 w 466"/>
                              <a:gd name="T130" fmla="+- 0 12052 11682"/>
                              <a:gd name="T131" fmla="*/ 12052 h 375"/>
                              <a:gd name="T132" fmla="+- 0 10332 9867"/>
                              <a:gd name="T133" fmla="*/ T132 w 466"/>
                              <a:gd name="T134" fmla="+- 0 12047 11682"/>
                              <a:gd name="T135" fmla="*/ 12047 h 375"/>
                              <a:gd name="T136" fmla="+- 0 9877 9867"/>
                              <a:gd name="T137" fmla="*/ T136 w 466"/>
                              <a:gd name="T138" fmla="+- 0 11687 11682"/>
                              <a:gd name="T139" fmla="*/ 11687 h 375"/>
                              <a:gd name="T140" fmla="+- 0 9872 9867"/>
                              <a:gd name="T141" fmla="*/ T140 w 466"/>
                              <a:gd name="T142" fmla="+- 0 11692 11682"/>
                              <a:gd name="T143" fmla="*/ 11692 h 375"/>
                              <a:gd name="T144" fmla="+- 0 9877 9867"/>
                              <a:gd name="T145" fmla="*/ T144 w 466"/>
                              <a:gd name="T146" fmla="+- 0 11692 11682"/>
                              <a:gd name="T147" fmla="*/ 11692 h 375"/>
                              <a:gd name="T148" fmla="+- 0 9877 9867"/>
                              <a:gd name="T149" fmla="*/ T148 w 466"/>
                              <a:gd name="T150" fmla="+- 0 11687 11682"/>
                              <a:gd name="T151" fmla="*/ 11687 h 375"/>
                              <a:gd name="T152" fmla="+- 0 10324 9867"/>
                              <a:gd name="T153" fmla="*/ T152 w 466"/>
                              <a:gd name="T154" fmla="+- 0 11687 11682"/>
                              <a:gd name="T155" fmla="*/ 11687 h 375"/>
                              <a:gd name="T156" fmla="+- 0 9877 9867"/>
                              <a:gd name="T157" fmla="*/ T156 w 466"/>
                              <a:gd name="T158" fmla="+- 0 11687 11682"/>
                              <a:gd name="T159" fmla="*/ 11687 h 375"/>
                              <a:gd name="T160" fmla="+- 0 9877 9867"/>
                              <a:gd name="T161" fmla="*/ T160 w 466"/>
                              <a:gd name="T162" fmla="+- 0 11692 11682"/>
                              <a:gd name="T163" fmla="*/ 11692 h 375"/>
                              <a:gd name="T164" fmla="+- 0 10324 9867"/>
                              <a:gd name="T165" fmla="*/ T164 w 466"/>
                              <a:gd name="T166" fmla="+- 0 11692 11682"/>
                              <a:gd name="T167" fmla="*/ 11692 h 375"/>
                              <a:gd name="T168" fmla="+- 0 10324 9867"/>
                              <a:gd name="T169" fmla="*/ T168 w 466"/>
                              <a:gd name="T170" fmla="+- 0 11687 11682"/>
                              <a:gd name="T171" fmla="*/ 11687 h 375"/>
                              <a:gd name="T172" fmla="+- 0 10332 9867"/>
                              <a:gd name="T173" fmla="*/ T172 w 466"/>
                              <a:gd name="T174" fmla="+- 0 11687 11682"/>
                              <a:gd name="T175" fmla="*/ 11687 h 375"/>
                              <a:gd name="T176" fmla="+- 0 10324 9867"/>
                              <a:gd name="T177" fmla="*/ T176 w 466"/>
                              <a:gd name="T178" fmla="+- 0 11687 11682"/>
                              <a:gd name="T179" fmla="*/ 11687 h 375"/>
                              <a:gd name="T180" fmla="+- 0 10327 9867"/>
                              <a:gd name="T181" fmla="*/ T180 w 466"/>
                              <a:gd name="T182" fmla="+- 0 11692 11682"/>
                              <a:gd name="T183" fmla="*/ 11692 h 375"/>
                              <a:gd name="T184" fmla="+- 0 10332 9867"/>
                              <a:gd name="T185" fmla="*/ T184 w 466"/>
                              <a:gd name="T186" fmla="+- 0 11692 11682"/>
                              <a:gd name="T187" fmla="*/ 11692 h 375"/>
                              <a:gd name="T188" fmla="+- 0 10332 9867"/>
                              <a:gd name="T189" fmla="*/ T188 w 466"/>
                              <a:gd name="T190" fmla="+- 0 11687 11682"/>
                              <a:gd name="T191" fmla="*/ 11687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0"/>
                                </a:lnTo>
                                <a:lnTo>
                                  <a:pt x="10" y="370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70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7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70"/>
                                </a:lnTo>
                                <a:lnTo>
                                  <a:pt x="457" y="370"/>
                                </a:lnTo>
                                <a:lnTo>
                                  <a:pt x="457" y="36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70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7" y="370"/>
                                </a:lnTo>
                                <a:lnTo>
                                  <a:pt x="465" y="370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Rectangle 59"/>
                        <wps:cNvSpPr>
                          <a:spLocks noChangeArrowheads="1"/>
                        </wps:cNvSpPr>
                        <wps:spPr bwMode="auto">
                          <a:xfrm>
                            <a:off x="9872" y="12052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AutoShape 58"/>
                        <wps:cNvSpPr>
                          <a:spLocks/>
                        </wps:cNvSpPr>
                        <wps:spPr bwMode="auto">
                          <a:xfrm>
                            <a:off x="9867" y="12047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2047 12047"/>
                              <a:gd name="T3" fmla="*/ 12047 h 375"/>
                              <a:gd name="T4" fmla="+- 0 9867 9867"/>
                              <a:gd name="T5" fmla="*/ T4 w 466"/>
                              <a:gd name="T6" fmla="+- 0 12047 12047"/>
                              <a:gd name="T7" fmla="*/ 12047 h 375"/>
                              <a:gd name="T8" fmla="+- 0 9867 9867"/>
                              <a:gd name="T9" fmla="*/ T8 w 466"/>
                              <a:gd name="T10" fmla="+- 0 12421 12047"/>
                              <a:gd name="T11" fmla="*/ 12421 h 375"/>
                              <a:gd name="T12" fmla="+- 0 10332 9867"/>
                              <a:gd name="T13" fmla="*/ T12 w 466"/>
                              <a:gd name="T14" fmla="+- 0 12421 12047"/>
                              <a:gd name="T15" fmla="*/ 12421 h 375"/>
                              <a:gd name="T16" fmla="+- 0 10332 9867"/>
                              <a:gd name="T17" fmla="*/ T16 w 466"/>
                              <a:gd name="T18" fmla="+- 0 12416 12047"/>
                              <a:gd name="T19" fmla="*/ 12416 h 375"/>
                              <a:gd name="T20" fmla="+- 0 9877 9867"/>
                              <a:gd name="T21" fmla="*/ T20 w 466"/>
                              <a:gd name="T22" fmla="+- 0 12416 12047"/>
                              <a:gd name="T23" fmla="*/ 12416 h 375"/>
                              <a:gd name="T24" fmla="+- 0 9872 9867"/>
                              <a:gd name="T25" fmla="*/ T24 w 466"/>
                              <a:gd name="T26" fmla="+- 0 12411 12047"/>
                              <a:gd name="T27" fmla="*/ 12411 h 375"/>
                              <a:gd name="T28" fmla="+- 0 9877 9867"/>
                              <a:gd name="T29" fmla="*/ T28 w 466"/>
                              <a:gd name="T30" fmla="+- 0 12411 12047"/>
                              <a:gd name="T31" fmla="*/ 12411 h 375"/>
                              <a:gd name="T32" fmla="+- 0 9877 9867"/>
                              <a:gd name="T33" fmla="*/ T32 w 466"/>
                              <a:gd name="T34" fmla="+- 0 12057 12047"/>
                              <a:gd name="T35" fmla="*/ 12057 h 375"/>
                              <a:gd name="T36" fmla="+- 0 9872 9867"/>
                              <a:gd name="T37" fmla="*/ T36 w 466"/>
                              <a:gd name="T38" fmla="+- 0 12057 12047"/>
                              <a:gd name="T39" fmla="*/ 12057 h 375"/>
                              <a:gd name="T40" fmla="+- 0 9877 9867"/>
                              <a:gd name="T41" fmla="*/ T40 w 466"/>
                              <a:gd name="T42" fmla="+- 0 12052 12047"/>
                              <a:gd name="T43" fmla="*/ 12052 h 375"/>
                              <a:gd name="T44" fmla="+- 0 10332 9867"/>
                              <a:gd name="T45" fmla="*/ T44 w 466"/>
                              <a:gd name="T46" fmla="+- 0 12052 12047"/>
                              <a:gd name="T47" fmla="*/ 12052 h 375"/>
                              <a:gd name="T48" fmla="+- 0 10332 9867"/>
                              <a:gd name="T49" fmla="*/ T48 w 466"/>
                              <a:gd name="T50" fmla="+- 0 12047 12047"/>
                              <a:gd name="T51" fmla="*/ 12047 h 375"/>
                              <a:gd name="T52" fmla="+- 0 9877 9867"/>
                              <a:gd name="T53" fmla="*/ T52 w 466"/>
                              <a:gd name="T54" fmla="+- 0 12411 12047"/>
                              <a:gd name="T55" fmla="*/ 12411 h 375"/>
                              <a:gd name="T56" fmla="+- 0 9872 9867"/>
                              <a:gd name="T57" fmla="*/ T56 w 466"/>
                              <a:gd name="T58" fmla="+- 0 12411 12047"/>
                              <a:gd name="T59" fmla="*/ 12411 h 375"/>
                              <a:gd name="T60" fmla="+- 0 9877 9867"/>
                              <a:gd name="T61" fmla="*/ T60 w 466"/>
                              <a:gd name="T62" fmla="+- 0 12416 12047"/>
                              <a:gd name="T63" fmla="*/ 12416 h 375"/>
                              <a:gd name="T64" fmla="+- 0 9877 9867"/>
                              <a:gd name="T65" fmla="*/ T64 w 466"/>
                              <a:gd name="T66" fmla="+- 0 12411 12047"/>
                              <a:gd name="T67" fmla="*/ 12411 h 375"/>
                              <a:gd name="T68" fmla="+- 0 10324 9867"/>
                              <a:gd name="T69" fmla="*/ T68 w 466"/>
                              <a:gd name="T70" fmla="+- 0 12411 12047"/>
                              <a:gd name="T71" fmla="*/ 12411 h 375"/>
                              <a:gd name="T72" fmla="+- 0 9877 9867"/>
                              <a:gd name="T73" fmla="*/ T72 w 466"/>
                              <a:gd name="T74" fmla="+- 0 12411 12047"/>
                              <a:gd name="T75" fmla="*/ 12411 h 375"/>
                              <a:gd name="T76" fmla="+- 0 9877 9867"/>
                              <a:gd name="T77" fmla="*/ T76 w 466"/>
                              <a:gd name="T78" fmla="+- 0 12416 12047"/>
                              <a:gd name="T79" fmla="*/ 12416 h 375"/>
                              <a:gd name="T80" fmla="+- 0 10324 9867"/>
                              <a:gd name="T81" fmla="*/ T80 w 466"/>
                              <a:gd name="T82" fmla="+- 0 12416 12047"/>
                              <a:gd name="T83" fmla="*/ 12416 h 375"/>
                              <a:gd name="T84" fmla="+- 0 10324 9867"/>
                              <a:gd name="T85" fmla="*/ T84 w 466"/>
                              <a:gd name="T86" fmla="+- 0 12411 12047"/>
                              <a:gd name="T87" fmla="*/ 12411 h 375"/>
                              <a:gd name="T88" fmla="+- 0 10324 9867"/>
                              <a:gd name="T89" fmla="*/ T88 w 466"/>
                              <a:gd name="T90" fmla="+- 0 12052 12047"/>
                              <a:gd name="T91" fmla="*/ 12052 h 375"/>
                              <a:gd name="T92" fmla="+- 0 10324 9867"/>
                              <a:gd name="T93" fmla="*/ T92 w 466"/>
                              <a:gd name="T94" fmla="+- 0 12416 12047"/>
                              <a:gd name="T95" fmla="*/ 12416 h 375"/>
                              <a:gd name="T96" fmla="+- 0 10327 9867"/>
                              <a:gd name="T97" fmla="*/ T96 w 466"/>
                              <a:gd name="T98" fmla="+- 0 12411 12047"/>
                              <a:gd name="T99" fmla="*/ 12411 h 375"/>
                              <a:gd name="T100" fmla="+- 0 10332 9867"/>
                              <a:gd name="T101" fmla="*/ T100 w 466"/>
                              <a:gd name="T102" fmla="+- 0 12411 12047"/>
                              <a:gd name="T103" fmla="*/ 12411 h 375"/>
                              <a:gd name="T104" fmla="+- 0 10332 9867"/>
                              <a:gd name="T105" fmla="*/ T104 w 466"/>
                              <a:gd name="T106" fmla="+- 0 12057 12047"/>
                              <a:gd name="T107" fmla="*/ 12057 h 375"/>
                              <a:gd name="T108" fmla="+- 0 10327 9867"/>
                              <a:gd name="T109" fmla="*/ T108 w 466"/>
                              <a:gd name="T110" fmla="+- 0 12057 12047"/>
                              <a:gd name="T111" fmla="*/ 12057 h 375"/>
                              <a:gd name="T112" fmla="+- 0 10324 9867"/>
                              <a:gd name="T113" fmla="*/ T112 w 466"/>
                              <a:gd name="T114" fmla="+- 0 12052 12047"/>
                              <a:gd name="T115" fmla="*/ 12052 h 375"/>
                              <a:gd name="T116" fmla="+- 0 10332 9867"/>
                              <a:gd name="T117" fmla="*/ T116 w 466"/>
                              <a:gd name="T118" fmla="+- 0 12411 12047"/>
                              <a:gd name="T119" fmla="*/ 12411 h 375"/>
                              <a:gd name="T120" fmla="+- 0 10327 9867"/>
                              <a:gd name="T121" fmla="*/ T120 w 466"/>
                              <a:gd name="T122" fmla="+- 0 12411 12047"/>
                              <a:gd name="T123" fmla="*/ 12411 h 375"/>
                              <a:gd name="T124" fmla="+- 0 10324 9867"/>
                              <a:gd name="T125" fmla="*/ T124 w 466"/>
                              <a:gd name="T126" fmla="+- 0 12416 12047"/>
                              <a:gd name="T127" fmla="*/ 12416 h 375"/>
                              <a:gd name="T128" fmla="+- 0 10332 9867"/>
                              <a:gd name="T129" fmla="*/ T128 w 466"/>
                              <a:gd name="T130" fmla="+- 0 12416 12047"/>
                              <a:gd name="T131" fmla="*/ 12416 h 375"/>
                              <a:gd name="T132" fmla="+- 0 10332 9867"/>
                              <a:gd name="T133" fmla="*/ T132 w 466"/>
                              <a:gd name="T134" fmla="+- 0 12411 12047"/>
                              <a:gd name="T135" fmla="*/ 12411 h 375"/>
                              <a:gd name="T136" fmla="+- 0 9877 9867"/>
                              <a:gd name="T137" fmla="*/ T136 w 466"/>
                              <a:gd name="T138" fmla="+- 0 12052 12047"/>
                              <a:gd name="T139" fmla="*/ 12052 h 375"/>
                              <a:gd name="T140" fmla="+- 0 9872 9867"/>
                              <a:gd name="T141" fmla="*/ T140 w 466"/>
                              <a:gd name="T142" fmla="+- 0 12057 12047"/>
                              <a:gd name="T143" fmla="*/ 12057 h 375"/>
                              <a:gd name="T144" fmla="+- 0 9877 9867"/>
                              <a:gd name="T145" fmla="*/ T144 w 466"/>
                              <a:gd name="T146" fmla="+- 0 12057 12047"/>
                              <a:gd name="T147" fmla="*/ 12057 h 375"/>
                              <a:gd name="T148" fmla="+- 0 9877 9867"/>
                              <a:gd name="T149" fmla="*/ T148 w 466"/>
                              <a:gd name="T150" fmla="+- 0 12052 12047"/>
                              <a:gd name="T151" fmla="*/ 12052 h 375"/>
                              <a:gd name="T152" fmla="+- 0 10324 9867"/>
                              <a:gd name="T153" fmla="*/ T152 w 466"/>
                              <a:gd name="T154" fmla="+- 0 12052 12047"/>
                              <a:gd name="T155" fmla="*/ 12052 h 375"/>
                              <a:gd name="T156" fmla="+- 0 9877 9867"/>
                              <a:gd name="T157" fmla="*/ T156 w 466"/>
                              <a:gd name="T158" fmla="+- 0 12052 12047"/>
                              <a:gd name="T159" fmla="*/ 12052 h 375"/>
                              <a:gd name="T160" fmla="+- 0 9877 9867"/>
                              <a:gd name="T161" fmla="*/ T160 w 466"/>
                              <a:gd name="T162" fmla="+- 0 12057 12047"/>
                              <a:gd name="T163" fmla="*/ 12057 h 375"/>
                              <a:gd name="T164" fmla="+- 0 10324 9867"/>
                              <a:gd name="T165" fmla="*/ T164 w 466"/>
                              <a:gd name="T166" fmla="+- 0 12057 12047"/>
                              <a:gd name="T167" fmla="*/ 12057 h 375"/>
                              <a:gd name="T168" fmla="+- 0 10324 9867"/>
                              <a:gd name="T169" fmla="*/ T168 w 466"/>
                              <a:gd name="T170" fmla="+- 0 12052 12047"/>
                              <a:gd name="T171" fmla="*/ 12052 h 375"/>
                              <a:gd name="T172" fmla="+- 0 10332 9867"/>
                              <a:gd name="T173" fmla="*/ T172 w 466"/>
                              <a:gd name="T174" fmla="+- 0 12052 12047"/>
                              <a:gd name="T175" fmla="*/ 12052 h 375"/>
                              <a:gd name="T176" fmla="+- 0 10324 9867"/>
                              <a:gd name="T177" fmla="*/ T176 w 466"/>
                              <a:gd name="T178" fmla="+- 0 12052 12047"/>
                              <a:gd name="T179" fmla="*/ 12052 h 375"/>
                              <a:gd name="T180" fmla="+- 0 10327 9867"/>
                              <a:gd name="T181" fmla="*/ T180 w 466"/>
                              <a:gd name="T182" fmla="+- 0 12057 12047"/>
                              <a:gd name="T183" fmla="*/ 12057 h 375"/>
                              <a:gd name="T184" fmla="+- 0 10332 9867"/>
                              <a:gd name="T185" fmla="*/ T184 w 466"/>
                              <a:gd name="T186" fmla="+- 0 12057 12047"/>
                              <a:gd name="T187" fmla="*/ 12057 h 375"/>
                              <a:gd name="T188" fmla="+- 0 10332 9867"/>
                              <a:gd name="T189" fmla="*/ T188 w 466"/>
                              <a:gd name="T190" fmla="+- 0 12052 12047"/>
                              <a:gd name="T191" fmla="*/ 12052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7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4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Rectangle 57"/>
                        <wps:cNvSpPr>
                          <a:spLocks noChangeArrowheads="1"/>
                        </wps:cNvSpPr>
                        <wps:spPr bwMode="auto">
                          <a:xfrm>
                            <a:off x="9872" y="12416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AutoShape 56"/>
                        <wps:cNvSpPr>
                          <a:spLocks/>
                        </wps:cNvSpPr>
                        <wps:spPr bwMode="auto">
                          <a:xfrm>
                            <a:off x="9867" y="12411"/>
                            <a:ext cx="466" cy="376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2411 12411"/>
                              <a:gd name="T3" fmla="*/ 12411 h 376"/>
                              <a:gd name="T4" fmla="+- 0 9867 9867"/>
                              <a:gd name="T5" fmla="*/ T4 w 466"/>
                              <a:gd name="T6" fmla="+- 0 12411 12411"/>
                              <a:gd name="T7" fmla="*/ 12411 h 376"/>
                              <a:gd name="T8" fmla="+- 0 9867 9867"/>
                              <a:gd name="T9" fmla="*/ T8 w 466"/>
                              <a:gd name="T10" fmla="+- 0 12787 12411"/>
                              <a:gd name="T11" fmla="*/ 12787 h 376"/>
                              <a:gd name="T12" fmla="+- 0 10332 9867"/>
                              <a:gd name="T13" fmla="*/ T12 w 466"/>
                              <a:gd name="T14" fmla="+- 0 12787 12411"/>
                              <a:gd name="T15" fmla="*/ 12787 h 376"/>
                              <a:gd name="T16" fmla="+- 0 10332 9867"/>
                              <a:gd name="T17" fmla="*/ T16 w 466"/>
                              <a:gd name="T18" fmla="+- 0 12782 12411"/>
                              <a:gd name="T19" fmla="*/ 12782 h 376"/>
                              <a:gd name="T20" fmla="+- 0 9877 9867"/>
                              <a:gd name="T21" fmla="*/ T20 w 466"/>
                              <a:gd name="T22" fmla="+- 0 12782 12411"/>
                              <a:gd name="T23" fmla="*/ 12782 h 376"/>
                              <a:gd name="T24" fmla="+- 0 9872 9867"/>
                              <a:gd name="T25" fmla="*/ T24 w 466"/>
                              <a:gd name="T26" fmla="+- 0 12777 12411"/>
                              <a:gd name="T27" fmla="*/ 12777 h 376"/>
                              <a:gd name="T28" fmla="+- 0 9877 9867"/>
                              <a:gd name="T29" fmla="*/ T28 w 466"/>
                              <a:gd name="T30" fmla="+- 0 12777 12411"/>
                              <a:gd name="T31" fmla="*/ 12777 h 376"/>
                              <a:gd name="T32" fmla="+- 0 9877 9867"/>
                              <a:gd name="T33" fmla="*/ T32 w 466"/>
                              <a:gd name="T34" fmla="+- 0 12421 12411"/>
                              <a:gd name="T35" fmla="*/ 12421 h 376"/>
                              <a:gd name="T36" fmla="+- 0 9872 9867"/>
                              <a:gd name="T37" fmla="*/ T36 w 466"/>
                              <a:gd name="T38" fmla="+- 0 12421 12411"/>
                              <a:gd name="T39" fmla="*/ 12421 h 376"/>
                              <a:gd name="T40" fmla="+- 0 9877 9867"/>
                              <a:gd name="T41" fmla="*/ T40 w 466"/>
                              <a:gd name="T42" fmla="+- 0 12416 12411"/>
                              <a:gd name="T43" fmla="*/ 12416 h 376"/>
                              <a:gd name="T44" fmla="+- 0 10332 9867"/>
                              <a:gd name="T45" fmla="*/ T44 w 466"/>
                              <a:gd name="T46" fmla="+- 0 12416 12411"/>
                              <a:gd name="T47" fmla="*/ 12416 h 376"/>
                              <a:gd name="T48" fmla="+- 0 10332 9867"/>
                              <a:gd name="T49" fmla="*/ T48 w 466"/>
                              <a:gd name="T50" fmla="+- 0 12411 12411"/>
                              <a:gd name="T51" fmla="*/ 12411 h 376"/>
                              <a:gd name="T52" fmla="+- 0 9877 9867"/>
                              <a:gd name="T53" fmla="*/ T52 w 466"/>
                              <a:gd name="T54" fmla="+- 0 12777 12411"/>
                              <a:gd name="T55" fmla="*/ 12777 h 376"/>
                              <a:gd name="T56" fmla="+- 0 9872 9867"/>
                              <a:gd name="T57" fmla="*/ T56 w 466"/>
                              <a:gd name="T58" fmla="+- 0 12777 12411"/>
                              <a:gd name="T59" fmla="*/ 12777 h 376"/>
                              <a:gd name="T60" fmla="+- 0 9877 9867"/>
                              <a:gd name="T61" fmla="*/ T60 w 466"/>
                              <a:gd name="T62" fmla="+- 0 12782 12411"/>
                              <a:gd name="T63" fmla="*/ 12782 h 376"/>
                              <a:gd name="T64" fmla="+- 0 9877 9867"/>
                              <a:gd name="T65" fmla="*/ T64 w 466"/>
                              <a:gd name="T66" fmla="+- 0 12777 12411"/>
                              <a:gd name="T67" fmla="*/ 12777 h 376"/>
                              <a:gd name="T68" fmla="+- 0 10324 9867"/>
                              <a:gd name="T69" fmla="*/ T68 w 466"/>
                              <a:gd name="T70" fmla="+- 0 12777 12411"/>
                              <a:gd name="T71" fmla="*/ 12777 h 376"/>
                              <a:gd name="T72" fmla="+- 0 9877 9867"/>
                              <a:gd name="T73" fmla="*/ T72 w 466"/>
                              <a:gd name="T74" fmla="+- 0 12777 12411"/>
                              <a:gd name="T75" fmla="*/ 12777 h 376"/>
                              <a:gd name="T76" fmla="+- 0 9877 9867"/>
                              <a:gd name="T77" fmla="*/ T76 w 466"/>
                              <a:gd name="T78" fmla="+- 0 12782 12411"/>
                              <a:gd name="T79" fmla="*/ 12782 h 376"/>
                              <a:gd name="T80" fmla="+- 0 10324 9867"/>
                              <a:gd name="T81" fmla="*/ T80 w 466"/>
                              <a:gd name="T82" fmla="+- 0 12782 12411"/>
                              <a:gd name="T83" fmla="*/ 12782 h 376"/>
                              <a:gd name="T84" fmla="+- 0 10324 9867"/>
                              <a:gd name="T85" fmla="*/ T84 w 466"/>
                              <a:gd name="T86" fmla="+- 0 12777 12411"/>
                              <a:gd name="T87" fmla="*/ 12777 h 376"/>
                              <a:gd name="T88" fmla="+- 0 10324 9867"/>
                              <a:gd name="T89" fmla="*/ T88 w 466"/>
                              <a:gd name="T90" fmla="+- 0 12416 12411"/>
                              <a:gd name="T91" fmla="*/ 12416 h 376"/>
                              <a:gd name="T92" fmla="+- 0 10324 9867"/>
                              <a:gd name="T93" fmla="*/ T92 w 466"/>
                              <a:gd name="T94" fmla="+- 0 12782 12411"/>
                              <a:gd name="T95" fmla="*/ 12782 h 376"/>
                              <a:gd name="T96" fmla="+- 0 10327 9867"/>
                              <a:gd name="T97" fmla="*/ T96 w 466"/>
                              <a:gd name="T98" fmla="+- 0 12777 12411"/>
                              <a:gd name="T99" fmla="*/ 12777 h 376"/>
                              <a:gd name="T100" fmla="+- 0 10332 9867"/>
                              <a:gd name="T101" fmla="*/ T100 w 466"/>
                              <a:gd name="T102" fmla="+- 0 12777 12411"/>
                              <a:gd name="T103" fmla="*/ 12777 h 376"/>
                              <a:gd name="T104" fmla="+- 0 10332 9867"/>
                              <a:gd name="T105" fmla="*/ T104 w 466"/>
                              <a:gd name="T106" fmla="+- 0 12421 12411"/>
                              <a:gd name="T107" fmla="*/ 12421 h 376"/>
                              <a:gd name="T108" fmla="+- 0 10327 9867"/>
                              <a:gd name="T109" fmla="*/ T108 w 466"/>
                              <a:gd name="T110" fmla="+- 0 12421 12411"/>
                              <a:gd name="T111" fmla="*/ 12421 h 376"/>
                              <a:gd name="T112" fmla="+- 0 10324 9867"/>
                              <a:gd name="T113" fmla="*/ T112 w 466"/>
                              <a:gd name="T114" fmla="+- 0 12416 12411"/>
                              <a:gd name="T115" fmla="*/ 12416 h 376"/>
                              <a:gd name="T116" fmla="+- 0 10332 9867"/>
                              <a:gd name="T117" fmla="*/ T116 w 466"/>
                              <a:gd name="T118" fmla="+- 0 12777 12411"/>
                              <a:gd name="T119" fmla="*/ 12777 h 376"/>
                              <a:gd name="T120" fmla="+- 0 10327 9867"/>
                              <a:gd name="T121" fmla="*/ T120 w 466"/>
                              <a:gd name="T122" fmla="+- 0 12777 12411"/>
                              <a:gd name="T123" fmla="*/ 12777 h 376"/>
                              <a:gd name="T124" fmla="+- 0 10324 9867"/>
                              <a:gd name="T125" fmla="*/ T124 w 466"/>
                              <a:gd name="T126" fmla="+- 0 12782 12411"/>
                              <a:gd name="T127" fmla="*/ 12782 h 376"/>
                              <a:gd name="T128" fmla="+- 0 10332 9867"/>
                              <a:gd name="T129" fmla="*/ T128 w 466"/>
                              <a:gd name="T130" fmla="+- 0 12782 12411"/>
                              <a:gd name="T131" fmla="*/ 12782 h 376"/>
                              <a:gd name="T132" fmla="+- 0 10332 9867"/>
                              <a:gd name="T133" fmla="*/ T132 w 466"/>
                              <a:gd name="T134" fmla="+- 0 12777 12411"/>
                              <a:gd name="T135" fmla="*/ 12777 h 376"/>
                              <a:gd name="T136" fmla="+- 0 9877 9867"/>
                              <a:gd name="T137" fmla="*/ T136 w 466"/>
                              <a:gd name="T138" fmla="+- 0 12416 12411"/>
                              <a:gd name="T139" fmla="*/ 12416 h 376"/>
                              <a:gd name="T140" fmla="+- 0 9872 9867"/>
                              <a:gd name="T141" fmla="*/ T140 w 466"/>
                              <a:gd name="T142" fmla="+- 0 12421 12411"/>
                              <a:gd name="T143" fmla="*/ 12421 h 376"/>
                              <a:gd name="T144" fmla="+- 0 9877 9867"/>
                              <a:gd name="T145" fmla="*/ T144 w 466"/>
                              <a:gd name="T146" fmla="+- 0 12421 12411"/>
                              <a:gd name="T147" fmla="*/ 12421 h 376"/>
                              <a:gd name="T148" fmla="+- 0 9877 9867"/>
                              <a:gd name="T149" fmla="*/ T148 w 466"/>
                              <a:gd name="T150" fmla="+- 0 12416 12411"/>
                              <a:gd name="T151" fmla="*/ 12416 h 376"/>
                              <a:gd name="T152" fmla="+- 0 10324 9867"/>
                              <a:gd name="T153" fmla="*/ T152 w 466"/>
                              <a:gd name="T154" fmla="+- 0 12416 12411"/>
                              <a:gd name="T155" fmla="*/ 12416 h 376"/>
                              <a:gd name="T156" fmla="+- 0 9877 9867"/>
                              <a:gd name="T157" fmla="*/ T156 w 466"/>
                              <a:gd name="T158" fmla="+- 0 12416 12411"/>
                              <a:gd name="T159" fmla="*/ 12416 h 376"/>
                              <a:gd name="T160" fmla="+- 0 9877 9867"/>
                              <a:gd name="T161" fmla="*/ T160 w 466"/>
                              <a:gd name="T162" fmla="+- 0 12421 12411"/>
                              <a:gd name="T163" fmla="*/ 12421 h 376"/>
                              <a:gd name="T164" fmla="+- 0 10324 9867"/>
                              <a:gd name="T165" fmla="*/ T164 w 466"/>
                              <a:gd name="T166" fmla="+- 0 12421 12411"/>
                              <a:gd name="T167" fmla="*/ 12421 h 376"/>
                              <a:gd name="T168" fmla="+- 0 10324 9867"/>
                              <a:gd name="T169" fmla="*/ T168 w 466"/>
                              <a:gd name="T170" fmla="+- 0 12416 12411"/>
                              <a:gd name="T171" fmla="*/ 12416 h 376"/>
                              <a:gd name="T172" fmla="+- 0 10332 9867"/>
                              <a:gd name="T173" fmla="*/ T172 w 466"/>
                              <a:gd name="T174" fmla="+- 0 12416 12411"/>
                              <a:gd name="T175" fmla="*/ 12416 h 376"/>
                              <a:gd name="T176" fmla="+- 0 10324 9867"/>
                              <a:gd name="T177" fmla="*/ T176 w 466"/>
                              <a:gd name="T178" fmla="+- 0 12416 12411"/>
                              <a:gd name="T179" fmla="*/ 12416 h 376"/>
                              <a:gd name="T180" fmla="+- 0 10327 9867"/>
                              <a:gd name="T181" fmla="*/ T180 w 466"/>
                              <a:gd name="T182" fmla="+- 0 12421 12411"/>
                              <a:gd name="T183" fmla="*/ 12421 h 376"/>
                              <a:gd name="T184" fmla="+- 0 10332 9867"/>
                              <a:gd name="T185" fmla="*/ T184 w 466"/>
                              <a:gd name="T186" fmla="+- 0 12421 12411"/>
                              <a:gd name="T187" fmla="*/ 12421 h 376"/>
                              <a:gd name="T188" fmla="+- 0 10332 9867"/>
                              <a:gd name="T189" fmla="*/ T188 w 466"/>
                              <a:gd name="T190" fmla="+- 0 12416 12411"/>
                              <a:gd name="T191" fmla="*/ 12416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465" y="376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7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7" y="371"/>
                                </a:lnTo>
                                <a:lnTo>
                                  <a:pt x="457" y="366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7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Rectangle 55"/>
                        <wps:cNvSpPr>
                          <a:spLocks noChangeArrowheads="1"/>
                        </wps:cNvSpPr>
                        <wps:spPr bwMode="auto">
                          <a:xfrm>
                            <a:off x="9872" y="12782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AutoShape 54"/>
                        <wps:cNvSpPr>
                          <a:spLocks/>
                        </wps:cNvSpPr>
                        <wps:spPr bwMode="auto">
                          <a:xfrm>
                            <a:off x="9867" y="12777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2777 12777"/>
                              <a:gd name="T3" fmla="*/ 12777 h 375"/>
                              <a:gd name="T4" fmla="+- 0 9867 9867"/>
                              <a:gd name="T5" fmla="*/ T4 w 466"/>
                              <a:gd name="T6" fmla="+- 0 12777 12777"/>
                              <a:gd name="T7" fmla="*/ 12777 h 375"/>
                              <a:gd name="T8" fmla="+- 0 9867 9867"/>
                              <a:gd name="T9" fmla="*/ T8 w 466"/>
                              <a:gd name="T10" fmla="+- 0 13151 12777"/>
                              <a:gd name="T11" fmla="*/ 13151 h 375"/>
                              <a:gd name="T12" fmla="+- 0 10332 9867"/>
                              <a:gd name="T13" fmla="*/ T12 w 466"/>
                              <a:gd name="T14" fmla="+- 0 13151 12777"/>
                              <a:gd name="T15" fmla="*/ 13151 h 375"/>
                              <a:gd name="T16" fmla="+- 0 10332 9867"/>
                              <a:gd name="T17" fmla="*/ T16 w 466"/>
                              <a:gd name="T18" fmla="+- 0 13146 12777"/>
                              <a:gd name="T19" fmla="*/ 13146 h 375"/>
                              <a:gd name="T20" fmla="+- 0 9877 9867"/>
                              <a:gd name="T21" fmla="*/ T20 w 466"/>
                              <a:gd name="T22" fmla="+- 0 13146 12777"/>
                              <a:gd name="T23" fmla="*/ 13146 h 375"/>
                              <a:gd name="T24" fmla="+- 0 9872 9867"/>
                              <a:gd name="T25" fmla="*/ T24 w 466"/>
                              <a:gd name="T26" fmla="+- 0 13141 12777"/>
                              <a:gd name="T27" fmla="*/ 13141 h 375"/>
                              <a:gd name="T28" fmla="+- 0 9877 9867"/>
                              <a:gd name="T29" fmla="*/ T28 w 466"/>
                              <a:gd name="T30" fmla="+- 0 13141 12777"/>
                              <a:gd name="T31" fmla="*/ 13141 h 375"/>
                              <a:gd name="T32" fmla="+- 0 9877 9867"/>
                              <a:gd name="T33" fmla="*/ T32 w 466"/>
                              <a:gd name="T34" fmla="+- 0 12787 12777"/>
                              <a:gd name="T35" fmla="*/ 12787 h 375"/>
                              <a:gd name="T36" fmla="+- 0 9872 9867"/>
                              <a:gd name="T37" fmla="*/ T36 w 466"/>
                              <a:gd name="T38" fmla="+- 0 12787 12777"/>
                              <a:gd name="T39" fmla="*/ 12787 h 375"/>
                              <a:gd name="T40" fmla="+- 0 9877 9867"/>
                              <a:gd name="T41" fmla="*/ T40 w 466"/>
                              <a:gd name="T42" fmla="+- 0 12782 12777"/>
                              <a:gd name="T43" fmla="*/ 12782 h 375"/>
                              <a:gd name="T44" fmla="+- 0 10332 9867"/>
                              <a:gd name="T45" fmla="*/ T44 w 466"/>
                              <a:gd name="T46" fmla="+- 0 12782 12777"/>
                              <a:gd name="T47" fmla="*/ 12782 h 375"/>
                              <a:gd name="T48" fmla="+- 0 10332 9867"/>
                              <a:gd name="T49" fmla="*/ T48 w 466"/>
                              <a:gd name="T50" fmla="+- 0 12777 12777"/>
                              <a:gd name="T51" fmla="*/ 12777 h 375"/>
                              <a:gd name="T52" fmla="+- 0 9877 9867"/>
                              <a:gd name="T53" fmla="*/ T52 w 466"/>
                              <a:gd name="T54" fmla="+- 0 13141 12777"/>
                              <a:gd name="T55" fmla="*/ 13141 h 375"/>
                              <a:gd name="T56" fmla="+- 0 9872 9867"/>
                              <a:gd name="T57" fmla="*/ T56 w 466"/>
                              <a:gd name="T58" fmla="+- 0 13141 12777"/>
                              <a:gd name="T59" fmla="*/ 13141 h 375"/>
                              <a:gd name="T60" fmla="+- 0 9877 9867"/>
                              <a:gd name="T61" fmla="*/ T60 w 466"/>
                              <a:gd name="T62" fmla="+- 0 13146 12777"/>
                              <a:gd name="T63" fmla="*/ 13146 h 375"/>
                              <a:gd name="T64" fmla="+- 0 9877 9867"/>
                              <a:gd name="T65" fmla="*/ T64 w 466"/>
                              <a:gd name="T66" fmla="+- 0 13141 12777"/>
                              <a:gd name="T67" fmla="*/ 13141 h 375"/>
                              <a:gd name="T68" fmla="+- 0 10324 9867"/>
                              <a:gd name="T69" fmla="*/ T68 w 466"/>
                              <a:gd name="T70" fmla="+- 0 13141 12777"/>
                              <a:gd name="T71" fmla="*/ 13141 h 375"/>
                              <a:gd name="T72" fmla="+- 0 9877 9867"/>
                              <a:gd name="T73" fmla="*/ T72 w 466"/>
                              <a:gd name="T74" fmla="+- 0 13141 12777"/>
                              <a:gd name="T75" fmla="*/ 13141 h 375"/>
                              <a:gd name="T76" fmla="+- 0 9877 9867"/>
                              <a:gd name="T77" fmla="*/ T76 w 466"/>
                              <a:gd name="T78" fmla="+- 0 13146 12777"/>
                              <a:gd name="T79" fmla="*/ 13146 h 375"/>
                              <a:gd name="T80" fmla="+- 0 10324 9867"/>
                              <a:gd name="T81" fmla="*/ T80 w 466"/>
                              <a:gd name="T82" fmla="+- 0 13146 12777"/>
                              <a:gd name="T83" fmla="*/ 13146 h 375"/>
                              <a:gd name="T84" fmla="+- 0 10324 9867"/>
                              <a:gd name="T85" fmla="*/ T84 w 466"/>
                              <a:gd name="T86" fmla="+- 0 13141 12777"/>
                              <a:gd name="T87" fmla="*/ 13141 h 375"/>
                              <a:gd name="T88" fmla="+- 0 10324 9867"/>
                              <a:gd name="T89" fmla="*/ T88 w 466"/>
                              <a:gd name="T90" fmla="+- 0 12782 12777"/>
                              <a:gd name="T91" fmla="*/ 12782 h 375"/>
                              <a:gd name="T92" fmla="+- 0 10324 9867"/>
                              <a:gd name="T93" fmla="*/ T92 w 466"/>
                              <a:gd name="T94" fmla="+- 0 13146 12777"/>
                              <a:gd name="T95" fmla="*/ 13146 h 375"/>
                              <a:gd name="T96" fmla="+- 0 10327 9867"/>
                              <a:gd name="T97" fmla="*/ T96 w 466"/>
                              <a:gd name="T98" fmla="+- 0 13141 12777"/>
                              <a:gd name="T99" fmla="*/ 13141 h 375"/>
                              <a:gd name="T100" fmla="+- 0 10332 9867"/>
                              <a:gd name="T101" fmla="*/ T100 w 466"/>
                              <a:gd name="T102" fmla="+- 0 13141 12777"/>
                              <a:gd name="T103" fmla="*/ 13141 h 375"/>
                              <a:gd name="T104" fmla="+- 0 10332 9867"/>
                              <a:gd name="T105" fmla="*/ T104 w 466"/>
                              <a:gd name="T106" fmla="+- 0 12787 12777"/>
                              <a:gd name="T107" fmla="*/ 12787 h 375"/>
                              <a:gd name="T108" fmla="+- 0 10327 9867"/>
                              <a:gd name="T109" fmla="*/ T108 w 466"/>
                              <a:gd name="T110" fmla="+- 0 12787 12777"/>
                              <a:gd name="T111" fmla="*/ 12787 h 375"/>
                              <a:gd name="T112" fmla="+- 0 10324 9867"/>
                              <a:gd name="T113" fmla="*/ T112 w 466"/>
                              <a:gd name="T114" fmla="+- 0 12782 12777"/>
                              <a:gd name="T115" fmla="*/ 12782 h 375"/>
                              <a:gd name="T116" fmla="+- 0 10332 9867"/>
                              <a:gd name="T117" fmla="*/ T116 w 466"/>
                              <a:gd name="T118" fmla="+- 0 13141 12777"/>
                              <a:gd name="T119" fmla="*/ 13141 h 375"/>
                              <a:gd name="T120" fmla="+- 0 10327 9867"/>
                              <a:gd name="T121" fmla="*/ T120 w 466"/>
                              <a:gd name="T122" fmla="+- 0 13141 12777"/>
                              <a:gd name="T123" fmla="*/ 13141 h 375"/>
                              <a:gd name="T124" fmla="+- 0 10324 9867"/>
                              <a:gd name="T125" fmla="*/ T124 w 466"/>
                              <a:gd name="T126" fmla="+- 0 13146 12777"/>
                              <a:gd name="T127" fmla="*/ 13146 h 375"/>
                              <a:gd name="T128" fmla="+- 0 10332 9867"/>
                              <a:gd name="T129" fmla="*/ T128 w 466"/>
                              <a:gd name="T130" fmla="+- 0 13146 12777"/>
                              <a:gd name="T131" fmla="*/ 13146 h 375"/>
                              <a:gd name="T132" fmla="+- 0 10332 9867"/>
                              <a:gd name="T133" fmla="*/ T132 w 466"/>
                              <a:gd name="T134" fmla="+- 0 13141 12777"/>
                              <a:gd name="T135" fmla="*/ 13141 h 375"/>
                              <a:gd name="T136" fmla="+- 0 9877 9867"/>
                              <a:gd name="T137" fmla="*/ T136 w 466"/>
                              <a:gd name="T138" fmla="+- 0 12782 12777"/>
                              <a:gd name="T139" fmla="*/ 12782 h 375"/>
                              <a:gd name="T140" fmla="+- 0 9872 9867"/>
                              <a:gd name="T141" fmla="*/ T140 w 466"/>
                              <a:gd name="T142" fmla="+- 0 12787 12777"/>
                              <a:gd name="T143" fmla="*/ 12787 h 375"/>
                              <a:gd name="T144" fmla="+- 0 9877 9867"/>
                              <a:gd name="T145" fmla="*/ T144 w 466"/>
                              <a:gd name="T146" fmla="+- 0 12787 12777"/>
                              <a:gd name="T147" fmla="*/ 12787 h 375"/>
                              <a:gd name="T148" fmla="+- 0 9877 9867"/>
                              <a:gd name="T149" fmla="*/ T148 w 466"/>
                              <a:gd name="T150" fmla="+- 0 12782 12777"/>
                              <a:gd name="T151" fmla="*/ 12782 h 375"/>
                              <a:gd name="T152" fmla="+- 0 10324 9867"/>
                              <a:gd name="T153" fmla="*/ T152 w 466"/>
                              <a:gd name="T154" fmla="+- 0 12782 12777"/>
                              <a:gd name="T155" fmla="*/ 12782 h 375"/>
                              <a:gd name="T156" fmla="+- 0 9877 9867"/>
                              <a:gd name="T157" fmla="*/ T156 w 466"/>
                              <a:gd name="T158" fmla="+- 0 12782 12777"/>
                              <a:gd name="T159" fmla="*/ 12782 h 375"/>
                              <a:gd name="T160" fmla="+- 0 9877 9867"/>
                              <a:gd name="T161" fmla="*/ T160 w 466"/>
                              <a:gd name="T162" fmla="+- 0 12787 12777"/>
                              <a:gd name="T163" fmla="*/ 12787 h 375"/>
                              <a:gd name="T164" fmla="+- 0 10324 9867"/>
                              <a:gd name="T165" fmla="*/ T164 w 466"/>
                              <a:gd name="T166" fmla="+- 0 12787 12777"/>
                              <a:gd name="T167" fmla="*/ 12787 h 375"/>
                              <a:gd name="T168" fmla="+- 0 10324 9867"/>
                              <a:gd name="T169" fmla="*/ T168 w 466"/>
                              <a:gd name="T170" fmla="+- 0 12782 12777"/>
                              <a:gd name="T171" fmla="*/ 12782 h 375"/>
                              <a:gd name="T172" fmla="+- 0 10332 9867"/>
                              <a:gd name="T173" fmla="*/ T172 w 466"/>
                              <a:gd name="T174" fmla="+- 0 12782 12777"/>
                              <a:gd name="T175" fmla="*/ 12782 h 375"/>
                              <a:gd name="T176" fmla="+- 0 10324 9867"/>
                              <a:gd name="T177" fmla="*/ T176 w 466"/>
                              <a:gd name="T178" fmla="+- 0 12782 12777"/>
                              <a:gd name="T179" fmla="*/ 12782 h 375"/>
                              <a:gd name="T180" fmla="+- 0 10327 9867"/>
                              <a:gd name="T181" fmla="*/ T180 w 466"/>
                              <a:gd name="T182" fmla="+- 0 12787 12777"/>
                              <a:gd name="T183" fmla="*/ 12787 h 375"/>
                              <a:gd name="T184" fmla="+- 0 10332 9867"/>
                              <a:gd name="T185" fmla="*/ T184 w 466"/>
                              <a:gd name="T186" fmla="+- 0 12787 12777"/>
                              <a:gd name="T187" fmla="*/ 12787 h 375"/>
                              <a:gd name="T188" fmla="+- 0 10332 9867"/>
                              <a:gd name="T189" fmla="*/ T188 w 466"/>
                              <a:gd name="T190" fmla="+- 0 12782 12777"/>
                              <a:gd name="T191" fmla="*/ 12782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7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4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Rectangle 53"/>
                        <wps:cNvSpPr>
                          <a:spLocks noChangeArrowheads="1"/>
                        </wps:cNvSpPr>
                        <wps:spPr bwMode="auto">
                          <a:xfrm>
                            <a:off x="9872" y="13146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AutoShape 52"/>
                        <wps:cNvSpPr>
                          <a:spLocks/>
                        </wps:cNvSpPr>
                        <wps:spPr bwMode="auto">
                          <a:xfrm>
                            <a:off x="9867" y="13141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3141 13141"/>
                              <a:gd name="T3" fmla="*/ 13141 h 375"/>
                              <a:gd name="T4" fmla="+- 0 9867 9867"/>
                              <a:gd name="T5" fmla="*/ T4 w 466"/>
                              <a:gd name="T6" fmla="+- 0 13141 13141"/>
                              <a:gd name="T7" fmla="*/ 13141 h 375"/>
                              <a:gd name="T8" fmla="+- 0 9867 9867"/>
                              <a:gd name="T9" fmla="*/ T8 w 466"/>
                              <a:gd name="T10" fmla="+- 0 13515 13141"/>
                              <a:gd name="T11" fmla="*/ 13515 h 375"/>
                              <a:gd name="T12" fmla="+- 0 10332 9867"/>
                              <a:gd name="T13" fmla="*/ T12 w 466"/>
                              <a:gd name="T14" fmla="+- 0 13515 13141"/>
                              <a:gd name="T15" fmla="*/ 13515 h 375"/>
                              <a:gd name="T16" fmla="+- 0 10332 9867"/>
                              <a:gd name="T17" fmla="*/ T16 w 466"/>
                              <a:gd name="T18" fmla="+- 0 13510 13141"/>
                              <a:gd name="T19" fmla="*/ 13510 h 375"/>
                              <a:gd name="T20" fmla="+- 0 9877 9867"/>
                              <a:gd name="T21" fmla="*/ T20 w 466"/>
                              <a:gd name="T22" fmla="+- 0 13510 13141"/>
                              <a:gd name="T23" fmla="*/ 13510 h 375"/>
                              <a:gd name="T24" fmla="+- 0 9872 9867"/>
                              <a:gd name="T25" fmla="*/ T24 w 466"/>
                              <a:gd name="T26" fmla="+- 0 13507 13141"/>
                              <a:gd name="T27" fmla="*/ 13507 h 375"/>
                              <a:gd name="T28" fmla="+- 0 9877 9867"/>
                              <a:gd name="T29" fmla="*/ T28 w 466"/>
                              <a:gd name="T30" fmla="+- 0 13507 13141"/>
                              <a:gd name="T31" fmla="*/ 13507 h 375"/>
                              <a:gd name="T32" fmla="+- 0 9877 9867"/>
                              <a:gd name="T33" fmla="*/ T32 w 466"/>
                              <a:gd name="T34" fmla="+- 0 13151 13141"/>
                              <a:gd name="T35" fmla="*/ 13151 h 375"/>
                              <a:gd name="T36" fmla="+- 0 9872 9867"/>
                              <a:gd name="T37" fmla="*/ T36 w 466"/>
                              <a:gd name="T38" fmla="+- 0 13151 13141"/>
                              <a:gd name="T39" fmla="*/ 13151 h 375"/>
                              <a:gd name="T40" fmla="+- 0 9877 9867"/>
                              <a:gd name="T41" fmla="*/ T40 w 466"/>
                              <a:gd name="T42" fmla="+- 0 13146 13141"/>
                              <a:gd name="T43" fmla="*/ 13146 h 375"/>
                              <a:gd name="T44" fmla="+- 0 10332 9867"/>
                              <a:gd name="T45" fmla="*/ T44 w 466"/>
                              <a:gd name="T46" fmla="+- 0 13146 13141"/>
                              <a:gd name="T47" fmla="*/ 13146 h 375"/>
                              <a:gd name="T48" fmla="+- 0 10332 9867"/>
                              <a:gd name="T49" fmla="*/ T48 w 466"/>
                              <a:gd name="T50" fmla="+- 0 13141 13141"/>
                              <a:gd name="T51" fmla="*/ 13141 h 375"/>
                              <a:gd name="T52" fmla="+- 0 9877 9867"/>
                              <a:gd name="T53" fmla="*/ T52 w 466"/>
                              <a:gd name="T54" fmla="+- 0 13507 13141"/>
                              <a:gd name="T55" fmla="*/ 13507 h 375"/>
                              <a:gd name="T56" fmla="+- 0 9872 9867"/>
                              <a:gd name="T57" fmla="*/ T56 w 466"/>
                              <a:gd name="T58" fmla="+- 0 13507 13141"/>
                              <a:gd name="T59" fmla="*/ 13507 h 375"/>
                              <a:gd name="T60" fmla="+- 0 9877 9867"/>
                              <a:gd name="T61" fmla="*/ T60 w 466"/>
                              <a:gd name="T62" fmla="+- 0 13510 13141"/>
                              <a:gd name="T63" fmla="*/ 13510 h 375"/>
                              <a:gd name="T64" fmla="+- 0 9877 9867"/>
                              <a:gd name="T65" fmla="*/ T64 w 466"/>
                              <a:gd name="T66" fmla="+- 0 13507 13141"/>
                              <a:gd name="T67" fmla="*/ 13507 h 375"/>
                              <a:gd name="T68" fmla="+- 0 10324 9867"/>
                              <a:gd name="T69" fmla="*/ T68 w 466"/>
                              <a:gd name="T70" fmla="+- 0 13507 13141"/>
                              <a:gd name="T71" fmla="*/ 13507 h 375"/>
                              <a:gd name="T72" fmla="+- 0 9877 9867"/>
                              <a:gd name="T73" fmla="*/ T72 w 466"/>
                              <a:gd name="T74" fmla="+- 0 13507 13141"/>
                              <a:gd name="T75" fmla="*/ 13507 h 375"/>
                              <a:gd name="T76" fmla="+- 0 9877 9867"/>
                              <a:gd name="T77" fmla="*/ T76 w 466"/>
                              <a:gd name="T78" fmla="+- 0 13510 13141"/>
                              <a:gd name="T79" fmla="*/ 13510 h 375"/>
                              <a:gd name="T80" fmla="+- 0 10324 9867"/>
                              <a:gd name="T81" fmla="*/ T80 w 466"/>
                              <a:gd name="T82" fmla="+- 0 13510 13141"/>
                              <a:gd name="T83" fmla="*/ 13510 h 375"/>
                              <a:gd name="T84" fmla="+- 0 10324 9867"/>
                              <a:gd name="T85" fmla="*/ T84 w 466"/>
                              <a:gd name="T86" fmla="+- 0 13507 13141"/>
                              <a:gd name="T87" fmla="*/ 13507 h 375"/>
                              <a:gd name="T88" fmla="+- 0 10324 9867"/>
                              <a:gd name="T89" fmla="*/ T88 w 466"/>
                              <a:gd name="T90" fmla="+- 0 13146 13141"/>
                              <a:gd name="T91" fmla="*/ 13146 h 375"/>
                              <a:gd name="T92" fmla="+- 0 10324 9867"/>
                              <a:gd name="T93" fmla="*/ T92 w 466"/>
                              <a:gd name="T94" fmla="+- 0 13510 13141"/>
                              <a:gd name="T95" fmla="*/ 13510 h 375"/>
                              <a:gd name="T96" fmla="+- 0 10327 9867"/>
                              <a:gd name="T97" fmla="*/ T96 w 466"/>
                              <a:gd name="T98" fmla="+- 0 13507 13141"/>
                              <a:gd name="T99" fmla="*/ 13507 h 375"/>
                              <a:gd name="T100" fmla="+- 0 10332 9867"/>
                              <a:gd name="T101" fmla="*/ T100 w 466"/>
                              <a:gd name="T102" fmla="+- 0 13507 13141"/>
                              <a:gd name="T103" fmla="*/ 13507 h 375"/>
                              <a:gd name="T104" fmla="+- 0 10332 9867"/>
                              <a:gd name="T105" fmla="*/ T104 w 466"/>
                              <a:gd name="T106" fmla="+- 0 13151 13141"/>
                              <a:gd name="T107" fmla="*/ 13151 h 375"/>
                              <a:gd name="T108" fmla="+- 0 10327 9867"/>
                              <a:gd name="T109" fmla="*/ T108 w 466"/>
                              <a:gd name="T110" fmla="+- 0 13151 13141"/>
                              <a:gd name="T111" fmla="*/ 13151 h 375"/>
                              <a:gd name="T112" fmla="+- 0 10324 9867"/>
                              <a:gd name="T113" fmla="*/ T112 w 466"/>
                              <a:gd name="T114" fmla="+- 0 13146 13141"/>
                              <a:gd name="T115" fmla="*/ 13146 h 375"/>
                              <a:gd name="T116" fmla="+- 0 10332 9867"/>
                              <a:gd name="T117" fmla="*/ T116 w 466"/>
                              <a:gd name="T118" fmla="+- 0 13507 13141"/>
                              <a:gd name="T119" fmla="*/ 13507 h 375"/>
                              <a:gd name="T120" fmla="+- 0 10327 9867"/>
                              <a:gd name="T121" fmla="*/ T120 w 466"/>
                              <a:gd name="T122" fmla="+- 0 13507 13141"/>
                              <a:gd name="T123" fmla="*/ 13507 h 375"/>
                              <a:gd name="T124" fmla="+- 0 10324 9867"/>
                              <a:gd name="T125" fmla="*/ T124 w 466"/>
                              <a:gd name="T126" fmla="+- 0 13510 13141"/>
                              <a:gd name="T127" fmla="*/ 13510 h 375"/>
                              <a:gd name="T128" fmla="+- 0 10332 9867"/>
                              <a:gd name="T129" fmla="*/ T128 w 466"/>
                              <a:gd name="T130" fmla="+- 0 13510 13141"/>
                              <a:gd name="T131" fmla="*/ 13510 h 375"/>
                              <a:gd name="T132" fmla="+- 0 10332 9867"/>
                              <a:gd name="T133" fmla="*/ T132 w 466"/>
                              <a:gd name="T134" fmla="+- 0 13507 13141"/>
                              <a:gd name="T135" fmla="*/ 13507 h 375"/>
                              <a:gd name="T136" fmla="+- 0 9877 9867"/>
                              <a:gd name="T137" fmla="*/ T136 w 466"/>
                              <a:gd name="T138" fmla="+- 0 13146 13141"/>
                              <a:gd name="T139" fmla="*/ 13146 h 375"/>
                              <a:gd name="T140" fmla="+- 0 9872 9867"/>
                              <a:gd name="T141" fmla="*/ T140 w 466"/>
                              <a:gd name="T142" fmla="+- 0 13151 13141"/>
                              <a:gd name="T143" fmla="*/ 13151 h 375"/>
                              <a:gd name="T144" fmla="+- 0 9877 9867"/>
                              <a:gd name="T145" fmla="*/ T144 w 466"/>
                              <a:gd name="T146" fmla="+- 0 13151 13141"/>
                              <a:gd name="T147" fmla="*/ 13151 h 375"/>
                              <a:gd name="T148" fmla="+- 0 9877 9867"/>
                              <a:gd name="T149" fmla="*/ T148 w 466"/>
                              <a:gd name="T150" fmla="+- 0 13146 13141"/>
                              <a:gd name="T151" fmla="*/ 13146 h 375"/>
                              <a:gd name="T152" fmla="+- 0 10324 9867"/>
                              <a:gd name="T153" fmla="*/ T152 w 466"/>
                              <a:gd name="T154" fmla="+- 0 13146 13141"/>
                              <a:gd name="T155" fmla="*/ 13146 h 375"/>
                              <a:gd name="T156" fmla="+- 0 9877 9867"/>
                              <a:gd name="T157" fmla="*/ T156 w 466"/>
                              <a:gd name="T158" fmla="+- 0 13146 13141"/>
                              <a:gd name="T159" fmla="*/ 13146 h 375"/>
                              <a:gd name="T160" fmla="+- 0 9877 9867"/>
                              <a:gd name="T161" fmla="*/ T160 w 466"/>
                              <a:gd name="T162" fmla="+- 0 13151 13141"/>
                              <a:gd name="T163" fmla="*/ 13151 h 375"/>
                              <a:gd name="T164" fmla="+- 0 10324 9867"/>
                              <a:gd name="T165" fmla="*/ T164 w 466"/>
                              <a:gd name="T166" fmla="+- 0 13151 13141"/>
                              <a:gd name="T167" fmla="*/ 13151 h 375"/>
                              <a:gd name="T168" fmla="+- 0 10324 9867"/>
                              <a:gd name="T169" fmla="*/ T168 w 466"/>
                              <a:gd name="T170" fmla="+- 0 13146 13141"/>
                              <a:gd name="T171" fmla="*/ 13146 h 375"/>
                              <a:gd name="T172" fmla="+- 0 10332 9867"/>
                              <a:gd name="T173" fmla="*/ T172 w 466"/>
                              <a:gd name="T174" fmla="+- 0 13146 13141"/>
                              <a:gd name="T175" fmla="*/ 13146 h 375"/>
                              <a:gd name="T176" fmla="+- 0 10324 9867"/>
                              <a:gd name="T177" fmla="*/ T176 w 466"/>
                              <a:gd name="T178" fmla="+- 0 13146 13141"/>
                              <a:gd name="T179" fmla="*/ 13146 h 375"/>
                              <a:gd name="T180" fmla="+- 0 10327 9867"/>
                              <a:gd name="T181" fmla="*/ T180 w 466"/>
                              <a:gd name="T182" fmla="+- 0 13151 13141"/>
                              <a:gd name="T183" fmla="*/ 13151 h 375"/>
                              <a:gd name="T184" fmla="+- 0 10332 9867"/>
                              <a:gd name="T185" fmla="*/ T184 w 466"/>
                              <a:gd name="T186" fmla="+- 0 13151 13141"/>
                              <a:gd name="T187" fmla="*/ 13151 h 375"/>
                              <a:gd name="T188" fmla="+- 0 10332 9867"/>
                              <a:gd name="T189" fmla="*/ T188 w 466"/>
                              <a:gd name="T190" fmla="+- 0 13146 13141"/>
                              <a:gd name="T191" fmla="*/ 13146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69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7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6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9872" y="13510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AutoShape 50"/>
                        <wps:cNvSpPr>
                          <a:spLocks/>
                        </wps:cNvSpPr>
                        <wps:spPr bwMode="auto">
                          <a:xfrm>
                            <a:off x="9867" y="13507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3507 13507"/>
                              <a:gd name="T3" fmla="*/ 13507 h 375"/>
                              <a:gd name="T4" fmla="+- 0 9867 9867"/>
                              <a:gd name="T5" fmla="*/ T4 w 466"/>
                              <a:gd name="T6" fmla="+- 0 13507 13507"/>
                              <a:gd name="T7" fmla="*/ 13507 h 375"/>
                              <a:gd name="T8" fmla="+- 0 9867 9867"/>
                              <a:gd name="T9" fmla="*/ T8 w 466"/>
                              <a:gd name="T10" fmla="+- 0 13881 13507"/>
                              <a:gd name="T11" fmla="*/ 13881 h 375"/>
                              <a:gd name="T12" fmla="+- 0 10332 9867"/>
                              <a:gd name="T13" fmla="*/ T12 w 466"/>
                              <a:gd name="T14" fmla="+- 0 13881 13507"/>
                              <a:gd name="T15" fmla="*/ 13881 h 375"/>
                              <a:gd name="T16" fmla="+- 0 10332 9867"/>
                              <a:gd name="T17" fmla="*/ T16 w 466"/>
                              <a:gd name="T18" fmla="+- 0 13876 13507"/>
                              <a:gd name="T19" fmla="*/ 13876 h 375"/>
                              <a:gd name="T20" fmla="+- 0 9877 9867"/>
                              <a:gd name="T21" fmla="*/ T20 w 466"/>
                              <a:gd name="T22" fmla="+- 0 13876 13507"/>
                              <a:gd name="T23" fmla="*/ 13876 h 375"/>
                              <a:gd name="T24" fmla="+- 0 9872 9867"/>
                              <a:gd name="T25" fmla="*/ T24 w 466"/>
                              <a:gd name="T26" fmla="+- 0 13871 13507"/>
                              <a:gd name="T27" fmla="*/ 13871 h 375"/>
                              <a:gd name="T28" fmla="+- 0 9877 9867"/>
                              <a:gd name="T29" fmla="*/ T28 w 466"/>
                              <a:gd name="T30" fmla="+- 0 13871 13507"/>
                              <a:gd name="T31" fmla="*/ 13871 h 375"/>
                              <a:gd name="T32" fmla="+- 0 9877 9867"/>
                              <a:gd name="T33" fmla="*/ T32 w 466"/>
                              <a:gd name="T34" fmla="+- 0 13515 13507"/>
                              <a:gd name="T35" fmla="*/ 13515 h 375"/>
                              <a:gd name="T36" fmla="+- 0 9872 9867"/>
                              <a:gd name="T37" fmla="*/ T36 w 466"/>
                              <a:gd name="T38" fmla="+- 0 13515 13507"/>
                              <a:gd name="T39" fmla="*/ 13515 h 375"/>
                              <a:gd name="T40" fmla="+- 0 9877 9867"/>
                              <a:gd name="T41" fmla="*/ T40 w 466"/>
                              <a:gd name="T42" fmla="+- 0 13510 13507"/>
                              <a:gd name="T43" fmla="*/ 13510 h 375"/>
                              <a:gd name="T44" fmla="+- 0 10332 9867"/>
                              <a:gd name="T45" fmla="*/ T44 w 466"/>
                              <a:gd name="T46" fmla="+- 0 13510 13507"/>
                              <a:gd name="T47" fmla="*/ 13510 h 375"/>
                              <a:gd name="T48" fmla="+- 0 10332 9867"/>
                              <a:gd name="T49" fmla="*/ T48 w 466"/>
                              <a:gd name="T50" fmla="+- 0 13507 13507"/>
                              <a:gd name="T51" fmla="*/ 13507 h 375"/>
                              <a:gd name="T52" fmla="+- 0 9877 9867"/>
                              <a:gd name="T53" fmla="*/ T52 w 466"/>
                              <a:gd name="T54" fmla="+- 0 13871 13507"/>
                              <a:gd name="T55" fmla="*/ 13871 h 375"/>
                              <a:gd name="T56" fmla="+- 0 9872 9867"/>
                              <a:gd name="T57" fmla="*/ T56 w 466"/>
                              <a:gd name="T58" fmla="+- 0 13871 13507"/>
                              <a:gd name="T59" fmla="*/ 13871 h 375"/>
                              <a:gd name="T60" fmla="+- 0 9877 9867"/>
                              <a:gd name="T61" fmla="*/ T60 w 466"/>
                              <a:gd name="T62" fmla="+- 0 13876 13507"/>
                              <a:gd name="T63" fmla="*/ 13876 h 375"/>
                              <a:gd name="T64" fmla="+- 0 9877 9867"/>
                              <a:gd name="T65" fmla="*/ T64 w 466"/>
                              <a:gd name="T66" fmla="+- 0 13871 13507"/>
                              <a:gd name="T67" fmla="*/ 13871 h 375"/>
                              <a:gd name="T68" fmla="+- 0 10324 9867"/>
                              <a:gd name="T69" fmla="*/ T68 w 466"/>
                              <a:gd name="T70" fmla="+- 0 13871 13507"/>
                              <a:gd name="T71" fmla="*/ 13871 h 375"/>
                              <a:gd name="T72" fmla="+- 0 9877 9867"/>
                              <a:gd name="T73" fmla="*/ T72 w 466"/>
                              <a:gd name="T74" fmla="+- 0 13871 13507"/>
                              <a:gd name="T75" fmla="*/ 13871 h 375"/>
                              <a:gd name="T76" fmla="+- 0 9877 9867"/>
                              <a:gd name="T77" fmla="*/ T76 w 466"/>
                              <a:gd name="T78" fmla="+- 0 13876 13507"/>
                              <a:gd name="T79" fmla="*/ 13876 h 375"/>
                              <a:gd name="T80" fmla="+- 0 10324 9867"/>
                              <a:gd name="T81" fmla="*/ T80 w 466"/>
                              <a:gd name="T82" fmla="+- 0 13876 13507"/>
                              <a:gd name="T83" fmla="*/ 13876 h 375"/>
                              <a:gd name="T84" fmla="+- 0 10324 9867"/>
                              <a:gd name="T85" fmla="*/ T84 w 466"/>
                              <a:gd name="T86" fmla="+- 0 13871 13507"/>
                              <a:gd name="T87" fmla="*/ 13871 h 375"/>
                              <a:gd name="T88" fmla="+- 0 10324 9867"/>
                              <a:gd name="T89" fmla="*/ T88 w 466"/>
                              <a:gd name="T90" fmla="+- 0 13510 13507"/>
                              <a:gd name="T91" fmla="*/ 13510 h 375"/>
                              <a:gd name="T92" fmla="+- 0 10324 9867"/>
                              <a:gd name="T93" fmla="*/ T92 w 466"/>
                              <a:gd name="T94" fmla="+- 0 13876 13507"/>
                              <a:gd name="T95" fmla="*/ 13876 h 375"/>
                              <a:gd name="T96" fmla="+- 0 10327 9867"/>
                              <a:gd name="T97" fmla="*/ T96 w 466"/>
                              <a:gd name="T98" fmla="+- 0 13871 13507"/>
                              <a:gd name="T99" fmla="*/ 13871 h 375"/>
                              <a:gd name="T100" fmla="+- 0 10332 9867"/>
                              <a:gd name="T101" fmla="*/ T100 w 466"/>
                              <a:gd name="T102" fmla="+- 0 13871 13507"/>
                              <a:gd name="T103" fmla="*/ 13871 h 375"/>
                              <a:gd name="T104" fmla="+- 0 10332 9867"/>
                              <a:gd name="T105" fmla="*/ T104 w 466"/>
                              <a:gd name="T106" fmla="+- 0 13515 13507"/>
                              <a:gd name="T107" fmla="*/ 13515 h 375"/>
                              <a:gd name="T108" fmla="+- 0 10327 9867"/>
                              <a:gd name="T109" fmla="*/ T108 w 466"/>
                              <a:gd name="T110" fmla="+- 0 13515 13507"/>
                              <a:gd name="T111" fmla="*/ 13515 h 375"/>
                              <a:gd name="T112" fmla="+- 0 10324 9867"/>
                              <a:gd name="T113" fmla="*/ T112 w 466"/>
                              <a:gd name="T114" fmla="+- 0 13510 13507"/>
                              <a:gd name="T115" fmla="*/ 13510 h 375"/>
                              <a:gd name="T116" fmla="+- 0 10332 9867"/>
                              <a:gd name="T117" fmla="*/ T116 w 466"/>
                              <a:gd name="T118" fmla="+- 0 13871 13507"/>
                              <a:gd name="T119" fmla="*/ 13871 h 375"/>
                              <a:gd name="T120" fmla="+- 0 10327 9867"/>
                              <a:gd name="T121" fmla="*/ T120 w 466"/>
                              <a:gd name="T122" fmla="+- 0 13871 13507"/>
                              <a:gd name="T123" fmla="*/ 13871 h 375"/>
                              <a:gd name="T124" fmla="+- 0 10324 9867"/>
                              <a:gd name="T125" fmla="*/ T124 w 466"/>
                              <a:gd name="T126" fmla="+- 0 13876 13507"/>
                              <a:gd name="T127" fmla="*/ 13876 h 375"/>
                              <a:gd name="T128" fmla="+- 0 10332 9867"/>
                              <a:gd name="T129" fmla="*/ T128 w 466"/>
                              <a:gd name="T130" fmla="+- 0 13876 13507"/>
                              <a:gd name="T131" fmla="*/ 13876 h 375"/>
                              <a:gd name="T132" fmla="+- 0 10332 9867"/>
                              <a:gd name="T133" fmla="*/ T132 w 466"/>
                              <a:gd name="T134" fmla="+- 0 13871 13507"/>
                              <a:gd name="T135" fmla="*/ 13871 h 375"/>
                              <a:gd name="T136" fmla="+- 0 9877 9867"/>
                              <a:gd name="T137" fmla="*/ T136 w 466"/>
                              <a:gd name="T138" fmla="+- 0 13510 13507"/>
                              <a:gd name="T139" fmla="*/ 13510 h 375"/>
                              <a:gd name="T140" fmla="+- 0 9872 9867"/>
                              <a:gd name="T141" fmla="*/ T140 w 466"/>
                              <a:gd name="T142" fmla="+- 0 13515 13507"/>
                              <a:gd name="T143" fmla="*/ 13515 h 375"/>
                              <a:gd name="T144" fmla="+- 0 9877 9867"/>
                              <a:gd name="T145" fmla="*/ T144 w 466"/>
                              <a:gd name="T146" fmla="+- 0 13515 13507"/>
                              <a:gd name="T147" fmla="*/ 13515 h 375"/>
                              <a:gd name="T148" fmla="+- 0 9877 9867"/>
                              <a:gd name="T149" fmla="*/ T148 w 466"/>
                              <a:gd name="T150" fmla="+- 0 13510 13507"/>
                              <a:gd name="T151" fmla="*/ 13510 h 375"/>
                              <a:gd name="T152" fmla="+- 0 10324 9867"/>
                              <a:gd name="T153" fmla="*/ T152 w 466"/>
                              <a:gd name="T154" fmla="+- 0 13510 13507"/>
                              <a:gd name="T155" fmla="*/ 13510 h 375"/>
                              <a:gd name="T156" fmla="+- 0 9877 9867"/>
                              <a:gd name="T157" fmla="*/ T156 w 466"/>
                              <a:gd name="T158" fmla="+- 0 13510 13507"/>
                              <a:gd name="T159" fmla="*/ 13510 h 375"/>
                              <a:gd name="T160" fmla="+- 0 9877 9867"/>
                              <a:gd name="T161" fmla="*/ T160 w 466"/>
                              <a:gd name="T162" fmla="+- 0 13515 13507"/>
                              <a:gd name="T163" fmla="*/ 13515 h 375"/>
                              <a:gd name="T164" fmla="+- 0 10324 9867"/>
                              <a:gd name="T165" fmla="*/ T164 w 466"/>
                              <a:gd name="T166" fmla="+- 0 13515 13507"/>
                              <a:gd name="T167" fmla="*/ 13515 h 375"/>
                              <a:gd name="T168" fmla="+- 0 10324 9867"/>
                              <a:gd name="T169" fmla="*/ T168 w 466"/>
                              <a:gd name="T170" fmla="+- 0 13510 13507"/>
                              <a:gd name="T171" fmla="*/ 13510 h 375"/>
                              <a:gd name="T172" fmla="+- 0 10332 9867"/>
                              <a:gd name="T173" fmla="*/ T172 w 466"/>
                              <a:gd name="T174" fmla="+- 0 13510 13507"/>
                              <a:gd name="T175" fmla="*/ 13510 h 375"/>
                              <a:gd name="T176" fmla="+- 0 10324 9867"/>
                              <a:gd name="T177" fmla="*/ T176 w 466"/>
                              <a:gd name="T178" fmla="+- 0 13510 13507"/>
                              <a:gd name="T179" fmla="*/ 13510 h 375"/>
                              <a:gd name="T180" fmla="+- 0 10327 9867"/>
                              <a:gd name="T181" fmla="*/ T180 w 466"/>
                              <a:gd name="T182" fmla="+- 0 13515 13507"/>
                              <a:gd name="T183" fmla="*/ 13515 h 375"/>
                              <a:gd name="T184" fmla="+- 0 10332 9867"/>
                              <a:gd name="T185" fmla="*/ T184 w 466"/>
                              <a:gd name="T186" fmla="+- 0 13515 13507"/>
                              <a:gd name="T187" fmla="*/ 13515 h 375"/>
                              <a:gd name="T188" fmla="+- 0 10332 9867"/>
                              <a:gd name="T189" fmla="*/ T188 w 466"/>
                              <a:gd name="T190" fmla="+- 0 13510 13507"/>
                              <a:gd name="T191" fmla="*/ 13510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8"/>
                                </a:lnTo>
                                <a:lnTo>
                                  <a:pt x="5" y="8"/>
                                </a:lnTo>
                                <a:lnTo>
                                  <a:pt x="10" y="3"/>
                                </a:lnTo>
                                <a:lnTo>
                                  <a:pt x="465" y="3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7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4"/>
                                </a:lnTo>
                                <a:close/>
                                <a:moveTo>
                                  <a:pt x="457" y="3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8"/>
                                </a:lnTo>
                                <a:lnTo>
                                  <a:pt x="460" y="8"/>
                                </a:lnTo>
                                <a:lnTo>
                                  <a:pt x="457" y="3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3"/>
                                </a:moveTo>
                                <a:lnTo>
                                  <a:pt x="5" y="8"/>
                                </a:lnTo>
                                <a:lnTo>
                                  <a:pt x="10" y="8"/>
                                </a:lnTo>
                                <a:lnTo>
                                  <a:pt x="10" y="3"/>
                                </a:lnTo>
                                <a:close/>
                                <a:moveTo>
                                  <a:pt x="457" y="3"/>
                                </a:moveTo>
                                <a:lnTo>
                                  <a:pt x="10" y="3"/>
                                </a:lnTo>
                                <a:lnTo>
                                  <a:pt x="10" y="8"/>
                                </a:lnTo>
                                <a:lnTo>
                                  <a:pt x="457" y="8"/>
                                </a:lnTo>
                                <a:lnTo>
                                  <a:pt x="457" y="3"/>
                                </a:lnTo>
                                <a:close/>
                                <a:moveTo>
                                  <a:pt x="465" y="3"/>
                                </a:moveTo>
                                <a:lnTo>
                                  <a:pt x="457" y="3"/>
                                </a:lnTo>
                                <a:lnTo>
                                  <a:pt x="460" y="8"/>
                                </a:lnTo>
                                <a:lnTo>
                                  <a:pt x="465" y="8"/>
                                </a:lnTo>
                                <a:lnTo>
                                  <a:pt x="465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9872" y="13876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AutoShape 48"/>
                        <wps:cNvSpPr>
                          <a:spLocks/>
                        </wps:cNvSpPr>
                        <wps:spPr bwMode="auto">
                          <a:xfrm>
                            <a:off x="9867" y="13871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3871 13871"/>
                              <a:gd name="T3" fmla="*/ 13871 h 375"/>
                              <a:gd name="T4" fmla="+- 0 9867 9867"/>
                              <a:gd name="T5" fmla="*/ T4 w 466"/>
                              <a:gd name="T6" fmla="+- 0 13871 13871"/>
                              <a:gd name="T7" fmla="*/ 13871 h 375"/>
                              <a:gd name="T8" fmla="+- 0 9867 9867"/>
                              <a:gd name="T9" fmla="*/ T8 w 466"/>
                              <a:gd name="T10" fmla="+- 0 14246 13871"/>
                              <a:gd name="T11" fmla="*/ 14246 h 375"/>
                              <a:gd name="T12" fmla="+- 0 10332 9867"/>
                              <a:gd name="T13" fmla="*/ T12 w 466"/>
                              <a:gd name="T14" fmla="+- 0 14246 13871"/>
                              <a:gd name="T15" fmla="*/ 14246 h 375"/>
                              <a:gd name="T16" fmla="+- 0 10332 9867"/>
                              <a:gd name="T17" fmla="*/ T16 w 466"/>
                              <a:gd name="T18" fmla="+- 0 14241 13871"/>
                              <a:gd name="T19" fmla="*/ 14241 h 375"/>
                              <a:gd name="T20" fmla="+- 0 9877 9867"/>
                              <a:gd name="T21" fmla="*/ T20 w 466"/>
                              <a:gd name="T22" fmla="+- 0 14241 13871"/>
                              <a:gd name="T23" fmla="*/ 14241 h 375"/>
                              <a:gd name="T24" fmla="+- 0 9872 9867"/>
                              <a:gd name="T25" fmla="*/ T24 w 466"/>
                              <a:gd name="T26" fmla="+- 0 14236 13871"/>
                              <a:gd name="T27" fmla="*/ 14236 h 375"/>
                              <a:gd name="T28" fmla="+- 0 9877 9867"/>
                              <a:gd name="T29" fmla="*/ T28 w 466"/>
                              <a:gd name="T30" fmla="+- 0 14236 13871"/>
                              <a:gd name="T31" fmla="*/ 14236 h 375"/>
                              <a:gd name="T32" fmla="+- 0 9877 9867"/>
                              <a:gd name="T33" fmla="*/ T32 w 466"/>
                              <a:gd name="T34" fmla="+- 0 13881 13871"/>
                              <a:gd name="T35" fmla="*/ 13881 h 375"/>
                              <a:gd name="T36" fmla="+- 0 9872 9867"/>
                              <a:gd name="T37" fmla="*/ T36 w 466"/>
                              <a:gd name="T38" fmla="+- 0 13881 13871"/>
                              <a:gd name="T39" fmla="*/ 13881 h 375"/>
                              <a:gd name="T40" fmla="+- 0 9877 9867"/>
                              <a:gd name="T41" fmla="*/ T40 w 466"/>
                              <a:gd name="T42" fmla="+- 0 13876 13871"/>
                              <a:gd name="T43" fmla="*/ 13876 h 375"/>
                              <a:gd name="T44" fmla="+- 0 10332 9867"/>
                              <a:gd name="T45" fmla="*/ T44 w 466"/>
                              <a:gd name="T46" fmla="+- 0 13876 13871"/>
                              <a:gd name="T47" fmla="*/ 13876 h 375"/>
                              <a:gd name="T48" fmla="+- 0 10332 9867"/>
                              <a:gd name="T49" fmla="*/ T48 w 466"/>
                              <a:gd name="T50" fmla="+- 0 13871 13871"/>
                              <a:gd name="T51" fmla="*/ 13871 h 375"/>
                              <a:gd name="T52" fmla="+- 0 9877 9867"/>
                              <a:gd name="T53" fmla="*/ T52 w 466"/>
                              <a:gd name="T54" fmla="+- 0 14236 13871"/>
                              <a:gd name="T55" fmla="*/ 14236 h 375"/>
                              <a:gd name="T56" fmla="+- 0 9872 9867"/>
                              <a:gd name="T57" fmla="*/ T56 w 466"/>
                              <a:gd name="T58" fmla="+- 0 14236 13871"/>
                              <a:gd name="T59" fmla="*/ 14236 h 375"/>
                              <a:gd name="T60" fmla="+- 0 9877 9867"/>
                              <a:gd name="T61" fmla="*/ T60 w 466"/>
                              <a:gd name="T62" fmla="+- 0 14241 13871"/>
                              <a:gd name="T63" fmla="*/ 14241 h 375"/>
                              <a:gd name="T64" fmla="+- 0 9877 9867"/>
                              <a:gd name="T65" fmla="*/ T64 w 466"/>
                              <a:gd name="T66" fmla="+- 0 14236 13871"/>
                              <a:gd name="T67" fmla="*/ 14236 h 375"/>
                              <a:gd name="T68" fmla="+- 0 10324 9867"/>
                              <a:gd name="T69" fmla="*/ T68 w 466"/>
                              <a:gd name="T70" fmla="+- 0 14236 13871"/>
                              <a:gd name="T71" fmla="*/ 14236 h 375"/>
                              <a:gd name="T72" fmla="+- 0 9877 9867"/>
                              <a:gd name="T73" fmla="*/ T72 w 466"/>
                              <a:gd name="T74" fmla="+- 0 14236 13871"/>
                              <a:gd name="T75" fmla="*/ 14236 h 375"/>
                              <a:gd name="T76" fmla="+- 0 9877 9867"/>
                              <a:gd name="T77" fmla="*/ T76 w 466"/>
                              <a:gd name="T78" fmla="+- 0 14241 13871"/>
                              <a:gd name="T79" fmla="*/ 14241 h 375"/>
                              <a:gd name="T80" fmla="+- 0 10324 9867"/>
                              <a:gd name="T81" fmla="*/ T80 w 466"/>
                              <a:gd name="T82" fmla="+- 0 14241 13871"/>
                              <a:gd name="T83" fmla="*/ 14241 h 375"/>
                              <a:gd name="T84" fmla="+- 0 10324 9867"/>
                              <a:gd name="T85" fmla="*/ T84 w 466"/>
                              <a:gd name="T86" fmla="+- 0 14236 13871"/>
                              <a:gd name="T87" fmla="*/ 14236 h 375"/>
                              <a:gd name="T88" fmla="+- 0 10324 9867"/>
                              <a:gd name="T89" fmla="*/ T88 w 466"/>
                              <a:gd name="T90" fmla="+- 0 13876 13871"/>
                              <a:gd name="T91" fmla="*/ 13876 h 375"/>
                              <a:gd name="T92" fmla="+- 0 10324 9867"/>
                              <a:gd name="T93" fmla="*/ T92 w 466"/>
                              <a:gd name="T94" fmla="+- 0 14241 13871"/>
                              <a:gd name="T95" fmla="*/ 14241 h 375"/>
                              <a:gd name="T96" fmla="+- 0 10327 9867"/>
                              <a:gd name="T97" fmla="*/ T96 w 466"/>
                              <a:gd name="T98" fmla="+- 0 14236 13871"/>
                              <a:gd name="T99" fmla="*/ 14236 h 375"/>
                              <a:gd name="T100" fmla="+- 0 10332 9867"/>
                              <a:gd name="T101" fmla="*/ T100 w 466"/>
                              <a:gd name="T102" fmla="+- 0 14236 13871"/>
                              <a:gd name="T103" fmla="*/ 14236 h 375"/>
                              <a:gd name="T104" fmla="+- 0 10332 9867"/>
                              <a:gd name="T105" fmla="*/ T104 w 466"/>
                              <a:gd name="T106" fmla="+- 0 13881 13871"/>
                              <a:gd name="T107" fmla="*/ 13881 h 375"/>
                              <a:gd name="T108" fmla="+- 0 10327 9867"/>
                              <a:gd name="T109" fmla="*/ T108 w 466"/>
                              <a:gd name="T110" fmla="+- 0 13881 13871"/>
                              <a:gd name="T111" fmla="*/ 13881 h 375"/>
                              <a:gd name="T112" fmla="+- 0 10324 9867"/>
                              <a:gd name="T113" fmla="*/ T112 w 466"/>
                              <a:gd name="T114" fmla="+- 0 13876 13871"/>
                              <a:gd name="T115" fmla="*/ 13876 h 375"/>
                              <a:gd name="T116" fmla="+- 0 10332 9867"/>
                              <a:gd name="T117" fmla="*/ T116 w 466"/>
                              <a:gd name="T118" fmla="+- 0 14236 13871"/>
                              <a:gd name="T119" fmla="*/ 14236 h 375"/>
                              <a:gd name="T120" fmla="+- 0 10327 9867"/>
                              <a:gd name="T121" fmla="*/ T120 w 466"/>
                              <a:gd name="T122" fmla="+- 0 14236 13871"/>
                              <a:gd name="T123" fmla="*/ 14236 h 375"/>
                              <a:gd name="T124" fmla="+- 0 10324 9867"/>
                              <a:gd name="T125" fmla="*/ T124 w 466"/>
                              <a:gd name="T126" fmla="+- 0 14241 13871"/>
                              <a:gd name="T127" fmla="*/ 14241 h 375"/>
                              <a:gd name="T128" fmla="+- 0 10332 9867"/>
                              <a:gd name="T129" fmla="*/ T128 w 466"/>
                              <a:gd name="T130" fmla="+- 0 14241 13871"/>
                              <a:gd name="T131" fmla="*/ 14241 h 375"/>
                              <a:gd name="T132" fmla="+- 0 10332 9867"/>
                              <a:gd name="T133" fmla="*/ T132 w 466"/>
                              <a:gd name="T134" fmla="+- 0 14236 13871"/>
                              <a:gd name="T135" fmla="*/ 14236 h 375"/>
                              <a:gd name="T136" fmla="+- 0 9877 9867"/>
                              <a:gd name="T137" fmla="*/ T136 w 466"/>
                              <a:gd name="T138" fmla="+- 0 13876 13871"/>
                              <a:gd name="T139" fmla="*/ 13876 h 375"/>
                              <a:gd name="T140" fmla="+- 0 9872 9867"/>
                              <a:gd name="T141" fmla="*/ T140 w 466"/>
                              <a:gd name="T142" fmla="+- 0 13881 13871"/>
                              <a:gd name="T143" fmla="*/ 13881 h 375"/>
                              <a:gd name="T144" fmla="+- 0 9877 9867"/>
                              <a:gd name="T145" fmla="*/ T144 w 466"/>
                              <a:gd name="T146" fmla="+- 0 13881 13871"/>
                              <a:gd name="T147" fmla="*/ 13881 h 375"/>
                              <a:gd name="T148" fmla="+- 0 9877 9867"/>
                              <a:gd name="T149" fmla="*/ T148 w 466"/>
                              <a:gd name="T150" fmla="+- 0 13876 13871"/>
                              <a:gd name="T151" fmla="*/ 13876 h 375"/>
                              <a:gd name="T152" fmla="+- 0 10324 9867"/>
                              <a:gd name="T153" fmla="*/ T152 w 466"/>
                              <a:gd name="T154" fmla="+- 0 13876 13871"/>
                              <a:gd name="T155" fmla="*/ 13876 h 375"/>
                              <a:gd name="T156" fmla="+- 0 9877 9867"/>
                              <a:gd name="T157" fmla="*/ T156 w 466"/>
                              <a:gd name="T158" fmla="+- 0 13876 13871"/>
                              <a:gd name="T159" fmla="*/ 13876 h 375"/>
                              <a:gd name="T160" fmla="+- 0 9877 9867"/>
                              <a:gd name="T161" fmla="*/ T160 w 466"/>
                              <a:gd name="T162" fmla="+- 0 13881 13871"/>
                              <a:gd name="T163" fmla="*/ 13881 h 375"/>
                              <a:gd name="T164" fmla="+- 0 10324 9867"/>
                              <a:gd name="T165" fmla="*/ T164 w 466"/>
                              <a:gd name="T166" fmla="+- 0 13881 13871"/>
                              <a:gd name="T167" fmla="*/ 13881 h 375"/>
                              <a:gd name="T168" fmla="+- 0 10324 9867"/>
                              <a:gd name="T169" fmla="*/ T168 w 466"/>
                              <a:gd name="T170" fmla="+- 0 13876 13871"/>
                              <a:gd name="T171" fmla="*/ 13876 h 375"/>
                              <a:gd name="T172" fmla="+- 0 10332 9867"/>
                              <a:gd name="T173" fmla="*/ T172 w 466"/>
                              <a:gd name="T174" fmla="+- 0 13876 13871"/>
                              <a:gd name="T175" fmla="*/ 13876 h 375"/>
                              <a:gd name="T176" fmla="+- 0 10324 9867"/>
                              <a:gd name="T177" fmla="*/ T176 w 466"/>
                              <a:gd name="T178" fmla="+- 0 13876 13871"/>
                              <a:gd name="T179" fmla="*/ 13876 h 375"/>
                              <a:gd name="T180" fmla="+- 0 10327 9867"/>
                              <a:gd name="T181" fmla="*/ T180 w 466"/>
                              <a:gd name="T182" fmla="+- 0 13881 13871"/>
                              <a:gd name="T183" fmla="*/ 13881 h 375"/>
                              <a:gd name="T184" fmla="+- 0 10332 9867"/>
                              <a:gd name="T185" fmla="*/ T184 w 466"/>
                              <a:gd name="T186" fmla="+- 0 13881 13871"/>
                              <a:gd name="T187" fmla="*/ 13881 h 375"/>
                              <a:gd name="T188" fmla="+- 0 10332 9867"/>
                              <a:gd name="T189" fmla="*/ T188 w 466"/>
                              <a:gd name="T190" fmla="+- 0 13876 13871"/>
                              <a:gd name="T191" fmla="*/ 13876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0"/>
                                </a:lnTo>
                                <a:lnTo>
                                  <a:pt x="10" y="370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70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7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70"/>
                                </a:lnTo>
                                <a:lnTo>
                                  <a:pt x="457" y="370"/>
                                </a:lnTo>
                                <a:lnTo>
                                  <a:pt x="457" y="36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70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7" y="370"/>
                                </a:lnTo>
                                <a:lnTo>
                                  <a:pt x="465" y="370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9872" y="14241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AutoShape 46"/>
                        <wps:cNvSpPr>
                          <a:spLocks/>
                        </wps:cNvSpPr>
                        <wps:spPr bwMode="auto">
                          <a:xfrm>
                            <a:off x="9867" y="14236"/>
                            <a:ext cx="466" cy="376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4236 14236"/>
                              <a:gd name="T3" fmla="*/ 14236 h 376"/>
                              <a:gd name="T4" fmla="+- 0 9867 9867"/>
                              <a:gd name="T5" fmla="*/ T4 w 466"/>
                              <a:gd name="T6" fmla="+- 0 14236 14236"/>
                              <a:gd name="T7" fmla="*/ 14236 h 376"/>
                              <a:gd name="T8" fmla="+- 0 9867 9867"/>
                              <a:gd name="T9" fmla="*/ T8 w 466"/>
                              <a:gd name="T10" fmla="+- 0 14612 14236"/>
                              <a:gd name="T11" fmla="*/ 14612 h 376"/>
                              <a:gd name="T12" fmla="+- 0 10332 9867"/>
                              <a:gd name="T13" fmla="*/ T12 w 466"/>
                              <a:gd name="T14" fmla="+- 0 14612 14236"/>
                              <a:gd name="T15" fmla="*/ 14612 h 376"/>
                              <a:gd name="T16" fmla="+- 0 10332 9867"/>
                              <a:gd name="T17" fmla="*/ T16 w 466"/>
                              <a:gd name="T18" fmla="+- 0 14607 14236"/>
                              <a:gd name="T19" fmla="*/ 14607 h 376"/>
                              <a:gd name="T20" fmla="+- 0 9877 9867"/>
                              <a:gd name="T21" fmla="*/ T20 w 466"/>
                              <a:gd name="T22" fmla="+- 0 14607 14236"/>
                              <a:gd name="T23" fmla="*/ 14607 h 376"/>
                              <a:gd name="T24" fmla="+- 0 9872 9867"/>
                              <a:gd name="T25" fmla="*/ T24 w 466"/>
                              <a:gd name="T26" fmla="+- 0 14602 14236"/>
                              <a:gd name="T27" fmla="*/ 14602 h 376"/>
                              <a:gd name="T28" fmla="+- 0 9877 9867"/>
                              <a:gd name="T29" fmla="*/ T28 w 466"/>
                              <a:gd name="T30" fmla="+- 0 14602 14236"/>
                              <a:gd name="T31" fmla="*/ 14602 h 376"/>
                              <a:gd name="T32" fmla="+- 0 9877 9867"/>
                              <a:gd name="T33" fmla="*/ T32 w 466"/>
                              <a:gd name="T34" fmla="+- 0 14246 14236"/>
                              <a:gd name="T35" fmla="*/ 14246 h 376"/>
                              <a:gd name="T36" fmla="+- 0 9872 9867"/>
                              <a:gd name="T37" fmla="*/ T36 w 466"/>
                              <a:gd name="T38" fmla="+- 0 14246 14236"/>
                              <a:gd name="T39" fmla="*/ 14246 h 376"/>
                              <a:gd name="T40" fmla="+- 0 9877 9867"/>
                              <a:gd name="T41" fmla="*/ T40 w 466"/>
                              <a:gd name="T42" fmla="+- 0 14241 14236"/>
                              <a:gd name="T43" fmla="*/ 14241 h 376"/>
                              <a:gd name="T44" fmla="+- 0 10332 9867"/>
                              <a:gd name="T45" fmla="*/ T44 w 466"/>
                              <a:gd name="T46" fmla="+- 0 14241 14236"/>
                              <a:gd name="T47" fmla="*/ 14241 h 376"/>
                              <a:gd name="T48" fmla="+- 0 10332 9867"/>
                              <a:gd name="T49" fmla="*/ T48 w 466"/>
                              <a:gd name="T50" fmla="+- 0 14236 14236"/>
                              <a:gd name="T51" fmla="*/ 14236 h 376"/>
                              <a:gd name="T52" fmla="+- 0 9877 9867"/>
                              <a:gd name="T53" fmla="*/ T52 w 466"/>
                              <a:gd name="T54" fmla="+- 0 14602 14236"/>
                              <a:gd name="T55" fmla="*/ 14602 h 376"/>
                              <a:gd name="T56" fmla="+- 0 9872 9867"/>
                              <a:gd name="T57" fmla="*/ T56 w 466"/>
                              <a:gd name="T58" fmla="+- 0 14602 14236"/>
                              <a:gd name="T59" fmla="*/ 14602 h 376"/>
                              <a:gd name="T60" fmla="+- 0 9877 9867"/>
                              <a:gd name="T61" fmla="*/ T60 w 466"/>
                              <a:gd name="T62" fmla="+- 0 14607 14236"/>
                              <a:gd name="T63" fmla="*/ 14607 h 376"/>
                              <a:gd name="T64" fmla="+- 0 9877 9867"/>
                              <a:gd name="T65" fmla="*/ T64 w 466"/>
                              <a:gd name="T66" fmla="+- 0 14602 14236"/>
                              <a:gd name="T67" fmla="*/ 14602 h 376"/>
                              <a:gd name="T68" fmla="+- 0 10324 9867"/>
                              <a:gd name="T69" fmla="*/ T68 w 466"/>
                              <a:gd name="T70" fmla="+- 0 14602 14236"/>
                              <a:gd name="T71" fmla="*/ 14602 h 376"/>
                              <a:gd name="T72" fmla="+- 0 9877 9867"/>
                              <a:gd name="T73" fmla="*/ T72 w 466"/>
                              <a:gd name="T74" fmla="+- 0 14602 14236"/>
                              <a:gd name="T75" fmla="*/ 14602 h 376"/>
                              <a:gd name="T76" fmla="+- 0 9877 9867"/>
                              <a:gd name="T77" fmla="*/ T76 w 466"/>
                              <a:gd name="T78" fmla="+- 0 14607 14236"/>
                              <a:gd name="T79" fmla="*/ 14607 h 376"/>
                              <a:gd name="T80" fmla="+- 0 10324 9867"/>
                              <a:gd name="T81" fmla="*/ T80 w 466"/>
                              <a:gd name="T82" fmla="+- 0 14607 14236"/>
                              <a:gd name="T83" fmla="*/ 14607 h 376"/>
                              <a:gd name="T84" fmla="+- 0 10324 9867"/>
                              <a:gd name="T85" fmla="*/ T84 w 466"/>
                              <a:gd name="T86" fmla="+- 0 14602 14236"/>
                              <a:gd name="T87" fmla="*/ 14602 h 376"/>
                              <a:gd name="T88" fmla="+- 0 10324 9867"/>
                              <a:gd name="T89" fmla="*/ T88 w 466"/>
                              <a:gd name="T90" fmla="+- 0 14241 14236"/>
                              <a:gd name="T91" fmla="*/ 14241 h 376"/>
                              <a:gd name="T92" fmla="+- 0 10324 9867"/>
                              <a:gd name="T93" fmla="*/ T92 w 466"/>
                              <a:gd name="T94" fmla="+- 0 14607 14236"/>
                              <a:gd name="T95" fmla="*/ 14607 h 376"/>
                              <a:gd name="T96" fmla="+- 0 10327 9867"/>
                              <a:gd name="T97" fmla="*/ T96 w 466"/>
                              <a:gd name="T98" fmla="+- 0 14602 14236"/>
                              <a:gd name="T99" fmla="*/ 14602 h 376"/>
                              <a:gd name="T100" fmla="+- 0 10332 9867"/>
                              <a:gd name="T101" fmla="*/ T100 w 466"/>
                              <a:gd name="T102" fmla="+- 0 14602 14236"/>
                              <a:gd name="T103" fmla="*/ 14602 h 376"/>
                              <a:gd name="T104" fmla="+- 0 10332 9867"/>
                              <a:gd name="T105" fmla="*/ T104 w 466"/>
                              <a:gd name="T106" fmla="+- 0 14246 14236"/>
                              <a:gd name="T107" fmla="*/ 14246 h 376"/>
                              <a:gd name="T108" fmla="+- 0 10327 9867"/>
                              <a:gd name="T109" fmla="*/ T108 w 466"/>
                              <a:gd name="T110" fmla="+- 0 14246 14236"/>
                              <a:gd name="T111" fmla="*/ 14246 h 376"/>
                              <a:gd name="T112" fmla="+- 0 10324 9867"/>
                              <a:gd name="T113" fmla="*/ T112 w 466"/>
                              <a:gd name="T114" fmla="+- 0 14241 14236"/>
                              <a:gd name="T115" fmla="*/ 14241 h 376"/>
                              <a:gd name="T116" fmla="+- 0 10332 9867"/>
                              <a:gd name="T117" fmla="*/ T116 w 466"/>
                              <a:gd name="T118" fmla="+- 0 14602 14236"/>
                              <a:gd name="T119" fmla="*/ 14602 h 376"/>
                              <a:gd name="T120" fmla="+- 0 10327 9867"/>
                              <a:gd name="T121" fmla="*/ T120 w 466"/>
                              <a:gd name="T122" fmla="+- 0 14602 14236"/>
                              <a:gd name="T123" fmla="*/ 14602 h 376"/>
                              <a:gd name="T124" fmla="+- 0 10324 9867"/>
                              <a:gd name="T125" fmla="*/ T124 w 466"/>
                              <a:gd name="T126" fmla="+- 0 14607 14236"/>
                              <a:gd name="T127" fmla="*/ 14607 h 376"/>
                              <a:gd name="T128" fmla="+- 0 10332 9867"/>
                              <a:gd name="T129" fmla="*/ T128 w 466"/>
                              <a:gd name="T130" fmla="+- 0 14607 14236"/>
                              <a:gd name="T131" fmla="*/ 14607 h 376"/>
                              <a:gd name="T132" fmla="+- 0 10332 9867"/>
                              <a:gd name="T133" fmla="*/ T132 w 466"/>
                              <a:gd name="T134" fmla="+- 0 14602 14236"/>
                              <a:gd name="T135" fmla="*/ 14602 h 376"/>
                              <a:gd name="T136" fmla="+- 0 9877 9867"/>
                              <a:gd name="T137" fmla="*/ T136 w 466"/>
                              <a:gd name="T138" fmla="+- 0 14241 14236"/>
                              <a:gd name="T139" fmla="*/ 14241 h 376"/>
                              <a:gd name="T140" fmla="+- 0 9872 9867"/>
                              <a:gd name="T141" fmla="*/ T140 w 466"/>
                              <a:gd name="T142" fmla="+- 0 14246 14236"/>
                              <a:gd name="T143" fmla="*/ 14246 h 376"/>
                              <a:gd name="T144" fmla="+- 0 9877 9867"/>
                              <a:gd name="T145" fmla="*/ T144 w 466"/>
                              <a:gd name="T146" fmla="+- 0 14246 14236"/>
                              <a:gd name="T147" fmla="*/ 14246 h 376"/>
                              <a:gd name="T148" fmla="+- 0 9877 9867"/>
                              <a:gd name="T149" fmla="*/ T148 w 466"/>
                              <a:gd name="T150" fmla="+- 0 14241 14236"/>
                              <a:gd name="T151" fmla="*/ 14241 h 376"/>
                              <a:gd name="T152" fmla="+- 0 10324 9867"/>
                              <a:gd name="T153" fmla="*/ T152 w 466"/>
                              <a:gd name="T154" fmla="+- 0 14241 14236"/>
                              <a:gd name="T155" fmla="*/ 14241 h 376"/>
                              <a:gd name="T156" fmla="+- 0 9877 9867"/>
                              <a:gd name="T157" fmla="*/ T156 w 466"/>
                              <a:gd name="T158" fmla="+- 0 14241 14236"/>
                              <a:gd name="T159" fmla="*/ 14241 h 376"/>
                              <a:gd name="T160" fmla="+- 0 9877 9867"/>
                              <a:gd name="T161" fmla="*/ T160 w 466"/>
                              <a:gd name="T162" fmla="+- 0 14246 14236"/>
                              <a:gd name="T163" fmla="*/ 14246 h 376"/>
                              <a:gd name="T164" fmla="+- 0 10324 9867"/>
                              <a:gd name="T165" fmla="*/ T164 w 466"/>
                              <a:gd name="T166" fmla="+- 0 14246 14236"/>
                              <a:gd name="T167" fmla="*/ 14246 h 376"/>
                              <a:gd name="T168" fmla="+- 0 10324 9867"/>
                              <a:gd name="T169" fmla="*/ T168 w 466"/>
                              <a:gd name="T170" fmla="+- 0 14241 14236"/>
                              <a:gd name="T171" fmla="*/ 14241 h 376"/>
                              <a:gd name="T172" fmla="+- 0 10332 9867"/>
                              <a:gd name="T173" fmla="*/ T172 w 466"/>
                              <a:gd name="T174" fmla="+- 0 14241 14236"/>
                              <a:gd name="T175" fmla="*/ 14241 h 376"/>
                              <a:gd name="T176" fmla="+- 0 10324 9867"/>
                              <a:gd name="T177" fmla="*/ T176 w 466"/>
                              <a:gd name="T178" fmla="+- 0 14241 14236"/>
                              <a:gd name="T179" fmla="*/ 14241 h 376"/>
                              <a:gd name="T180" fmla="+- 0 10327 9867"/>
                              <a:gd name="T181" fmla="*/ T180 w 466"/>
                              <a:gd name="T182" fmla="+- 0 14246 14236"/>
                              <a:gd name="T183" fmla="*/ 14246 h 376"/>
                              <a:gd name="T184" fmla="+- 0 10332 9867"/>
                              <a:gd name="T185" fmla="*/ T184 w 466"/>
                              <a:gd name="T186" fmla="+- 0 14246 14236"/>
                              <a:gd name="T187" fmla="*/ 14246 h 376"/>
                              <a:gd name="T188" fmla="+- 0 10332 9867"/>
                              <a:gd name="T189" fmla="*/ T188 w 466"/>
                              <a:gd name="T190" fmla="+- 0 14241 14236"/>
                              <a:gd name="T191" fmla="*/ 14241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465" y="376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7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7" y="371"/>
                                </a:lnTo>
                                <a:lnTo>
                                  <a:pt x="457" y="366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7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7" y="10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Rectangle 45"/>
                        <wps:cNvSpPr>
                          <a:spLocks noChangeArrowheads="1"/>
                        </wps:cNvSpPr>
                        <wps:spPr bwMode="auto">
                          <a:xfrm>
                            <a:off x="9872" y="10593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AutoShape 44"/>
                        <wps:cNvSpPr>
                          <a:spLocks/>
                        </wps:cNvSpPr>
                        <wps:spPr bwMode="auto">
                          <a:xfrm>
                            <a:off x="9867" y="10588"/>
                            <a:ext cx="466" cy="375"/>
                          </a:xfrm>
                          <a:custGeom>
                            <a:avLst/>
                            <a:gdLst>
                              <a:gd name="T0" fmla="+- 0 10332 9867"/>
                              <a:gd name="T1" fmla="*/ T0 w 466"/>
                              <a:gd name="T2" fmla="+- 0 10588 10588"/>
                              <a:gd name="T3" fmla="*/ 10588 h 375"/>
                              <a:gd name="T4" fmla="+- 0 9867 9867"/>
                              <a:gd name="T5" fmla="*/ T4 w 466"/>
                              <a:gd name="T6" fmla="+- 0 10588 10588"/>
                              <a:gd name="T7" fmla="*/ 10588 h 375"/>
                              <a:gd name="T8" fmla="+- 0 9867 9867"/>
                              <a:gd name="T9" fmla="*/ T8 w 466"/>
                              <a:gd name="T10" fmla="+- 0 10962 10588"/>
                              <a:gd name="T11" fmla="*/ 10962 h 375"/>
                              <a:gd name="T12" fmla="+- 0 10332 9867"/>
                              <a:gd name="T13" fmla="*/ T12 w 466"/>
                              <a:gd name="T14" fmla="+- 0 10962 10588"/>
                              <a:gd name="T15" fmla="*/ 10962 h 375"/>
                              <a:gd name="T16" fmla="+- 0 10332 9867"/>
                              <a:gd name="T17" fmla="*/ T16 w 466"/>
                              <a:gd name="T18" fmla="+- 0 10957 10588"/>
                              <a:gd name="T19" fmla="*/ 10957 h 375"/>
                              <a:gd name="T20" fmla="+- 0 9877 9867"/>
                              <a:gd name="T21" fmla="*/ T20 w 466"/>
                              <a:gd name="T22" fmla="+- 0 10957 10588"/>
                              <a:gd name="T23" fmla="*/ 10957 h 375"/>
                              <a:gd name="T24" fmla="+- 0 9872 9867"/>
                              <a:gd name="T25" fmla="*/ T24 w 466"/>
                              <a:gd name="T26" fmla="+- 0 10952 10588"/>
                              <a:gd name="T27" fmla="*/ 10952 h 375"/>
                              <a:gd name="T28" fmla="+- 0 9877 9867"/>
                              <a:gd name="T29" fmla="*/ T28 w 466"/>
                              <a:gd name="T30" fmla="+- 0 10952 10588"/>
                              <a:gd name="T31" fmla="*/ 10952 h 375"/>
                              <a:gd name="T32" fmla="+- 0 9877 9867"/>
                              <a:gd name="T33" fmla="*/ T32 w 466"/>
                              <a:gd name="T34" fmla="+- 0 10596 10588"/>
                              <a:gd name="T35" fmla="*/ 10596 h 375"/>
                              <a:gd name="T36" fmla="+- 0 9872 9867"/>
                              <a:gd name="T37" fmla="*/ T36 w 466"/>
                              <a:gd name="T38" fmla="+- 0 10596 10588"/>
                              <a:gd name="T39" fmla="*/ 10596 h 375"/>
                              <a:gd name="T40" fmla="+- 0 9877 9867"/>
                              <a:gd name="T41" fmla="*/ T40 w 466"/>
                              <a:gd name="T42" fmla="+- 0 10593 10588"/>
                              <a:gd name="T43" fmla="*/ 10593 h 375"/>
                              <a:gd name="T44" fmla="+- 0 10332 9867"/>
                              <a:gd name="T45" fmla="*/ T44 w 466"/>
                              <a:gd name="T46" fmla="+- 0 10593 10588"/>
                              <a:gd name="T47" fmla="*/ 10593 h 375"/>
                              <a:gd name="T48" fmla="+- 0 10332 9867"/>
                              <a:gd name="T49" fmla="*/ T48 w 466"/>
                              <a:gd name="T50" fmla="+- 0 10588 10588"/>
                              <a:gd name="T51" fmla="*/ 10588 h 375"/>
                              <a:gd name="T52" fmla="+- 0 9877 9867"/>
                              <a:gd name="T53" fmla="*/ T52 w 466"/>
                              <a:gd name="T54" fmla="+- 0 10952 10588"/>
                              <a:gd name="T55" fmla="*/ 10952 h 375"/>
                              <a:gd name="T56" fmla="+- 0 9872 9867"/>
                              <a:gd name="T57" fmla="*/ T56 w 466"/>
                              <a:gd name="T58" fmla="+- 0 10952 10588"/>
                              <a:gd name="T59" fmla="*/ 10952 h 375"/>
                              <a:gd name="T60" fmla="+- 0 9877 9867"/>
                              <a:gd name="T61" fmla="*/ T60 w 466"/>
                              <a:gd name="T62" fmla="+- 0 10957 10588"/>
                              <a:gd name="T63" fmla="*/ 10957 h 375"/>
                              <a:gd name="T64" fmla="+- 0 9877 9867"/>
                              <a:gd name="T65" fmla="*/ T64 w 466"/>
                              <a:gd name="T66" fmla="+- 0 10952 10588"/>
                              <a:gd name="T67" fmla="*/ 10952 h 375"/>
                              <a:gd name="T68" fmla="+- 0 10324 9867"/>
                              <a:gd name="T69" fmla="*/ T68 w 466"/>
                              <a:gd name="T70" fmla="+- 0 10952 10588"/>
                              <a:gd name="T71" fmla="*/ 10952 h 375"/>
                              <a:gd name="T72" fmla="+- 0 9877 9867"/>
                              <a:gd name="T73" fmla="*/ T72 w 466"/>
                              <a:gd name="T74" fmla="+- 0 10952 10588"/>
                              <a:gd name="T75" fmla="*/ 10952 h 375"/>
                              <a:gd name="T76" fmla="+- 0 9877 9867"/>
                              <a:gd name="T77" fmla="*/ T76 w 466"/>
                              <a:gd name="T78" fmla="+- 0 10957 10588"/>
                              <a:gd name="T79" fmla="*/ 10957 h 375"/>
                              <a:gd name="T80" fmla="+- 0 10324 9867"/>
                              <a:gd name="T81" fmla="*/ T80 w 466"/>
                              <a:gd name="T82" fmla="+- 0 10957 10588"/>
                              <a:gd name="T83" fmla="*/ 10957 h 375"/>
                              <a:gd name="T84" fmla="+- 0 10324 9867"/>
                              <a:gd name="T85" fmla="*/ T84 w 466"/>
                              <a:gd name="T86" fmla="+- 0 10952 10588"/>
                              <a:gd name="T87" fmla="*/ 10952 h 375"/>
                              <a:gd name="T88" fmla="+- 0 10324 9867"/>
                              <a:gd name="T89" fmla="*/ T88 w 466"/>
                              <a:gd name="T90" fmla="+- 0 10593 10588"/>
                              <a:gd name="T91" fmla="*/ 10593 h 375"/>
                              <a:gd name="T92" fmla="+- 0 10324 9867"/>
                              <a:gd name="T93" fmla="*/ T92 w 466"/>
                              <a:gd name="T94" fmla="+- 0 10957 10588"/>
                              <a:gd name="T95" fmla="*/ 10957 h 375"/>
                              <a:gd name="T96" fmla="+- 0 10327 9867"/>
                              <a:gd name="T97" fmla="*/ T96 w 466"/>
                              <a:gd name="T98" fmla="+- 0 10952 10588"/>
                              <a:gd name="T99" fmla="*/ 10952 h 375"/>
                              <a:gd name="T100" fmla="+- 0 10332 9867"/>
                              <a:gd name="T101" fmla="*/ T100 w 466"/>
                              <a:gd name="T102" fmla="+- 0 10952 10588"/>
                              <a:gd name="T103" fmla="*/ 10952 h 375"/>
                              <a:gd name="T104" fmla="+- 0 10332 9867"/>
                              <a:gd name="T105" fmla="*/ T104 w 466"/>
                              <a:gd name="T106" fmla="+- 0 10596 10588"/>
                              <a:gd name="T107" fmla="*/ 10596 h 375"/>
                              <a:gd name="T108" fmla="+- 0 10327 9867"/>
                              <a:gd name="T109" fmla="*/ T108 w 466"/>
                              <a:gd name="T110" fmla="+- 0 10596 10588"/>
                              <a:gd name="T111" fmla="*/ 10596 h 375"/>
                              <a:gd name="T112" fmla="+- 0 10324 9867"/>
                              <a:gd name="T113" fmla="*/ T112 w 466"/>
                              <a:gd name="T114" fmla="+- 0 10593 10588"/>
                              <a:gd name="T115" fmla="*/ 10593 h 375"/>
                              <a:gd name="T116" fmla="+- 0 10332 9867"/>
                              <a:gd name="T117" fmla="*/ T116 w 466"/>
                              <a:gd name="T118" fmla="+- 0 10952 10588"/>
                              <a:gd name="T119" fmla="*/ 10952 h 375"/>
                              <a:gd name="T120" fmla="+- 0 10327 9867"/>
                              <a:gd name="T121" fmla="*/ T120 w 466"/>
                              <a:gd name="T122" fmla="+- 0 10952 10588"/>
                              <a:gd name="T123" fmla="*/ 10952 h 375"/>
                              <a:gd name="T124" fmla="+- 0 10324 9867"/>
                              <a:gd name="T125" fmla="*/ T124 w 466"/>
                              <a:gd name="T126" fmla="+- 0 10957 10588"/>
                              <a:gd name="T127" fmla="*/ 10957 h 375"/>
                              <a:gd name="T128" fmla="+- 0 10332 9867"/>
                              <a:gd name="T129" fmla="*/ T128 w 466"/>
                              <a:gd name="T130" fmla="+- 0 10957 10588"/>
                              <a:gd name="T131" fmla="*/ 10957 h 375"/>
                              <a:gd name="T132" fmla="+- 0 10332 9867"/>
                              <a:gd name="T133" fmla="*/ T132 w 466"/>
                              <a:gd name="T134" fmla="+- 0 10952 10588"/>
                              <a:gd name="T135" fmla="*/ 10952 h 375"/>
                              <a:gd name="T136" fmla="+- 0 9877 9867"/>
                              <a:gd name="T137" fmla="*/ T136 w 466"/>
                              <a:gd name="T138" fmla="+- 0 10593 10588"/>
                              <a:gd name="T139" fmla="*/ 10593 h 375"/>
                              <a:gd name="T140" fmla="+- 0 9872 9867"/>
                              <a:gd name="T141" fmla="*/ T140 w 466"/>
                              <a:gd name="T142" fmla="+- 0 10596 10588"/>
                              <a:gd name="T143" fmla="*/ 10596 h 375"/>
                              <a:gd name="T144" fmla="+- 0 9877 9867"/>
                              <a:gd name="T145" fmla="*/ T144 w 466"/>
                              <a:gd name="T146" fmla="+- 0 10596 10588"/>
                              <a:gd name="T147" fmla="*/ 10596 h 375"/>
                              <a:gd name="T148" fmla="+- 0 9877 9867"/>
                              <a:gd name="T149" fmla="*/ T148 w 466"/>
                              <a:gd name="T150" fmla="+- 0 10593 10588"/>
                              <a:gd name="T151" fmla="*/ 10593 h 375"/>
                              <a:gd name="T152" fmla="+- 0 10324 9867"/>
                              <a:gd name="T153" fmla="*/ T152 w 466"/>
                              <a:gd name="T154" fmla="+- 0 10593 10588"/>
                              <a:gd name="T155" fmla="*/ 10593 h 375"/>
                              <a:gd name="T156" fmla="+- 0 9877 9867"/>
                              <a:gd name="T157" fmla="*/ T156 w 466"/>
                              <a:gd name="T158" fmla="+- 0 10593 10588"/>
                              <a:gd name="T159" fmla="*/ 10593 h 375"/>
                              <a:gd name="T160" fmla="+- 0 9877 9867"/>
                              <a:gd name="T161" fmla="*/ T160 w 466"/>
                              <a:gd name="T162" fmla="+- 0 10596 10588"/>
                              <a:gd name="T163" fmla="*/ 10596 h 375"/>
                              <a:gd name="T164" fmla="+- 0 10324 9867"/>
                              <a:gd name="T165" fmla="*/ T164 w 466"/>
                              <a:gd name="T166" fmla="+- 0 10596 10588"/>
                              <a:gd name="T167" fmla="*/ 10596 h 375"/>
                              <a:gd name="T168" fmla="+- 0 10324 9867"/>
                              <a:gd name="T169" fmla="*/ T168 w 466"/>
                              <a:gd name="T170" fmla="+- 0 10593 10588"/>
                              <a:gd name="T171" fmla="*/ 10593 h 375"/>
                              <a:gd name="T172" fmla="+- 0 10332 9867"/>
                              <a:gd name="T173" fmla="*/ T172 w 466"/>
                              <a:gd name="T174" fmla="+- 0 10593 10588"/>
                              <a:gd name="T175" fmla="*/ 10593 h 375"/>
                              <a:gd name="T176" fmla="+- 0 10324 9867"/>
                              <a:gd name="T177" fmla="*/ T176 w 466"/>
                              <a:gd name="T178" fmla="+- 0 10593 10588"/>
                              <a:gd name="T179" fmla="*/ 10593 h 375"/>
                              <a:gd name="T180" fmla="+- 0 10327 9867"/>
                              <a:gd name="T181" fmla="*/ T180 w 466"/>
                              <a:gd name="T182" fmla="+- 0 10596 10588"/>
                              <a:gd name="T183" fmla="*/ 10596 h 375"/>
                              <a:gd name="T184" fmla="+- 0 10332 9867"/>
                              <a:gd name="T185" fmla="*/ T184 w 466"/>
                              <a:gd name="T186" fmla="+- 0 10596 10588"/>
                              <a:gd name="T187" fmla="*/ 10596 h 375"/>
                              <a:gd name="T188" fmla="+- 0 10332 9867"/>
                              <a:gd name="T189" fmla="*/ T188 w 466"/>
                              <a:gd name="T190" fmla="+- 0 10593 10588"/>
                              <a:gd name="T191" fmla="*/ 10593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8"/>
                                </a:lnTo>
                                <a:lnTo>
                                  <a:pt x="5" y="8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7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7" y="369"/>
                                </a:lnTo>
                                <a:lnTo>
                                  <a:pt x="457" y="364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457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8"/>
                                </a:lnTo>
                                <a:lnTo>
                                  <a:pt x="460" y="8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7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8"/>
                                </a:lnTo>
                                <a:lnTo>
                                  <a:pt x="10" y="8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7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8"/>
                                </a:lnTo>
                                <a:lnTo>
                                  <a:pt x="457" y="8"/>
                                </a:lnTo>
                                <a:lnTo>
                                  <a:pt x="457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7" y="5"/>
                                </a:lnTo>
                                <a:lnTo>
                                  <a:pt x="460" y="8"/>
                                </a:lnTo>
                                <a:lnTo>
                                  <a:pt x="465" y="8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43"/>
                        <wps:cNvSpPr>
                          <a:spLocks noChangeArrowheads="1"/>
                        </wps:cNvSpPr>
                        <wps:spPr bwMode="auto">
                          <a:xfrm>
                            <a:off x="9872" y="10227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AutoShape 42"/>
                        <wps:cNvSpPr>
                          <a:spLocks/>
                        </wps:cNvSpPr>
                        <wps:spPr bwMode="auto">
                          <a:xfrm>
                            <a:off x="857" y="10222"/>
                            <a:ext cx="9954" cy="5553"/>
                          </a:xfrm>
                          <a:custGeom>
                            <a:avLst/>
                            <a:gdLst>
                              <a:gd name="T0" fmla="+- 0 9865 857"/>
                              <a:gd name="T1" fmla="*/ T0 w 9954"/>
                              <a:gd name="T2" fmla="+- 0 10455 10222"/>
                              <a:gd name="T3" fmla="*/ 10455 h 5553"/>
                              <a:gd name="T4" fmla="+- 0 9807 857"/>
                              <a:gd name="T5" fmla="*/ T4 w 9954"/>
                              <a:gd name="T6" fmla="+- 0 10455 10222"/>
                              <a:gd name="T7" fmla="*/ 10455 h 5553"/>
                              <a:gd name="T8" fmla="+- 0 9795 857"/>
                              <a:gd name="T9" fmla="*/ T8 w 9954"/>
                              <a:gd name="T10" fmla="+- 0 10455 10222"/>
                              <a:gd name="T11" fmla="*/ 10455 h 5553"/>
                              <a:gd name="T12" fmla="+- 0 9794 857"/>
                              <a:gd name="T13" fmla="*/ T12 w 9954"/>
                              <a:gd name="T14" fmla="+- 0 10488 10222"/>
                              <a:gd name="T15" fmla="*/ 10488 h 5553"/>
                              <a:gd name="T16" fmla="+- 0 9865 857"/>
                              <a:gd name="T17" fmla="*/ T16 w 9954"/>
                              <a:gd name="T18" fmla="+- 0 10455 10222"/>
                              <a:gd name="T19" fmla="*/ 10455 h 5553"/>
                              <a:gd name="T20" fmla="+- 0 10332 857"/>
                              <a:gd name="T21" fmla="*/ T20 w 9954"/>
                              <a:gd name="T22" fmla="+- 0 10222 10222"/>
                              <a:gd name="T23" fmla="*/ 10222 h 5553"/>
                              <a:gd name="T24" fmla="+- 0 10324 857"/>
                              <a:gd name="T25" fmla="*/ T24 w 9954"/>
                              <a:gd name="T26" fmla="+- 0 10222 10222"/>
                              <a:gd name="T27" fmla="*/ 10222 h 5553"/>
                              <a:gd name="T28" fmla="+- 0 10324 857"/>
                              <a:gd name="T29" fmla="*/ T28 w 9954"/>
                              <a:gd name="T30" fmla="+- 0 10232 10222"/>
                              <a:gd name="T31" fmla="*/ 10232 h 5553"/>
                              <a:gd name="T32" fmla="+- 0 10324 857"/>
                              <a:gd name="T33" fmla="*/ T32 w 9954"/>
                              <a:gd name="T34" fmla="+- 0 10588 10222"/>
                              <a:gd name="T35" fmla="*/ 10588 h 5553"/>
                              <a:gd name="T36" fmla="+- 0 9877 857"/>
                              <a:gd name="T37" fmla="*/ T36 w 9954"/>
                              <a:gd name="T38" fmla="+- 0 10588 10222"/>
                              <a:gd name="T39" fmla="*/ 10588 h 5553"/>
                              <a:gd name="T40" fmla="+- 0 9877 857"/>
                              <a:gd name="T41" fmla="*/ T40 w 9954"/>
                              <a:gd name="T42" fmla="+- 0 10232 10222"/>
                              <a:gd name="T43" fmla="*/ 10232 h 5553"/>
                              <a:gd name="T44" fmla="+- 0 10324 857"/>
                              <a:gd name="T45" fmla="*/ T44 w 9954"/>
                              <a:gd name="T46" fmla="+- 0 10232 10222"/>
                              <a:gd name="T47" fmla="*/ 10232 h 5553"/>
                              <a:gd name="T48" fmla="+- 0 10324 857"/>
                              <a:gd name="T49" fmla="*/ T48 w 9954"/>
                              <a:gd name="T50" fmla="+- 0 10222 10222"/>
                              <a:gd name="T51" fmla="*/ 10222 h 5553"/>
                              <a:gd name="T52" fmla="+- 0 9867 857"/>
                              <a:gd name="T53" fmla="*/ T52 w 9954"/>
                              <a:gd name="T54" fmla="+- 0 10222 10222"/>
                              <a:gd name="T55" fmla="*/ 10222 h 5553"/>
                              <a:gd name="T56" fmla="+- 0 9867 857"/>
                              <a:gd name="T57" fmla="*/ T56 w 9954"/>
                              <a:gd name="T58" fmla="+- 0 10449 10222"/>
                              <a:gd name="T59" fmla="*/ 10449 h 5553"/>
                              <a:gd name="T60" fmla="+- 0 9796 857"/>
                              <a:gd name="T61" fmla="*/ T60 w 9954"/>
                              <a:gd name="T62" fmla="+- 0 10411 10222"/>
                              <a:gd name="T63" fmla="*/ 10411 h 5553"/>
                              <a:gd name="T64" fmla="+- 0 9795 857"/>
                              <a:gd name="T65" fmla="*/ T64 w 9954"/>
                              <a:gd name="T66" fmla="+- 0 10445 10222"/>
                              <a:gd name="T67" fmla="*/ 10445 h 5553"/>
                              <a:gd name="T68" fmla="+- 0 9142 857"/>
                              <a:gd name="T69" fmla="*/ T68 w 9954"/>
                              <a:gd name="T70" fmla="+- 0 10430 10222"/>
                              <a:gd name="T71" fmla="*/ 10430 h 5553"/>
                              <a:gd name="T72" fmla="+- 0 9142 857"/>
                              <a:gd name="T73" fmla="*/ T72 w 9954"/>
                              <a:gd name="T74" fmla="+- 0 10440 10222"/>
                              <a:gd name="T75" fmla="*/ 10440 h 5553"/>
                              <a:gd name="T76" fmla="+- 0 9795 857"/>
                              <a:gd name="T77" fmla="*/ T76 w 9954"/>
                              <a:gd name="T78" fmla="+- 0 10455 10222"/>
                              <a:gd name="T79" fmla="*/ 10455 h 5553"/>
                              <a:gd name="T80" fmla="+- 0 9807 857"/>
                              <a:gd name="T81" fmla="*/ T80 w 9954"/>
                              <a:gd name="T82" fmla="+- 0 10455 10222"/>
                              <a:gd name="T83" fmla="*/ 10455 h 5553"/>
                              <a:gd name="T84" fmla="+- 0 9865 857"/>
                              <a:gd name="T85" fmla="*/ T84 w 9954"/>
                              <a:gd name="T86" fmla="+- 0 10455 10222"/>
                              <a:gd name="T87" fmla="*/ 10455 h 5553"/>
                              <a:gd name="T88" fmla="+- 0 9867 857"/>
                              <a:gd name="T89" fmla="*/ T88 w 9954"/>
                              <a:gd name="T90" fmla="+- 0 10454 10222"/>
                              <a:gd name="T91" fmla="*/ 10454 h 5553"/>
                              <a:gd name="T92" fmla="+- 0 9867 857"/>
                              <a:gd name="T93" fmla="*/ T92 w 9954"/>
                              <a:gd name="T94" fmla="+- 0 10596 10222"/>
                              <a:gd name="T95" fmla="*/ 10596 h 5553"/>
                              <a:gd name="T96" fmla="+- 0 10332 857"/>
                              <a:gd name="T97" fmla="*/ T96 w 9954"/>
                              <a:gd name="T98" fmla="+- 0 10596 10222"/>
                              <a:gd name="T99" fmla="*/ 10596 h 5553"/>
                              <a:gd name="T100" fmla="+- 0 10332 857"/>
                              <a:gd name="T101" fmla="*/ T100 w 9954"/>
                              <a:gd name="T102" fmla="+- 0 10593 10222"/>
                              <a:gd name="T103" fmla="*/ 10593 h 5553"/>
                              <a:gd name="T104" fmla="+- 0 10332 857"/>
                              <a:gd name="T105" fmla="*/ T104 w 9954"/>
                              <a:gd name="T106" fmla="+- 0 10588 10222"/>
                              <a:gd name="T107" fmla="*/ 10588 h 5553"/>
                              <a:gd name="T108" fmla="+- 0 10332 857"/>
                              <a:gd name="T109" fmla="*/ T108 w 9954"/>
                              <a:gd name="T110" fmla="+- 0 10232 10222"/>
                              <a:gd name="T111" fmla="*/ 10232 h 5553"/>
                              <a:gd name="T112" fmla="+- 0 10332 857"/>
                              <a:gd name="T113" fmla="*/ T112 w 9954"/>
                              <a:gd name="T114" fmla="+- 0 10227 10222"/>
                              <a:gd name="T115" fmla="*/ 10227 h 5553"/>
                              <a:gd name="T116" fmla="+- 0 10332 857"/>
                              <a:gd name="T117" fmla="*/ T116 w 9954"/>
                              <a:gd name="T118" fmla="+- 0 10222 10222"/>
                              <a:gd name="T119" fmla="*/ 10222 h 5553"/>
                              <a:gd name="T120" fmla="+- 0 10811 857"/>
                              <a:gd name="T121" fmla="*/ T120 w 9954"/>
                              <a:gd name="T122" fmla="+- 0 15034 10222"/>
                              <a:gd name="T123" fmla="*/ 15034 h 5553"/>
                              <a:gd name="T124" fmla="+- 0 10802 857"/>
                              <a:gd name="T125" fmla="*/ T124 w 9954"/>
                              <a:gd name="T126" fmla="+- 0 15034 10222"/>
                              <a:gd name="T127" fmla="*/ 15034 h 5553"/>
                              <a:gd name="T128" fmla="+- 0 10802 857"/>
                              <a:gd name="T129" fmla="*/ T128 w 9954"/>
                              <a:gd name="T130" fmla="+- 0 15044 10222"/>
                              <a:gd name="T131" fmla="*/ 15044 h 5553"/>
                              <a:gd name="T132" fmla="+- 0 10802 857"/>
                              <a:gd name="T133" fmla="*/ T132 w 9954"/>
                              <a:gd name="T134" fmla="+- 0 15764 10222"/>
                              <a:gd name="T135" fmla="*/ 15764 h 5553"/>
                              <a:gd name="T136" fmla="+- 0 867 857"/>
                              <a:gd name="T137" fmla="*/ T136 w 9954"/>
                              <a:gd name="T138" fmla="+- 0 15764 10222"/>
                              <a:gd name="T139" fmla="*/ 15764 h 5553"/>
                              <a:gd name="T140" fmla="+- 0 867 857"/>
                              <a:gd name="T141" fmla="*/ T140 w 9954"/>
                              <a:gd name="T142" fmla="+- 0 15044 10222"/>
                              <a:gd name="T143" fmla="*/ 15044 h 5553"/>
                              <a:gd name="T144" fmla="+- 0 10802 857"/>
                              <a:gd name="T145" fmla="*/ T144 w 9954"/>
                              <a:gd name="T146" fmla="+- 0 15044 10222"/>
                              <a:gd name="T147" fmla="*/ 15044 h 5553"/>
                              <a:gd name="T148" fmla="+- 0 10802 857"/>
                              <a:gd name="T149" fmla="*/ T148 w 9954"/>
                              <a:gd name="T150" fmla="+- 0 15034 10222"/>
                              <a:gd name="T151" fmla="*/ 15034 h 5553"/>
                              <a:gd name="T152" fmla="+- 0 857 857"/>
                              <a:gd name="T153" fmla="*/ T152 w 9954"/>
                              <a:gd name="T154" fmla="+- 0 15034 10222"/>
                              <a:gd name="T155" fmla="*/ 15034 h 5553"/>
                              <a:gd name="T156" fmla="+- 0 857 857"/>
                              <a:gd name="T157" fmla="*/ T156 w 9954"/>
                              <a:gd name="T158" fmla="+- 0 15774 10222"/>
                              <a:gd name="T159" fmla="*/ 15774 h 5553"/>
                              <a:gd name="T160" fmla="+- 0 10811 857"/>
                              <a:gd name="T161" fmla="*/ T160 w 9954"/>
                              <a:gd name="T162" fmla="+- 0 15774 10222"/>
                              <a:gd name="T163" fmla="*/ 15774 h 5553"/>
                              <a:gd name="T164" fmla="+- 0 10811 857"/>
                              <a:gd name="T165" fmla="*/ T164 w 9954"/>
                              <a:gd name="T166" fmla="+- 0 15769 10222"/>
                              <a:gd name="T167" fmla="*/ 15769 h 5553"/>
                              <a:gd name="T168" fmla="+- 0 10811 857"/>
                              <a:gd name="T169" fmla="*/ T168 w 9954"/>
                              <a:gd name="T170" fmla="+- 0 15764 10222"/>
                              <a:gd name="T171" fmla="*/ 15764 h 5553"/>
                              <a:gd name="T172" fmla="+- 0 10811 857"/>
                              <a:gd name="T173" fmla="*/ T172 w 9954"/>
                              <a:gd name="T174" fmla="+- 0 15044 10222"/>
                              <a:gd name="T175" fmla="*/ 15044 h 5553"/>
                              <a:gd name="T176" fmla="+- 0 10811 857"/>
                              <a:gd name="T177" fmla="*/ T176 w 9954"/>
                              <a:gd name="T178" fmla="+- 0 15039 10222"/>
                              <a:gd name="T179" fmla="*/ 15039 h 5553"/>
                              <a:gd name="T180" fmla="+- 0 10811 857"/>
                              <a:gd name="T181" fmla="*/ T180 w 9954"/>
                              <a:gd name="T182" fmla="+- 0 15034 10222"/>
                              <a:gd name="T183" fmla="*/ 15034 h 55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</a:cxnLst>
                            <a:rect l="0" t="0" r="r" b="b"/>
                            <a:pathLst>
                              <a:path w="9954" h="5553">
                                <a:moveTo>
                                  <a:pt x="9008" y="233"/>
                                </a:moveTo>
                                <a:lnTo>
                                  <a:pt x="8950" y="233"/>
                                </a:lnTo>
                                <a:lnTo>
                                  <a:pt x="8938" y="233"/>
                                </a:lnTo>
                                <a:lnTo>
                                  <a:pt x="8937" y="266"/>
                                </a:lnTo>
                                <a:lnTo>
                                  <a:pt x="9008" y="233"/>
                                </a:lnTo>
                                <a:moveTo>
                                  <a:pt x="9475" y="0"/>
                                </a:moveTo>
                                <a:lnTo>
                                  <a:pt x="9467" y="0"/>
                                </a:lnTo>
                                <a:lnTo>
                                  <a:pt x="9467" y="10"/>
                                </a:lnTo>
                                <a:lnTo>
                                  <a:pt x="9467" y="366"/>
                                </a:lnTo>
                                <a:lnTo>
                                  <a:pt x="9020" y="366"/>
                                </a:lnTo>
                                <a:lnTo>
                                  <a:pt x="9020" y="10"/>
                                </a:lnTo>
                                <a:lnTo>
                                  <a:pt x="9467" y="10"/>
                                </a:lnTo>
                                <a:lnTo>
                                  <a:pt x="9467" y="0"/>
                                </a:lnTo>
                                <a:lnTo>
                                  <a:pt x="9010" y="0"/>
                                </a:lnTo>
                                <a:lnTo>
                                  <a:pt x="9010" y="227"/>
                                </a:lnTo>
                                <a:lnTo>
                                  <a:pt x="8939" y="189"/>
                                </a:lnTo>
                                <a:lnTo>
                                  <a:pt x="8938" y="223"/>
                                </a:lnTo>
                                <a:lnTo>
                                  <a:pt x="8285" y="208"/>
                                </a:lnTo>
                                <a:lnTo>
                                  <a:pt x="8285" y="218"/>
                                </a:lnTo>
                                <a:lnTo>
                                  <a:pt x="8938" y="233"/>
                                </a:lnTo>
                                <a:lnTo>
                                  <a:pt x="8950" y="233"/>
                                </a:lnTo>
                                <a:lnTo>
                                  <a:pt x="9008" y="233"/>
                                </a:lnTo>
                                <a:lnTo>
                                  <a:pt x="9010" y="232"/>
                                </a:lnTo>
                                <a:lnTo>
                                  <a:pt x="9010" y="374"/>
                                </a:lnTo>
                                <a:lnTo>
                                  <a:pt x="9475" y="374"/>
                                </a:lnTo>
                                <a:lnTo>
                                  <a:pt x="9475" y="371"/>
                                </a:lnTo>
                                <a:lnTo>
                                  <a:pt x="9475" y="366"/>
                                </a:lnTo>
                                <a:lnTo>
                                  <a:pt x="9475" y="10"/>
                                </a:lnTo>
                                <a:lnTo>
                                  <a:pt x="9475" y="5"/>
                                </a:lnTo>
                                <a:lnTo>
                                  <a:pt x="9475" y="0"/>
                                </a:lnTo>
                                <a:moveTo>
                                  <a:pt x="9954" y="4812"/>
                                </a:moveTo>
                                <a:lnTo>
                                  <a:pt x="9945" y="4812"/>
                                </a:lnTo>
                                <a:lnTo>
                                  <a:pt x="9945" y="4822"/>
                                </a:lnTo>
                                <a:lnTo>
                                  <a:pt x="9945" y="5542"/>
                                </a:lnTo>
                                <a:lnTo>
                                  <a:pt x="10" y="5542"/>
                                </a:lnTo>
                                <a:lnTo>
                                  <a:pt x="10" y="4822"/>
                                </a:lnTo>
                                <a:lnTo>
                                  <a:pt x="9945" y="4822"/>
                                </a:lnTo>
                                <a:lnTo>
                                  <a:pt x="9945" y="4812"/>
                                </a:lnTo>
                                <a:lnTo>
                                  <a:pt x="0" y="4812"/>
                                </a:lnTo>
                                <a:lnTo>
                                  <a:pt x="0" y="5552"/>
                                </a:lnTo>
                                <a:lnTo>
                                  <a:pt x="9954" y="5552"/>
                                </a:lnTo>
                                <a:lnTo>
                                  <a:pt x="9954" y="5547"/>
                                </a:lnTo>
                                <a:lnTo>
                                  <a:pt x="9954" y="5542"/>
                                </a:lnTo>
                                <a:lnTo>
                                  <a:pt x="9954" y="4822"/>
                                </a:lnTo>
                                <a:lnTo>
                                  <a:pt x="9954" y="4817"/>
                                </a:lnTo>
                                <a:lnTo>
                                  <a:pt x="9954" y="4812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" name="Rectangle 41"/>
                        <wps:cNvSpPr>
                          <a:spLocks noChangeArrowheads="1"/>
                        </wps:cNvSpPr>
                        <wps:spPr bwMode="auto">
                          <a:xfrm>
                            <a:off x="40" y="8420"/>
                            <a:ext cx="11819" cy="8410"/>
                          </a:xfrm>
                          <a:prstGeom prst="rect">
                            <a:avLst/>
                          </a:prstGeom>
                          <a:noFill/>
                          <a:ln w="738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3535C91" id="Group 40" o:spid="_x0000_s1026" style="position:absolute;margin-left:1.95pt;margin-top:.4pt;width:591.05pt;height:841.15pt;z-index:-251639808;mso-position-horizontal-relative:page;mso-position-vertical-relative:page" coordorigin="39,8" coordsize="11821,168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">
                <v:shape id="AutoShape 76" o:spid="_x0000_s1027" style="position:absolute;left:857;top:2227;width:8495;height:4241;visibility:visible;mso-wrap-style:square;v-text-anchor:top" coordsize="8495,4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" path="m8495,l,,,4241r8495,l8495,4236r-8485,l5,4231r5,l10,10r-5,l10,5r8485,l8495,xm10,4231r-5,l10,4236r,-5xm8485,4231r-8475,l10,4236r8475,l8485,4231xm8485,5r,4231l8490,4231r5,l8495,10r-5,l8485,5xm8495,4231r-5,l8485,4236r10,l8495,4231xm10,5l5,10r5,l10,5xm8485,5l10,5r,5l8485,10r,-5xm8495,5r-10,l8490,10r5,l8495,5xe" fillcolor="black" stroked="f">
                  <v:path arrowok="t" o:connecttype="custom" o:connectlocs="8495,2227;0,2227;0,6468;8495,6468;8495,6463;10,6463;5,6458;10,6458;10,2237;5,2237;10,2232;8495,2232;8495,2227;10,6458;5,6458;10,6463;10,6458;8485,6458;10,6458;10,6463;8485,6463;8485,6458;8485,2232;8485,6463;8490,6458;8495,6458;8495,2237;8490,2237;8485,2232;8495,6458;8490,6458;8485,6463;8495,6463;8495,6458;10,2232;5,2237;10,2237;10,2232;8485,2232;10,2232;10,2237;8485,2237;8485,2232;8495,2232;8485,2232;8490,2237;8495,2237;8495,2232" o:connectangles="0,0,0,0,0,0,0,0,0,0,0,0,0,0,0,0,0,0,0,0,0,0,0,0,0,0,0,0,0,0,0,0,0,0,0,0,0,0,0,0,0,0,0,0,0,0,0,0"/>
                </v:shape>
                <v:rect id="Rectangle 75" o:spid="_x0000_s1028" style="position:absolute;left:9781;top:2755;width:109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" fillcolor="#bae0e3" stroked="f"/>
                <v:shape id="AutoShape 74" o:spid="_x0000_s1029" style="position:absolute;left:9776;top:2750;width:1105;height:375;visibility:visible;mso-wrap-style:square;v-text-anchor:top" coordsize="1105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" path="m1104,l,,,375r1104,l1104,371,10,371,5,366r5,l10,10r-5,l10,5r1094,l1104,xm10,366r-5,l10,371r,-5xm1094,366l10,366r,5l1094,371r,-5xm1094,5r,366l1099,366r5,l1104,10r-5,l1094,5xm1104,366r-5,l1094,371r10,l1104,366xm10,5l5,10r5,l10,5xm1094,5l10,5r,5l1094,10r,-5xm1104,5r-10,l1099,10r5,l1104,5xe" fillcolor="black" stroked="f">
                  <v:path arrowok="t" o:connecttype="custom" o:connectlocs="1104,2750;0,2750;0,3125;1104,3125;1104,3121;10,3121;5,3116;10,3116;10,2760;5,2760;10,2755;1104,2755;1104,2750;10,3116;5,3116;10,3121;10,3116;1094,3116;10,3116;10,3121;1094,3121;1094,3116;1094,2755;1094,3121;1099,3116;1104,3116;1104,2760;1099,2760;1094,2755;1104,3116;1099,3116;1094,3121;1104,3121;1104,3116;10,2755;5,2760;10,2760;10,2755;1094,2755;10,2755;10,2760;1094,2760;1094,2755;1104,2755;1094,2755;1099,2760;1104,2760;1104,2755" o:connectangles="0,0,0,0,0,0,0,0,0,0,0,0,0,0,0,0,0,0,0,0,0,0,0,0,0,0,0,0,0,0,0,0,0,0,0,0,0,0,0,0,0,0,0,0,0,0,0,0"/>
                </v:shape>
                <v:rect id="Rectangle 73" o:spid="_x0000_s1030" style="position:absolute;left:9781;top:3668;width:109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" fillcolor="#bae0e3" stroked="f"/>
                <v:shape id="AutoShape 72" o:spid="_x0000_s1031" style="position:absolute;left:9776;top:3663;width:1105;height:375;visibility:visible;mso-wrap-style:square;v-text-anchor:top" coordsize="1105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" path="m1104,l,,,374r1104,l1104,369,10,369,5,366r5,l10,10r-5,l10,5r1094,l1104,xm10,366r-5,l10,369r,-3xm1094,366l10,366r,3l1094,369r,-3xm1094,5r,364l1099,366r5,l1104,10r-5,l1094,5xm1104,366r-5,l1094,369r10,l1104,366xm10,5l5,10r5,l10,5xm1094,5l10,5r,5l1094,10r,-5xm1104,5r-10,l1099,10r5,l1104,5xe" fillcolor="black" stroked="f">
                  <v:path arrowok="t" o:connecttype="custom" o:connectlocs="1104,3663;0,3663;0,4037;1104,4037;1104,4032;10,4032;5,4029;10,4029;10,3673;5,3673;10,3668;1104,3668;1104,3663;10,4029;5,4029;10,4032;10,4029;1094,4029;10,4029;10,4032;1094,4032;1094,4029;1094,3668;1094,4032;1099,4029;1104,4029;1104,3673;1099,3673;1094,3668;1104,4029;1099,4029;1094,4032;1104,4032;1104,4029;10,3668;5,3673;10,3673;10,3668;1094,3668;10,3668;10,3673;1094,3673;1094,3668;1104,3668;1094,3668;1099,3673;1104,3673;1104,3668" o:connectangles="0,0,0,0,0,0,0,0,0,0,0,0,0,0,0,0,0,0,0,0,0,0,0,0,0,0,0,0,0,0,0,0,0,0,0,0,0,0,0,0,0,0,0,0,0,0,0,0"/>
                </v:shape>
                <v:rect id="Rectangle 71" o:spid="_x0000_s1032" style="position:absolute;left:9781;top:6132;width:109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" fillcolor="#bae0e3" stroked="f"/>
                <v:shape id="AutoShape 70" o:spid="_x0000_s1033" style="position:absolute;left:9776;top:6127;width:1105;height:375;visibility:visible;mso-wrap-style:square;v-text-anchor:top" coordsize="1105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" path="m1104,l,,,374r1104,l1104,369,10,369,5,364r5,l10,8,5,8,10,5r1094,l1104,xm10,364r-5,l10,369r,-5xm1094,364l10,364r,5l1094,369r,-5xm1094,5r,364l1099,364r5,l1104,8r-5,l1094,5xm1104,364r-5,l1094,369r10,l1104,364xm10,5l5,8r5,l10,5xm1094,5l10,5r,3l1094,8r,-3xm1104,5r-10,l1099,8r5,l1104,5xe" fillcolor="black" stroked="f">
                  <v:path arrowok="t" o:connecttype="custom" o:connectlocs="1104,6127;0,6127;0,6501;1104,6501;1104,6496;10,6496;5,6491;10,6491;10,6135;5,6135;10,6132;1104,6132;1104,6127;10,6491;5,6491;10,6496;10,6491;1094,6491;10,6491;10,6496;1094,6496;1094,6491;1094,6132;1094,6496;1099,6491;1104,6491;1104,6135;1099,6135;1094,6132;1104,6491;1099,6491;1094,6496;1104,6496;1104,6491;10,6132;5,6135;10,6135;10,6132;1094,6132;10,6132;10,6135;1094,6135;1094,6132;1104,6132;1094,6132;1099,6135;1104,6135;1104,6132" o:connectangles="0,0,0,0,0,0,0,0,0,0,0,0,0,0,0,0,0,0,0,0,0,0,0,0,0,0,0,0,0,0,0,0,0,0,0,0,0,0,0,0,0,0,0,0,0,0,0,0"/>
                </v:shape>
                <v:rect id="Rectangle 69" o:spid="_x0000_s1034" style="position:absolute;left:40;top:9;width:11819;height:8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" filled="f" strokeweight=".0205mm"/>
                <v:shape id="AutoShape 68" o:spid="_x0000_s1035" style="position:absolute;left:945;top:9690;width:8129;height:4778;visibility:visible;mso-wrap-style:square;v-text-anchor:top" coordsize="8129,47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" path="m8129,l,,,4778r8129,l8129,4774,8,4774r-5,-5l8,4769,8,9,3,9,8,5r8121,l8129,xm8,4769r-5,l8,4774r,-5xm8119,4769l8,4769r,5l8119,4774r,-5xm8119,5r,4769l8124,4769r5,l8129,9r-5,l8119,5xm8129,4769r-5,l8119,4774r10,l8129,4769xm8,5l3,9r5,l8,5xm8119,5l8,5r,4l8119,9r,-4xm8129,5r-10,l8124,9r5,l8129,5xe" fillcolor="black" stroked="f">
                  <v:path arrowok="t" o:connecttype="custom" o:connectlocs="8129,9690;0,9690;0,14468;8129,14468;8129,14464;8,14464;3,14459;8,14459;8,9699;3,9699;8,9695;8129,9695;8129,9690;8,14459;3,14459;8,14464;8,14459;8119,14459;8,14459;8,14464;8119,14464;8119,14459;8119,9695;8119,14464;8124,14459;8129,14459;8129,9699;8124,9699;8119,9695;8129,14459;8124,14459;8119,14464;8129,14464;8129,14459;8,9695;3,9699;8,9699;8,9695;8119,9695;8,9695;8,9699;8119,9699;8119,9695;8129,9695;8119,9695;8124,9699;8129,9699;8129,9695" o:connectangles="0,0,0,0,0,0,0,0,0,0,0,0,0,0,0,0,0,0,0,0,0,0,0,0,0,0,0,0,0,0,0,0,0,0,0,0,0,0,0,0,0,0,0,0,0,0,0,0"/>
                </v:shape>
                <v:rect id="Rectangle 67" o:spid="_x0000_s1036" style="position:absolute;left:8794;top:10212;width:588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" fillcolor="#bae0e3" stroked="f"/>
                <v:shape id="AutoShape 66" o:spid="_x0000_s1037" style="position:absolute;left:8789;top:10207;width:598;height:375;visibility:visible;mso-wrap-style:square;v-text-anchor:top" coordsize="598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" path="m598,l,,,374r598,l598,369r-588,l5,364r5,l10,10r-5,l10,5r588,l598,xm10,364r-5,l10,369r,-5xm588,364r-578,l10,369r578,l588,364xm588,5r,364l593,364r5,l598,10r-5,l588,5xm598,364r-5,l588,369r10,l598,364xm10,5l5,10r5,l10,5xm588,5l10,5r,5l588,10r,-5xm598,5r-10,l593,10r5,l598,5xe" fillcolor="black" stroked="f">
                  <v:path arrowok="t" o:connecttype="custom" o:connectlocs="598,10207;0,10207;0,10581;598,10581;598,10576;10,10576;5,10571;10,10571;10,10217;5,10217;10,10212;598,10212;598,10207;10,10571;5,10571;10,10576;10,10571;588,10571;10,10571;10,10576;588,10576;588,10571;588,10212;588,10576;593,10571;598,10571;598,10217;593,10217;588,10212;598,10571;593,10571;588,10576;598,10576;598,10571;10,10212;5,10217;10,10217;10,10212;588,10212;10,10212;10,10217;588,10217;588,10212;598,10212;588,10212;593,10217;598,10217;598,10212" o:connectangles="0,0,0,0,0,0,0,0,0,0,0,0,0,0,0,0,0,0,0,0,0,0,0,0,0,0,0,0,0,0,0,0,0,0,0,0,0,0,0,0,0,0,0,0,0,0,0,0"/>
                </v:shape>
                <v:rect id="Rectangle 65" o:spid="_x0000_s1038" style="position:absolute;left:9872;top:10957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" fillcolor="#bae0e3" stroked="f"/>
                <v:shape id="AutoShape 64" o:spid="_x0000_s1039" style="position:absolute;left:9867;top:10952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" path="m465,l,,,374r465,l465,369r-455,l5,364r5,l10,10r-5,l10,5r455,l465,xm10,364r-5,l10,369r,-5xm457,364r-447,l10,369r447,l457,364xm457,5r,364l460,364r5,l465,10r-5,l457,5xm465,364r-5,l457,369r8,l465,364xm10,5l5,10r5,l10,5xm457,5l10,5r,5l457,10r,-5xm465,5r-8,l460,10r5,l465,5xe" fillcolor="black" stroked="f">
                  <v:path arrowok="t" o:connecttype="custom" o:connectlocs="465,10952;0,10952;0,11326;465,11326;465,11321;10,11321;5,11316;10,11316;10,10962;5,10962;10,10957;465,10957;465,10952;10,11316;5,11316;10,11321;10,11316;457,11316;10,11316;10,11321;457,11321;457,11316;457,10957;457,11321;460,11316;465,11316;465,10962;460,10962;457,10957;465,11316;460,11316;457,11321;465,11321;465,11316;10,10957;5,10962;10,10962;10,10957;457,10957;10,10957;10,10962;457,10962;457,10957;465,10957;457,10957;460,10962;465,10962;465,10957" o:connectangles="0,0,0,0,0,0,0,0,0,0,0,0,0,0,0,0,0,0,0,0,0,0,0,0,0,0,0,0,0,0,0,0,0,0,0,0,0,0,0,0,0,0,0,0,0,0,0,0"/>
                </v:shape>
                <v:rect id="Rectangle 63" o:spid="_x0000_s1040" style="position:absolute;left:9872;top:11321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" fillcolor="#bae0e3" stroked="f"/>
                <v:shape id="AutoShape 62" o:spid="_x0000_s1041" style="position:absolute;left:9867;top:11316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" path="m465,l,,,376r465,l465,371r-455,l5,366r5,l10,10r-5,l10,5r455,l465,xm10,366r-5,l10,371r,-5xm457,366r-447,l10,371r447,l457,366xm457,5r,366l460,366r5,l465,10r-5,l457,5xm465,366r-5,l457,371r8,l465,366xm10,5l5,10r5,l10,5xm457,5l10,5r,5l457,10r,-5xm465,5r-8,l460,10r5,l465,5xe" fillcolor="black" stroked="f">
                  <v:path arrowok="t" o:connecttype="custom" o:connectlocs="465,11316;0,11316;0,11692;465,11692;465,11687;10,11687;5,11682;10,11682;10,11326;5,11326;10,11321;465,11321;465,11316;10,11682;5,11682;10,11687;10,11682;457,11682;10,11682;10,11687;457,11687;457,11682;457,11321;457,11687;460,11682;465,11682;465,11326;460,11326;457,11321;465,11682;460,11682;457,11687;465,11687;465,11682;10,11321;5,11326;10,11326;10,11321;457,11321;10,11321;10,11326;457,11326;457,11321;465,11321;457,11321;460,11326;465,11326;465,11321" o:connectangles="0,0,0,0,0,0,0,0,0,0,0,0,0,0,0,0,0,0,0,0,0,0,0,0,0,0,0,0,0,0,0,0,0,0,0,0,0,0,0,0,0,0,0,0,0,0,0,0"/>
                </v:shape>
                <v:rect id="Rectangle 61" o:spid="_x0000_s1042" style="position:absolute;left:9872;top:11687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" fillcolor="#bae0e3" stroked="f"/>
                <v:shape id="AutoShape 60" o:spid="_x0000_s1043" style="position:absolute;left:9867;top:11682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" path="m465,l,,,375r465,l465,370r-455,l5,365r5,l10,10r-5,l10,5r455,l465,xm10,365r-5,l10,370r,-5xm457,365r-447,l10,370r447,l457,365xm457,5r,365l460,365r5,l465,10r-5,l457,5xm465,365r-5,l457,370r8,l465,365xm10,5l5,10r5,l10,5xm457,5l10,5r,5l457,10r,-5xm465,5r-8,l460,10r5,l465,5xe" fillcolor="black" stroked="f">
                  <v:path arrowok="t" o:connecttype="custom" o:connectlocs="465,11682;0,11682;0,12057;465,12057;465,12052;10,12052;5,12047;10,12047;10,11692;5,11692;10,11687;465,11687;465,11682;10,12047;5,12047;10,12052;10,12047;457,12047;10,12047;10,12052;457,12052;457,12047;457,11687;457,12052;460,12047;465,12047;465,11692;460,11692;457,11687;465,12047;460,12047;457,12052;465,12052;465,12047;10,11687;5,11692;10,11692;10,11687;457,11687;10,11687;10,11692;457,11692;457,11687;465,11687;457,11687;460,11692;465,11692;465,11687" o:connectangles="0,0,0,0,0,0,0,0,0,0,0,0,0,0,0,0,0,0,0,0,0,0,0,0,0,0,0,0,0,0,0,0,0,0,0,0,0,0,0,0,0,0,0,0,0,0,0,0"/>
                </v:shape>
                <v:rect id="Rectangle 59" o:spid="_x0000_s1044" style="position:absolute;left:9872;top:12052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" fillcolor="#bae0e3" stroked="f"/>
                <v:shape id="AutoShape 58" o:spid="_x0000_s1045" style="position:absolute;left:9867;top:12047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" path="m465,l,,,374r465,l465,369r-455,l5,364r5,l10,10r-5,l10,5r455,l465,xm10,364r-5,l10,369r,-5xm457,364r-447,l10,369r447,l457,364xm457,5r,364l460,364r5,l465,10r-5,l457,5xm465,364r-5,l457,369r8,l465,364xm10,5l5,10r5,l10,5xm457,5l10,5r,5l457,10r,-5xm465,5r-8,l460,10r5,l465,5xe" fillcolor="black" stroked="f">
                  <v:path arrowok="t" o:connecttype="custom" o:connectlocs="465,12047;0,12047;0,12421;465,12421;465,12416;10,12416;5,12411;10,12411;10,12057;5,12057;10,12052;465,12052;465,12047;10,12411;5,12411;10,12416;10,12411;457,12411;10,12411;10,12416;457,12416;457,12411;457,12052;457,12416;460,12411;465,12411;465,12057;460,12057;457,12052;465,12411;460,12411;457,12416;465,12416;465,12411;10,12052;5,12057;10,12057;10,12052;457,12052;10,12052;10,12057;457,12057;457,12052;465,12052;457,12052;460,12057;465,12057;465,12052" o:connectangles="0,0,0,0,0,0,0,0,0,0,0,0,0,0,0,0,0,0,0,0,0,0,0,0,0,0,0,0,0,0,0,0,0,0,0,0,0,0,0,0,0,0,0,0,0,0,0,0"/>
                </v:shape>
                <v:rect id="Rectangle 57" o:spid="_x0000_s1046" style="position:absolute;left:9872;top:12416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" fillcolor="#bae0e3" stroked="f"/>
                <v:shape id="AutoShape 56" o:spid="_x0000_s1047" style="position:absolute;left:9867;top:12411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" path="m465,l,,,376r465,l465,371r-455,l5,366r5,l10,10r-5,l10,5r455,l465,xm10,366r-5,l10,371r,-5xm457,366r-447,l10,371r447,l457,366xm457,5r,366l460,366r5,l465,10r-5,l457,5xm465,366r-5,l457,371r8,l465,366xm10,5l5,10r5,l10,5xm457,5l10,5r,5l457,10r,-5xm465,5r-8,l460,10r5,l465,5xe" fillcolor="black" stroked="f">
                  <v:path arrowok="t" o:connecttype="custom" o:connectlocs="465,12411;0,12411;0,12787;465,12787;465,12782;10,12782;5,12777;10,12777;10,12421;5,12421;10,12416;465,12416;465,12411;10,12777;5,12777;10,12782;10,12777;457,12777;10,12777;10,12782;457,12782;457,12777;457,12416;457,12782;460,12777;465,12777;465,12421;460,12421;457,12416;465,12777;460,12777;457,12782;465,12782;465,12777;10,12416;5,12421;10,12421;10,12416;457,12416;10,12416;10,12421;457,12421;457,12416;465,12416;457,12416;460,12421;465,12421;465,12416" o:connectangles="0,0,0,0,0,0,0,0,0,0,0,0,0,0,0,0,0,0,0,0,0,0,0,0,0,0,0,0,0,0,0,0,0,0,0,0,0,0,0,0,0,0,0,0,0,0,0,0"/>
                </v:shape>
                <v:rect id="Rectangle 55" o:spid="_x0000_s1048" style="position:absolute;left:9872;top:12782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" fillcolor="#bae0e3" stroked="f"/>
                <v:shape id="AutoShape 54" o:spid="_x0000_s1049" style="position:absolute;left:9867;top:12777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" path="m465,l,,,374r465,l465,369r-455,l5,364r5,l10,10r-5,l10,5r455,l465,xm10,364r-5,l10,369r,-5xm457,364r-447,l10,369r447,l457,364xm457,5r,364l460,364r5,l465,10r-5,l457,5xm465,364r-5,l457,369r8,l465,364xm10,5l5,10r5,l10,5xm457,5l10,5r,5l457,10r,-5xm465,5r-8,l460,10r5,l465,5xe" fillcolor="black" stroked="f">
                  <v:path arrowok="t" o:connecttype="custom" o:connectlocs="465,12777;0,12777;0,13151;465,13151;465,13146;10,13146;5,13141;10,13141;10,12787;5,12787;10,12782;465,12782;465,12777;10,13141;5,13141;10,13146;10,13141;457,13141;10,13141;10,13146;457,13146;457,13141;457,12782;457,13146;460,13141;465,13141;465,12787;460,12787;457,12782;465,13141;460,13141;457,13146;465,13146;465,13141;10,12782;5,12787;10,12787;10,12782;457,12782;10,12782;10,12787;457,12787;457,12782;465,12782;457,12782;460,12787;465,12787;465,12782" o:connectangles="0,0,0,0,0,0,0,0,0,0,0,0,0,0,0,0,0,0,0,0,0,0,0,0,0,0,0,0,0,0,0,0,0,0,0,0,0,0,0,0,0,0,0,0,0,0,0,0"/>
                </v:shape>
                <v:rect id="Rectangle 53" o:spid="_x0000_s1050" style="position:absolute;left:9872;top:13146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" fillcolor="#bae0e3" stroked="f"/>
                <v:shape id="AutoShape 52" o:spid="_x0000_s1051" style="position:absolute;left:9867;top:13141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" path="m465,l,,,374r465,l465,369r-455,l5,366r5,l10,10r-5,l10,5r455,l465,xm10,366r-5,l10,369r,-3xm457,366r-447,l10,369r447,l457,366xm457,5r,364l460,366r5,l465,10r-5,l457,5xm465,366r-5,l457,369r8,l465,366xm10,5l5,10r5,l10,5xm457,5l10,5r,5l457,10r,-5xm465,5r-8,l460,10r5,l465,5xe" fillcolor="black" stroked="f">
                  <v:path arrowok="t" o:connecttype="custom" o:connectlocs="465,13141;0,13141;0,13515;465,13515;465,13510;10,13510;5,13507;10,13507;10,13151;5,13151;10,13146;465,13146;465,13141;10,13507;5,13507;10,13510;10,13507;457,13507;10,13507;10,13510;457,13510;457,13507;457,13146;457,13510;460,13507;465,13507;465,13151;460,13151;457,13146;465,13507;460,13507;457,13510;465,13510;465,13507;10,13146;5,13151;10,13151;10,13146;457,13146;10,13146;10,13151;457,13151;457,13146;465,13146;457,13146;460,13151;465,13151;465,13146" o:connectangles="0,0,0,0,0,0,0,0,0,0,0,0,0,0,0,0,0,0,0,0,0,0,0,0,0,0,0,0,0,0,0,0,0,0,0,0,0,0,0,0,0,0,0,0,0,0,0,0"/>
                </v:shape>
                <v:rect id="Rectangle 51" o:spid="_x0000_s1052" style="position:absolute;left:9872;top:13510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" fillcolor="#bae0e3" stroked="f"/>
                <v:shape id="AutoShape 50" o:spid="_x0000_s1053" style="position:absolute;left:9867;top:13507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" path="m465,l,,,374r465,l465,369r-455,l5,364r5,l10,8,5,8,10,3r455,l465,xm10,364r-5,l10,369r,-5xm457,364r-447,l10,369r447,l457,364xm457,3r,366l460,364r5,l465,8r-5,l457,3xm465,364r-5,l457,369r8,l465,364xm10,3l5,8r5,l10,3xm457,3l10,3r,5l457,8r,-5xm465,3r-8,l460,8r5,l465,3xe" fillcolor="black" stroked="f">
                  <v:path arrowok="t" o:connecttype="custom" o:connectlocs="465,13507;0,13507;0,13881;465,13881;465,13876;10,13876;5,13871;10,13871;10,13515;5,13515;10,13510;465,13510;465,13507;10,13871;5,13871;10,13876;10,13871;457,13871;10,13871;10,13876;457,13876;457,13871;457,13510;457,13876;460,13871;465,13871;465,13515;460,13515;457,13510;465,13871;460,13871;457,13876;465,13876;465,13871;10,13510;5,13515;10,13515;10,13510;457,13510;10,13510;10,13515;457,13515;457,13510;465,13510;457,13510;460,13515;465,13515;465,13510" o:connectangles="0,0,0,0,0,0,0,0,0,0,0,0,0,0,0,0,0,0,0,0,0,0,0,0,0,0,0,0,0,0,0,0,0,0,0,0,0,0,0,0,0,0,0,0,0,0,0,0"/>
                </v:shape>
                <v:rect id="Rectangle 49" o:spid="_x0000_s1054" style="position:absolute;left:9872;top:13876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" fillcolor="#bae0e3" stroked="f"/>
                <v:shape id="AutoShape 48" o:spid="_x0000_s1055" style="position:absolute;left:9867;top:13871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" path="m465,l,,,375r465,l465,370r-455,l5,365r5,l10,10r-5,l10,5r455,l465,xm10,365r-5,l10,370r,-5xm457,365r-447,l10,370r447,l457,365xm457,5r,365l460,365r5,l465,10r-5,l457,5xm465,365r-5,l457,370r8,l465,365xm10,5l5,10r5,l10,5xm457,5l10,5r,5l457,10r,-5xm465,5r-8,l460,10r5,l465,5xe" fillcolor="black" stroked="f">
                  <v:path arrowok="t" o:connecttype="custom" o:connectlocs="465,13871;0,13871;0,14246;465,14246;465,14241;10,14241;5,14236;10,14236;10,13881;5,13881;10,13876;465,13876;465,13871;10,14236;5,14236;10,14241;10,14236;457,14236;10,14236;10,14241;457,14241;457,14236;457,13876;457,14241;460,14236;465,14236;465,13881;460,13881;457,13876;465,14236;460,14236;457,14241;465,14241;465,14236;10,13876;5,13881;10,13881;10,13876;457,13876;10,13876;10,13881;457,13881;457,13876;465,13876;457,13876;460,13881;465,13881;465,13876" o:connectangles="0,0,0,0,0,0,0,0,0,0,0,0,0,0,0,0,0,0,0,0,0,0,0,0,0,0,0,0,0,0,0,0,0,0,0,0,0,0,0,0,0,0,0,0,0,0,0,0"/>
                </v:shape>
                <v:rect id="Rectangle 47" o:spid="_x0000_s1056" style="position:absolute;left:9872;top:14241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" fillcolor="#bae0e3" stroked="f"/>
                <v:shape id="AutoShape 46" o:spid="_x0000_s1057" style="position:absolute;left:9867;top:14236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" path="m465,l,,,376r465,l465,371r-455,l5,366r5,l10,10r-5,l10,5r455,l465,xm10,366r-5,l10,371r,-5xm457,366r-447,l10,371r447,l457,366xm457,5r,366l460,366r5,l465,10r-5,l457,5xm465,366r-5,l457,371r8,l465,366xm10,5l5,10r5,l10,5xm457,5l10,5r,5l457,10r,-5xm465,5r-8,l460,10r5,l465,5xe" fillcolor="black" stroked="f">
                  <v:path arrowok="t" o:connecttype="custom" o:connectlocs="465,14236;0,14236;0,14612;465,14612;465,14607;10,14607;5,14602;10,14602;10,14246;5,14246;10,14241;465,14241;465,14236;10,14602;5,14602;10,14607;10,14602;457,14602;10,14602;10,14607;457,14607;457,14602;457,14241;457,14607;460,14602;465,14602;465,14246;460,14246;457,14241;465,14602;460,14602;457,14607;465,14607;465,14602;10,14241;5,14246;10,14246;10,14241;457,14241;10,14241;10,14246;457,14246;457,14241;465,14241;457,14241;460,14246;465,14246;465,14241" o:connectangles="0,0,0,0,0,0,0,0,0,0,0,0,0,0,0,0,0,0,0,0,0,0,0,0,0,0,0,0,0,0,0,0,0,0,0,0,0,0,0,0,0,0,0,0,0,0,0,0"/>
                </v:shape>
                <v:rect id="Rectangle 45" o:spid="_x0000_s1058" style="position:absolute;left:9872;top:10593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" fillcolor="#bae0e3" stroked="f"/>
                <v:shape id="AutoShape 44" o:spid="_x0000_s1059" style="position:absolute;left:9867;top:10588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" path="m465,l,,,374r465,l465,369r-455,l5,364r5,l10,8,5,8,10,5r455,l465,xm10,364r-5,l10,369r,-5xm457,364r-447,l10,369r447,l457,364xm457,5r,364l460,364r5,l465,8r-5,l457,5xm465,364r-5,l457,369r8,l465,364xm10,5l5,8r5,l10,5xm457,5l10,5r,3l457,8r,-3xm465,5r-8,l460,8r5,l465,5xe" fillcolor="black" stroked="f">
                  <v:path arrowok="t" o:connecttype="custom" o:connectlocs="465,10588;0,10588;0,10962;465,10962;465,10957;10,10957;5,10952;10,10952;10,10596;5,10596;10,10593;465,10593;465,10588;10,10952;5,10952;10,10957;10,10952;457,10952;10,10952;10,10957;457,10957;457,10952;457,10593;457,10957;460,10952;465,10952;465,10596;460,10596;457,10593;465,10952;460,10952;457,10957;465,10957;465,10952;10,10593;5,10596;10,10596;10,10593;457,10593;10,10593;10,10596;457,10596;457,10593;465,10593;457,10593;460,10596;465,10596;465,10593" o:connectangles="0,0,0,0,0,0,0,0,0,0,0,0,0,0,0,0,0,0,0,0,0,0,0,0,0,0,0,0,0,0,0,0,0,0,0,0,0,0,0,0,0,0,0,0,0,0,0,0"/>
                </v:shape>
                <v:rect id="Rectangle 43" o:spid="_x0000_s1060" style="position:absolute;left:9872;top:10227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" fillcolor="#bae0e3" stroked="f"/>
                <v:shape id="AutoShape 42" o:spid="_x0000_s1061" style="position:absolute;left:857;top:10222;width:9954;height:5553;visibility:visible;mso-wrap-style:square;v-text-anchor:top" coordsize="9954,5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" path="m9008,233r-58,l8938,233r-1,33l9008,233m9475,r-8,l9467,10r,356l9020,366r,-356l9467,10r,-10l9010,r,227l8939,189r-1,34l8285,208r,10l8938,233r12,l9008,233r2,-1l9010,374r465,l9475,371r,-5l9475,10r,-5l9475,t479,4812l9945,4812r,10l9945,5542r-9935,l10,4822r9935,l9945,4812,,4812r,740l9954,5552r,-5l9954,5542r,-720l9954,4817r,-5e" fillcolor="black" stroked="f">
                  <v:path arrowok="t" o:connecttype="custom" o:connectlocs="9008,10455;8950,10455;8938,10455;8937,10488;9008,10455;9475,10222;9467,10222;9467,10232;9467,10588;9020,10588;9020,10232;9467,10232;9467,10222;9010,10222;9010,10449;8939,10411;8938,10445;8285,10430;8285,10440;8938,10455;8950,10455;9008,10455;9010,10454;9010,10596;9475,10596;9475,10593;9475,10588;9475,10232;9475,10227;9475,10222;9954,15034;9945,15034;9945,15044;9945,15764;10,15764;10,15044;9945,15044;9945,15034;0,15034;0,15774;9954,15774;9954,15769;9954,15764;9954,15044;9954,15039;9954,15034" o:connectangles="0,0,0,0,0,0,0,0,0,0,0,0,0,0,0,0,0,0,0,0,0,0,0,0,0,0,0,0,0,0,0,0,0,0,0,0,0,0,0,0,0,0,0,0,0,0"/>
                </v:shape>
                <v:rect id="Rectangle 41" o:spid="_x0000_s1062" style="position:absolute;left:40;top:8420;width:11819;height:8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" filled="f" strokeweight=".0205mm"/>
                <w10:wrap anchorx="page" anchory="page"/>
              </v:group>
            </w:pict>
          </mc:Fallback>
        </mc:AlternateContent>
      </w:r>
    </w:p>
    <w:p w:rsidR="00362594" w:rsidRDefault="00362594">
      <w:pPr>
        <w:pStyle w:val="BodyText"/>
        <w:rPr>
          <w:rFonts w:ascii="Times New Roman"/>
          <w:b/>
          <w:sz w:val="20"/>
        </w:rPr>
      </w:pPr>
    </w:p>
    <w:p w:rsidR="00362594" w:rsidRDefault="006822E3">
      <w:pPr>
        <w:tabs>
          <w:tab w:val="left" w:pos="10045"/>
        </w:tabs>
        <w:spacing w:before="252"/>
        <w:ind w:left="102"/>
        <w:rPr>
          <w:rFonts w:ascii="Times New Roman"/>
          <w:sz w:val="34"/>
        </w:rPr>
      </w:pPr>
      <w:r>
        <w:rPr>
          <w:rFonts w:ascii="Times New Roman"/>
          <w:spacing w:val="17"/>
          <w:w w:val="102"/>
          <w:sz w:val="34"/>
          <w:shd w:val="clear" w:color="auto" w:fill="FFFFCC"/>
        </w:rPr>
        <w:t xml:space="preserve"> </w:t>
      </w:r>
      <w:r w:rsidR="00B00A7B">
        <w:rPr>
          <w:rFonts w:ascii="Times New Roman"/>
          <w:sz w:val="34"/>
          <w:shd w:val="clear" w:color="auto" w:fill="FFFFCC"/>
        </w:rPr>
        <w:t>Does it make life easy</w:t>
      </w:r>
      <w:r>
        <w:rPr>
          <w:rFonts w:ascii="Times New Roman"/>
          <w:sz w:val="34"/>
          <w:shd w:val="clear" w:color="auto" w:fill="FFFFCC"/>
        </w:rPr>
        <w:t>? Not reall</w:t>
      </w:r>
      <w:r w:rsidR="00234F0C">
        <w:rPr>
          <w:rFonts w:ascii="Times New Roman"/>
          <w:sz w:val="34"/>
          <w:shd w:val="clear" w:color="auto" w:fill="FFFFCC"/>
        </w:rPr>
        <w:t>y!  Many repetitive statements!</w:t>
      </w:r>
    </w:p>
    <w:p w:rsidR="00362594" w:rsidRDefault="00362594">
      <w:pPr>
        <w:pStyle w:val="BodyText"/>
        <w:rPr>
          <w:rFonts w:ascii="Times New Roman"/>
          <w:sz w:val="40"/>
        </w:rPr>
      </w:pPr>
    </w:p>
    <w:p w:rsidR="00362594" w:rsidRDefault="00B00A7B">
      <w:pPr>
        <w:ind w:right="721"/>
        <w:jc w:val="right"/>
        <w:rPr>
          <w:sz w:val="20"/>
        </w:rPr>
      </w:pPr>
      <w:r>
        <w:rPr>
          <w:sz w:val="20"/>
        </w:rPr>
        <w:t>21</w:t>
      </w:r>
    </w:p>
    <w:p w:rsidR="00362594" w:rsidRDefault="00362594">
      <w:pPr>
        <w:jc w:val="right"/>
        <w:rPr>
          <w:sz w:val="20"/>
        </w:rPr>
        <w:sectPr w:rsidR="00362594">
          <w:type w:val="continuous"/>
          <w:pgSz w:w="11900" w:h="16840"/>
          <w:pgMar w:top="520" w:right="680" w:bottom="280" w:left="760" w:header="720" w:footer="720" w:gutter="0"/>
          <w:cols w:space="720"/>
        </w:sectPr>
      </w:pPr>
    </w:p>
    <w:p w:rsidR="00362594" w:rsidRDefault="006822E3">
      <w:pPr>
        <w:pStyle w:val="Heading4"/>
        <w:spacing w:before="46" w:line="630" w:lineRule="atLeast"/>
        <w:ind w:left="4564" w:right="1003" w:hanging="3445"/>
      </w:pPr>
      <w:r>
        <w:lastRenderedPageBreak/>
        <w:t>Using a for loop to step through</w:t>
      </w:r>
      <w:r>
        <w:rPr>
          <w:spacing w:val="-54"/>
        </w:rPr>
        <w:t xml:space="preserve"> </w:t>
      </w:r>
      <w:r>
        <w:t>an array</w:t>
      </w:r>
    </w:p>
    <w:p w:rsidR="00362594" w:rsidRDefault="00362594">
      <w:pPr>
        <w:spacing w:line="630" w:lineRule="atLeast"/>
        <w:sectPr w:rsidR="00362594">
          <w:pgSz w:w="11900" w:h="16840"/>
          <w:pgMar w:top="280" w:right="940" w:bottom="280" w:left="740" w:header="720" w:footer="720" w:gutter="0"/>
          <w:cols w:space="720"/>
        </w:sectPr>
      </w:pPr>
    </w:p>
    <w:p w:rsidR="00362594" w:rsidRDefault="006822E3">
      <w:pPr>
        <w:pStyle w:val="BodyText"/>
        <w:spacing w:line="247" w:lineRule="exact"/>
        <w:ind w:left="296"/>
        <w:rPr>
          <w:rFonts w:ascii="Courier New"/>
        </w:rPr>
      </w:pPr>
      <w:proofErr w:type="gramStart"/>
      <w:r>
        <w:rPr>
          <w:rFonts w:ascii="Courier New"/>
        </w:rPr>
        <w:t>double[</w:t>
      </w:r>
      <w:proofErr w:type="gramEnd"/>
      <w:r>
        <w:rPr>
          <w:rFonts w:ascii="Courier New"/>
        </w:rPr>
        <w:t>] fall;</w:t>
      </w:r>
    </w:p>
    <w:p w:rsidR="00362594" w:rsidRDefault="006822E3">
      <w:pPr>
        <w:pStyle w:val="BodyText"/>
        <w:tabs>
          <w:tab w:val="left" w:pos="4548"/>
        </w:tabs>
        <w:spacing w:before="186"/>
        <w:ind w:left="296"/>
        <w:rPr>
          <w:rFonts w:ascii="Courier New"/>
        </w:rPr>
      </w:pPr>
      <w:r>
        <w:rPr>
          <w:rFonts w:ascii="Courier New"/>
        </w:rPr>
        <w:t>fall =</w:t>
      </w:r>
      <w:r>
        <w:rPr>
          <w:rFonts w:ascii="Courier New"/>
          <w:spacing w:val="32"/>
        </w:rPr>
        <w:t xml:space="preserve"> </w:t>
      </w:r>
      <w:r>
        <w:rPr>
          <w:rFonts w:ascii="Courier New"/>
        </w:rPr>
        <w:t>new</w:t>
      </w:r>
      <w:r>
        <w:rPr>
          <w:rFonts w:ascii="Courier New"/>
          <w:spacing w:val="16"/>
        </w:rPr>
        <w:t xml:space="preserve"> </w:t>
      </w:r>
      <w:proofErr w:type="gramStart"/>
      <w:r>
        <w:rPr>
          <w:rFonts w:ascii="Courier New"/>
        </w:rPr>
        <w:t>double[</w:t>
      </w:r>
      <w:proofErr w:type="gramEnd"/>
      <w:r>
        <w:rPr>
          <w:rFonts w:ascii="Courier New"/>
        </w:rPr>
        <w:t>12];</w:t>
      </w:r>
      <w:r>
        <w:rPr>
          <w:rFonts w:ascii="Times New Roman"/>
        </w:rPr>
        <w:tab/>
      </w:r>
      <w:r>
        <w:rPr>
          <w:rFonts w:ascii="Courier New"/>
        </w:rPr>
        <w:t>// declaring</w:t>
      </w:r>
      <w:r>
        <w:rPr>
          <w:rFonts w:ascii="Courier New"/>
          <w:spacing w:val="52"/>
        </w:rPr>
        <w:t xml:space="preserve"> </w:t>
      </w:r>
      <w:r>
        <w:rPr>
          <w:rFonts w:ascii="Courier New"/>
        </w:rPr>
        <w:t>array</w:t>
      </w:r>
    </w:p>
    <w:p w:rsidR="00362594" w:rsidRDefault="006822E3">
      <w:pPr>
        <w:pStyle w:val="BodyText"/>
        <w:spacing w:before="225"/>
        <w:ind w:left="296"/>
        <w:rPr>
          <w:rFonts w:ascii="Courier New"/>
        </w:rPr>
      </w:pPr>
      <w:r>
        <w:rPr>
          <w:rFonts w:ascii="Courier New"/>
          <w:color w:val="000065"/>
        </w:rPr>
        <w:t>// Reading values into</w:t>
      </w:r>
      <w:r>
        <w:rPr>
          <w:rFonts w:ascii="Courier New"/>
          <w:color w:val="000065"/>
          <w:spacing w:val="81"/>
        </w:rPr>
        <w:t xml:space="preserve"> </w:t>
      </w:r>
      <w:r>
        <w:rPr>
          <w:rFonts w:ascii="Courier New"/>
          <w:color w:val="000065"/>
        </w:rPr>
        <w:t>array</w:t>
      </w:r>
    </w:p>
    <w:p w:rsidR="00362594" w:rsidRDefault="006822E3">
      <w:pPr>
        <w:spacing w:before="220" w:line="324" w:lineRule="auto"/>
        <w:ind w:left="296" w:right="205"/>
        <w:jc w:val="both"/>
        <w:rPr>
          <w:rFonts w:ascii="Times New Roman"/>
          <w:b/>
          <w:sz w:val="23"/>
        </w:rPr>
      </w:pPr>
      <w:r>
        <w:br w:type="column"/>
      </w:r>
      <w:proofErr w:type="gramStart"/>
      <w:r>
        <w:rPr>
          <w:rFonts w:ascii="Times New Roman"/>
          <w:b/>
          <w:sz w:val="23"/>
        </w:rPr>
        <w:t>fall[</w:t>
      </w:r>
      <w:proofErr w:type="gramEnd"/>
      <w:r>
        <w:rPr>
          <w:rFonts w:ascii="Times New Roman"/>
          <w:b/>
          <w:sz w:val="23"/>
        </w:rPr>
        <w:t>0] fall[1] fall[2]</w:t>
      </w:r>
    </w:p>
    <w:p w:rsidR="00362594" w:rsidRDefault="00362594">
      <w:pPr>
        <w:spacing w:line="324" w:lineRule="auto"/>
        <w:jc w:val="both"/>
        <w:rPr>
          <w:rFonts w:ascii="Times New Roman"/>
          <w:sz w:val="23"/>
        </w:rPr>
        <w:sectPr w:rsidR="00362594">
          <w:type w:val="continuous"/>
          <w:pgSz w:w="11900" w:h="16840"/>
          <w:pgMar w:top="520" w:right="940" w:bottom="280" w:left="740" w:header="720" w:footer="720" w:gutter="0"/>
          <w:cols w:num="2" w:space="720" w:equalWidth="0">
            <w:col w:w="7739" w:space="1383"/>
            <w:col w:w="1098"/>
          </w:cols>
        </w:sectPr>
      </w:pPr>
    </w:p>
    <w:p w:rsidR="00362594" w:rsidRDefault="006822E3">
      <w:pPr>
        <w:pStyle w:val="BodyText"/>
        <w:tabs>
          <w:tab w:val="left" w:pos="2846"/>
          <w:tab w:val="left" w:pos="4371"/>
        </w:tabs>
        <w:spacing w:before="26"/>
        <w:ind w:left="296"/>
        <w:rPr>
          <w:rFonts w:ascii="Courier New"/>
        </w:rPr>
      </w:pPr>
      <w:r>
        <w:rPr>
          <w:rFonts w:ascii="Courier New"/>
        </w:rPr>
        <w:t>for (int</w:t>
      </w:r>
      <w:r>
        <w:rPr>
          <w:rFonts w:ascii="Courier New"/>
          <w:spacing w:val="14"/>
        </w:rPr>
        <w:t xml:space="preserve">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  <w:spacing w:val="7"/>
        </w:rPr>
        <w:t xml:space="preserve"> </w:t>
      </w:r>
      <w:r>
        <w:rPr>
          <w:rFonts w:ascii="Courier New"/>
        </w:rPr>
        <w:t>=</w:t>
      </w:r>
      <w:r>
        <w:rPr>
          <w:rFonts w:ascii="Times New Roman"/>
          <w:u w:val="single"/>
        </w:rPr>
        <w:tab/>
      </w:r>
      <w:r>
        <w:rPr>
          <w:rFonts w:ascii="Courier New"/>
        </w:rPr>
        <w:t>;</w:t>
      </w:r>
      <w:r>
        <w:rPr>
          <w:rFonts w:ascii="Courier New"/>
          <w:spacing w:val="7"/>
        </w:rPr>
        <w:t xml:space="preserve">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  <w:spacing w:val="7"/>
        </w:rPr>
        <w:t xml:space="preserve"> </w:t>
      </w:r>
      <w:r>
        <w:rPr>
          <w:rFonts w:ascii="Courier New"/>
        </w:rPr>
        <w:t>&lt;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Courier New"/>
        </w:rPr>
        <w:t xml:space="preserve">;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</w:rPr>
        <w:t>+</w:t>
      </w:r>
      <w:proofErr w:type="gramStart"/>
      <w:r>
        <w:rPr>
          <w:rFonts w:ascii="Courier New"/>
        </w:rPr>
        <w:t>+ )</w:t>
      </w:r>
      <w:proofErr w:type="gramEnd"/>
      <w:r>
        <w:rPr>
          <w:rFonts w:ascii="Courier New"/>
          <w:spacing w:val="26"/>
        </w:rPr>
        <w:t xml:space="preserve"> </w:t>
      </w:r>
      <w:r>
        <w:rPr>
          <w:rFonts w:ascii="Courier New"/>
        </w:rPr>
        <w:t>{</w:t>
      </w:r>
    </w:p>
    <w:p w:rsidR="00362594" w:rsidRDefault="006822E3">
      <w:pPr>
        <w:pStyle w:val="BodyText"/>
        <w:spacing w:before="159"/>
        <w:ind w:left="650"/>
        <w:rPr>
          <w:rFonts w:ascii="Courier New" w:hAnsi="Courier New"/>
        </w:rPr>
      </w:pPr>
      <w:proofErr w:type="spellStart"/>
      <w:r>
        <w:rPr>
          <w:rFonts w:ascii="Courier New" w:hAnsi="Courier New"/>
        </w:rPr>
        <w:t>System.out.prinltn</w:t>
      </w:r>
      <w:proofErr w:type="spellEnd"/>
      <w:r>
        <w:rPr>
          <w:rFonts w:ascii="Courier New" w:hAnsi="Courier New"/>
        </w:rPr>
        <w:t>(“</w:t>
      </w:r>
      <w:proofErr w:type="spellStart"/>
      <w:proofErr w:type="gramStart"/>
      <w:r>
        <w:rPr>
          <w:rFonts w:ascii="Courier New" w:hAnsi="Courier New"/>
        </w:rPr>
        <w:t>R.Fall</w:t>
      </w:r>
      <w:proofErr w:type="spellEnd"/>
      <w:proofErr w:type="gramEnd"/>
      <w:r>
        <w:rPr>
          <w:rFonts w:ascii="Courier New" w:hAnsi="Courier New"/>
        </w:rPr>
        <w:t xml:space="preserve"> month”+</w:t>
      </w:r>
      <w:proofErr w:type="spellStart"/>
      <w:r>
        <w:rPr>
          <w:rFonts w:ascii="Courier New" w:hAnsi="Courier New"/>
        </w:rPr>
        <w:t>i</w:t>
      </w:r>
      <w:proofErr w:type="spellEnd"/>
      <w:r>
        <w:rPr>
          <w:rFonts w:ascii="Courier New" w:hAnsi="Courier New"/>
        </w:rPr>
        <w:t>+”:</w:t>
      </w:r>
      <w:r>
        <w:rPr>
          <w:rFonts w:ascii="Courier New" w:hAnsi="Courier New"/>
          <w:spacing w:val="120"/>
        </w:rPr>
        <w:t xml:space="preserve"> </w:t>
      </w:r>
      <w:r>
        <w:rPr>
          <w:rFonts w:ascii="Courier New" w:hAnsi="Courier New"/>
        </w:rPr>
        <w:t>“);</w:t>
      </w:r>
    </w:p>
    <w:p w:rsidR="00362594" w:rsidRDefault="006822E3">
      <w:pPr>
        <w:pStyle w:val="BodyText"/>
        <w:spacing w:before="186"/>
        <w:ind w:left="1536"/>
        <w:rPr>
          <w:rFonts w:ascii="Courier New"/>
        </w:rPr>
      </w:pPr>
      <w:r>
        <w:rPr>
          <w:rFonts w:ascii="Courier New"/>
        </w:rPr>
        <w:t>=</w:t>
      </w:r>
      <w:r>
        <w:rPr>
          <w:rFonts w:ascii="Courier New"/>
          <w:spacing w:val="66"/>
        </w:rPr>
        <w:t xml:space="preserve"> </w:t>
      </w:r>
      <w:proofErr w:type="spellStart"/>
      <w:proofErr w:type="gramStart"/>
      <w:r>
        <w:rPr>
          <w:rFonts w:ascii="Courier New"/>
        </w:rPr>
        <w:t>console.nextDouble</w:t>
      </w:r>
      <w:proofErr w:type="spellEnd"/>
      <w:proofErr w:type="gramEnd"/>
      <w:r>
        <w:rPr>
          <w:rFonts w:ascii="Courier New"/>
        </w:rPr>
        <w:t>();</w:t>
      </w:r>
    </w:p>
    <w:p w:rsidR="00362594" w:rsidRDefault="006822E3">
      <w:pPr>
        <w:pStyle w:val="BodyText"/>
        <w:spacing w:before="151"/>
        <w:ind w:left="296"/>
        <w:rPr>
          <w:rFonts w:ascii="Courier New"/>
        </w:rPr>
      </w:pPr>
      <w:r>
        <w:rPr>
          <w:rFonts w:ascii="Courier New"/>
          <w:w w:val="102"/>
        </w:rPr>
        <w:t>}</w:t>
      </w:r>
    </w:p>
    <w:p w:rsidR="00362594" w:rsidRDefault="006822E3">
      <w:pPr>
        <w:pStyle w:val="BodyText"/>
        <w:tabs>
          <w:tab w:val="left" w:pos="3308"/>
        </w:tabs>
        <w:spacing w:before="171" w:line="304" w:lineRule="exact"/>
        <w:ind w:left="296" w:right="5846"/>
        <w:rPr>
          <w:rFonts w:ascii="Courier New"/>
        </w:rPr>
      </w:pPr>
      <w:r>
        <w:rPr>
          <w:rFonts w:ascii="Courier New"/>
          <w:color w:val="000065"/>
        </w:rPr>
        <w:t xml:space="preserve">// Finding sum of array </w:t>
      </w:r>
      <w:r>
        <w:rPr>
          <w:rFonts w:ascii="Courier New"/>
        </w:rPr>
        <w:t>double</w:t>
      </w:r>
      <w:r>
        <w:rPr>
          <w:rFonts w:ascii="Courier New"/>
          <w:spacing w:val="13"/>
        </w:rPr>
        <w:t xml:space="preserve"> </w:t>
      </w:r>
      <w:r>
        <w:rPr>
          <w:rFonts w:ascii="Courier New"/>
        </w:rPr>
        <w:t>total</w:t>
      </w:r>
      <w:r>
        <w:rPr>
          <w:rFonts w:ascii="Courier New"/>
          <w:spacing w:val="13"/>
        </w:rPr>
        <w:t xml:space="preserve"> </w:t>
      </w:r>
      <w:r>
        <w:rPr>
          <w:rFonts w:ascii="Courier New"/>
        </w:rPr>
        <w:t>=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Courier New"/>
        </w:rPr>
        <w:t>;</w:t>
      </w:r>
    </w:p>
    <w:p w:rsidR="00362594" w:rsidRDefault="00362594">
      <w:pPr>
        <w:pStyle w:val="BodyText"/>
        <w:spacing w:before="5"/>
        <w:rPr>
          <w:rFonts w:ascii="Courier New"/>
          <w:sz w:val="11"/>
        </w:rPr>
      </w:pPr>
    </w:p>
    <w:p w:rsidR="00362594" w:rsidRDefault="00362594">
      <w:pPr>
        <w:rPr>
          <w:rFonts w:ascii="Courier New"/>
          <w:sz w:val="11"/>
        </w:rPr>
        <w:sectPr w:rsidR="00362594">
          <w:type w:val="continuous"/>
          <w:pgSz w:w="11900" w:h="16840"/>
          <w:pgMar w:top="520" w:right="940" w:bottom="280" w:left="740" w:header="720" w:footer="720" w:gutter="0"/>
          <w:cols w:space="720"/>
        </w:sectPr>
      </w:pPr>
    </w:p>
    <w:p w:rsidR="00362594" w:rsidRDefault="006822E3">
      <w:pPr>
        <w:pStyle w:val="BodyText"/>
        <w:tabs>
          <w:tab w:val="left" w:pos="2846"/>
        </w:tabs>
        <w:spacing w:before="123"/>
        <w:ind w:left="296"/>
        <w:rPr>
          <w:rFonts w:ascii="Times New Roman"/>
        </w:rPr>
      </w:pPr>
      <w:r>
        <w:rPr>
          <w:rFonts w:ascii="Courier New"/>
        </w:rPr>
        <w:t xml:space="preserve">for (int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  <w:spacing w:val="34"/>
        </w:rPr>
        <w:t xml:space="preserve"> </w:t>
      </w:r>
      <w:r>
        <w:rPr>
          <w:rFonts w:ascii="Courier New"/>
        </w:rPr>
        <w:t>=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</w:p>
    <w:p w:rsidR="00362594" w:rsidRDefault="006822E3">
      <w:pPr>
        <w:pStyle w:val="BodyText"/>
        <w:tabs>
          <w:tab w:val="left" w:pos="1484"/>
        </w:tabs>
        <w:spacing w:before="123"/>
        <w:ind w:left="67"/>
        <w:rPr>
          <w:rFonts w:ascii="Courier New"/>
        </w:rPr>
      </w:pPr>
      <w:r>
        <w:br w:type="column"/>
      </w:r>
      <w:r>
        <w:rPr>
          <w:rFonts w:ascii="Courier New"/>
        </w:rPr>
        <w:t>;</w:t>
      </w:r>
      <w:r>
        <w:rPr>
          <w:rFonts w:ascii="Courier New"/>
          <w:spacing w:val="5"/>
        </w:rPr>
        <w:t xml:space="preserve">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  <w:spacing w:val="5"/>
        </w:rPr>
        <w:t xml:space="preserve"> </w:t>
      </w:r>
      <w:r>
        <w:rPr>
          <w:rFonts w:ascii="Courier New"/>
        </w:rPr>
        <w:t>&lt;</w:t>
      </w:r>
      <w:r>
        <w:rPr>
          <w:rFonts w:ascii="Times New Roman"/>
          <w:u w:val="single"/>
        </w:rPr>
        <w:t xml:space="preserve"> </w:t>
      </w:r>
      <w:r>
        <w:rPr>
          <w:rFonts w:ascii="Times New Roman"/>
          <w:u w:val="single"/>
        </w:rPr>
        <w:tab/>
      </w:r>
      <w:r>
        <w:rPr>
          <w:rFonts w:ascii="Courier New"/>
        </w:rPr>
        <w:t xml:space="preserve">; </w:t>
      </w:r>
      <w:proofErr w:type="spellStart"/>
      <w:r>
        <w:rPr>
          <w:rFonts w:ascii="Courier New"/>
        </w:rPr>
        <w:t>i</w:t>
      </w:r>
      <w:proofErr w:type="spellEnd"/>
      <w:r>
        <w:rPr>
          <w:rFonts w:ascii="Courier New"/>
        </w:rPr>
        <w:t>++)</w:t>
      </w:r>
    </w:p>
    <w:p w:rsidR="00362594" w:rsidRDefault="006822E3">
      <w:pPr>
        <w:spacing w:before="169"/>
        <w:ind w:left="296"/>
        <w:rPr>
          <w:rFonts w:ascii="Times New Roman"/>
          <w:b/>
          <w:sz w:val="23"/>
        </w:rPr>
      </w:pPr>
      <w:r>
        <w:br w:type="column"/>
      </w:r>
      <w:proofErr w:type="gramStart"/>
      <w:r>
        <w:rPr>
          <w:rFonts w:ascii="Times New Roman"/>
          <w:b/>
          <w:sz w:val="23"/>
        </w:rPr>
        <w:t>fall[</w:t>
      </w:r>
      <w:proofErr w:type="gramEnd"/>
      <w:r>
        <w:rPr>
          <w:rFonts w:ascii="Times New Roman"/>
          <w:b/>
          <w:sz w:val="23"/>
        </w:rPr>
        <w:t>11]</w:t>
      </w:r>
    </w:p>
    <w:p w:rsidR="00362594" w:rsidRDefault="00362594">
      <w:pPr>
        <w:rPr>
          <w:rFonts w:ascii="Times New Roman"/>
          <w:sz w:val="23"/>
        </w:rPr>
        <w:sectPr w:rsidR="00362594">
          <w:type w:val="continuous"/>
          <w:pgSz w:w="11900" w:h="16840"/>
          <w:pgMar w:top="520" w:right="940" w:bottom="280" w:left="740" w:header="720" w:footer="720" w:gutter="0"/>
          <w:cols w:num="3" w:space="720" w:equalWidth="0">
            <w:col w:w="2847" w:space="40"/>
            <w:col w:w="2726" w:space="3500"/>
            <w:col w:w="1107"/>
          </w:cols>
        </w:sectPr>
      </w:pPr>
    </w:p>
    <w:p w:rsidR="00362594" w:rsidRDefault="00A20019" w:rsidP="00234F0C">
      <w:pPr>
        <w:pStyle w:val="BodyText"/>
        <w:tabs>
          <w:tab w:val="left" w:pos="3839"/>
        </w:tabs>
        <w:spacing w:line="377" w:lineRule="auto"/>
        <w:ind w:left="295" w:right="6197" w:firstLine="352"/>
        <w:rPr>
          <w:rFonts w:ascii="Courier New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7696" behindDoc="1" locked="0" layoutInCell="1" allowOverlap="1">
                <wp:simplePos x="0" y="0"/>
                <wp:positionH relativeFrom="page">
                  <wp:posOffset>24765</wp:posOffset>
                </wp:positionH>
                <wp:positionV relativeFrom="page">
                  <wp:posOffset>5080</wp:posOffset>
                </wp:positionV>
                <wp:extent cx="7506335" cy="10682605"/>
                <wp:effectExtent l="5715" t="5080" r="12700" b="8890"/>
                <wp:wrapNone/>
                <wp:docPr id="10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6335" cy="10682605"/>
                          <a:chOff x="39" y="8"/>
                          <a:chExt cx="11821" cy="16823"/>
                        </a:xfrm>
                      </wpg:grpSpPr>
                      <wps:wsp>
                        <wps:cNvPr id="12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9599" y="2547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38"/>
                        <wps:cNvSpPr>
                          <a:spLocks/>
                        </wps:cNvSpPr>
                        <wps:spPr bwMode="auto">
                          <a:xfrm>
                            <a:off x="9594" y="2542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2542 2542"/>
                              <a:gd name="T3" fmla="*/ 2542 h 375"/>
                              <a:gd name="T4" fmla="+- 0 9594 9594"/>
                              <a:gd name="T5" fmla="*/ T4 w 466"/>
                              <a:gd name="T6" fmla="+- 0 2542 2542"/>
                              <a:gd name="T7" fmla="*/ 2542 h 375"/>
                              <a:gd name="T8" fmla="+- 0 9594 9594"/>
                              <a:gd name="T9" fmla="*/ T8 w 466"/>
                              <a:gd name="T10" fmla="+- 0 2916 2542"/>
                              <a:gd name="T11" fmla="*/ 2916 h 375"/>
                              <a:gd name="T12" fmla="+- 0 10059 9594"/>
                              <a:gd name="T13" fmla="*/ T12 w 466"/>
                              <a:gd name="T14" fmla="+- 0 2916 2542"/>
                              <a:gd name="T15" fmla="*/ 2916 h 375"/>
                              <a:gd name="T16" fmla="+- 0 10059 9594"/>
                              <a:gd name="T17" fmla="*/ T16 w 466"/>
                              <a:gd name="T18" fmla="+- 0 2911 2542"/>
                              <a:gd name="T19" fmla="*/ 2911 h 375"/>
                              <a:gd name="T20" fmla="+- 0 9604 9594"/>
                              <a:gd name="T21" fmla="*/ T20 w 466"/>
                              <a:gd name="T22" fmla="+- 0 2911 2542"/>
                              <a:gd name="T23" fmla="*/ 2911 h 375"/>
                              <a:gd name="T24" fmla="+- 0 9599 9594"/>
                              <a:gd name="T25" fmla="*/ T24 w 466"/>
                              <a:gd name="T26" fmla="+- 0 2906 2542"/>
                              <a:gd name="T27" fmla="*/ 2906 h 375"/>
                              <a:gd name="T28" fmla="+- 0 9604 9594"/>
                              <a:gd name="T29" fmla="*/ T28 w 466"/>
                              <a:gd name="T30" fmla="+- 0 2906 2542"/>
                              <a:gd name="T31" fmla="*/ 2906 h 375"/>
                              <a:gd name="T32" fmla="+- 0 9604 9594"/>
                              <a:gd name="T33" fmla="*/ T32 w 466"/>
                              <a:gd name="T34" fmla="+- 0 2552 2542"/>
                              <a:gd name="T35" fmla="*/ 2552 h 375"/>
                              <a:gd name="T36" fmla="+- 0 9599 9594"/>
                              <a:gd name="T37" fmla="*/ T36 w 466"/>
                              <a:gd name="T38" fmla="+- 0 2552 2542"/>
                              <a:gd name="T39" fmla="*/ 2552 h 375"/>
                              <a:gd name="T40" fmla="+- 0 9604 9594"/>
                              <a:gd name="T41" fmla="*/ T40 w 466"/>
                              <a:gd name="T42" fmla="+- 0 2547 2542"/>
                              <a:gd name="T43" fmla="*/ 2547 h 375"/>
                              <a:gd name="T44" fmla="+- 0 10059 9594"/>
                              <a:gd name="T45" fmla="*/ T44 w 466"/>
                              <a:gd name="T46" fmla="+- 0 2547 2542"/>
                              <a:gd name="T47" fmla="*/ 2547 h 375"/>
                              <a:gd name="T48" fmla="+- 0 10059 9594"/>
                              <a:gd name="T49" fmla="*/ T48 w 466"/>
                              <a:gd name="T50" fmla="+- 0 2542 2542"/>
                              <a:gd name="T51" fmla="*/ 2542 h 375"/>
                              <a:gd name="T52" fmla="+- 0 9604 9594"/>
                              <a:gd name="T53" fmla="*/ T52 w 466"/>
                              <a:gd name="T54" fmla="+- 0 2906 2542"/>
                              <a:gd name="T55" fmla="*/ 2906 h 375"/>
                              <a:gd name="T56" fmla="+- 0 9599 9594"/>
                              <a:gd name="T57" fmla="*/ T56 w 466"/>
                              <a:gd name="T58" fmla="+- 0 2906 2542"/>
                              <a:gd name="T59" fmla="*/ 2906 h 375"/>
                              <a:gd name="T60" fmla="+- 0 9604 9594"/>
                              <a:gd name="T61" fmla="*/ T60 w 466"/>
                              <a:gd name="T62" fmla="+- 0 2911 2542"/>
                              <a:gd name="T63" fmla="*/ 2911 h 375"/>
                              <a:gd name="T64" fmla="+- 0 9604 9594"/>
                              <a:gd name="T65" fmla="*/ T64 w 466"/>
                              <a:gd name="T66" fmla="+- 0 2906 2542"/>
                              <a:gd name="T67" fmla="*/ 2906 h 375"/>
                              <a:gd name="T68" fmla="+- 0 10049 9594"/>
                              <a:gd name="T69" fmla="*/ T68 w 466"/>
                              <a:gd name="T70" fmla="+- 0 2906 2542"/>
                              <a:gd name="T71" fmla="*/ 2906 h 375"/>
                              <a:gd name="T72" fmla="+- 0 9604 9594"/>
                              <a:gd name="T73" fmla="*/ T72 w 466"/>
                              <a:gd name="T74" fmla="+- 0 2906 2542"/>
                              <a:gd name="T75" fmla="*/ 2906 h 375"/>
                              <a:gd name="T76" fmla="+- 0 9604 9594"/>
                              <a:gd name="T77" fmla="*/ T76 w 466"/>
                              <a:gd name="T78" fmla="+- 0 2911 2542"/>
                              <a:gd name="T79" fmla="*/ 2911 h 375"/>
                              <a:gd name="T80" fmla="+- 0 10049 9594"/>
                              <a:gd name="T81" fmla="*/ T80 w 466"/>
                              <a:gd name="T82" fmla="+- 0 2911 2542"/>
                              <a:gd name="T83" fmla="*/ 2911 h 375"/>
                              <a:gd name="T84" fmla="+- 0 10049 9594"/>
                              <a:gd name="T85" fmla="*/ T84 w 466"/>
                              <a:gd name="T86" fmla="+- 0 2906 2542"/>
                              <a:gd name="T87" fmla="*/ 2906 h 375"/>
                              <a:gd name="T88" fmla="+- 0 10049 9594"/>
                              <a:gd name="T89" fmla="*/ T88 w 466"/>
                              <a:gd name="T90" fmla="+- 0 2547 2542"/>
                              <a:gd name="T91" fmla="*/ 2547 h 375"/>
                              <a:gd name="T92" fmla="+- 0 10049 9594"/>
                              <a:gd name="T93" fmla="*/ T92 w 466"/>
                              <a:gd name="T94" fmla="+- 0 2911 2542"/>
                              <a:gd name="T95" fmla="*/ 2911 h 375"/>
                              <a:gd name="T96" fmla="+- 0 10054 9594"/>
                              <a:gd name="T97" fmla="*/ T96 w 466"/>
                              <a:gd name="T98" fmla="+- 0 2906 2542"/>
                              <a:gd name="T99" fmla="*/ 2906 h 375"/>
                              <a:gd name="T100" fmla="+- 0 10059 9594"/>
                              <a:gd name="T101" fmla="*/ T100 w 466"/>
                              <a:gd name="T102" fmla="+- 0 2906 2542"/>
                              <a:gd name="T103" fmla="*/ 2906 h 375"/>
                              <a:gd name="T104" fmla="+- 0 10059 9594"/>
                              <a:gd name="T105" fmla="*/ T104 w 466"/>
                              <a:gd name="T106" fmla="+- 0 2552 2542"/>
                              <a:gd name="T107" fmla="*/ 2552 h 375"/>
                              <a:gd name="T108" fmla="+- 0 10054 9594"/>
                              <a:gd name="T109" fmla="*/ T108 w 466"/>
                              <a:gd name="T110" fmla="+- 0 2552 2542"/>
                              <a:gd name="T111" fmla="*/ 2552 h 375"/>
                              <a:gd name="T112" fmla="+- 0 10049 9594"/>
                              <a:gd name="T113" fmla="*/ T112 w 466"/>
                              <a:gd name="T114" fmla="+- 0 2547 2542"/>
                              <a:gd name="T115" fmla="*/ 2547 h 375"/>
                              <a:gd name="T116" fmla="+- 0 10059 9594"/>
                              <a:gd name="T117" fmla="*/ T116 w 466"/>
                              <a:gd name="T118" fmla="+- 0 2906 2542"/>
                              <a:gd name="T119" fmla="*/ 2906 h 375"/>
                              <a:gd name="T120" fmla="+- 0 10054 9594"/>
                              <a:gd name="T121" fmla="*/ T120 w 466"/>
                              <a:gd name="T122" fmla="+- 0 2906 2542"/>
                              <a:gd name="T123" fmla="*/ 2906 h 375"/>
                              <a:gd name="T124" fmla="+- 0 10049 9594"/>
                              <a:gd name="T125" fmla="*/ T124 w 466"/>
                              <a:gd name="T126" fmla="+- 0 2911 2542"/>
                              <a:gd name="T127" fmla="*/ 2911 h 375"/>
                              <a:gd name="T128" fmla="+- 0 10059 9594"/>
                              <a:gd name="T129" fmla="*/ T128 w 466"/>
                              <a:gd name="T130" fmla="+- 0 2911 2542"/>
                              <a:gd name="T131" fmla="*/ 2911 h 375"/>
                              <a:gd name="T132" fmla="+- 0 10059 9594"/>
                              <a:gd name="T133" fmla="*/ T132 w 466"/>
                              <a:gd name="T134" fmla="+- 0 2906 2542"/>
                              <a:gd name="T135" fmla="*/ 2906 h 375"/>
                              <a:gd name="T136" fmla="+- 0 9604 9594"/>
                              <a:gd name="T137" fmla="*/ T136 w 466"/>
                              <a:gd name="T138" fmla="+- 0 2547 2542"/>
                              <a:gd name="T139" fmla="*/ 2547 h 375"/>
                              <a:gd name="T140" fmla="+- 0 9599 9594"/>
                              <a:gd name="T141" fmla="*/ T140 w 466"/>
                              <a:gd name="T142" fmla="+- 0 2552 2542"/>
                              <a:gd name="T143" fmla="*/ 2552 h 375"/>
                              <a:gd name="T144" fmla="+- 0 9604 9594"/>
                              <a:gd name="T145" fmla="*/ T144 w 466"/>
                              <a:gd name="T146" fmla="+- 0 2552 2542"/>
                              <a:gd name="T147" fmla="*/ 2552 h 375"/>
                              <a:gd name="T148" fmla="+- 0 9604 9594"/>
                              <a:gd name="T149" fmla="*/ T148 w 466"/>
                              <a:gd name="T150" fmla="+- 0 2547 2542"/>
                              <a:gd name="T151" fmla="*/ 2547 h 375"/>
                              <a:gd name="T152" fmla="+- 0 10049 9594"/>
                              <a:gd name="T153" fmla="*/ T152 w 466"/>
                              <a:gd name="T154" fmla="+- 0 2547 2542"/>
                              <a:gd name="T155" fmla="*/ 2547 h 375"/>
                              <a:gd name="T156" fmla="+- 0 9604 9594"/>
                              <a:gd name="T157" fmla="*/ T156 w 466"/>
                              <a:gd name="T158" fmla="+- 0 2547 2542"/>
                              <a:gd name="T159" fmla="*/ 2547 h 375"/>
                              <a:gd name="T160" fmla="+- 0 9604 9594"/>
                              <a:gd name="T161" fmla="*/ T160 w 466"/>
                              <a:gd name="T162" fmla="+- 0 2552 2542"/>
                              <a:gd name="T163" fmla="*/ 2552 h 375"/>
                              <a:gd name="T164" fmla="+- 0 10049 9594"/>
                              <a:gd name="T165" fmla="*/ T164 w 466"/>
                              <a:gd name="T166" fmla="+- 0 2552 2542"/>
                              <a:gd name="T167" fmla="*/ 2552 h 375"/>
                              <a:gd name="T168" fmla="+- 0 10049 9594"/>
                              <a:gd name="T169" fmla="*/ T168 w 466"/>
                              <a:gd name="T170" fmla="+- 0 2547 2542"/>
                              <a:gd name="T171" fmla="*/ 2547 h 375"/>
                              <a:gd name="T172" fmla="+- 0 10059 9594"/>
                              <a:gd name="T173" fmla="*/ T172 w 466"/>
                              <a:gd name="T174" fmla="+- 0 2547 2542"/>
                              <a:gd name="T175" fmla="*/ 2547 h 375"/>
                              <a:gd name="T176" fmla="+- 0 10049 9594"/>
                              <a:gd name="T177" fmla="*/ T176 w 466"/>
                              <a:gd name="T178" fmla="+- 0 2547 2542"/>
                              <a:gd name="T179" fmla="*/ 2547 h 375"/>
                              <a:gd name="T180" fmla="+- 0 10054 9594"/>
                              <a:gd name="T181" fmla="*/ T180 w 466"/>
                              <a:gd name="T182" fmla="+- 0 2552 2542"/>
                              <a:gd name="T183" fmla="*/ 2552 h 375"/>
                              <a:gd name="T184" fmla="+- 0 10059 9594"/>
                              <a:gd name="T185" fmla="*/ T184 w 466"/>
                              <a:gd name="T186" fmla="+- 0 2552 2542"/>
                              <a:gd name="T187" fmla="*/ 2552 h 375"/>
                              <a:gd name="T188" fmla="+- 0 10059 9594"/>
                              <a:gd name="T189" fmla="*/ T188 w 466"/>
                              <a:gd name="T190" fmla="+- 0 2547 2542"/>
                              <a:gd name="T191" fmla="*/ 2547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5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4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37"/>
                        <wps:cNvSpPr>
                          <a:spLocks noChangeArrowheads="1"/>
                        </wps:cNvSpPr>
                        <wps:spPr bwMode="auto">
                          <a:xfrm>
                            <a:off x="9599" y="2911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36"/>
                        <wps:cNvSpPr>
                          <a:spLocks/>
                        </wps:cNvSpPr>
                        <wps:spPr bwMode="auto">
                          <a:xfrm>
                            <a:off x="9594" y="2906"/>
                            <a:ext cx="466" cy="376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2906 2906"/>
                              <a:gd name="T3" fmla="*/ 2906 h 376"/>
                              <a:gd name="T4" fmla="+- 0 9594 9594"/>
                              <a:gd name="T5" fmla="*/ T4 w 466"/>
                              <a:gd name="T6" fmla="+- 0 2906 2906"/>
                              <a:gd name="T7" fmla="*/ 2906 h 376"/>
                              <a:gd name="T8" fmla="+- 0 9594 9594"/>
                              <a:gd name="T9" fmla="*/ T8 w 466"/>
                              <a:gd name="T10" fmla="+- 0 3282 2906"/>
                              <a:gd name="T11" fmla="*/ 3282 h 376"/>
                              <a:gd name="T12" fmla="+- 0 10059 9594"/>
                              <a:gd name="T13" fmla="*/ T12 w 466"/>
                              <a:gd name="T14" fmla="+- 0 3282 2906"/>
                              <a:gd name="T15" fmla="*/ 3282 h 376"/>
                              <a:gd name="T16" fmla="+- 0 10059 9594"/>
                              <a:gd name="T17" fmla="*/ T16 w 466"/>
                              <a:gd name="T18" fmla="+- 0 3277 2906"/>
                              <a:gd name="T19" fmla="*/ 3277 h 376"/>
                              <a:gd name="T20" fmla="+- 0 9604 9594"/>
                              <a:gd name="T21" fmla="*/ T20 w 466"/>
                              <a:gd name="T22" fmla="+- 0 3277 2906"/>
                              <a:gd name="T23" fmla="*/ 3277 h 376"/>
                              <a:gd name="T24" fmla="+- 0 9599 9594"/>
                              <a:gd name="T25" fmla="*/ T24 w 466"/>
                              <a:gd name="T26" fmla="+- 0 3272 2906"/>
                              <a:gd name="T27" fmla="*/ 3272 h 376"/>
                              <a:gd name="T28" fmla="+- 0 9604 9594"/>
                              <a:gd name="T29" fmla="*/ T28 w 466"/>
                              <a:gd name="T30" fmla="+- 0 3272 2906"/>
                              <a:gd name="T31" fmla="*/ 3272 h 376"/>
                              <a:gd name="T32" fmla="+- 0 9604 9594"/>
                              <a:gd name="T33" fmla="*/ T32 w 466"/>
                              <a:gd name="T34" fmla="+- 0 2916 2906"/>
                              <a:gd name="T35" fmla="*/ 2916 h 376"/>
                              <a:gd name="T36" fmla="+- 0 9599 9594"/>
                              <a:gd name="T37" fmla="*/ T36 w 466"/>
                              <a:gd name="T38" fmla="+- 0 2916 2906"/>
                              <a:gd name="T39" fmla="*/ 2916 h 376"/>
                              <a:gd name="T40" fmla="+- 0 9604 9594"/>
                              <a:gd name="T41" fmla="*/ T40 w 466"/>
                              <a:gd name="T42" fmla="+- 0 2911 2906"/>
                              <a:gd name="T43" fmla="*/ 2911 h 376"/>
                              <a:gd name="T44" fmla="+- 0 10059 9594"/>
                              <a:gd name="T45" fmla="*/ T44 w 466"/>
                              <a:gd name="T46" fmla="+- 0 2911 2906"/>
                              <a:gd name="T47" fmla="*/ 2911 h 376"/>
                              <a:gd name="T48" fmla="+- 0 10059 9594"/>
                              <a:gd name="T49" fmla="*/ T48 w 466"/>
                              <a:gd name="T50" fmla="+- 0 2906 2906"/>
                              <a:gd name="T51" fmla="*/ 2906 h 376"/>
                              <a:gd name="T52" fmla="+- 0 9604 9594"/>
                              <a:gd name="T53" fmla="*/ T52 w 466"/>
                              <a:gd name="T54" fmla="+- 0 3272 2906"/>
                              <a:gd name="T55" fmla="*/ 3272 h 376"/>
                              <a:gd name="T56" fmla="+- 0 9599 9594"/>
                              <a:gd name="T57" fmla="*/ T56 w 466"/>
                              <a:gd name="T58" fmla="+- 0 3272 2906"/>
                              <a:gd name="T59" fmla="*/ 3272 h 376"/>
                              <a:gd name="T60" fmla="+- 0 9604 9594"/>
                              <a:gd name="T61" fmla="*/ T60 w 466"/>
                              <a:gd name="T62" fmla="+- 0 3277 2906"/>
                              <a:gd name="T63" fmla="*/ 3277 h 376"/>
                              <a:gd name="T64" fmla="+- 0 9604 9594"/>
                              <a:gd name="T65" fmla="*/ T64 w 466"/>
                              <a:gd name="T66" fmla="+- 0 3272 2906"/>
                              <a:gd name="T67" fmla="*/ 3272 h 376"/>
                              <a:gd name="T68" fmla="+- 0 10049 9594"/>
                              <a:gd name="T69" fmla="*/ T68 w 466"/>
                              <a:gd name="T70" fmla="+- 0 3272 2906"/>
                              <a:gd name="T71" fmla="*/ 3272 h 376"/>
                              <a:gd name="T72" fmla="+- 0 9604 9594"/>
                              <a:gd name="T73" fmla="*/ T72 w 466"/>
                              <a:gd name="T74" fmla="+- 0 3272 2906"/>
                              <a:gd name="T75" fmla="*/ 3272 h 376"/>
                              <a:gd name="T76" fmla="+- 0 9604 9594"/>
                              <a:gd name="T77" fmla="*/ T76 w 466"/>
                              <a:gd name="T78" fmla="+- 0 3277 2906"/>
                              <a:gd name="T79" fmla="*/ 3277 h 376"/>
                              <a:gd name="T80" fmla="+- 0 10049 9594"/>
                              <a:gd name="T81" fmla="*/ T80 w 466"/>
                              <a:gd name="T82" fmla="+- 0 3277 2906"/>
                              <a:gd name="T83" fmla="*/ 3277 h 376"/>
                              <a:gd name="T84" fmla="+- 0 10049 9594"/>
                              <a:gd name="T85" fmla="*/ T84 w 466"/>
                              <a:gd name="T86" fmla="+- 0 3272 2906"/>
                              <a:gd name="T87" fmla="*/ 3272 h 376"/>
                              <a:gd name="T88" fmla="+- 0 10049 9594"/>
                              <a:gd name="T89" fmla="*/ T88 w 466"/>
                              <a:gd name="T90" fmla="+- 0 2911 2906"/>
                              <a:gd name="T91" fmla="*/ 2911 h 376"/>
                              <a:gd name="T92" fmla="+- 0 10049 9594"/>
                              <a:gd name="T93" fmla="*/ T92 w 466"/>
                              <a:gd name="T94" fmla="+- 0 3277 2906"/>
                              <a:gd name="T95" fmla="*/ 3277 h 376"/>
                              <a:gd name="T96" fmla="+- 0 10054 9594"/>
                              <a:gd name="T97" fmla="*/ T96 w 466"/>
                              <a:gd name="T98" fmla="+- 0 3272 2906"/>
                              <a:gd name="T99" fmla="*/ 3272 h 376"/>
                              <a:gd name="T100" fmla="+- 0 10059 9594"/>
                              <a:gd name="T101" fmla="*/ T100 w 466"/>
                              <a:gd name="T102" fmla="+- 0 3272 2906"/>
                              <a:gd name="T103" fmla="*/ 3272 h 376"/>
                              <a:gd name="T104" fmla="+- 0 10059 9594"/>
                              <a:gd name="T105" fmla="*/ T104 w 466"/>
                              <a:gd name="T106" fmla="+- 0 2916 2906"/>
                              <a:gd name="T107" fmla="*/ 2916 h 376"/>
                              <a:gd name="T108" fmla="+- 0 10054 9594"/>
                              <a:gd name="T109" fmla="*/ T108 w 466"/>
                              <a:gd name="T110" fmla="+- 0 2916 2906"/>
                              <a:gd name="T111" fmla="*/ 2916 h 376"/>
                              <a:gd name="T112" fmla="+- 0 10049 9594"/>
                              <a:gd name="T113" fmla="*/ T112 w 466"/>
                              <a:gd name="T114" fmla="+- 0 2911 2906"/>
                              <a:gd name="T115" fmla="*/ 2911 h 376"/>
                              <a:gd name="T116" fmla="+- 0 10059 9594"/>
                              <a:gd name="T117" fmla="*/ T116 w 466"/>
                              <a:gd name="T118" fmla="+- 0 3272 2906"/>
                              <a:gd name="T119" fmla="*/ 3272 h 376"/>
                              <a:gd name="T120" fmla="+- 0 10054 9594"/>
                              <a:gd name="T121" fmla="*/ T120 w 466"/>
                              <a:gd name="T122" fmla="+- 0 3272 2906"/>
                              <a:gd name="T123" fmla="*/ 3272 h 376"/>
                              <a:gd name="T124" fmla="+- 0 10049 9594"/>
                              <a:gd name="T125" fmla="*/ T124 w 466"/>
                              <a:gd name="T126" fmla="+- 0 3277 2906"/>
                              <a:gd name="T127" fmla="*/ 3277 h 376"/>
                              <a:gd name="T128" fmla="+- 0 10059 9594"/>
                              <a:gd name="T129" fmla="*/ T128 w 466"/>
                              <a:gd name="T130" fmla="+- 0 3277 2906"/>
                              <a:gd name="T131" fmla="*/ 3277 h 376"/>
                              <a:gd name="T132" fmla="+- 0 10059 9594"/>
                              <a:gd name="T133" fmla="*/ T132 w 466"/>
                              <a:gd name="T134" fmla="+- 0 3272 2906"/>
                              <a:gd name="T135" fmla="*/ 3272 h 376"/>
                              <a:gd name="T136" fmla="+- 0 9604 9594"/>
                              <a:gd name="T137" fmla="*/ T136 w 466"/>
                              <a:gd name="T138" fmla="+- 0 2911 2906"/>
                              <a:gd name="T139" fmla="*/ 2911 h 376"/>
                              <a:gd name="T140" fmla="+- 0 9599 9594"/>
                              <a:gd name="T141" fmla="*/ T140 w 466"/>
                              <a:gd name="T142" fmla="+- 0 2916 2906"/>
                              <a:gd name="T143" fmla="*/ 2916 h 376"/>
                              <a:gd name="T144" fmla="+- 0 9604 9594"/>
                              <a:gd name="T145" fmla="*/ T144 w 466"/>
                              <a:gd name="T146" fmla="+- 0 2916 2906"/>
                              <a:gd name="T147" fmla="*/ 2916 h 376"/>
                              <a:gd name="T148" fmla="+- 0 9604 9594"/>
                              <a:gd name="T149" fmla="*/ T148 w 466"/>
                              <a:gd name="T150" fmla="+- 0 2911 2906"/>
                              <a:gd name="T151" fmla="*/ 2911 h 376"/>
                              <a:gd name="T152" fmla="+- 0 10049 9594"/>
                              <a:gd name="T153" fmla="*/ T152 w 466"/>
                              <a:gd name="T154" fmla="+- 0 2911 2906"/>
                              <a:gd name="T155" fmla="*/ 2911 h 376"/>
                              <a:gd name="T156" fmla="+- 0 9604 9594"/>
                              <a:gd name="T157" fmla="*/ T156 w 466"/>
                              <a:gd name="T158" fmla="+- 0 2911 2906"/>
                              <a:gd name="T159" fmla="*/ 2911 h 376"/>
                              <a:gd name="T160" fmla="+- 0 9604 9594"/>
                              <a:gd name="T161" fmla="*/ T160 w 466"/>
                              <a:gd name="T162" fmla="+- 0 2916 2906"/>
                              <a:gd name="T163" fmla="*/ 2916 h 376"/>
                              <a:gd name="T164" fmla="+- 0 10049 9594"/>
                              <a:gd name="T165" fmla="*/ T164 w 466"/>
                              <a:gd name="T166" fmla="+- 0 2916 2906"/>
                              <a:gd name="T167" fmla="*/ 2916 h 376"/>
                              <a:gd name="T168" fmla="+- 0 10049 9594"/>
                              <a:gd name="T169" fmla="*/ T168 w 466"/>
                              <a:gd name="T170" fmla="+- 0 2911 2906"/>
                              <a:gd name="T171" fmla="*/ 2911 h 376"/>
                              <a:gd name="T172" fmla="+- 0 10059 9594"/>
                              <a:gd name="T173" fmla="*/ T172 w 466"/>
                              <a:gd name="T174" fmla="+- 0 2911 2906"/>
                              <a:gd name="T175" fmla="*/ 2911 h 376"/>
                              <a:gd name="T176" fmla="+- 0 10049 9594"/>
                              <a:gd name="T177" fmla="*/ T176 w 466"/>
                              <a:gd name="T178" fmla="+- 0 2911 2906"/>
                              <a:gd name="T179" fmla="*/ 2911 h 376"/>
                              <a:gd name="T180" fmla="+- 0 10054 9594"/>
                              <a:gd name="T181" fmla="*/ T180 w 466"/>
                              <a:gd name="T182" fmla="+- 0 2916 2906"/>
                              <a:gd name="T183" fmla="*/ 2916 h 376"/>
                              <a:gd name="T184" fmla="+- 0 10059 9594"/>
                              <a:gd name="T185" fmla="*/ T184 w 466"/>
                              <a:gd name="T186" fmla="+- 0 2916 2906"/>
                              <a:gd name="T187" fmla="*/ 2916 h 376"/>
                              <a:gd name="T188" fmla="+- 0 10059 9594"/>
                              <a:gd name="T189" fmla="*/ T188 w 466"/>
                              <a:gd name="T190" fmla="+- 0 2911 2906"/>
                              <a:gd name="T191" fmla="*/ 2911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465" y="376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5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5" y="371"/>
                                </a:lnTo>
                                <a:lnTo>
                                  <a:pt x="455" y="366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5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35"/>
                        <wps:cNvSpPr>
                          <a:spLocks noChangeArrowheads="1"/>
                        </wps:cNvSpPr>
                        <wps:spPr bwMode="auto">
                          <a:xfrm>
                            <a:off x="9599" y="3277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AutoShape 34"/>
                        <wps:cNvSpPr>
                          <a:spLocks/>
                        </wps:cNvSpPr>
                        <wps:spPr bwMode="auto">
                          <a:xfrm>
                            <a:off x="9594" y="3272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3272 3272"/>
                              <a:gd name="T3" fmla="*/ 3272 h 375"/>
                              <a:gd name="T4" fmla="+- 0 9594 9594"/>
                              <a:gd name="T5" fmla="*/ T4 w 466"/>
                              <a:gd name="T6" fmla="+- 0 3272 3272"/>
                              <a:gd name="T7" fmla="*/ 3272 h 375"/>
                              <a:gd name="T8" fmla="+- 0 9594 9594"/>
                              <a:gd name="T9" fmla="*/ T8 w 466"/>
                              <a:gd name="T10" fmla="+- 0 3646 3272"/>
                              <a:gd name="T11" fmla="*/ 3646 h 375"/>
                              <a:gd name="T12" fmla="+- 0 10059 9594"/>
                              <a:gd name="T13" fmla="*/ T12 w 466"/>
                              <a:gd name="T14" fmla="+- 0 3646 3272"/>
                              <a:gd name="T15" fmla="*/ 3646 h 375"/>
                              <a:gd name="T16" fmla="+- 0 10059 9594"/>
                              <a:gd name="T17" fmla="*/ T16 w 466"/>
                              <a:gd name="T18" fmla="+- 0 3641 3272"/>
                              <a:gd name="T19" fmla="*/ 3641 h 375"/>
                              <a:gd name="T20" fmla="+- 0 9604 9594"/>
                              <a:gd name="T21" fmla="*/ T20 w 466"/>
                              <a:gd name="T22" fmla="+- 0 3641 3272"/>
                              <a:gd name="T23" fmla="*/ 3641 h 375"/>
                              <a:gd name="T24" fmla="+- 0 9599 9594"/>
                              <a:gd name="T25" fmla="*/ T24 w 466"/>
                              <a:gd name="T26" fmla="+- 0 3636 3272"/>
                              <a:gd name="T27" fmla="*/ 3636 h 375"/>
                              <a:gd name="T28" fmla="+- 0 9604 9594"/>
                              <a:gd name="T29" fmla="*/ T28 w 466"/>
                              <a:gd name="T30" fmla="+- 0 3636 3272"/>
                              <a:gd name="T31" fmla="*/ 3636 h 375"/>
                              <a:gd name="T32" fmla="+- 0 9604 9594"/>
                              <a:gd name="T33" fmla="*/ T32 w 466"/>
                              <a:gd name="T34" fmla="+- 0 3282 3272"/>
                              <a:gd name="T35" fmla="*/ 3282 h 375"/>
                              <a:gd name="T36" fmla="+- 0 9599 9594"/>
                              <a:gd name="T37" fmla="*/ T36 w 466"/>
                              <a:gd name="T38" fmla="+- 0 3282 3272"/>
                              <a:gd name="T39" fmla="*/ 3282 h 375"/>
                              <a:gd name="T40" fmla="+- 0 9604 9594"/>
                              <a:gd name="T41" fmla="*/ T40 w 466"/>
                              <a:gd name="T42" fmla="+- 0 3277 3272"/>
                              <a:gd name="T43" fmla="*/ 3277 h 375"/>
                              <a:gd name="T44" fmla="+- 0 10059 9594"/>
                              <a:gd name="T45" fmla="*/ T44 w 466"/>
                              <a:gd name="T46" fmla="+- 0 3277 3272"/>
                              <a:gd name="T47" fmla="*/ 3277 h 375"/>
                              <a:gd name="T48" fmla="+- 0 10059 9594"/>
                              <a:gd name="T49" fmla="*/ T48 w 466"/>
                              <a:gd name="T50" fmla="+- 0 3272 3272"/>
                              <a:gd name="T51" fmla="*/ 3272 h 375"/>
                              <a:gd name="T52" fmla="+- 0 9604 9594"/>
                              <a:gd name="T53" fmla="*/ T52 w 466"/>
                              <a:gd name="T54" fmla="+- 0 3636 3272"/>
                              <a:gd name="T55" fmla="*/ 3636 h 375"/>
                              <a:gd name="T56" fmla="+- 0 9599 9594"/>
                              <a:gd name="T57" fmla="*/ T56 w 466"/>
                              <a:gd name="T58" fmla="+- 0 3636 3272"/>
                              <a:gd name="T59" fmla="*/ 3636 h 375"/>
                              <a:gd name="T60" fmla="+- 0 9604 9594"/>
                              <a:gd name="T61" fmla="*/ T60 w 466"/>
                              <a:gd name="T62" fmla="+- 0 3641 3272"/>
                              <a:gd name="T63" fmla="*/ 3641 h 375"/>
                              <a:gd name="T64" fmla="+- 0 9604 9594"/>
                              <a:gd name="T65" fmla="*/ T64 w 466"/>
                              <a:gd name="T66" fmla="+- 0 3636 3272"/>
                              <a:gd name="T67" fmla="*/ 3636 h 375"/>
                              <a:gd name="T68" fmla="+- 0 10049 9594"/>
                              <a:gd name="T69" fmla="*/ T68 w 466"/>
                              <a:gd name="T70" fmla="+- 0 3636 3272"/>
                              <a:gd name="T71" fmla="*/ 3636 h 375"/>
                              <a:gd name="T72" fmla="+- 0 9604 9594"/>
                              <a:gd name="T73" fmla="*/ T72 w 466"/>
                              <a:gd name="T74" fmla="+- 0 3636 3272"/>
                              <a:gd name="T75" fmla="*/ 3636 h 375"/>
                              <a:gd name="T76" fmla="+- 0 9604 9594"/>
                              <a:gd name="T77" fmla="*/ T76 w 466"/>
                              <a:gd name="T78" fmla="+- 0 3641 3272"/>
                              <a:gd name="T79" fmla="*/ 3641 h 375"/>
                              <a:gd name="T80" fmla="+- 0 10049 9594"/>
                              <a:gd name="T81" fmla="*/ T80 w 466"/>
                              <a:gd name="T82" fmla="+- 0 3641 3272"/>
                              <a:gd name="T83" fmla="*/ 3641 h 375"/>
                              <a:gd name="T84" fmla="+- 0 10049 9594"/>
                              <a:gd name="T85" fmla="*/ T84 w 466"/>
                              <a:gd name="T86" fmla="+- 0 3636 3272"/>
                              <a:gd name="T87" fmla="*/ 3636 h 375"/>
                              <a:gd name="T88" fmla="+- 0 10049 9594"/>
                              <a:gd name="T89" fmla="*/ T88 w 466"/>
                              <a:gd name="T90" fmla="+- 0 3277 3272"/>
                              <a:gd name="T91" fmla="*/ 3277 h 375"/>
                              <a:gd name="T92" fmla="+- 0 10049 9594"/>
                              <a:gd name="T93" fmla="*/ T92 w 466"/>
                              <a:gd name="T94" fmla="+- 0 3641 3272"/>
                              <a:gd name="T95" fmla="*/ 3641 h 375"/>
                              <a:gd name="T96" fmla="+- 0 10054 9594"/>
                              <a:gd name="T97" fmla="*/ T96 w 466"/>
                              <a:gd name="T98" fmla="+- 0 3636 3272"/>
                              <a:gd name="T99" fmla="*/ 3636 h 375"/>
                              <a:gd name="T100" fmla="+- 0 10059 9594"/>
                              <a:gd name="T101" fmla="*/ T100 w 466"/>
                              <a:gd name="T102" fmla="+- 0 3636 3272"/>
                              <a:gd name="T103" fmla="*/ 3636 h 375"/>
                              <a:gd name="T104" fmla="+- 0 10059 9594"/>
                              <a:gd name="T105" fmla="*/ T104 w 466"/>
                              <a:gd name="T106" fmla="+- 0 3282 3272"/>
                              <a:gd name="T107" fmla="*/ 3282 h 375"/>
                              <a:gd name="T108" fmla="+- 0 10054 9594"/>
                              <a:gd name="T109" fmla="*/ T108 w 466"/>
                              <a:gd name="T110" fmla="+- 0 3282 3272"/>
                              <a:gd name="T111" fmla="*/ 3282 h 375"/>
                              <a:gd name="T112" fmla="+- 0 10049 9594"/>
                              <a:gd name="T113" fmla="*/ T112 w 466"/>
                              <a:gd name="T114" fmla="+- 0 3277 3272"/>
                              <a:gd name="T115" fmla="*/ 3277 h 375"/>
                              <a:gd name="T116" fmla="+- 0 10059 9594"/>
                              <a:gd name="T117" fmla="*/ T116 w 466"/>
                              <a:gd name="T118" fmla="+- 0 3636 3272"/>
                              <a:gd name="T119" fmla="*/ 3636 h 375"/>
                              <a:gd name="T120" fmla="+- 0 10054 9594"/>
                              <a:gd name="T121" fmla="*/ T120 w 466"/>
                              <a:gd name="T122" fmla="+- 0 3636 3272"/>
                              <a:gd name="T123" fmla="*/ 3636 h 375"/>
                              <a:gd name="T124" fmla="+- 0 10049 9594"/>
                              <a:gd name="T125" fmla="*/ T124 w 466"/>
                              <a:gd name="T126" fmla="+- 0 3641 3272"/>
                              <a:gd name="T127" fmla="*/ 3641 h 375"/>
                              <a:gd name="T128" fmla="+- 0 10059 9594"/>
                              <a:gd name="T129" fmla="*/ T128 w 466"/>
                              <a:gd name="T130" fmla="+- 0 3641 3272"/>
                              <a:gd name="T131" fmla="*/ 3641 h 375"/>
                              <a:gd name="T132" fmla="+- 0 10059 9594"/>
                              <a:gd name="T133" fmla="*/ T132 w 466"/>
                              <a:gd name="T134" fmla="+- 0 3636 3272"/>
                              <a:gd name="T135" fmla="*/ 3636 h 375"/>
                              <a:gd name="T136" fmla="+- 0 9604 9594"/>
                              <a:gd name="T137" fmla="*/ T136 w 466"/>
                              <a:gd name="T138" fmla="+- 0 3277 3272"/>
                              <a:gd name="T139" fmla="*/ 3277 h 375"/>
                              <a:gd name="T140" fmla="+- 0 9599 9594"/>
                              <a:gd name="T141" fmla="*/ T140 w 466"/>
                              <a:gd name="T142" fmla="+- 0 3282 3272"/>
                              <a:gd name="T143" fmla="*/ 3282 h 375"/>
                              <a:gd name="T144" fmla="+- 0 9604 9594"/>
                              <a:gd name="T145" fmla="*/ T144 w 466"/>
                              <a:gd name="T146" fmla="+- 0 3282 3272"/>
                              <a:gd name="T147" fmla="*/ 3282 h 375"/>
                              <a:gd name="T148" fmla="+- 0 9604 9594"/>
                              <a:gd name="T149" fmla="*/ T148 w 466"/>
                              <a:gd name="T150" fmla="+- 0 3277 3272"/>
                              <a:gd name="T151" fmla="*/ 3277 h 375"/>
                              <a:gd name="T152" fmla="+- 0 10049 9594"/>
                              <a:gd name="T153" fmla="*/ T152 w 466"/>
                              <a:gd name="T154" fmla="+- 0 3277 3272"/>
                              <a:gd name="T155" fmla="*/ 3277 h 375"/>
                              <a:gd name="T156" fmla="+- 0 9604 9594"/>
                              <a:gd name="T157" fmla="*/ T156 w 466"/>
                              <a:gd name="T158" fmla="+- 0 3277 3272"/>
                              <a:gd name="T159" fmla="*/ 3277 h 375"/>
                              <a:gd name="T160" fmla="+- 0 9604 9594"/>
                              <a:gd name="T161" fmla="*/ T160 w 466"/>
                              <a:gd name="T162" fmla="+- 0 3282 3272"/>
                              <a:gd name="T163" fmla="*/ 3282 h 375"/>
                              <a:gd name="T164" fmla="+- 0 10049 9594"/>
                              <a:gd name="T165" fmla="*/ T164 w 466"/>
                              <a:gd name="T166" fmla="+- 0 3282 3272"/>
                              <a:gd name="T167" fmla="*/ 3282 h 375"/>
                              <a:gd name="T168" fmla="+- 0 10049 9594"/>
                              <a:gd name="T169" fmla="*/ T168 w 466"/>
                              <a:gd name="T170" fmla="+- 0 3277 3272"/>
                              <a:gd name="T171" fmla="*/ 3277 h 375"/>
                              <a:gd name="T172" fmla="+- 0 10059 9594"/>
                              <a:gd name="T173" fmla="*/ T172 w 466"/>
                              <a:gd name="T174" fmla="+- 0 3277 3272"/>
                              <a:gd name="T175" fmla="*/ 3277 h 375"/>
                              <a:gd name="T176" fmla="+- 0 10049 9594"/>
                              <a:gd name="T177" fmla="*/ T176 w 466"/>
                              <a:gd name="T178" fmla="+- 0 3277 3272"/>
                              <a:gd name="T179" fmla="*/ 3277 h 375"/>
                              <a:gd name="T180" fmla="+- 0 10054 9594"/>
                              <a:gd name="T181" fmla="*/ T180 w 466"/>
                              <a:gd name="T182" fmla="+- 0 3282 3272"/>
                              <a:gd name="T183" fmla="*/ 3282 h 375"/>
                              <a:gd name="T184" fmla="+- 0 10059 9594"/>
                              <a:gd name="T185" fmla="*/ T184 w 466"/>
                              <a:gd name="T186" fmla="+- 0 3282 3272"/>
                              <a:gd name="T187" fmla="*/ 3282 h 375"/>
                              <a:gd name="T188" fmla="+- 0 10059 9594"/>
                              <a:gd name="T189" fmla="*/ T188 w 466"/>
                              <a:gd name="T190" fmla="+- 0 3277 3272"/>
                              <a:gd name="T191" fmla="*/ 3277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5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4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33"/>
                        <wps:cNvSpPr>
                          <a:spLocks noChangeArrowheads="1"/>
                        </wps:cNvSpPr>
                        <wps:spPr bwMode="auto">
                          <a:xfrm>
                            <a:off x="9599" y="3641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32"/>
                        <wps:cNvSpPr>
                          <a:spLocks/>
                        </wps:cNvSpPr>
                        <wps:spPr bwMode="auto">
                          <a:xfrm>
                            <a:off x="9594" y="3636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3636 3636"/>
                              <a:gd name="T3" fmla="*/ 3636 h 375"/>
                              <a:gd name="T4" fmla="+- 0 9594 9594"/>
                              <a:gd name="T5" fmla="*/ T4 w 466"/>
                              <a:gd name="T6" fmla="+- 0 3636 3636"/>
                              <a:gd name="T7" fmla="*/ 3636 h 375"/>
                              <a:gd name="T8" fmla="+- 0 9594 9594"/>
                              <a:gd name="T9" fmla="*/ T8 w 466"/>
                              <a:gd name="T10" fmla="+- 0 4010 3636"/>
                              <a:gd name="T11" fmla="*/ 4010 h 375"/>
                              <a:gd name="T12" fmla="+- 0 10059 9594"/>
                              <a:gd name="T13" fmla="*/ T12 w 466"/>
                              <a:gd name="T14" fmla="+- 0 4010 3636"/>
                              <a:gd name="T15" fmla="*/ 4010 h 375"/>
                              <a:gd name="T16" fmla="+- 0 10059 9594"/>
                              <a:gd name="T17" fmla="*/ T16 w 466"/>
                              <a:gd name="T18" fmla="+- 0 4005 3636"/>
                              <a:gd name="T19" fmla="*/ 4005 h 375"/>
                              <a:gd name="T20" fmla="+- 0 9604 9594"/>
                              <a:gd name="T21" fmla="*/ T20 w 466"/>
                              <a:gd name="T22" fmla="+- 0 4005 3636"/>
                              <a:gd name="T23" fmla="*/ 4005 h 375"/>
                              <a:gd name="T24" fmla="+- 0 9599 9594"/>
                              <a:gd name="T25" fmla="*/ T24 w 466"/>
                              <a:gd name="T26" fmla="+- 0 4001 3636"/>
                              <a:gd name="T27" fmla="*/ 4001 h 375"/>
                              <a:gd name="T28" fmla="+- 0 9604 9594"/>
                              <a:gd name="T29" fmla="*/ T28 w 466"/>
                              <a:gd name="T30" fmla="+- 0 4001 3636"/>
                              <a:gd name="T31" fmla="*/ 4001 h 375"/>
                              <a:gd name="T32" fmla="+- 0 9604 9594"/>
                              <a:gd name="T33" fmla="*/ T32 w 466"/>
                              <a:gd name="T34" fmla="+- 0 3646 3636"/>
                              <a:gd name="T35" fmla="*/ 3646 h 375"/>
                              <a:gd name="T36" fmla="+- 0 9599 9594"/>
                              <a:gd name="T37" fmla="*/ T36 w 466"/>
                              <a:gd name="T38" fmla="+- 0 3646 3636"/>
                              <a:gd name="T39" fmla="*/ 3646 h 375"/>
                              <a:gd name="T40" fmla="+- 0 9604 9594"/>
                              <a:gd name="T41" fmla="*/ T40 w 466"/>
                              <a:gd name="T42" fmla="+- 0 3641 3636"/>
                              <a:gd name="T43" fmla="*/ 3641 h 375"/>
                              <a:gd name="T44" fmla="+- 0 10059 9594"/>
                              <a:gd name="T45" fmla="*/ T44 w 466"/>
                              <a:gd name="T46" fmla="+- 0 3641 3636"/>
                              <a:gd name="T47" fmla="*/ 3641 h 375"/>
                              <a:gd name="T48" fmla="+- 0 10059 9594"/>
                              <a:gd name="T49" fmla="*/ T48 w 466"/>
                              <a:gd name="T50" fmla="+- 0 3636 3636"/>
                              <a:gd name="T51" fmla="*/ 3636 h 375"/>
                              <a:gd name="T52" fmla="+- 0 9604 9594"/>
                              <a:gd name="T53" fmla="*/ T52 w 466"/>
                              <a:gd name="T54" fmla="+- 0 4001 3636"/>
                              <a:gd name="T55" fmla="*/ 4001 h 375"/>
                              <a:gd name="T56" fmla="+- 0 9599 9594"/>
                              <a:gd name="T57" fmla="*/ T56 w 466"/>
                              <a:gd name="T58" fmla="+- 0 4001 3636"/>
                              <a:gd name="T59" fmla="*/ 4001 h 375"/>
                              <a:gd name="T60" fmla="+- 0 9604 9594"/>
                              <a:gd name="T61" fmla="*/ T60 w 466"/>
                              <a:gd name="T62" fmla="+- 0 4005 3636"/>
                              <a:gd name="T63" fmla="*/ 4005 h 375"/>
                              <a:gd name="T64" fmla="+- 0 9604 9594"/>
                              <a:gd name="T65" fmla="*/ T64 w 466"/>
                              <a:gd name="T66" fmla="+- 0 4001 3636"/>
                              <a:gd name="T67" fmla="*/ 4001 h 375"/>
                              <a:gd name="T68" fmla="+- 0 10049 9594"/>
                              <a:gd name="T69" fmla="*/ T68 w 466"/>
                              <a:gd name="T70" fmla="+- 0 4001 3636"/>
                              <a:gd name="T71" fmla="*/ 4001 h 375"/>
                              <a:gd name="T72" fmla="+- 0 9604 9594"/>
                              <a:gd name="T73" fmla="*/ T72 w 466"/>
                              <a:gd name="T74" fmla="+- 0 4001 3636"/>
                              <a:gd name="T75" fmla="*/ 4001 h 375"/>
                              <a:gd name="T76" fmla="+- 0 9604 9594"/>
                              <a:gd name="T77" fmla="*/ T76 w 466"/>
                              <a:gd name="T78" fmla="+- 0 4005 3636"/>
                              <a:gd name="T79" fmla="*/ 4005 h 375"/>
                              <a:gd name="T80" fmla="+- 0 10049 9594"/>
                              <a:gd name="T81" fmla="*/ T80 w 466"/>
                              <a:gd name="T82" fmla="+- 0 4005 3636"/>
                              <a:gd name="T83" fmla="*/ 4005 h 375"/>
                              <a:gd name="T84" fmla="+- 0 10049 9594"/>
                              <a:gd name="T85" fmla="*/ T84 w 466"/>
                              <a:gd name="T86" fmla="+- 0 4001 3636"/>
                              <a:gd name="T87" fmla="*/ 4001 h 375"/>
                              <a:gd name="T88" fmla="+- 0 10049 9594"/>
                              <a:gd name="T89" fmla="*/ T88 w 466"/>
                              <a:gd name="T90" fmla="+- 0 3641 3636"/>
                              <a:gd name="T91" fmla="*/ 3641 h 375"/>
                              <a:gd name="T92" fmla="+- 0 10049 9594"/>
                              <a:gd name="T93" fmla="*/ T92 w 466"/>
                              <a:gd name="T94" fmla="+- 0 4005 3636"/>
                              <a:gd name="T95" fmla="*/ 4005 h 375"/>
                              <a:gd name="T96" fmla="+- 0 10054 9594"/>
                              <a:gd name="T97" fmla="*/ T96 w 466"/>
                              <a:gd name="T98" fmla="+- 0 4001 3636"/>
                              <a:gd name="T99" fmla="*/ 4001 h 375"/>
                              <a:gd name="T100" fmla="+- 0 10059 9594"/>
                              <a:gd name="T101" fmla="*/ T100 w 466"/>
                              <a:gd name="T102" fmla="+- 0 4001 3636"/>
                              <a:gd name="T103" fmla="*/ 4001 h 375"/>
                              <a:gd name="T104" fmla="+- 0 10059 9594"/>
                              <a:gd name="T105" fmla="*/ T104 w 466"/>
                              <a:gd name="T106" fmla="+- 0 3646 3636"/>
                              <a:gd name="T107" fmla="*/ 3646 h 375"/>
                              <a:gd name="T108" fmla="+- 0 10054 9594"/>
                              <a:gd name="T109" fmla="*/ T108 w 466"/>
                              <a:gd name="T110" fmla="+- 0 3646 3636"/>
                              <a:gd name="T111" fmla="*/ 3646 h 375"/>
                              <a:gd name="T112" fmla="+- 0 10049 9594"/>
                              <a:gd name="T113" fmla="*/ T112 w 466"/>
                              <a:gd name="T114" fmla="+- 0 3641 3636"/>
                              <a:gd name="T115" fmla="*/ 3641 h 375"/>
                              <a:gd name="T116" fmla="+- 0 10059 9594"/>
                              <a:gd name="T117" fmla="*/ T116 w 466"/>
                              <a:gd name="T118" fmla="+- 0 4001 3636"/>
                              <a:gd name="T119" fmla="*/ 4001 h 375"/>
                              <a:gd name="T120" fmla="+- 0 10054 9594"/>
                              <a:gd name="T121" fmla="*/ T120 w 466"/>
                              <a:gd name="T122" fmla="+- 0 4001 3636"/>
                              <a:gd name="T123" fmla="*/ 4001 h 375"/>
                              <a:gd name="T124" fmla="+- 0 10049 9594"/>
                              <a:gd name="T125" fmla="*/ T124 w 466"/>
                              <a:gd name="T126" fmla="+- 0 4005 3636"/>
                              <a:gd name="T127" fmla="*/ 4005 h 375"/>
                              <a:gd name="T128" fmla="+- 0 10059 9594"/>
                              <a:gd name="T129" fmla="*/ T128 w 466"/>
                              <a:gd name="T130" fmla="+- 0 4005 3636"/>
                              <a:gd name="T131" fmla="*/ 4005 h 375"/>
                              <a:gd name="T132" fmla="+- 0 10059 9594"/>
                              <a:gd name="T133" fmla="*/ T132 w 466"/>
                              <a:gd name="T134" fmla="+- 0 4001 3636"/>
                              <a:gd name="T135" fmla="*/ 4001 h 375"/>
                              <a:gd name="T136" fmla="+- 0 9604 9594"/>
                              <a:gd name="T137" fmla="*/ T136 w 466"/>
                              <a:gd name="T138" fmla="+- 0 3641 3636"/>
                              <a:gd name="T139" fmla="*/ 3641 h 375"/>
                              <a:gd name="T140" fmla="+- 0 9599 9594"/>
                              <a:gd name="T141" fmla="*/ T140 w 466"/>
                              <a:gd name="T142" fmla="+- 0 3646 3636"/>
                              <a:gd name="T143" fmla="*/ 3646 h 375"/>
                              <a:gd name="T144" fmla="+- 0 9604 9594"/>
                              <a:gd name="T145" fmla="*/ T144 w 466"/>
                              <a:gd name="T146" fmla="+- 0 3646 3636"/>
                              <a:gd name="T147" fmla="*/ 3646 h 375"/>
                              <a:gd name="T148" fmla="+- 0 9604 9594"/>
                              <a:gd name="T149" fmla="*/ T148 w 466"/>
                              <a:gd name="T150" fmla="+- 0 3641 3636"/>
                              <a:gd name="T151" fmla="*/ 3641 h 375"/>
                              <a:gd name="T152" fmla="+- 0 10049 9594"/>
                              <a:gd name="T153" fmla="*/ T152 w 466"/>
                              <a:gd name="T154" fmla="+- 0 3641 3636"/>
                              <a:gd name="T155" fmla="*/ 3641 h 375"/>
                              <a:gd name="T156" fmla="+- 0 9604 9594"/>
                              <a:gd name="T157" fmla="*/ T156 w 466"/>
                              <a:gd name="T158" fmla="+- 0 3641 3636"/>
                              <a:gd name="T159" fmla="*/ 3641 h 375"/>
                              <a:gd name="T160" fmla="+- 0 9604 9594"/>
                              <a:gd name="T161" fmla="*/ T160 w 466"/>
                              <a:gd name="T162" fmla="+- 0 3646 3636"/>
                              <a:gd name="T163" fmla="*/ 3646 h 375"/>
                              <a:gd name="T164" fmla="+- 0 10049 9594"/>
                              <a:gd name="T165" fmla="*/ T164 w 466"/>
                              <a:gd name="T166" fmla="+- 0 3646 3636"/>
                              <a:gd name="T167" fmla="*/ 3646 h 375"/>
                              <a:gd name="T168" fmla="+- 0 10049 9594"/>
                              <a:gd name="T169" fmla="*/ T168 w 466"/>
                              <a:gd name="T170" fmla="+- 0 3641 3636"/>
                              <a:gd name="T171" fmla="*/ 3641 h 375"/>
                              <a:gd name="T172" fmla="+- 0 10059 9594"/>
                              <a:gd name="T173" fmla="*/ T172 w 466"/>
                              <a:gd name="T174" fmla="+- 0 3641 3636"/>
                              <a:gd name="T175" fmla="*/ 3641 h 375"/>
                              <a:gd name="T176" fmla="+- 0 10049 9594"/>
                              <a:gd name="T177" fmla="*/ T176 w 466"/>
                              <a:gd name="T178" fmla="+- 0 3641 3636"/>
                              <a:gd name="T179" fmla="*/ 3641 h 375"/>
                              <a:gd name="T180" fmla="+- 0 10054 9594"/>
                              <a:gd name="T181" fmla="*/ T180 w 466"/>
                              <a:gd name="T182" fmla="+- 0 3646 3636"/>
                              <a:gd name="T183" fmla="*/ 3646 h 375"/>
                              <a:gd name="T184" fmla="+- 0 10059 9594"/>
                              <a:gd name="T185" fmla="*/ T184 w 466"/>
                              <a:gd name="T186" fmla="+- 0 3646 3636"/>
                              <a:gd name="T187" fmla="*/ 3646 h 375"/>
                              <a:gd name="T188" fmla="+- 0 10059 9594"/>
                              <a:gd name="T189" fmla="*/ T188 w 466"/>
                              <a:gd name="T190" fmla="+- 0 3641 3636"/>
                              <a:gd name="T191" fmla="*/ 3641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69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5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31"/>
                        <wps:cNvSpPr>
                          <a:spLocks noChangeArrowheads="1"/>
                        </wps:cNvSpPr>
                        <wps:spPr bwMode="auto">
                          <a:xfrm>
                            <a:off x="9599" y="4005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AutoShape 30"/>
                        <wps:cNvSpPr>
                          <a:spLocks/>
                        </wps:cNvSpPr>
                        <wps:spPr bwMode="auto">
                          <a:xfrm>
                            <a:off x="9594" y="4001"/>
                            <a:ext cx="466" cy="376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4001 4001"/>
                              <a:gd name="T3" fmla="*/ 4001 h 376"/>
                              <a:gd name="T4" fmla="+- 0 9594 9594"/>
                              <a:gd name="T5" fmla="*/ T4 w 466"/>
                              <a:gd name="T6" fmla="+- 0 4001 4001"/>
                              <a:gd name="T7" fmla="*/ 4001 h 376"/>
                              <a:gd name="T8" fmla="+- 0 9594 9594"/>
                              <a:gd name="T9" fmla="*/ T8 w 466"/>
                              <a:gd name="T10" fmla="+- 0 4376 4001"/>
                              <a:gd name="T11" fmla="*/ 4376 h 376"/>
                              <a:gd name="T12" fmla="+- 0 10059 9594"/>
                              <a:gd name="T13" fmla="*/ T12 w 466"/>
                              <a:gd name="T14" fmla="+- 0 4376 4001"/>
                              <a:gd name="T15" fmla="*/ 4376 h 376"/>
                              <a:gd name="T16" fmla="+- 0 10059 9594"/>
                              <a:gd name="T17" fmla="*/ T16 w 466"/>
                              <a:gd name="T18" fmla="+- 0 4371 4001"/>
                              <a:gd name="T19" fmla="*/ 4371 h 376"/>
                              <a:gd name="T20" fmla="+- 0 9604 9594"/>
                              <a:gd name="T21" fmla="*/ T20 w 466"/>
                              <a:gd name="T22" fmla="+- 0 4371 4001"/>
                              <a:gd name="T23" fmla="*/ 4371 h 376"/>
                              <a:gd name="T24" fmla="+- 0 9599 9594"/>
                              <a:gd name="T25" fmla="*/ T24 w 466"/>
                              <a:gd name="T26" fmla="+- 0 4366 4001"/>
                              <a:gd name="T27" fmla="*/ 4366 h 376"/>
                              <a:gd name="T28" fmla="+- 0 9604 9594"/>
                              <a:gd name="T29" fmla="*/ T28 w 466"/>
                              <a:gd name="T30" fmla="+- 0 4366 4001"/>
                              <a:gd name="T31" fmla="*/ 4366 h 376"/>
                              <a:gd name="T32" fmla="+- 0 9604 9594"/>
                              <a:gd name="T33" fmla="*/ T32 w 466"/>
                              <a:gd name="T34" fmla="+- 0 4010 4001"/>
                              <a:gd name="T35" fmla="*/ 4010 h 376"/>
                              <a:gd name="T36" fmla="+- 0 9599 9594"/>
                              <a:gd name="T37" fmla="*/ T36 w 466"/>
                              <a:gd name="T38" fmla="+- 0 4010 4001"/>
                              <a:gd name="T39" fmla="*/ 4010 h 376"/>
                              <a:gd name="T40" fmla="+- 0 9604 9594"/>
                              <a:gd name="T41" fmla="*/ T40 w 466"/>
                              <a:gd name="T42" fmla="+- 0 4005 4001"/>
                              <a:gd name="T43" fmla="*/ 4005 h 376"/>
                              <a:gd name="T44" fmla="+- 0 10059 9594"/>
                              <a:gd name="T45" fmla="*/ T44 w 466"/>
                              <a:gd name="T46" fmla="+- 0 4005 4001"/>
                              <a:gd name="T47" fmla="*/ 4005 h 376"/>
                              <a:gd name="T48" fmla="+- 0 10059 9594"/>
                              <a:gd name="T49" fmla="*/ T48 w 466"/>
                              <a:gd name="T50" fmla="+- 0 4001 4001"/>
                              <a:gd name="T51" fmla="*/ 4001 h 376"/>
                              <a:gd name="T52" fmla="+- 0 9604 9594"/>
                              <a:gd name="T53" fmla="*/ T52 w 466"/>
                              <a:gd name="T54" fmla="+- 0 4366 4001"/>
                              <a:gd name="T55" fmla="*/ 4366 h 376"/>
                              <a:gd name="T56" fmla="+- 0 9599 9594"/>
                              <a:gd name="T57" fmla="*/ T56 w 466"/>
                              <a:gd name="T58" fmla="+- 0 4366 4001"/>
                              <a:gd name="T59" fmla="*/ 4366 h 376"/>
                              <a:gd name="T60" fmla="+- 0 9604 9594"/>
                              <a:gd name="T61" fmla="*/ T60 w 466"/>
                              <a:gd name="T62" fmla="+- 0 4371 4001"/>
                              <a:gd name="T63" fmla="*/ 4371 h 376"/>
                              <a:gd name="T64" fmla="+- 0 9604 9594"/>
                              <a:gd name="T65" fmla="*/ T64 w 466"/>
                              <a:gd name="T66" fmla="+- 0 4366 4001"/>
                              <a:gd name="T67" fmla="*/ 4366 h 376"/>
                              <a:gd name="T68" fmla="+- 0 10049 9594"/>
                              <a:gd name="T69" fmla="*/ T68 w 466"/>
                              <a:gd name="T70" fmla="+- 0 4366 4001"/>
                              <a:gd name="T71" fmla="*/ 4366 h 376"/>
                              <a:gd name="T72" fmla="+- 0 9604 9594"/>
                              <a:gd name="T73" fmla="*/ T72 w 466"/>
                              <a:gd name="T74" fmla="+- 0 4366 4001"/>
                              <a:gd name="T75" fmla="*/ 4366 h 376"/>
                              <a:gd name="T76" fmla="+- 0 9604 9594"/>
                              <a:gd name="T77" fmla="*/ T76 w 466"/>
                              <a:gd name="T78" fmla="+- 0 4371 4001"/>
                              <a:gd name="T79" fmla="*/ 4371 h 376"/>
                              <a:gd name="T80" fmla="+- 0 10049 9594"/>
                              <a:gd name="T81" fmla="*/ T80 w 466"/>
                              <a:gd name="T82" fmla="+- 0 4371 4001"/>
                              <a:gd name="T83" fmla="*/ 4371 h 376"/>
                              <a:gd name="T84" fmla="+- 0 10049 9594"/>
                              <a:gd name="T85" fmla="*/ T84 w 466"/>
                              <a:gd name="T86" fmla="+- 0 4366 4001"/>
                              <a:gd name="T87" fmla="*/ 4366 h 376"/>
                              <a:gd name="T88" fmla="+- 0 10049 9594"/>
                              <a:gd name="T89" fmla="*/ T88 w 466"/>
                              <a:gd name="T90" fmla="+- 0 4005 4001"/>
                              <a:gd name="T91" fmla="*/ 4005 h 376"/>
                              <a:gd name="T92" fmla="+- 0 10049 9594"/>
                              <a:gd name="T93" fmla="*/ T92 w 466"/>
                              <a:gd name="T94" fmla="+- 0 4371 4001"/>
                              <a:gd name="T95" fmla="*/ 4371 h 376"/>
                              <a:gd name="T96" fmla="+- 0 10054 9594"/>
                              <a:gd name="T97" fmla="*/ T96 w 466"/>
                              <a:gd name="T98" fmla="+- 0 4366 4001"/>
                              <a:gd name="T99" fmla="*/ 4366 h 376"/>
                              <a:gd name="T100" fmla="+- 0 10059 9594"/>
                              <a:gd name="T101" fmla="*/ T100 w 466"/>
                              <a:gd name="T102" fmla="+- 0 4366 4001"/>
                              <a:gd name="T103" fmla="*/ 4366 h 376"/>
                              <a:gd name="T104" fmla="+- 0 10059 9594"/>
                              <a:gd name="T105" fmla="*/ T104 w 466"/>
                              <a:gd name="T106" fmla="+- 0 4010 4001"/>
                              <a:gd name="T107" fmla="*/ 4010 h 376"/>
                              <a:gd name="T108" fmla="+- 0 10054 9594"/>
                              <a:gd name="T109" fmla="*/ T108 w 466"/>
                              <a:gd name="T110" fmla="+- 0 4010 4001"/>
                              <a:gd name="T111" fmla="*/ 4010 h 376"/>
                              <a:gd name="T112" fmla="+- 0 10049 9594"/>
                              <a:gd name="T113" fmla="*/ T112 w 466"/>
                              <a:gd name="T114" fmla="+- 0 4005 4001"/>
                              <a:gd name="T115" fmla="*/ 4005 h 376"/>
                              <a:gd name="T116" fmla="+- 0 10059 9594"/>
                              <a:gd name="T117" fmla="*/ T116 w 466"/>
                              <a:gd name="T118" fmla="+- 0 4366 4001"/>
                              <a:gd name="T119" fmla="*/ 4366 h 376"/>
                              <a:gd name="T120" fmla="+- 0 10054 9594"/>
                              <a:gd name="T121" fmla="*/ T120 w 466"/>
                              <a:gd name="T122" fmla="+- 0 4366 4001"/>
                              <a:gd name="T123" fmla="*/ 4366 h 376"/>
                              <a:gd name="T124" fmla="+- 0 10049 9594"/>
                              <a:gd name="T125" fmla="*/ T124 w 466"/>
                              <a:gd name="T126" fmla="+- 0 4371 4001"/>
                              <a:gd name="T127" fmla="*/ 4371 h 376"/>
                              <a:gd name="T128" fmla="+- 0 10059 9594"/>
                              <a:gd name="T129" fmla="*/ T128 w 466"/>
                              <a:gd name="T130" fmla="+- 0 4371 4001"/>
                              <a:gd name="T131" fmla="*/ 4371 h 376"/>
                              <a:gd name="T132" fmla="+- 0 10059 9594"/>
                              <a:gd name="T133" fmla="*/ T132 w 466"/>
                              <a:gd name="T134" fmla="+- 0 4366 4001"/>
                              <a:gd name="T135" fmla="*/ 4366 h 376"/>
                              <a:gd name="T136" fmla="+- 0 9604 9594"/>
                              <a:gd name="T137" fmla="*/ T136 w 466"/>
                              <a:gd name="T138" fmla="+- 0 4005 4001"/>
                              <a:gd name="T139" fmla="*/ 4005 h 376"/>
                              <a:gd name="T140" fmla="+- 0 9599 9594"/>
                              <a:gd name="T141" fmla="*/ T140 w 466"/>
                              <a:gd name="T142" fmla="+- 0 4010 4001"/>
                              <a:gd name="T143" fmla="*/ 4010 h 376"/>
                              <a:gd name="T144" fmla="+- 0 9604 9594"/>
                              <a:gd name="T145" fmla="*/ T144 w 466"/>
                              <a:gd name="T146" fmla="+- 0 4010 4001"/>
                              <a:gd name="T147" fmla="*/ 4010 h 376"/>
                              <a:gd name="T148" fmla="+- 0 9604 9594"/>
                              <a:gd name="T149" fmla="*/ T148 w 466"/>
                              <a:gd name="T150" fmla="+- 0 4005 4001"/>
                              <a:gd name="T151" fmla="*/ 4005 h 376"/>
                              <a:gd name="T152" fmla="+- 0 10049 9594"/>
                              <a:gd name="T153" fmla="*/ T152 w 466"/>
                              <a:gd name="T154" fmla="+- 0 4005 4001"/>
                              <a:gd name="T155" fmla="*/ 4005 h 376"/>
                              <a:gd name="T156" fmla="+- 0 9604 9594"/>
                              <a:gd name="T157" fmla="*/ T156 w 466"/>
                              <a:gd name="T158" fmla="+- 0 4005 4001"/>
                              <a:gd name="T159" fmla="*/ 4005 h 376"/>
                              <a:gd name="T160" fmla="+- 0 9604 9594"/>
                              <a:gd name="T161" fmla="*/ T160 w 466"/>
                              <a:gd name="T162" fmla="+- 0 4010 4001"/>
                              <a:gd name="T163" fmla="*/ 4010 h 376"/>
                              <a:gd name="T164" fmla="+- 0 10049 9594"/>
                              <a:gd name="T165" fmla="*/ T164 w 466"/>
                              <a:gd name="T166" fmla="+- 0 4010 4001"/>
                              <a:gd name="T167" fmla="*/ 4010 h 376"/>
                              <a:gd name="T168" fmla="+- 0 10049 9594"/>
                              <a:gd name="T169" fmla="*/ T168 w 466"/>
                              <a:gd name="T170" fmla="+- 0 4005 4001"/>
                              <a:gd name="T171" fmla="*/ 4005 h 376"/>
                              <a:gd name="T172" fmla="+- 0 10059 9594"/>
                              <a:gd name="T173" fmla="*/ T172 w 466"/>
                              <a:gd name="T174" fmla="+- 0 4005 4001"/>
                              <a:gd name="T175" fmla="*/ 4005 h 376"/>
                              <a:gd name="T176" fmla="+- 0 10049 9594"/>
                              <a:gd name="T177" fmla="*/ T176 w 466"/>
                              <a:gd name="T178" fmla="+- 0 4005 4001"/>
                              <a:gd name="T179" fmla="*/ 4005 h 376"/>
                              <a:gd name="T180" fmla="+- 0 10054 9594"/>
                              <a:gd name="T181" fmla="*/ T180 w 466"/>
                              <a:gd name="T182" fmla="+- 0 4010 4001"/>
                              <a:gd name="T183" fmla="*/ 4010 h 376"/>
                              <a:gd name="T184" fmla="+- 0 10059 9594"/>
                              <a:gd name="T185" fmla="*/ T184 w 466"/>
                              <a:gd name="T186" fmla="+- 0 4010 4001"/>
                              <a:gd name="T187" fmla="*/ 4010 h 376"/>
                              <a:gd name="T188" fmla="+- 0 10059 9594"/>
                              <a:gd name="T189" fmla="*/ T188 w 466"/>
                              <a:gd name="T190" fmla="+- 0 4005 4001"/>
                              <a:gd name="T191" fmla="*/ 4005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0"/>
                                </a:lnTo>
                                <a:lnTo>
                                  <a:pt x="10" y="370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9"/>
                                </a:lnTo>
                                <a:lnTo>
                                  <a:pt x="5" y="9"/>
                                </a:lnTo>
                                <a:lnTo>
                                  <a:pt x="10" y="4"/>
                                </a:lnTo>
                                <a:lnTo>
                                  <a:pt x="465" y="4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70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5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70"/>
                                </a:lnTo>
                                <a:lnTo>
                                  <a:pt x="455" y="370"/>
                                </a:lnTo>
                                <a:lnTo>
                                  <a:pt x="455" y="365"/>
                                </a:lnTo>
                                <a:close/>
                                <a:moveTo>
                                  <a:pt x="455" y="4"/>
                                </a:moveTo>
                                <a:lnTo>
                                  <a:pt x="455" y="370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9"/>
                                </a:lnTo>
                                <a:lnTo>
                                  <a:pt x="460" y="9"/>
                                </a:lnTo>
                                <a:lnTo>
                                  <a:pt x="455" y="4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5" y="370"/>
                                </a:lnTo>
                                <a:lnTo>
                                  <a:pt x="465" y="370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4"/>
                                </a:moveTo>
                                <a:lnTo>
                                  <a:pt x="5" y="9"/>
                                </a:lnTo>
                                <a:lnTo>
                                  <a:pt x="10" y="9"/>
                                </a:lnTo>
                                <a:lnTo>
                                  <a:pt x="10" y="4"/>
                                </a:lnTo>
                                <a:close/>
                                <a:moveTo>
                                  <a:pt x="455" y="4"/>
                                </a:moveTo>
                                <a:lnTo>
                                  <a:pt x="10" y="4"/>
                                </a:lnTo>
                                <a:lnTo>
                                  <a:pt x="10" y="9"/>
                                </a:lnTo>
                                <a:lnTo>
                                  <a:pt x="455" y="9"/>
                                </a:lnTo>
                                <a:lnTo>
                                  <a:pt x="455" y="4"/>
                                </a:lnTo>
                                <a:close/>
                                <a:moveTo>
                                  <a:pt x="465" y="4"/>
                                </a:moveTo>
                                <a:lnTo>
                                  <a:pt x="455" y="4"/>
                                </a:lnTo>
                                <a:lnTo>
                                  <a:pt x="460" y="9"/>
                                </a:lnTo>
                                <a:lnTo>
                                  <a:pt x="465" y="9"/>
                                </a:lnTo>
                                <a:lnTo>
                                  <a:pt x="465" y="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9599" y="4371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AutoShape 28"/>
                        <wps:cNvSpPr>
                          <a:spLocks/>
                        </wps:cNvSpPr>
                        <wps:spPr bwMode="auto">
                          <a:xfrm>
                            <a:off x="9594" y="4366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4366 4366"/>
                              <a:gd name="T3" fmla="*/ 4366 h 375"/>
                              <a:gd name="T4" fmla="+- 0 9594 9594"/>
                              <a:gd name="T5" fmla="*/ T4 w 466"/>
                              <a:gd name="T6" fmla="+- 0 4366 4366"/>
                              <a:gd name="T7" fmla="*/ 4366 h 375"/>
                              <a:gd name="T8" fmla="+- 0 9594 9594"/>
                              <a:gd name="T9" fmla="*/ T8 w 466"/>
                              <a:gd name="T10" fmla="+- 0 4741 4366"/>
                              <a:gd name="T11" fmla="*/ 4741 h 375"/>
                              <a:gd name="T12" fmla="+- 0 10059 9594"/>
                              <a:gd name="T13" fmla="*/ T12 w 466"/>
                              <a:gd name="T14" fmla="+- 0 4741 4366"/>
                              <a:gd name="T15" fmla="*/ 4741 h 375"/>
                              <a:gd name="T16" fmla="+- 0 10059 9594"/>
                              <a:gd name="T17" fmla="*/ T16 w 466"/>
                              <a:gd name="T18" fmla="+- 0 4736 4366"/>
                              <a:gd name="T19" fmla="*/ 4736 h 375"/>
                              <a:gd name="T20" fmla="+- 0 9604 9594"/>
                              <a:gd name="T21" fmla="*/ T20 w 466"/>
                              <a:gd name="T22" fmla="+- 0 4736 4366"/>
                              <a:gd name="T23" fmla="*/ 4736 h 375"/>
                              <a:gd name="T24" fmla="+- 0 9599 9594"/>
                              <a:gd name="T25" fmla="*/ T24 w 466"/>
                              <a:gd name="T26" fmla="+- 0 4731 4366"/>
                              <a:gd name="T27" fmla="*/ 4731 h 375"/>
                              <a:gd name="T28" fmla="+- 0 9604 9594"/>
                              <a:gd name="T29" fmla="*/ T28 w 466"/>
                              <a:gd name="T30" fmla="+- 0 4731 4366"/>
                              <a:gd name="T31" fmla="*/ 4731 h 375"/>
                              <a:gd name="T32" fmla="+- 0 9604 9594"/>
                              <a:gd name="T33" fmla="*/ T32 w 466"/>
                              <a:gd name="T34" fmla="+- 0 4376 4366"/>
                              <a:gd name="T35" fmla="*/ 4376 h 375"/>
                              <a:gd name="T36" fmla="+- 0 9599 9594"/>
                              <a:gd name="T37" fmla="*/ T36 w 466"/>
                              <a:gd name="T38" fmla="+- 0 4376 4366"/>
                              <a:gd name="T39" fmla="*/ 4376 h 375"/>
                              <a:gd name="T40" fmla="+- 0 9604 9594"/>
                              <a:gd name="T41" fmla="*/ T40 w 466"/>
                              <a:gd name="T42" fmla="+- 0 4371 4366"/>
                              <a:gd name="T43" fmla="*/ 4371 h 375"/>
                              <a:gd name="T44" fmla="+- 0 10059 9594"/>
                              <a:gd name="T45" fmla="*/ T44 w 466"/>
                              <a:gd name="T46" fmla="+- 0 4371 4366"/>
                              <a:gd name="T47" fmla="*/ 4371 h 375"/>
                              <a:gd name="T48" fmla="+- 0 10059 9594"/>
                              <a:gd name="T49" fmla="*/ T48 w 466"/>
                              <a:gd name="T50" fmla="+- 0 4366 4366"/>
                              <a:gd name="T51" fmla="*/ 4366 h 375"/>
                              <a:gd name="T52" fmla="+- 0 9604 9594"/>
                              <a:gd name="T53" fmla="*/ T52 w 466"/>
                              <a:gd name="T54" fmla="+- 0 4731 4366"/>
                              <a:gd name="T55" fmla="*/ 4731 h 375"/>
                              <a:gd name="T56" fmla="+- 0 9599 9594"/>
                              <a:gd name="T57" fmla="*/ T56 w 466"/>
                              <a:gd name="T58" fmla="+- 0 4731 4366"/>
                              <a:gd name="T59" fmla="*/ 4731 h 375"/>
                              <a:gd name="T60" fmla="+- 0 9604 9594"/>
                              <a:gd name="T61" fmla="*/ T60 w 466"/>
                              <a:gd name="T62" fmla="+- 0 4736 4366"/>
                              <a:gd name="T63" fmla="*/ 4736 h 375"/>
                              <a:gd name="T64" fmla="+- 0 9604 9594"/>
                              <a:gd name="T65" fmla="*/ T64 w 466"/>
                              <a:gd name="T66" fmla="+- 0 4731 4366"/>
                              <a:gd name="T67" fmla="*/ 4731 h 375"/>
                              <a:gd name="T68" fmla="+- 0 10049 9594"/>
                              <a:gd name="T69" fmla="*/ T68 w 466"/>
                              <a:gd name="T70" fmla="+- 0 4731 4366"/>
                              <a:gd name="T71" fmla="*/ 4731 h 375"/>
                              <a:gd name="T72" fmla="+- 0 9604 9594"/>
                              <a:gd name="T73" fmla="*/ T72 w 466"/>
                              <a:gd name="T74" fmla="+- 0 4731 4366"/>
                              <a:gd name="T75" fmla="*/ 4731 h 375"/>
                              <a:gd name="T76" fmla="+- 0 9604 9594"/>
                              <a:gd name="T77" fmla="*/ T76 w 466"/>
                              <a:gd name="T78" fmla="+- 0 4736 4366"/>
                              <a:gd name="T79" fmla="*/ 4736 h 375"/>
                              <a:gd name="T80" fmla="+- 0 10049 9594"/>
                              <a:gd name="T81" fmla="*/ T80 w 466"/>
                              <a:gd name="T82" fmla="+- 0 4736 4366"/>
                              <a:gd name="T83" fmla="*/ 4736 h 375"/>
                              <a:gd name="T84" fmla="+- 0 10049 9594"/>
                              <a:gd name="T85" fmla="*/ T84 w 466"/>
                              <a:gd name="T86" fmla="+- 0 4731 4366"/>
                              <a:gd name="T87" fmla="*/ 4731 h 375"/>
                              <a:gd name="T88" fmla="+- 0 10049 9594"/>
                              <a:gd name="T89" fmla="*/ T88 w 466"/>
                              <a:gd name="T90" fmla="+- 0 4371 4366"/>
                              <a:gd name="T91" fmla="*/ 4371 h 375"/>
                              <a:gd name="T92" fmla="+- 0 10049 9594"/>
                              <a:gd name="T93" fmla="*/ T92 w 466"/>
                              <a:gd name="T94" fmla="+- 0 4736 4366"/>
                              <a:gd name="T95" fmla="*/ 4736 h 375"/>
                              <a:gd name="T96" fmla="+- 0 10054 9594"/>
                              <a:gd name="T97" fmla="*/ T96 w 466"/>
                              <a:gd name="T98" fmla="+- 0 4731 4366"/>
                              <a:gd name="T99" fmla="*/ 4731 h 375"/>
                              <a:gd name="T100" fmla="+- 0 10059 9594"/>
                              <a:gd name="T101" fmla="*/ T100 w 466"/>
                              <a:gd name="T102" fmla="+- 0 4731 4366"/>
                              <a:gd name="T103" fmla="*/ 4731 h 375"/>
                              <a:gd name="T104" fmla="+- 0 10059 9594"/>
                              <a:gd name="T105" fmla="*/ T104 w 466"/>
                              <a:gd name="T106" fmla="+- 0 4376 4366"/>
                              <a:gd name="T107" fmla="*/ 4376 h 375"/>
                              <a:gd name="T108" fmla="+- 0 10054 9594"/>
                              <a:gd name="T109" fmla="*/ T108 w 466"/>
                              <a:gd name="T110" fmla="+- 0 4376 4366"/>
                              <a:gd name="T111" fmla="*/ 4376 h 375"/>
                              <a:gd name="T112" fmla="+- 0 10049 9594"/>
                              <a:gd name="T113" fmla="*/ T112 w 466"/>
                              <a:gd name="T114" fmla="+- 0 4371 4366"/>
                              <a:gd name="T115" fmla="*/ 4371 h 375"/>
                              <a:gd name="T116" fmla="+- 0 10059 9594"/>
                              <a:gd name="T117" fmla="*/ T116 w 466"/>
                              <a:gd name="T118" fmla="+- 0 4731 4366"/>
                              <a:gd name="T119" fmla="*/ 4731 h 375"/>
                              <a:gd name="T120" fmla="+- 0 10054 9594"/>
                              <a:gd name="T121" fmla="*/ T120 w 466"/>
                              <a:gd name="T122" fmla="+- 0 4731 4366"/>
                              <a:gd name="T123" fmla="*/ 4731 h 375"/>
                              <a:gd name="T124" fmla="+- 0 10049 9594"/>
                              <a:gd name="T125" fmla="*/ T124 w 466"/>
                              <a:gd name="T126" fmla="+- 0 4736 4366"/>
                              <a:gd name="T127" fmla="*/ 4736 h 375"/>
                              <a:gd name="T128" fmla="+- 0 10059 9594"/>
                              <a:gd name="T129" fmla="*/ T128 w 466"/>
                              <a:gd name="T130" fmla="+- 0 4736 4366"/>
                              <a:gd name="T131" fmla="*/ 4736 h 375"/>
                              <a:gd name="T132" fmla="+- 0 10059 9594"/>
                              <a:gd name="T133" fmla="*/ T132 w 466"/>
                              <a:gd name="T134" fmla="+- 0 4731 4366"/>
                              <a:gd name="T135" fmla="*/ 4731 h 375"/>
                              <a:gd name="T136" fmla="+- 0 9604 9594"/>
                              <a:gd name="T137" fmla="*/ T136 w 466"/>
                              <a:gd name="T138" fmla="+- 0 4371 4366"/>
                              <a:gd name="T139" fmla="*/ 4371 h 375"/>
                              <a:gd name="T140" fmla="+- 0 9599 9594"/>
                              <a:gd name="T141" fmla="*/ T140 w 466"/>
                              <a:gd name="T142" fmla="+- 0 4376 4366"/>
                              <a:gd name="T143" fmla="*/ 4376 h 375"/>
                              <a:gd name="T144" fmla="+- 0 9604 9594"/>
                              <a:gd name="T145" fmla="*/ T144 w 466"/>
                              <a:gd name="T146" fmla="+- 0 4376 4366"/>
                              <a:gd name="T147" fmla="*/ 4376 h 375"/>
                              <a:gd name="T148" fmla="+- 0 9604 9594"/>
                              <a:gd name="T149" fmla="*/ T148 w 466"/>
                              <a:gd name="T150" fmla="+- 0 4371 4366"/>
                              <a:gd name="T151" fmla="*/ 4371 h 375"/>
                              <a:gd name="T152" fmla="+- 0 10049 9594"/>
                              <a:gd name="T153" fmla="*/ T152 w 466"/>
                              <a:gd name="T154" fmla="+- 0 4371 4366"/>
                              <a:gd name="T155" fmla="*/ 4371 h 375"/>
                              <a:gd name="T156" fmla="+- 0 9604 9594"/>
                              <a:gd name="T157" fmla="*/ T156 w 466"/>
                              <a:gd name="T158" fmla="+- 0 4371 4366"/>
                              <a:gd name="T159" fmla="*/ 4371 h 375"/>
                              <a:gd name="T160" fmla="+- 0 9604 9594"/>
                              <a:gd name="T161" fmla="*/ T160 w 466"/>
                              <a:gd name="T162" fmla="+- 0 4376 4366"/>
                              <a:gd name="T163" fmla="*/ 4376 h 375"/>
                              <a:gd name="T164" fmla="+- 0 10049 9594"/>
                              <a:gd name="T165" fmla="*/ T164 w 466"/>
                              <a:gd name="T166" fmla="+- 0 4376 4366"/>
                              <a:gd name="T167" fmla="*/ 4376 h 375"/>
                              <a:gd name="T168" fmla="+- 0 10049 9594"/>
                              <a:gd name="T169" fmla="*/ T168 w 466"/>
                              <a:gd name="T170" fmla="+- 0 4371 4366"/>
                              <a:gd name="T171" fmla="*/ 4371 h 375"/>
                              <a:gd name="T172" fmla="+- 0 10059 9594"/>
                              <a:gd name="T173" fmla="*/ T172 w 466"/>
                              <a:gd name="T174" fmla="+- 0 4371 4366"/>
                              <a:gd name="T175" fmla="*/ 4371 h 375"/>
                              <a:gd name="T176" fmla="+- 0 10049 9594"/>
                              <a:gd name="T177" fmla="*/ T176 w 466"/>
                              <a:gd name="T178" fmla="+- 0 4371 4366"/>
                              <a:gd name="T179" fmla="*/ 4371 h 375"/>
                              <a:gd name="T180" fmla="+- 0 10054 9594"/>
                              <a:gd name="T181" fmla="*/ T180 w 466"/>
                              <a:gd name="T182" fmla="+- 0 4376 4366"/>
                              <a:gd name="T183" fmla="*/ 4376 h 375"/>
                              <a:gd name="T184" fmla="+- 0 10059 9594"/>
                              <a:gd name="T185" fmla="*/ T184 w 466"/>
                              <a:gd name="T186" fmla="+- 0 4376 4366"/>
                              <a:gd name="T187" fmla="*/ 4376 h 375"/>
                              <a:gd name="T188" fmla="+- 0 10059 9594"/>
                              <a:gd name="T189" fmla="*/ T188 w 466"/>
                              <a:gd name="T190" fmla="+- 0 4371 4366"/>
                              <a:gd name="T191" fmla="*/ 4371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0"/>
                                </a:lnTo>
                                <a:lnTo>
                                  <a:pt x="10" y="370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70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5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70"/>
                                </a:lnTo>
                                <a:lnTo>
                                  <a:pt x="455" y="370"/>
                                </a:lnTo>
                                <a:lnTo>
                                  <a:pt x="455" y="36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70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5" y="370"/>
                                </a:lnTo>
                                <a:lnTo>
                                  <a:pt x="465" y="370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Rectangle 27"/>
                        <wps:cNvSpPr>
                          <a:spLocks noChangeArrowheads="1"/>
                        </wps:cNvSpPr>
                        <wps:spPr bwMode="auto">
                          <a:xfrm>
                            <a:off x="9599" y="4736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AutoShape 26"/>
                        <wps:cNvSpPr>
                          <a:spLocks/>
                        </wps:cNvSpPr>
                        <wps:spPr bwMode="auto">
                          <a:xfrm>
                            <a:off x="9594" y="4731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4731 4731"/>
                              <a:gd name="T3" fmla="*/ 4731 h 375"/>
                              <a:gd name="T4" fmla="+- 0 9594 9594"/>
                              <a:gd name="T5" fmla="*/ T4 w 466"/>
                              <a:gd name="T6" fmla="+- 0 4731 4731"/>
                              <a:gd name="T7" fmla="*/ 4731 h 375"/>
                              <a:gd name="T8" fmla="+- 0 9594 9594"/>
                              <a:gd name="T9" fmla="*/ T8 w 466"/>
                              <a:gd name="T10" fmla="+- 0 5105 4731"/>
                              <a:gd name="T11" fmla="*/ 5105 h 375"/>
                              <a:gd name="T12" fmla="+- 0 10059 9594"/>
                              <a:gd name="T13" fmla="*/ T12 w 466"/>
                              <a:gd name="T14" fmla="+- 0 5105 4731"/>
                              <a:gd name="T15" fmla="*/ 5105 h 375"/>
                              <a:gd name="T16" fmla="+- 0 10059 9594"/>
                              <a:gd name="T17" fmla="*/ T16 w 466"/>
                              <a:gd name="T18" fmla="+- 0 5100 4731"/>
                              <a:gd name="T19" fmla="*/ 5100 h 375"/>
                              <a:gd name="T20" fmla="+- 0 9604 9594"/>
                              <a:gd name="T21" fmla="*/ T20 w 466"/>
                              <a:gd name="T22" fmla="+- 0 5100 4731"/>
                              <a:gd name="T23" fmla="*/ 5100 h 375"/>
                              <a:gd name="T24" fmla="+- 0 9599 9594"/>
                              <a:gd name="T25" fmla="*/ T24 w 466"/>
                              <a:gd name="T26" fmla="+- 0 5097 4731"/>
                              <a:gd name="T27" fmla="*/ 5097 h 375"/>
                              <a:gd name="T28" fmla="+- 0 9604 9594"/>
                              <a:gd name="T29" fmla="*/ T28 w 466"/>
                              <a:gd name="T30" fmla="+- 0 5097 4731"/>
                              <a:gd name="T31" fmla="*/ 5097 h 375"/>
                              <a:gd name="T32" fmla="+- 0 9604 9594"/>
                              <a:gd name="T33" fmla="*/ T32 w 466"/>
                              <a:gd name="T34" fmla="+- 0 4741 4731"/>
                              <a:gd name="T35" fmla="*/ 4741 h 375"/>
                              <a:gd name="T36" fmla="+- 0 9599 9594"/>
                              <a:gd name="T37" fmla="*/ T36 w 466"/>
                              <a:gd name="T38" fmla="+- 0 4741 4731"/>
                              <a:gd name="T39" fmla="*/ 4741 h 375"/>
                              <a:gd name="T40" fmla="+- 0 9604 9594"/>
                              <a:gd name="T41" fmla="*/ T40 w 466"/>
                              <a:gd name="T42" fmla="+- 0 4736 4731"/>
                              <a:gd name="T43" fmla="*/ 4736 h 375"/>
                              <a:gd name="T44" fmla="+- 0 10059 9594"/>
                              <a:gd name="T45" fmla="*/ T44 w 466"/>
                              <a:gd name="T46" fmla="+- 0 4736 4731"/>
                              <a:gd name="T47" fmla="*/ 4736 h 375"/>
                              <a:gd name="T48" fmla="+- 0 10059 9594"/>
                              <a:gd name="T49" fmla="*/ T48 w 466"/>
                              <a:gd name="T50" fmla="+- 0 4731 4731"/>
                              <a:gd name="T51" fmla="*/ 4731 h 375"/>
                              <a:gd name="T52" fmla="+- 0 9604 9594"/>
                              <a:gd name="T53" fmla="*/ T52 w 466"/>
                              <a:gd name="T54" fmla="+- 0 5097 4731"/>
                              <a:gd name="T55" fmla="*/ 5097 h 375"/>
                              <a:gd name="T56" fmla="+- 0 9599 9594"/>
                              <a:gd name="T57" fmla="*/ T56 w 466"/>
                              <a:gd name="T58" fmla="+- 0 5097 4731"/>
                              <a:gd name="T59" fmla="*/ 5097 h 375"/>
                              <a:gd name="T60" fmla="+- 0 9604 9594"/>
                              <a:gd name="T61" fmla="*/ T60 w 466"/>
                              <a:gd name="T62" fmla="+- 0 5100 4731"/>
                              <a:gd name="T63" fmla="*/ 5100 h 375"/>
                              <a:gd name="T64" fmla="+- 0 9604 9594"/>
                              <a:gd name="T65" fmla="*/ T64 w 466"/>
                              <a:gd name="T66" fmla="+- 0 5097 4731"/>
                              <a:gd name="T67" fmla="*/ 5097 h 375"/>
                              <a:gd name="T68" fmla="+- 0 10049 9594"/>
                              <a:gd name="T69" fmla="*/ T68 w 466"/>
                              <a:gd name="T70" fmla="+- 0 5097 4731"/>
                              <a:gd name="T71" fmla="*/ 5097 h 375"/>
                              <a:gd name="T72" fmla="+- 0 9604 9594"/>
                              <a:gd name="T73" fmla="*/ T72 w 466"/>
                              <a:gd name="T74" fmla="+- 0 5097 4731"/>
                              <a:gd name="T75" fmla="*/ 5097 h 375"/>
                              <a:gd name="T76" fmla="+- 0 9604 9594"/>
                              <a:gd name="T77" fmla="*/ T76 w 466"/>
                              <a:gd name="T78" fmla="+- 0 5100 4731"/>
                              <a:gd name="T79" fmla="*/ 5100 h 375"/>
                              <a:gd name="T80" fmla="+- 0 10049 9594"/>
                              <a:gd name="T81" fmla="*/ T80 w 466"/>
                              <a:gd name="T82" fmla="+- 0 5100 4731"/>
                              <a:gd name="T83" fmla="*/ 5100 h 375"/>
                              <a:gd name="T84" fmla="+- 0 10049 9594"/>
                              <a:gd name="T85" fmla="*/ T84 w 466"/>
                              <a:gd name="T86" fmla="+- 0 5097 4731"/>
                              <a:gd name="T87" fmla="*/ 5097 h 375"/>
                              <a:gd name="T88" fmla="+- 0 10049 9594"/>
                              <a:gd name="T89" fmla="*/ T88 w 466"/>
                              <a:gd name="T90" fmla="+- 0 4736 4731"/>
                              <a:gd name="T91" fmla="*/ 4736 h 375"/>
                              <a:gd name="T92" fmla="+- 0 10049 9594"/>
                              <a:gd name="T93" fmla="*/ T92 w 466"/>
                              <a:gd name="T94" fmla="+- 0 5100 4731"/>
                              <a:gd name="T95" fmla="*/ 5100 h 375"/>
                              <a:gd name="T96" fmla="+- 0 10054 9594"/>
                              <a:gd name="T97" fmla="*/ T96 w 466"/>
                              <a:gd name="T98" fmla="+- 0 5097 4731"/>
                              <a:gd name="T99" fmla="*/ 5097 h 375"/>
                              <a:gd name="T100" fmla="+- 0 10059 9594"/>
                              <a:gd name="T101" fmla="*/ T100 w 466"/>
                              <a:gd name="T102" fmla="+- 0 5097 4731"/>
                              <a:gd name="T103" fmla="*/ 5097 h 375"/>
                              <a:gd name="T104" fmla="+- 0 10059 9594"/>
                              <a:gd name="T105" fmla="*/ T104 w 466"/>
                              <a:gd name="T106" fmla="+- 0 4741 4731"/>
                              <a:gd name="T107" fmla="*/ 4741 h 375"/>
                              <a:gd name="T108" fmla="+- 0 10054 9594"/>
                              <a:gd name="T109" fmla="*/ T108 w 466"/>
                              <a:gd name="T110" fmla="+- 0 4741 4731"/>
                              <a:gd name="T111" fmla="*/ 4741 h 375"/>
                              <a:gd name="T112" fmla="+- 0 10049 9594"/>
                              <a:gd name="T113" fmla="*/ T112 w 466"/>
                              <a:gd name="T114" fmla="+- 0 4736 4731"/>
                              <a:gd name="T115" fmla="*/ 4736 h 375"/>
                              <a:gd name="T116" fmla="+- 0 10059 9594"/>
                              <a:gd name="T117" fmla="*/ T116 w 466"/>
                              <a:gd name="T118" fmla="+- 0 5097 4731"/>
                              <a:gd name="T119" fmla="*/ 5097 h 375"/>
                              <a:gd name="T120" fmla="+- 0 10054 9594"/>
                              <a:gd name="T121" fmla="*/ T120 w 466"/>
                              <a:gd name="T122" fmla="+- 0 5097 4731"/>
                              <a:gd name="T123" fmla="*/ 5097 h 375"/>
                              <a:gd name="T124" fmla="+- 0 10049 9594"/>
                              <a:gd name="T125" fmla="*/ T124 w 466"/>
                              <a:gd name="T126" fmla="+- 0 5100 4731"/>
                              <a:gd name="T127" fmla="*/ 5100 h 375"/>
                              <a:gd name="T128" fmla="+- 0 10059 9594"/>
                              <a:gd name="T129" fmla="*/ T128 w 466"/>
                              <a:gd name="T130" fmla="+- 0 5100 4731"/>
                              <a:gd name="T131" fmla="*/ 5100 h 375"/>
                              <a:gd name="T132" fmla="+- 0 10059 9594"/>
                              <a:gd name="T133" fmla="*/ T132 w 466"/>
                              <a:gd name="T134" fmla="+- 0 5097 4731"/>
                              <a:gd name="T135" fmla="*/ 5097 h 375"/>
                              <a:gd name="T136" fmla="+- 0 9604 9594"/>
                              <a:gd name="T137" fmla="*/ T136 w 466"/>
                              <a:gd name="T138" fmla="+- 0 4736 4731"/>
                              <a:gd name="T139" fmla="*/ 4736 h 375"/>
                              <a:gd name="T140" fmla="+- 0 9599 9594"/>
                              <a:gd name="T141" fmla="*/ T140 w 466"/>
                              <a:gd name="T142" fmla="+- 0 4741 4731"/>
                              <a:gd name="T143" fmla="*/ 4741 h 375"/>
                              <a:gd name="T144" fmla="+- 0 9604 9594"/>
                              <a:gd name="T145" fmla="*/ T144 w 466"/>
                              <a:gd name="T146" fmla="+- 0 4741 4731"/>
                              <a:gd name="T147" fmla="*/ 4741 h 375"/>
                              <a:gd name="T148" fmla="+- 0 9604 9594"/>
                              <a:gd name="T149" fmla="*/ T148 w 466"/>
                              <a:gd name="T150" fmla="+- 0 4736 4731"/>
                              <a:gd name="T151" fmla="*/ 4736 h 375"/>
                              <a:gd name="T152" fmla="+- 0 10049 9594"/>
                              <a:gd name="T153" fmla="*/ T152 w 466"/>
                              <a:gd name="T154" fmla="+- 0 4736 4731"/>
                              <a:gd name="T155" fmla="*/ 4736 h 375"/>
                              <a:gd name="T156" fmla="+- 0 9604 9594"/>
                              <a:gd name="T157" fmla="*/ T156 w 466"/>
                              <a:gd name="T158" fmla="+- 0 4736 4731"/>
                              <a:gd name="T159" fmla="*/ 4736 h 375"/>
                              <a:gd name="T160" fmla="+- 0 9604 9594"/>
                              <a:gd name="T161" fmla="*/ T160 w 466"/>
                              <a:gd name="T162" fmla="+- 0 4741 4731"/>
                              <a:gd name="T163" fmla="*/ 4741 h 375"/>
                              <a:gd name="T164" fmla="+- 0 10049 9594"/>
                              <a:gd name="T165" fmla="*/ T164 w 466"/>
                              <a:gd name="T166" fmla="+- 0 4741 4731"/>
                              <a:gd name="T167" fmla="*/ 4741 h 375"/>
                              <a:gd name="T168" fmla="+- 0 10049 9594"/>
                              <a:gd name="T169" fmla="*/ T168 w 466"/>
                              <a:gd name="T170" fmla="+- 0 4736 4731"/>
                              <a:gd name="T171" fmla="*/ 4736 h 375"/>
                              <a:gd name="T172" fmla="+- 0 10059 9594"/>
                              <a:gd name="T173" fmla="*/ T172 w 466"/>
                              <a:gd name="T174" fmla="+- 0 4736 4731"/>
                              <a:gd name="T175" fmla="*/ 4736 h 375"/>
                              <a:gd name="T176" fmla="+- 0 10049 9594"/>
                              <a:gd name="T177" fmla="*/ T176 w 466"/>
                              <a:gd name="T178" fmla="+- 0 4736 4731"/>
                              <a:gd name="T179" fmla="*/ 4736 h 375"/>
                              <a:gd name="T180" fmla="+- 0 10054 9594"/>
                              <a:gd name="T181" fmla="*/ T180 w 466"/>
                              <a:gd name="T182" fmla="+- 0 4741 4731"/>
                              <a:gd name="T183" fmla="*/ 4741 h 375"/>
                              <a:gd name="T184" fmla="+- 0 10059 9594"/>
                              <a:gd name="T185" fmla="*/ T184 w 466"/>
                              <a:gd name="T186" fmla="+- 0 4741 4731"/>
                              <a:gd name="T187" fmla="*/ 4741 h 375"/>
                              <a:gd name="T188" fmla="+- 0 10059 9594"/>
                              <a:gd name="T189" fmla="*/ T188 w 466"/>
                              <a:gd name="T190" fmla="+- 0 4736 4731"/>
                              <a:gd name="T191" fmla="*/ 4736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69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5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6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9599" y="5100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AutoShape 24"/>
                        <wps:cNvSpPr>
                          <a:spLocks/>
                        </wps:cNvSpPr>
                        <wps:spPr bwMode="auto">
                          <a:xfrm>
                            <a:off x="9594" y="5097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5097 5097"/>
                              <a:gd name="T3" fmla="*/ 5097 h 375"/>
                              <a:gd name="T4" fmla="+- 0 9594 9594"/>
                              <a:gd name="T5" fmla="*/ T4 w 466"/>
                              <a:gd name="T6" fmla="+- 0 5097 5097"/>
                              <a:gd name="T7" fmla="*/ 5097 h 375"/>
                              <a:gd name="T8" fmla="+- 0 9594 9594"/>
                              <a:gd name="T9" fmla="*/ T8 w 466"/>
                              <a:gd name="T10" fmla="+- 0 5471 5097"/>
                              <a:gd name="T11" fmla="*/ 5471 h 375"/>
                              <a:gd name="T12" fmla="+- 0 10059 9594"/>
                              <a:gd name="T13" fmla="*/ T12 w 466"/>
                              <a:gd name="T14" fmla="+- 0 5471 5097"/>
                              <a:gd name="T15" fmla="*/ 5471 h 375"/>
                              <a:gd name="T16" fmla="+- 0 10059 9594"/>
                              <a:gd name="T17" fmla="*/ T16 w 466"/>
                              <a:gd name="T18" fmla="+- 0 5466 5097"/>
                              <a:gd name="T19" fmla="*/ 5466 h 375"/>
                              <a:gd name="T20" fmla="+- 0 9604 9594"/>
                              <a:gd name="T21" fmla="*/ T20 w 466"/>
                              <a:gd name="T22" fmla="+- 0 5466 5097"/>
                              <a:gd name="T23" fmla="*/ 5466 h 375"/>
                              <a:gd name="T24" fmla="+- 0 9599 9594"/>
                              <a:gd name="T25" fmla="*/ T24 w 466"/>
                              <a:gd name="T26" fmla="+- 0 5461 5097"/>
                              <a:gd name="T27" fmla="*/ 5461 h 375"/>
                              <a:gd name="T28" fmla="+- 0 9604 9594"/>
                              <a:gd name="T29" fmla="*/ T28 w 466"/>
                              <a:gd name="T30" fmla="+- 0 5461 5097"/>
                              <a:gd name="T31" fmla="*/ 5461 h 375"/>
                              <a:gd name="T32" fmla="+- 0 9604 9594"/>
                              <a:gd name="T33" fmla="*/ T32 w 466"/>
                              <a:gd name="T34" fmla="+- 0 5105 5097"/>
                              <a:gd name="T35" fmla="*/ 5105 h 375"/>
                              <a:gd name="T36" fmla="+- 0 9599 9594"/>
                              <a:gd name="T37" fmla="*/ T36 w 466"/>
                              <a:gd name="T38" fmla="+- 0 5105 5097"/>
                              <a:gd name="T39" fmla="*/ 5105 h 375"/>
                              <a:gd name="T40" fmla="+- 0 9604 9594"/>
                              <a:gd name="T41" fmla="*/ T40 w 466"/>
                              <a:gd name="T42" fmla="+- 0 5100 5097"/>
                              <a:gd name="T43" fmla="*/ 5100 h 375"/>
                              <a:gd name="T44" fmla="+- 0 10059 9594"/>
                              <a:gd name="T45" fmla="*/ T44 w 466"/>
                              <a:gd name="T46" fmla="+- 0 5100 5097"/>
                              <a:gd name="T47" fmla="*/ 5100 h 375"/>
                              <a:gd name="T48" fmla="+- 0 10059 9594"/>
                              <a:gd name="T49" fmla="*/ T48 w 466"/>
                              <a:gd name="T50" fmla="+- 0 5097 5097"/>
                              <a:gd name="T51" fmla="*/ 5097 h 375"/>
                              <a:gd name="T52" fmla="+- 0 9604 9594"/>
                              <a:gd name="T53" fmla="*/ T52 w 466"/>
                              <a:gd name="T54" fmla="+- 0 5461 5097"/>
                              <a:gd name="T55" fmla="*/ 5461 h 375"/>
                              <a:gd name="T56" fmla="+- 0 9599 9594"/>
                              <a:gd name="T57" fmla="*/ T56 w 466"/>
                              <a:gd name="T58" fmla="+- 0 5461 5097"/>
                              <a:gd name="T59" fmla="*/ 5461 h 375"/>
                              <a:gd name="T60" fmla="+- 0 9604 9594"/>
                              <a:gd name="T61" fmla="*/ T60 w 466"/>
                              <a:gd name="T62" fmla="+- 0 5466 5097"/>
                              <a:gd name="T63" fmla="*/ 5466 h 375"/>
                              <a:gd name="T64" fmla="+- 0 9604 9594"/>
                              <a:gd name="T65" fmla="*/ T64 w 466"/>
                              <a:gd name="T66" fmla="+- 0 5461 5097"/>
                              <a:gd name="T67" fmla="*/ 5461 h 375"/>
                              <a:gd name="T68" fmla="+- 0 10049 9594"/>
                              <a:gd name="T69" fmla="*/ T68 w 466"/>
                              <a:gd name="T70" fmla="+- 0 5461 5097"/>
                              <a:gd name="T71" fmla="*/ 5461 h 375"/>
                              <a:gd name="T72" fmla="+- 0 9604 9594"/>
                              <a:gd name="T73" fmla="*/ T72 w 466"/>
                              <a:gd name="T74" fmla="+- 0 5461 5097"/>
                              <a:gd name="T75" fmla="*/ 5461 h 375"/>
                              <a:gd name="T76" fmla="+- 0 9604 9594"/>
                              <a:gd name="T77" fmla="*/ T76 w 466"/>
                              <a:gd name="T78" fmla="+- 0 5466 5097"/>
                              <a:gd name="T79" fmla="*/ 5466 h 375"/>
                              <a:gd name="T80" fmla="+- 0 10049 9594"/>
                              <a:gd name="T81" fmla="*/ T80 w 466"/>
                              <a:gd name="T82" fmla="+- 0 5466 5097"/>
                              <a:gd name="T83" fmla="*/ 5466 h 375"/>
                              <a:gd name="T84" fmla="+- 0 10049 9594"/>
                              <a:gd name="T85" fmla="*/ T84 w 466"/>
                              <a:gd name="T86" fmla="+- 0 5461 5097"/>
                              <a:gd name="T87" fmla="*/ 5461 h 375"/>
                              <a:gd name="T88" fmla="+- 0 10049 9594"/>
                              <a:gd name="T89" fmla="*/ T88 w 466"/>
                              <a:gd name="T90" fmla="+- 0 5100 5097"/>
                              <a:gd name="T91" fmla="*/ 5100 h 375"/>
                              <a:gd name="T92" fmla="+- 0 10049 9594"/>
                              <a:gd name="T93" fmla="*/ T92 w 466"/>
                              <a:gd name="T94" fmla="+- 0 5466 5097"/>
                              <a:gd name="T95" fmla="*/ 5466 h 375"/>
                              <a:gd name="T96" fmla="+- 0 10054 9594"/>
                              <a:gd name="T97" fmla="*/ T96 w 466"/>
                              <a:gd name="T98" fmla="+- 0 5461 5097"/>
                              <a:gd name="T99" fmla="*/ 5461 h 375"/>
                              <a:gd name="T100" fmla="+- 0 10059 9594"/>
                              <a:gd name="T101" fmla="*/ T100 w 466"/>
                              <a:gd name="T102" fmla="+- 0 5461 5097"/>
                              <a:gd name="T103" fmla="*/ 5461 h 375"/>
                              <a:gd name="T104" fmla="+- 0 10059 9594"/>
                              <a:gd name="T105" fmla="*/ T104 w 466"/>
                              <a:gd name="T106" fmla="+- 0 5105 5097"/>
                              <a:gd name="T107" fmla="*/ 5105 h 375"/>
                              <a:gd name="T108" fmla="+- 0 10054 9594"/>
                              <a:gd name="T109" fmla="*/ T108 w 466"/>
                              <a:gd name="T110" fmla="+- 0 5105 5097"/>
                              <a:gd name="T111" fmla="*/ 5105 h 375"/>
                              <a:gd name="T112" fmla="+- 0 10049 9594"/>
                              <a:gd name="T113" fmla="*/ T112 w 466"/>
                              <a:gd name="T114" fmla="+- 0 5100 5097"/>
                              <a:gd name="T115" fmla="*/ 5100 h 375"/>
                              <a:gd name="T116" fmla="+- 0 10059 9594"/>
                              <a:gd name="T117" fmla="*/ T116 w 466"/>
                              <a:gd name="T118" fmla="+- 0 5461 5097"/>
                              <a:gd name="T119" fmla="*/ 5461 h 375"/>
                              <a:gd name="T120" fmla="+- 0 10054 9594"/>
                              <a:gd name="T121" fmla="*/ T120 w 466"/>
                              <a:gd name="T122" fmla="+- 0 5461 5097"/>
                              <a:gd name="T123" fmla="*/ 5461 h 375"/>
                              <a:gd name="T124" fmla="+- 0 10049 9594"/>
                              <a:gd name="T125" fmla="*/ T124 w 466"/>
                              <a:gd name="T126" fmla="+- 0 5466 5097"/>
                              <a:gd name="T127" fmla="*/ 5466 h 375"/>
                              <a:gd name="T128" fmla="+- 0 10059 9594"/>
                              <a:gd name="T129" fmla="*/ T128 w 466"/>
                              <a:gd name="T130" fmla="+- 0 5466 5097"/>
                              <a:gd name="T131" fmla="*/ 5466 h 375"/>
                              <a:gd name="T132" fmla="+- 0 10059 9594"/>
                              <a:gd name="T133" fmla="*/ T132 w 466"/>
                              <a:gd name="T134" fmla="+- 0 5461 5097"/>
                              <a:gd name="T135" fmla="*/ 5461 h 375"/>
                              <a:gd name="T136" fmla="+- 0 9604 9594"/>
                              <a:gd name="T137" fmla="*/ T136 w 466"/>
                              <a:gd name="T138" fmla="+- 0 5100 5097"/>
                              <a:gd name="T139" fmla="*/ 5100 h 375"/>
                              <a:gd name="T140" fmla="+- 0 9599 9594"/>
                              <a:gd name="T141" fmla="*/ T140 w 466"/>
                              <a:gd name="T142" fmla="+- 0 5105 5097"/>
                              <a:gd name="T143" fmla="*/ 5105 h 375"/>
                              <a:gd name="T144" fmla="+- 0 9604 9594"/>
                              <a:gd name="T145" fmla="*/ T144 w 466"/>
                              <a:gd name="T146" fmla="+- 0 5105 5097"/>
                              <a:gd name="T147" fmla="*/ 5105 h 375"/>
                              <a:gd name="T148" fmla="+- 0 9604 9594"/>
                              <a:gd name="T149" fmla="*/ T148 w 466"/>
                              <a:gd name="T150" fmla="+- 0 5100 5097"/>
                              <a:gd name="T151" fmla="*/ 5100 h 375"/>
                              <a:gd name="T152" fmla="+- 0 10049 9594"/>
                              <a:gd name="T153" fmla="*/ T152 w 466"/>
                              <a:gd name="T154" fmla="+- 0 5100 5097"/>
                              <a:gd name="T155" fmla="*/ 5100 h 375"/>
                              <a:gd name="T156" fmla="+- 0 9604 9594"/>
                              <a:gd name="T157" fmla="*/ T156 w 466"/>
                              <a:gd name="T158" fmla="+- 0 5100 5097"/>
                              <a:gd name="T159" fmla="*/ 5100 h 375"/>
                              <a:gd name="T160" fmla="+- 0 9604 9594"/>
                              <a:gd name="T161" fmla="*/ T160 w 466"/>
                              <a:gd name="T162" fmla="+- 0 5105 5097"/>
                              <a:gd name="T163" fmla="*/ 5105 h 375"/>
                              <a:gd name="T164" fmla="+- 0 10049 9594"/>
                              <a:gd name="T165" fmla="*/ T164 w 466"/>
                              <a:gd name="T166" fmla="+- 0 5105 5097"/>
                              <a:gd name="T167" fmla="*/ 5105 h 375"/>
                              <a:gd name="T168" fmla="+- 0 10049 9594"/>
                              <a:gd name="T169" fmla="*/ T168 w 466"/>
                              <a:gd name="T170" fmla="+- 0 5100 5097"/>
                              <a:gd name="T171" fmla="*/ 5100 h 375"/>
                              <a:gd name="T172" fmla="+- 0 10059 9594"/>
                              <a:gd name="T173" fmla="*/ T172 w 466"/>
                              <a:gd name="T174" fmla="+- 0 5100 5097"/>
                              <a:gd name="T175" fmla="*/ 5100 h 375"/>
                              <a:gd name="T176" fmla="+- 0 10049 9594"/>
                              <a:gd name="T177" fmla="*/ T176 w 466"/>
                              <a:gd name="T178" fmla="+- 0 5100 5097"/>
                              <a:gd name="T179" fmla="*/ 5100 h 375"/>
                              <a:gd name="T180" fmla="+- 0 10054 9594"/>
                              <a:gd name="T181" fmla="*/ T180 w 466"/>
                              <a:gd name="T182" fmla="+- 0 5105 5097"/>
                              <a:gd name="T183" fmla="*/ 5105 h 375"/>
                              <a:gd name="T184" fmla="+- 0 10059 9594"/>
                              <a:gd name="T185" fmla="*/ T184 w 466"/>
                              <a:gd name="T186" fmla="+- 0 5105 5097"/>
                              <a:gd name="T187" fmla="*/ 5105 h 375"/>
                              <a:gd name="T188" fmla="+- 0 10059 9594"/>
                              <a:gd name="T189" fmla="*/ T188 w 466"/>
                              <a:gd name="T190" fmla="+- 0 5100 5097"/>
                              <a:gd name="T191" fmla="*/ 5100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8"/>
                                </a:lnTo>
                                <a:lnTo>
                                  <a:pt x="5" y="8"/>
                                </a:lnTo>
                                <a:lnTo>
                                  <a:pt x="10" y="3"/>
                                </a:lnTo>
                                <a:lnTo>
                                  <a:pt x="465" y="3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5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4"/>
                                </a:lnTo>
                                <a:close/>
                                <a:moveTo>
                                  <a:pt x="455" y="3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8"/>
                                </a:lnTo>
                                <a:lnTo>
                                  <a:pt x="460" y="8"/>
                                </a:lnTo>
                                <a:lnTo>
                                  <a:pt x="455" y="3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3"/>
                                </a:moveTo>
                                <a:lnTo>
                                  <a:pt x="5" y="8"/>
                                </a:lnTo>
                                <a:lnTo>
                                  <a:pt x="10" y="8"/>
                                </a:lnTo>
                                <a:lnTo>
                                  <a:pt x="10" y="3"/>
                                </a:lnTo>
                                <a:close/>
                                <a:moveTo>
                                  <a:pt x="455" y="3"/>
                                </a:moveTo>
                                <a:lnTo>
                                  <a:pt x="10" y="3"/>
                                </a:lnTo>
                                <a:lnTo>
                                  <a:pt x="10" y="8"/>
                                </a:lnTo>
                                <a:lnTo>
                                  <a:pt x="455" y="8"/>
                                </a:lnTo>
                                <a:lnTo>
                                  <a:pt x="455" y="3"/>
                                </a:lnTo>
                                <a:close/>
                                <a:moveTo>
                                  <a:pt x="465" y="3"/>
                                </a:moveTo>
                                <a:lnTo>
                                  <a:pt x="455" y="3"/>
                                </a:lnTo>
                                <a:lnTo>
                                  <a:pt x="460" y="8"/>
                                </a:lnTo>
                                <a:lnTo>
                                  <a:pt x="465" y="8"/>
                                </a:lnTo>
                                <a:lnTo>
                                  <a:pt x="465" y="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Rectangle 23"/>
                        <wps:cNvSpPr>
                          <a:spLocks noChangeArrowheads="1"/>
                        </wps:cNvSpPr>
                        <wps:spPr bwMode="auto">
                          <a:xfrm>
                            <a:off x="9599" y="5466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AutoShape 22"/>
                        <wps:cNvSpPr>
                          <a:spLocks/>
                        </wps:cNvSpPr>
                        <wps:spPr bwMode="auto">
                          <a:xfrm>
                            <a:off x="9594" y="5461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5461 5461"/>
                              <a:gd name="T3" fmla="*/ 5461 h 375"/>
                              <a:gd name="T4" fmla="+- 0 9594 9594"/>
                              <a:gd name="T5" fmla="*/ T4 w 466"/>
                              <a:gd name="T6" fmla="+- 0 5461 5461"/>
                              <a:gd name="T7" fmla="*/ 5461 h 375"/>
                              <a:gd name="T8" fmla="+- 0 9594 9594"/>
                              <a:gd name="T9" fmla="*/ T8 w 466"/>
                              <a:gd name="T10" fmla="+- 0 5835 5461"/>
                              <a:gd name="T11" fmla="*/ 5835 h 375"/>
                              <a:gd name="T12" fmla="+- 0 10059 9594"/>
                              <a:gd name="T13" fmla="*/ T12 w 466"/>
                              <a:gd name="T14" fmla="+- 0 5835 5461"/>
                              <a:gd name="T15" fmla="*/ 5835 h 375"/>
                              <a:gd name="T16" fmla="+- 0 10059 9594"/>
                              <a:gd name="T17" fmla="*/ T16 w 466"/>
                              <a:gd name="T18" fmla="+- 0 5830 5461"/>
                              <a:gd name="T19" fmla="*/ 5830 h 375"/>
                              <a:gd name="T20" fmla="+- 0 9604 9594"/>
                              <a:gd name="T21" fmla="*/ T20 w 466"/>
                              <a:gd name="T22" fmla="+- 0 5830 5461"/>
                              <a:gd name="T23" fmla="*/ 5830 h 375"/>
                              <a:gd name="T24" fmla="+- 0 9599 9594"/>
                              <a:gd name="T25" fmla="*/ T24 w 466"/>
                              <a:gd name="T26" fmla="+- 0 5825 5461"/>
                              <a:gd name="T27" fmla="*/ 5825 h 375"/>
                              <a:gd name="T28" fmla="+- 0 9604 9594"/>
                              <a:gd name="T29" fmla="*/ T28 w 466"/>
                              <a:gd name="T30" fmla="+- 0 5825 5461"/>
                              <a:gd name="T31" fmla="*/ 5825 h 375"/>
                              <a:gd name="T32" fmla="+- 0 9604 9594"/>
                              <a:gd name="T33" fmla="*/ T32 w 466"/>
                              <a:gd name="T34" fmla="+- 0 5471 5461"/>
                              <a:gd name="T35" fmla="*/ 5471 h 375"/>
                              <a:gd name="T36" fmla="+- 0 9599 9594"/>
                              <a:gd name="T37" fmla="*/ T36 w 466"/>
                              <a:gd name="T38" fmla="+- 0 5471 5461"/>
                              <a:gd name="T39" fmla="*/ 5471 h 375"/>
                              <a:gd name="T40" fmla="+- 0 9604 9594"/>
                              <a:gd name="T41" fmla="*/ T40 w 466"/>
                              <a:gd name="T42" fmla="+- 0 5466 5461"/>
                              <a:gd name="T43" fmla="*/ 5466 h 375"/>
                              <a:gd name="T44" fmla="+- 0 10059 9594"/>
                              <a:gd name="T45" fmla="*/ T44 w 466"/>
                              <a:gd name="T46" fmla="+- 0 5466 5461"/>
                              <a:gd name="T47" fmla="*/ 5466 h 375"/>
                              <a:gd name="T48" fmla="+- 0 10059 9594"/>
                              <a:gd name="T49" fmla="*/ T48 w 466"/>
                              <a:gd name="T50" fmla="+- 0 5461 5461"/>
                              <a:gd name="T51" fmla="*/ 5461 h 375"/>
                              <a:gd name="T52" fmla="+- 0 9604 9594"/>
                              <a:gd name="T53" fmla="*/ T52 w 466"/>
                              <a:gd name="T54" fmla="+- 0 5825 5461"/>
                              <a:gd name="T55" fmla="*/ 5825 h 375"/>
                              <a:gd name="T56" fmla="+- 0 9599 9594"/>
                              <a:gd name="T57" fmla="*/ T56 w 466"/>
                              <a:gd name="T58" fmla="+- 0 5825 5461"/>
                              <a:gd name="T59" fmla="*/ 5825 h 375"/>
                              <a:gd name="T60" fmla="+- 0 9604 9594"/>
                              <a:gd name="T61" fmla="*/ T60 w 466"/>
                              <a:gd name="T62" fmla="+- 0 5830 5461"/>
                              <a:gd name="T63" fmla="*/ 5830 h 375"/>
                              <a:gd name="T64" fmla="+- 0 9604 9594"/>
                              <a:gd name="T65" fmla="*/ T64 w 466"/>
                              <a:gd name="T66" fmla="+- 0 5825 5461"/>
                              <a:gd name="T67" fmla="*/ 5825 h 375"/>
                              <a:gd name="T68" fmla="+- 0 10049 9594"/>
                              <a:gd name="T69" fmla="*/ T68 w 466"/>
                              <a:gd name="T70" fmla="+- 0 5825 5461"/>
                              <a:gd name="T71" fmla="*/ 5825 h 375"/>
                              <a:gd name="T72" fmla="+- 0 9604 9594"/>
                              <a:gd name="T73" fmla="*/ T72 w 466"/>
                              <a:gd name="T74" fmla="+- 0 5825 5461"/>
                              <a:gd name="T75" fmla="*/ 5825 h 375"/>
                              <a:gd name="T76" fmla="+- 0 9604 9594"/>
                              <a:gd name="T77" fmla="*/ T76 w 466"/>
                              <a:gd name="T78" fmla="+- 0 5830 5461"/>
                              <a:gd name="T79" fmla="*/ 5830 h 375"/>
                              <a:gd name="T80" fmla="+- 0 10049 9594"/>
                              <a:gd name="T81" fmla="*/ T80 w 466"/>
                              <a:gd name="T82" fmla="+- 0 5830 5461"/>
                              <a:gd name="T83" fmla="*/ 5830 h 375"/>
                              <a:gd name="T84" fmla="+- 0 10049 9594"/>
                              <a:gd name="T85" fmla="*/ T84 w 466"/>
                              <a:gd name="T86" fmla="+- 0 5825 5461"/>
                              <a:gd name="T87" fmla="*/ 5825 h 375"/>
                              <a:gd name="T88" fmla="+- 0 10049 9594"/>
                              <a:gd name="T89" fmla="*/ T88 w 466"/>
                              <a:gd name="T90" fmla="+- 0 5466 5461"/>
                              <a:gd name="T91" fmla="*/ 5466 h 375"/>
                              <a:gd name="T92" fmla="+- 0 10049 9594"/>
                              <a:gd name="T93" fmla="*/ T92 w 466"/>
                              <a:gd name="T94" fmla="+- 0 5830 5461"/>
                              <a:gd name="T95" fmla="*/ 5830 h 375"/>
                              <a:gd name="T96" fmla="+- 0 10054 9594"/>
                              <a:gd name="T97" fmla="*/ T96 w 466"/>
                              <a:gd name="T98" fmla="+- 0 5825 5461"/>
                              <a:gd name="T99" fmla="*/ 5825 h 375"/>
                              <a:gd name="T100" fmla="+- 0 10059 9594"/>
                              <a:gd name="T101" fmla="*/ T100 w 466"/>
                              <a:gd name="T102" fmla="+- 0 5825 5461"/>
                              <a:gd name="T103" fmla="*/ 5825 h 375"/>
                              <a:gd name="T104" fmla="+- 0 10059 9594"/>
                              <a:gd name="T105" fmla="*/ T104 w 466"/>
                              <a:gd name="T106" fmla="+- 0 5471 5461"/>
                              <a:gd name="T107" fmla="*/ 5471 h 375"/>
                              <a:gd name="T108" fmla="+- 0 10054 9594"/>
                              <a:gd name="T109" fmla="*/ T108 w 466"/>
                              <a:gd name="T110" fmla="+- 0 5471 5461"/>
                              <a:gd name="T111" fmla="*/ 5471 h 375"/>
                              <a:gd name="T112" fmla="+- 0 10049 9594"/>
                              <a:gd name="T113" fmla="*/ T112 w 466"/>
                              <a:gd name="T114" fmla="+- 0 5466 5461"/>
                              <a:gd name="T115" fmla="*/ 5466 h 375"/>
                              <a:gd name="T116" fmla="+- 0 10059 9594"/>
                              <a:gd name="T117" fmla="*/ T116 w 466"/>
                              <a:gd name="T118" fmla="+- 0 5825 5461"/>
                              <a:gd name="T119" fmla="*/ 5825 h 375"/>
                              <a:gd name="T120" fmla="+- 0 10054 9594"/>
                              <a:gd name="T121" fmla="*/ T120 w 466"/>
                              <a:gd name="T122" fmla="+- 0 5825 5461"/>
                              <a:gd name="T123" fmla="*/ 5825 h 375"/>
                              <a:gd name="T124" fmla="+- 0 10049 9594"/>
                              <a:gd name="T125" fmla="*/ T124 w 466"/>
                              <a:gd name="T126" fmla="+- 0 5830 5461"/>
                              <a:gd name="T127" fmla="*/ 5830 h 375"/>
                              <a:gd name="T128" fmla="+- 0 10059 9594"/>
                              <a:gd name="T129" fmla="*/ T128 w 466"/>
                              <a:gd name="T130" fmla="+- 0 5830 5461"/>
                              <a:gd name="T131" fmla="*/ 5830 h 375"/>
                              <a:gd name="T132" fmla="+- 0 10059 9594"/>
                              <a:gd name="T133" fmla="*/ T132 w 466"/>
                              <a:gd name="T134" fmla="+- 0 5825 5461"/>
                              <a:gd name="T135" fmla="*/ 5825 h 375"/>
                              <a:gd name="T136" fmla="+- 0 9604 9594"/>
                              <a:gd name="T137" fmla="*/ T136 w 466"/>
                              <a:gd name="T138" fmla="+- 0 5466 5461"/>
                              <a:gd name="T139" fmla="*/ 5466 h 375"/>
                              <a:gd name="T140" fmla="+- 0 9599 9594"/>
                              <a:gd name="T141" fmla="*/ T140 w 466"/>
                              <a:gd name="T142" fmla="+- 0 5471 5461"/>
                              <a:gd name="T143" fmla="*/ 5471 h 375"/>
                              <a:gd name="T144" fmla="+- 0 9604 9594"/>
                              <a:gd name="T145" fmla="*/ T144 w 466"/>
                              <a:gd name="T146" fmla="+- 0 5471 5461"/>
                              <a:gd name="T147" fmla="*/ 5471 h 375"/>
                              <a:gd name="T148" fmla="+- 0 9604 9594"/>
                              <a:gd name="T149" fmla="*/ T148 w 466"/>
                              <a:gd name="T150" fmla="+- 0 5466 5461"/>
                              <a:gd name="T151" fmla="*/ 5466 h 375"/>
                              <a:gd name="T152" fmla="+- 0 10049 9594"/>
                              <a:gd name="T153" fmla="*/ T152 w 466"/>
                              <a:gd name="T154" fmla="+- 0 5466 5461"/>
                              <a:gd name="T155" fmla="*/ 5466 h 375"/>
                              <a:gd name="T156" fmla="+- 0 9604 9594"/>
                              <a:gd name="T157" fmla="*/ T156 w 466"/>
                              <a:gd name="T158" fmla="+- 0 5466 5461"/>
                              <a:gd name="T159" fmla="*/ 5466 h 375"/>
                              <a:gd name="T160" fmla="+- 0 9604 9594"/>
                              <a:gd name="T161" fmla="*/ T160 w 466"/>
                              <a:gd name="T162" fmla="+- 0 5471 5461"/>
                              <a:gd name="T163" fmla="*/ 5471 h 375"/>
                              <a:gd name="T164" fmla="+- 0 10049 9594"/>
                              <a:gd name="T165" fmla="*/ T164 w 466"/>
                              <a:gd name="T166" fmla="+- 0 5471 5461"/>
                              <a:gd name="T167" fmla="*/ 5471 h 375"/>
                              <a:gd name="T168" fmla="+- 0 10049 9594"/>
                              <a:gd name="T169" fmla="*/ T168 w 466"/>
                              <a:gd name="T170" fmla="+- 0 5466 5461"/>
                              <a:gd name="T171" fmla="*/ 5466 h 375"/>
                              <a:gd name="T172" fmla="+- 0 10059 9594"/>
                              <a:gd name="T173" fmla="*/ T172 w 466"/>
                              <a:gd name="T174" fmla="+- 0 5466 5461"/>
                              <a:gd name="T175" fmla="*/ 5466 h 375"/>
                              <a:gd name="T176" fmla="+- 0 10049 9594"/>
                              <a:gd name="T177" fmla="*/ T176 w 466"/>
                              <a:gd name="T178" fmla="+- 0 5466 5461"/>
                              <a:gd name="T179" fmla="*/ 5466 h 375"/>
                              <a:gd name="T180" fmla="+- 0 10054 9594"/>
                              <a:gd name="T181" fmla="*/ T180 w 466"/>
                              <a:gd name="T182" fmla="+- 0 5471 5461"/>
                              <a:gd name="T183" fmla="*/ 5471 h 375"/>
                              <a:gd name="T184" fmla="+- 0 10059 9594"/>
                              <a:gd name="T185" fmla="*/ T184 w 466"/>
                              <a:gd name="T186" fmla="+- 0 5471 5461"/>
                              <a:gd name="T187" fmla="*/ 5471 h 375"/>
                              <a:gd name="T188" fmla="+- 0 10059 9594"/>
                              <a:gd name="T189" fmla="*/ T188 w 466"/>
                              <a:gd name="T190" fmla="+- 0 5466 5461"/>
                              <a:gd name="T191" fmla="*/ 5466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4"/>
                                </a:lnTo>
                                <a:lnTo>
                                  <a:pt x="465" y="374"/>
                                </a:lnTo>
                                <a:lnTo>
                                  <a:pt x="465" y="369"/>
                                </a:lnTo>
                                <a:lnTo>
                                  <a:pt x="10" y="369"/>
                                </a:lnTo>
                                <a:lnTo>
                                  <a:pt x="5" y="364"/>
                                </a:lnTo>
                                <a:lnTo>
                                  <a:pt x="10" y="364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4"/>
                                </a:moveTo>
                                <a:lnTo>
                                  <a:pt x="5" y="364"/>
                                </a:lnTo>
                                <a:lnTo>
                                  <a:pt x="10" y="369"/>
                                </a:lnTo>
                                <a:lnTo>
                                  <a:pt x="10" y="364"/>
                                </a:lnTo>
                                <a:close/>
                                <a:moveTo>
                                  <a:pt x="455" y="364"/>
                                </a:moveTo>
                                <a:lnTo>
                                  <a:pt x="10" y="364"/>
                                </a:lnTo>
                                <a:lnTo>
                                  <a:pt x="10" y="369"/>
                                </a:lnTo>
                                <a:lnTo>
                                  <a:pt x="455" y="369"/>
                                </a:lnTo>
                                <a:lnTo>
                                  <a:pt x="455" y="364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69"/>
                                </a:lnTo>
                                <a:lnTo>
                                  <a:pt x="460" y="364"/>
                                </a:lnTo>
                                <a:lnTo>
                                  <a:pt x="465" y="364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4"/>
                                </a:moveTo>
                                <a:lnTo>
                                  <a:pt x="460" y="364"/>
                                </a:lnTo>
                                <a:lnTo>
                                  <a:pt x="455" y="369"/>
                                </a:lnTo>
                                <a:lnTo>
                                  <a:pt x="465" y="369"/>
                                </a:lnTo>
                                <a:lnTo>
                                  <a:pt x="465" y="364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9599" y="5830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AutoShape 20"/>
                        <wps:cNvSpPr>
                          <a:spLocks/>
                        </wps:cNvSpPr>
                        <wps:spPr bwMode="auto">
                          <a:xfrm>
                            <a:off x="9594" y="5825"/>
                            <a:ext cx="466" cy="376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5825 5825"/>
                              <a:gd name="T3" fmla="*/ 5825 h 376"/>
                              <a:gd name="T4" fmla="+- 0 9594 9594"/>
                              <a:gd name="T5" fmla="*/ T4 w 466"/>
                              <a:gd name="T6" fmla="+- 0 5825 5825"/>
                              <a:gd name="T7" fmla="*/ 5825 h 376"/>
                              <a:gd name="T8" fmla="+- 0 9594 9594"/>
                              <a:gd name="T9" fmla="*/ T8 w 466"/>
                              <a:gd name="T10" fmla="+- 0 6201 5825"/>
                              <a:gd name="T11" fmla="*/ 6201 h 376"/>
                              <a:gd name="T12" fmla="+- 0 10059 9594"/>
                              <a:gd name="T13" fmla="*/ T12 w 466"/>
                              <a:gd name="T14" fmla="+- 0 6201 5825"/>
                              <a:gd name="T15" fmla="*/ 6201 h 376"/>
                              <a:gd name="T16" fmla="+- 0 10059 9594"/>
                              <a:gd name="T17" fmla="*/ T16 w 466"/>
                              <a:gd name="T18" fmla="+- 0 6196 5825"/>
                              <a:gd name="T19" fmla="*/ 6196 h 376"/>
                              <a:gd name="T20" fmla="+- 0 9604 9594"/>
                              <a:gd name="T21" fmla="*/ T20 w 466"/>
                              <a:gd name="T22" fmla="+- 0 6196 5825"/>
                              <a:gd name="T23" fmla="*/ 6196 h 376"/>
                              <a:gd name="T24" fmla="+- 0 9599 9594"/>
                              <a:gd name="T25" fmla="*/ T24 w 466"/>
                              <a:gd name="T26" fmla="+- 0 6191 5825"/>
                              <a:gd name="T27" fmla="*/ 6191 h 376"/>
                              <a:gd name="T28" fmla="+- 0 9604 9594"/>
                              <a:gd name="T29" fmla="*/ T28 w 466"/>
                              <a:gd name="T30" fmla="+- 0 6191 5825"/>
                              <a:gd name="T31" fmla="*/ 6191 h 376"/>
                              <a:gd name="T32" fmla="+- 0 9604 9594"/>
                              <a:gd name="T33" fmla="*/ T32 w 466"/>
                              <a:gd name="T34" fmla="+- 0 5835 5825"/>
                              <a:gd name="T35" fmla="*/ 5835 h 376"/>
                              <a:gd name="T36" fmla="+- 0 9599 9594"/>
                              <a:gd name="T37" fmla="*/ T36 w 466"/>
                              <a:gd name="T38" fmla="+- 0 5835 5825"/>
                              <a:gd name="T39" fmla="*/ 5835 h 376"/>
                              <a:gd name="T40" fmla="+- 0 9604 9594"/>
                              <a:gd name="T41" fmla="*/ T40 w 466"/>
                              <a:gd name="T42" fmla="+- 0 5830 5825"/>
                              <a:gd name="T43" fmla="*/ 5830 h 376"/>
                              <a:gd name="T44" fmla="+- 0 10059 9594"/>
                              <a:gd name="T45" fmla="*/ T44 w 466"/>
                              <a:gd name="T46" fmla="+- 0 5830 5825"/>
                              <a:gd name="T47" fmla="*/ 5830 h 376"/>
                              <a:gd name="T48" fmla="+- 0 10059 9594"/>
                              <a:gd name="T49" fmla="*/ T48 w 466"/>
                              <a:gd name="T50" fmla="+- 0 5825 5825"/>
                              <a:gd name="T51" fmla="*/ 5825 h 376"/>
                              <a:gd name="T52" fmla="+- 0 9604 9594"/>
                              <a:gd name="T53" fmla="*/ T52 w 466"/>
                              <a:gd name="T54" fmla="+- 0 6191 5825"/>
                              <a:gd name="T55" fmla="*/ 6191 h 376"/>
                              <a:gd name="T56" fmla="+- 0 9599 9594"/>
                              <a:gd name="T57" fmla="*/ T56 w 466"/>
                              <a:gd name="T58" fmla="+- 0 6191 5825"/>
                              <a:gd name="T59" fmla="*/ 6191 h 376"/>
                              <a:gd name="T60" fmla="+- 0 9604 9594"/>
                              <a:gd name="T61" fmla="*/ T60 w 466"/>
                              <a:gd name="T62" fmla="+- 0 6196 5825"/>
                              <a:gd name="T63" fmla="*/ 6196 h 376"/>
                              <a:gd name="T64" fmla="+- 0 9604 9594"/>
                              <a:gd name="T65" fmla="*/ T64 w 466"/>
                              <a:gd name="T66" fmla="+- 0 6191 5825"/>
                              <a:gd name="T67" fmla="*/ 6191 h 376"/>
                              <a:gd name="T68" fmla="+- 0 10049 9594"/>
                              <a:gd name="T69" fmla="*/ T68 w 466"/>
                              <a:gd name="T70" fmla="+- 0 6191 5825"/>
                              <a:gd name="T71" fmla="*/ 6191 h 376"/>
                              <a:gd name="T72" fmla="+- 0 9604 9594"/>
                              <a:gd name="T73" fmla="*/ T72 w 466"/>
                              <a:gd name="T74" fmla="+- 0 6191 5825"/>
                              <a:gd name="T75" fmla="*/ 6191 h 376"/>
                              <a:gd name="T76" fmla="+- 0 9604 9594"/>
                              <a:gd name="T77" fmla="*/ T76 w 466"/>
                              <a:gd name="T78" fmla="+- 0 6196 5825"/>
                              <a:gd name="T79" fmla="*/ 6196 h 376"/>
                              <a:gd name="T80" fmla="+- 0 10049 9594"/>
                              <a:gd name="T81" fmla="*/ T80 w 466"/>
                              <a:gd name="T82" fmla="+- 0 6196 5825"/>
                              <a:gd name="T83" fmla="*/ 6196 h 376"/>
                              <a:gd name="T84" fmla="+- 0 10049 9594"/>
                              <a:gd name="T85" fmla="*/ T84 w 466"/>
                              <a:gd name="T86" fmla="+- 0 6191 5825"/>
                              <a:gd name="T87" fmla="*/ 6191 h 376"/>
                              <a:gd name="T88" fmla="+- 0 10049 9594"/>
                              <a:gd name="T89" fmla="*/ T88 w 466"/>
                              <a:gd name="T90" fmla="+- 0 5830 5825"/>
                              <a:gd name="T91" fmla="*/ 5830 h 376"/>
                              <a:gd name="T92" fmla="+- 0 10049 9594"/>
                              <a:gd name="T93" fmla="*/ T92 w 466"/>
                              <a:gd name="T94" fmla="+- 0 6196 5825"/>
                              <a:gd name="T95" fmla="*/ 6196 h 376"/>
                              <a:gd name="T96" fmla="+- 0 10054 9594"/>
                              <a:gd name="T97" fmla="*/ T96 w 466"/>
                              <a:gd name="T98" fmla="+- 0 6191 5825"/>
                              <a:gd name="T99" fmla="*/ 6191 h 376"/>
                              <a:gd name="T100" fmla="+- 0 10059 9594"/>
                              <a:gd name="T101" fmla="*/ T100 w 466"/>
                              <a:gd name="T102" fmla="+- 0 6191 5825"/>
                              <a:gd name="T103" fmla="*/ 6191 h 376"/>
                              <a:gd name="T104" fmla="+- 0 10059 9594"/>
                              <a:gd name="T105" fmla="*/ T104 w 466"/>
                              <a:gd name="T106" fmla="+- 0 5835 5825"/>
                              <a:gd name="T107" fmla="*/ 5835 h 376"/>
                              <a:gd name="T108" fmla="+- 0 10054 9594"/>
                              <a:gd name="T109" fmla="*/ T108 w 466"/>
                              <a:gd name="T110" fmla="+- 0 5835 5825"/>
                              <a:gd name="T111" fmla="*/ 5835 h 376"/>
                              <a:gd name="T112" fmla="+- 0 10049 9594"/>
                              <a:gd name="T113" fmla="*/ T112 w 466"/>
                              <a:gd name="T114" fmla="+- 0 5830 5825"/>
                              <a:gd name="T115" fmla="*/ 5830 h 376"/>
                              <a:gd name="T116" fmla="+- 0 10059 9594"/>
                              <a:gd name="T117" fmla="*/ T116 w 466"/>
                              <a:gd name="T118" fmla="+- 0 6191 5825"/>
                              <a:gd name="T119" fmla="*/ 6191 h 376"/>
                              <a:gd name="T120" fmla="+- 0 10054 9594"/>
                              <a:gd name="T121" fmla="*/ T120 w 466"/>
                              <a:gd name="T122" fmla="+- 0 6191 5825"/>
                              <a:gd name="T123" fmla="*/ 6191 h 376"/>
                              <a:gd name="T124" fmla="+- 0 10049 9594"/>
                              <a:gd name="T125" fmla="*/ T124 w 466"/>
                              <a:gd name="T126" fmla="+- 0 6196 5825"/>
                              <a:gd name="T127" fmla="*/ 6196 h 376"/>
                              <a:gd name="T128" fmla="+- 0 10059 9594"/>
                              <a:gd name="T129" fmla="*/ T128 w 466"/>
                              <a:gd name="T130" fmla="+- 0 6196 5825"/>
                              <a:gd name="T131" fmla="*/ 6196 h 376"/>
                              <a:gd name="T132" fmla="+- 0 10059 9594"/>
                              <a:gd name="T133" fmla="*/ T132 w 466"/>
                              <a:gd name="T134" fmla="+- 0 6191 5825"/>
                              <a:gd name="T135" fmla="*/ 6191 h 376"/>
                              <a:gd name="T136" fmla="+- 0 9604 9594"/>
                              <a:gd name="T137" fmla="*/ T136 w 466"/>
                              <a:gd name="T138" fmla="+- 0 5830 5825"/>
                              <a:gd name="T139" fmla="*/ 5830 h 376"/>
                              <a:gd name="T140" fmla="+- 0 9599 9594"/>
                              <a:gd name="T141" fmla="*/ T140 w 466"/>
                              <a:gd name="T142" fmla="+- 0 5835 5825"/>
                              <a:gd name="T143" fmla="*/ 5835 h 376"/>
                              <a:gd name="T144" fmla="+- 0 9604 9594"/>
                              <a:gd name="T145" fmla="*/ T144 w 466"/>
                              <a:gd name="T146" fmla="+- 0 5835 5825"/>
                              <a:gd name="T147" fmla="*/ 5835 h 376"/>
                              <a:gd name="T148" fmla="+- 0 9604 9594"/>
                              <a:gd name="T149" fmla="*/ T148 w 466"/>
                              <a:gd name="T150" fmla="+- 0 5830 5825"/>
                              <a:gd name="T151" fmla="*/ 5830 h 376"/>
                              <a:gd name="T152" fmla="+- 0 10049 9594"/>
                              <a:gd name="T153" fmla="*/ T152 w 466"/>
                              <a:gd name="T154" fmla="+- 0 5830 5825"/>
                              <a:gd name="T155" fmla="*/ 5830 h 376"/>
                              <a:gd name="T156" fmla="+- 0 9604 9594"/>
                              <a:gd name="T157" fmla="*/ T156 w 466"/>
                              <a:gd name="T158" fmla="+- 0 5830 5825"/>
                              <a:gd name="T159" fmla="*/ 5830 h 376"/>
                              <a:gd name="T160" fmla="+- 0 9604 9594"/>
                              <a:gd name="T161" fmla="*/ T160 w 466"/>
                              <a:gd name="T162" fmla="+- 0 5835 5825"/>
                              <a:gd name="T163" fmla="*/ 5835 h 376"/>
                              <a:gd name="T164" fmla="+- 0 10049 9594"/>
                              <a:gd name="T165" fmla="*/ T164 w 466"/>
                              <a:gd name="T166" fmla="+- 0 5835 5825"/>
                              <a:gd name="T167" fmla="*/ 5835 h 376"/>
                              <a:gd name="T168" fmla="+- 0 10049 9594"/>
                              <a:gd name="T169" fmla="*/ T168 w 466"/>
                              <a:gd name="T170" fmla="+- 0 5830 5825"/>
                              <a:gd name="T171" fmla="*/ 5830 h 376"/>
                              <a:gd name="T172" fmla="+- 0 10059 9594"/>
                              <a:gd name="T173" fmla="*/ T172 w 466"/>
                              <a:gd name="T174" fmla="+- 0 5830 5825"/>
                              <a:gd name="T175" fmla="*/ 5830 h 376"/>
                              <a:gd name="T176" fmla="+- 0 10049 9594"/>
                              <a:gd name="T177" fmla="*/ T176 w 466"/>
                              <a:gd name="T178" fmla="+- 0 5830 5825"/>
                              <a:gd name="T179" fmla="*/ 5830 h 376"/>
                              <a:gd name="T180" fmla="+- 0 10054 9594"/>
                              <a:gd name="T181" fmla="*/ T180 w 466"/>
                              <a:gd name="T182" fmla="+- 0 5835 5825"/>
                              <a:gd name="T183" fmla="*/ 5835 h 376"/>
                              <a:gd name="T184" fmla="+- 0 10059 9594"/>
                              <a:gd name="T185" fmla="*/ T184 w 466"/>
                              <a:gd name="T186" fmla="+- 0 5835 5825"/>
                              <a:gd name="T187" fmla="*/ 5835 h 376"/>
                              <a:gd name="T188" fmla="+- 0 10059 9594"/>
                              <a:gd name="T189" fmla="*/ T188 w 466"/>
                              <a:gd name="T190" fmla="+- 0 5830 5825"/>
                              <a:gd name="T191" fmla="*/ 5830 h 376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6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6"/>
                                </a:lnTo>
                                <a:lnTo>
                                  <a:pt x="465" y="376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5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5" y="371"/>
                                </a:lnTo>
                                <a:lnTo>
                                  <a:pt x="455" y="366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5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9599" y="2182"/>
                            <a:ext cx="455" cy="364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AutoShape 18"/>
                        <wps:cNvSpPr>
                          <a:spLocks/>
                        </wps:cNvSpPr>
                        <wps:spPr bwMode="auto">
                          <a:xfrm>
                            <a:off x="9594" y="2177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2177 2177"/>
                              <a:gd name="T3" fmla="*/ 2177 h 375"/>
                              <a:gd name="T4" fmla="+- 0 9594 9594"/>
                              <a:gd name="T5" fmla="*/ T4 w 466"/>
                              <a:gd name="T6" fmla="+- 0 2177 2177"/>
                              <a:gd name="T7" fmla="*/ 2177 h 375"/>
                              <a:gd name="T8" fmla="+- 0 9594 9594"/>
                              <a:gd name="T9" fmla="*/ T8 w 466"/>
                              <a:gd name="T10" fmla="+- 0 2552 2177"/>
                              <a:gd name="T11" fmla="*/ 2552 h 375"/>
                              <a:gd name="T12" fmla="+- 0 10059 9594"/>
                              <a:gd name="T13" fmla="*/ T12 w 466"/>
                              <a:gd name="T14" fmla="+- 0 2552 2177"/>
                              <a:gd name="T15" fmla="*/ 2552 h 375"/>
                              <a:gd name="T16" fmla="+- 0 10059 9594"/>
                              <a:gd name="T17" fmla="*/ T16 w 466"/>
                              <a:gd name="T18" fmla="+- 0 2547 2177"/>
                              <a:gd name="T19" fmla="*/ 2547 h 375"/>
                              <a:gd name="T20" fmla="+- 0 9604 9594"/>
                              <a:gd name="T21" fmla="*/ T20 w 466"/>
                              <a:gd name="T22" fmla="+- 0 2547 2177"/>
                              <a:gd name="T23" fmla="*/ 2547 h 375"/>
                              <a:gd name="T24" fmla="+- 0 9599 9594"/>
                              <a:gd name="T25" fmla="*/ T24 w 466"/>
                              <a:gd name="T26" fmla="+- 0 2542 2177"/>
                              <a:gd name="T27" fmla="*/ 2542 h 375"/>
                              <a:gd name="T28" fmla="+- 0 9604 9594"/>
                              <a:gd name="T29" fmla="*/ T28 w 466"/>
                              <a:gd name="T30" fmla="+- 0 2542 2177"/>
                              <a:gd name="T31" fmla="*/ 2542 h 375"/>
                              <a:gd name="T32" fmla="+- 0 9604 9594"/>
                              <a:gd name="T33" fmla="*/ T32 w 466"/>
                              <a:gd name="T34" fmla="+- 0 2186 2177"/>
                              <a:gd name="T35" fmla="*/ 2186 h 375"/>
                              <a:gd name="T36" fmla="+- 0 9599 9594"/>
                              <a:gd name="T37" fmla="*/ T36 w 466"/>
                              <a:gd name="T38" fmla="+- 0 2186 2177"/>
                              <a:gd name="T39" fmla="*/ 2186 h 375"/>
                              <a:gd name="T40" fmla="+- 0 9604 9594"/>
                              <a:gd name="T41" fmla="*/ T40 w 466"/>
                              <a:gd name="T42" fmla="+- 0 2182 2177"/>
                              <a:gd name="T43" fmla="*/ 2182 h 375"/>
                              <a:gd name="T44" fmla="+- 0 10059 9594"/>
                              <a:gd name="T45" fmla="*/ T44 w 466"/>
                              <a:gd name="T46" fmla="+- 0 2182 2177"/>
                              <a:gd name="T47" fmla="*/ 2182 h 375"/>
                              <a:gd name="T48" fmla="+- 0 10059 9594"/>
                              <a:gd name="T49" fmla="*/ T48 w 466"/>
                              <a:gd name="T50" fmla="+- 0 2177 2177"/>
                              <a:gd name="T51" fmla="*/ 2177 h 375"/>
                              <a:gd name="T52" fmla="+- 0 9604 9594"/>
                              <a:gd name="T53" fmla="*/ T52 w 466"/>
                              <a:gd name="T54" fmla="+- 0 2542 2177"/>
                              <a:gd name="T55" fmla="*/ 2542 h 375"/>
                              <a:gd name="T56" fmla="+- 0 9599 9594"/>
                              <a:gd name="T57" fmla="*/ T56 w 466"/>
                              <a:gd name="T58" fmla="+- 0 2542 2177"/>
                              <a:gd name="T59" fmla="*/ 2542 h 375"/>
                              <a:gd name="T60" fmla="+- 0 9604 9594"/>
                              <a:gd name="T61" fmla="*/ T60 w 466"/>
                              <a:gd name="T62" fmla="+- 0 2547 2177"/>
                              <a:gd name="T63" fmla="*/ 2547 h 375"/>
                              <a:gd name="T64" fmla="+- 0 9604 9594"/>
                              <a:gd name="T65" fmla="*/ T64 w 466"/>
                              <a:gd name="T66" fmla="+- 0 2542 2177"/>
                              <a:gd name="T67" fmla="*/ 2542 h 375"/>
                              <a:gd name="T68" fmla="+- 0 10049 9594"/>
                              <a:gd name="T69" fmla="*/ T68 w 466"/>
                              <a:gd name="T70" fmla="+- 0 2542 2177"/>
                              <a:gd name="T71" fmla="*/ 2542 h 375"/>
                              <a:gd name="T72" fmla="+- 0 9604 9594"/>
                              <a:gd name="T73" fmla="*/ T72 w 466"/>
                              <a:gd name="T74" fmla="+- 0 2542 2177"/>
                              <a:gd name="T75" fmla="*/ 2542 h 375"/>
                              <a:gd name="T76" fmla="+- 0 9604 9594"/>
                              <a:gd name="T77" fmla="*/ T76 w 466"/>
                              <a:gd name="T78" fmla="+- 0 2547 2177"/>
                              <a:gd name="T79" fmla="*/ 2547 h 375"/>
                              <a:gd name="T80" fmla="+- 0 10049 9594"/>
                              <a:gd name="T81" fmla="*/ T80 w 466"/>
                              <a:gd name="T82" fmla="+- 0 2547 2177"/>
                              <a:gd name="T83" fmla="*/ 2547 h 375"/>
                              <a:gd name="T84" fmla="+- 0 10049 9594"/>
                              <a:gd name="T85" fmla="*/ T84 w 466"/>
                              <a:gd name="T86" fmla="+- 0 2542 2177"/>
                              <a:gd name="T87" fmla="*/ 2542 h 375"/>
                              <a:gd name="T88" fmla="+- 0 10049 9594"/>
                              <a:gd name="T89" fmla="*/ T88 w 466"/>
                              <a:gd name="T90" fmla="+- 0 2182 2177"/>
                              <a:gd name="T91" fmla="*/ 2182 h 375"/>
                              <a:gd name="T92" fmla="+- 0 10049 9594"/>
                              <a:gd name="T93" fmla="*/ T92 w 466"/>
                              <a:gd name="T94" fmla="+- 0 2547 2177"/>
                              <a:gd name="T95" fmla="*/ 2547 h 375"/>
                              <a:gd name="T96" fmla="+- 0 10054 9594"/>
                              <a:gd name="T97" fmla="*/ T96 w 466"/>
                              <a:gd name="T98" fmla="+- 0 2542 2177"/>
                              <a:gd name="T99" fmla="*/ 2542 h 375"/>
                              <a:gd name="T100" fmla="+- 0 10059 9594"/>
                              <a:gd name="T101" fmla="*/ T100 w 466"/>
                              <a:gd name="T102" fmla="+- 0 2542 2177"/>
                              <a:gd name="T103" fmla="*/ 2542 h 375"/>
                              <a:gd name="T104" fmla="+- 0 10059 9594"/>
                              <a:gd name="T105" fmla="*/ T104 w 466"/>
                              <a:gd name="T106" fmla="+- 0 2186 2177"/>
                              <a:gd name="T107" fmla="*/ 2186 h 375"/>
                              <a:gd name="T108" fmla="+- 0 10054 9594"/>
                              <a:gd name="T109" fmla="*/ T108 w 466"/>
                              <a:gd name="T110" fmla="+- 0 2186 2177"/>
                              <a:gd name="T111" fmla="*/ 2186 h 375"/>
                              <a:gd name="T112" fmla="+- 0 10049 9594"/>
                              <a:gd name="T113" fmla="*/ T112 w 466"/>
                              <a:gd name="T114" fmla="+- 0 2182 2177"/>
                              <a:gd name="T115" fmla="*/ 2182 h 375"/>
                              <a:gd name="T116" fmla="+- 0 10059 9594"/>
                              <a:gd name="T117" fmla="*/ T116 w 466"/>
                              <a:gd name="T118" fmla="+- 0 2542 2177"/>
                              <a:gd name="T119" fmla="*/ 2542 h 375"/>
                              <a:gd name="T120" fmla="+- 0 10054 9594"/>
                              <a:gd name="T121" fmla="*/ T120 w 466"/>
                              <a:gd name="T122" fmla="+- 0 2542 2177"/>
                              <a:gd name="T123" fmla="*/ 2542 h 375"/>
                              <a:gd name="T124" fmla="+- 0 10049 9594"/>
                              <a:gd name="T125" fmla="*/ T124 w 466"/>
                              <a:gd name="T126" fmla="+- 0 2547 2177"/>
                              <a:gd name="T127" fmla="*/ 2547 h 375"/>
                              <a:gd name="T128" fmla="+- 0 10059 9594"/>
                              <a:gd name="T129" fmla="*/ T128 w 466"/>
                              <a:gd name="T130" fmla="+- 0 2547 2177"/>
                              <a:gd name="T131" fmla="*/ 2547 h 375"/>
                              <a:gd name="T132" fmla="+- 0 10059 9594"/>
                              <a:gd name="T133" fmla="*/ T132 w 466"/>
                              <a:gd name="T134" fmla="+- 0 2542 2177"/>
                              <a:gd name="T135" fmla="*/ 2542 h 375"/>
                              <a:gd name="T136" fmla="+- 0 9604 9594"/>
                              <a:gd name="T137" fmla="*/ T136 w 466"/>
                              <a:gd name="T138" fmla="+- 0 2182 2177"/>
                              <a:gd name="T139" fmla="*/ 2182 h 375"/>
                              <a:gd name="T140" fmla="+- 0 9599 9594"/>
                              <a:gd name="T141" fmla="*/ T140 w 466"/>
                              <a:gd name="T142" fmla="+- 0 2186 2177"/>
                              <a:gd name="T143" fmla="*/ 2186 h 375"/>
                              <a:gd name="T144" fmla="+- 0 9604 9594"/>
                              <a:gd name="T145" fmla="*/ T144 w 466"/>
                              <a:gd name="T146" fmla="+- 0 2186 2177"/>
                              <a:gd name="T147" fmla="*/ 2186 h 375"/>
                              <a:gd name="T148" fmla="+- 0 9604 9594"/>
                              <a:gd name="T149" fmla="*/ T148 w 466"/>
                              <a:gd name="T150" fmla="+- 0 2182 2177"/>
                              <a:gd name="T151" fmla="*/ 2182 h 375"/>
                              <a:gd name="T152" fmla="+- 0 10049 9594"/>
                              <a:gd name="T153" fmla="*/ T152 w 466"/>
                              <a:gd name="T154" fmla="+- 0 2182 2177"/>
                              <a:gd name="T155" fmla="*/ 2182 h 375"/>
                              <a:gd name="T156" fmla="+- 0 9604 9594"/>
                              <a:gd name="T157" fmla="*/ T156 w 466"/>
                              <a:gd name="T158" fmla="+- 0 2182 2177"/>
                              <a:gd name="T159" fmla="*/ 2182 h 375"/>
                              <a:gd name="T160" fmla="+- 0 9604 9594"/>
                              <a:gd name="T161" fmla="*/ T160 w 466"/>
                              <a:gd name="T162" fmla="+- 0 2186 2177"/>
                              <a:gd name="T163" fmla="*/ 2186 h 375"/>
                              <a:gd name="T164" fmla="+- 0 10049 9594"/>
                              <a:gd name="T165" fmla="*/ T164 w 466"/>
                              <a:gd name="T166" fmla="+- 0 2186 2177"/>
                              <a:gd name="T167" fmla="*/ 2186 h 375"/>
                              <a:gd name="T168" fmla="+- 0 10049 9594"/>
                              <a:gd name="T169" fmla="*/ T168 w 466"/>
                              <a:gd name="T170" fmla="+- 0 2182 2177"/>
                              <a:gd name="T171" fmla="*/ 2182 h 375"/>
                              <a:gd name="T172" fmla="+- 0 10059 9594"/>
                              <a:gd name="T173" fmla="*/ T172 w 466"/>
                              <a:gd name="T174" fmla="+- 0 2182 2177"/>
                              <a:gd name="T175" fmla="*/ 2182 h 375"/>
                              <a:gd name="T176" fmla="+- 0 10049 9594"/>
                              <a:gd name="T177" fmla="*/ T176 w 466"/>
                              <a:gd name="T178" fmla="+- 0 2182 2177"/>
                              <a:gd name="T179" fmla="*/ 2182 h 375"/>
                              <a:gd name="T180" fmla="+- 0 10054 9594"/>
                              <a:gd name="T181" fmla="*/ T180 w 466"/>
                              <a:gd name="T182" fmla="+- 0 2186 2177"/>
                              <a:gd name="T183" fmla="*/ 2186 h 375"/>
                              <a:gd name="T184" fmla="+- 0 10059 9594"/>
                              <a:gd name="T185" fmla="*/ T184 w 466"/>
                              <a:gd name="T186" fmla="+- 0 2186 2177"/>
                              <a:gd name="T187" fmla="*/ 2186 h 375"/>
                              <a:gd name="T188" fmla="+- 0 10059 9594"/>
                              <a:gd name="T189" fmla="*/ T188 w 466"/>
                              <a:gd name="T190" fmla="+- 0 2182 2177"/>
                              <a:gd name="T191" fmla="*/ 2182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0"/>
                                </a:lnTo>
                                <a:lnTo>
                                  <a:pt x="10" y="370"/>
                                </a:lnTo>
                                <a:lnTo>
                                  <a:pt x="5" y="365"/>
                                </a:lnTo>
                                <a:lnTo>
                                  <a:pt x="10" y="365"/>
                                </a:lnTo>
                                <a:lnTo>
                                  <a:pt x="10" y="9"/>
                                </a:lnTo>
                                <a:lnTo>
                                  <a:pt x="5" y="9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5"/>
                                </a:moveTo>
                                <a:lnTo>
                                  <a:pt x="5" y="365"/>
                                </a:lnTo>
                                <a:lnTo>
                                  <a:pt x="10" y="370"/>
                                </a:lnTo>
                                <a:lnTo>
                                  <a:pt x="10" y="365"/>
                                </a:lnTo>
                                <a:close/>
                                <a:moveTo>
                                  <a:pt x="455" y="365"/>
                                </a:moveTo>
                                <a:lnTo>
                                  <a:pt x="10" y="365"/>
                                </a:lnTo>
                                <a:lnTo>
                                  <a:pt x="10" y="370"/>
                                </a:lnTo>
                                <a:lnTo>
                                  <a:pt x="455" y="370"/>
                                </a:lnTo>
                                <a:lnTo>
                                  <a:pt x="455" y="36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70"/>
                                </a:lnTo>
                                <a:lnTo>
                                  <a:pt x="460" y="365"/>
                                </a:lnTo>
                                <a:lnTo>
                                  <a:pt x="465" y="365"/>
                                </a:lnTo>
                                <a:lnTo>
                                  <a:pt x="465" y="9"/>
                                </a:lnTo>
                                <a:lnTo>
                                  <a:pt x="460" y="9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5"/>
                                </a:moveTo>
                                <a:lnTo>
                                  <a:pt x="460" y="365"/>
                                </a:lnTo>
                                <a:lnTo>
                                  <a:pt x="455" y="370"/>
                                </a:lnTo>
                                <a:lnTo>
                                  <a:pt x="465" y="370"/>
                                </a:lnTo>
                                <a:lnTo>
                                  <a:pt x="465" y="365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9"/>
                                </a:lnTo>
                                <a:lnTo>
                                  <a:pt x="10" y="9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9"/>
                                </a:lnTo>
                                <a:lnTo>
                                  <a:pt x="455" y="9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9"/>
                                </a:lnTo>
                                <a:lnTo>
                                  <a:pt x="465" y="9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9599" y="1816"/>
                            <a:ext cx="455" cy="366"/>
                          </a:xfrm>
                          <a:prstGeom prst="rect">
                            <a:avLst/>
                          </a:prstGeom>
                          <a:solidFill>
                            <a:srgbClr val="BAE0E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AutoShape 16"/>
                        <wps:cNvSpPr>
                          <a:spLocks/>
                        </wps:cNvSpPr>
                        <wps:spPr bwMode="auto">
                          <a:xfrm>
                            <a:off x="9594" y="1811"/>
                            <a:ext cx="466" cy="375"/>
                          </a:xfrm>
                          <a:custGeom>
                            <a:avLst/>
                            <a:gdLst>
                              <a:gd name="T0" fmla="+- 0 10059 9594"/>
                              <a:gd name="T1" fmla="*/ T0 w 466"/>
                              <a:gd name="T2" fmla="+- 0 1811 1811"/>
                              <a:gd name="T3" fmla="*/ 1811 h 375"/>
                              <a:gd name="T4" fmla="+- 0 9594 9594"/>
                              <a:gd name="T5" fmla="*/ T4 w 466"/>
                              <a:gd name="T6" fmla="+- 0 1811 1811"/>
                              <a:gd name="T7" fmla="*/ 1811 h 375"/>
                              <a:gd name="T8" fmla="+- 0 9594 9594"/>
                              <a:gd name="T9" fmla="*/ T8 w 466"/>
                              <a:gd name="T10" fmla="+- 0 2186 1811"/>
                              <a:gd name="T11" fmla="*/ 2186 h 375"/>
                              <a:gd name="T12" fmla="+- 0 10059 9594"/>
                              <a:gd name="T13" fmla="*/ T12 w 466"/>
                              <a:gd name="T14" fmla="+- 0 2186 1811"/>
                              <a:gd name="T15" fmla="*/ 2186 h 375"/>
                              <a:gd name="T16" fmla="+- 0 10059 9594"/>
                              <a:gd name="T17" fmla="*/ T16 w 466"/>
                              <a:gd name="T18" fmla="+- 0 2182 1811"/>
                              <a:gd name="T19" fmla="*/ 2182 h 375"/>
                              <a:gd name="T20" fmla="+- 0 9604 9594"/>
                              <a:gd name="T21" fmla="*/ T20 w 466"/>
                              <a:gd name="T22" fmla="+- 0 2182 1811"/>
                              <a:gd name="T23" fmla="*/ 2182 h 375"/>
                              <a:gd name="T24" fmla="+- 0 9599 9594"/>
                              <a:gd name="T25" fmla="*/ T24 w 466"/>
                              <a:gd name="T26" fmla="+- 0 2177 1811"/>
                              <a:gd name="T27" fmla="*/ 2177 h 375"/>
                              <a:gd name="T28" fmla="+- 0 9604 9594"/>
                              <a:gd name="T29" fmla="*/ T28 w 466"/>
                              <a:gd name="T30" fmla="+- 0 2177 1811"/>
                              <a:gd name="T31" fmla="*/ 2177 h 375"/>
                              <a:gd name="T32" fmla="+- 0 9604 9594"/>
                              <a:gd name="T33" fmla="*/ T32 w 466"/>
                              <a:gd name="T34" fmla="+- 0 1821 1811"/>
                              <a:gd name="T35" fmla="*/ 1821 h 375"/>
                              <a:gd name="T36" fmla="+- 0 9599 9594"/>
                              <a:gd name="T37" fmla="*/ T36 w 466"/>
                              <a:gd name="T38" fmla="+- 0 1821 1811"/>
                              <a:gd name="T39" fmla="*/ 1821 h 375"/>
                              <a:gd name="T40" fmla="+- 0 9604 9594"/>
                              <a:gd name="T41" fmla="*/ T40 w 466"/>
                              <a:gd name="T42" fmla="+- 0 1816 1811"/>
                              <a:gd name="T43" fmla="*/ 1816 h 375"/>
                              <a:gd name="T44" fmla="+- 0 10059 9594"/>
                              <a:gd name="T45" fmla="*/ T44 w 466"/>
                              <a:gd name="T46" fmla="+- 0 1816 1811"/>
                              <a:gd name="T47" fmla="*/ 1816 h 375"/>
                              <a:gd name="T48" fmla="+- 0 10059 9594"/>
                              <a:gd name="T49" fmla="*/ T48 w 466"/>
                              <a:gd name="T50" fmla="+- 0 1811 1811"/>
                              <a:gd name="T51" fmla="*/ 1811 h 375"/>
                              <a:gd name="T52" fmla="+- 0 9604 9594"/>
                              <a:gd name="T53" fmla="*/ T52 w 466"/>
                              <a:gd name="T54" fmla="+- 0 2177 1811"/>
                              <a:gd name="T55" fmla="*/ 2177 h 375"/>
                              <a:gd name="T56" fmla="+- 0 9599 9594"/>
                              <a:gd name="T57" fmla="*/ T56 w 466"/>
                              <a:gd name="T58" fmla="+- 0 2177 1811"/>
                              <a:gd name="T59" fmla="*/ 2177 h 375"/>
                              <a:gd name="T60" fmla="+- 0 9604 9594"/>
                              <a:gd name="T61" fmla="*/ T60 w 466"/>
                              <a:gd name="T62" fmla="+- 0 2182 1811"/>
                              <a:gd name="T63" fmla="*/ 2182 h 375"/>
                              <a:gd name="T64" fmla="+- 0 9604 9594"/>
                              <a:gd name="T65" fmla="*/ T64 w 466"/>
                              <a:gd name="T66" fmla="+- 0 2177 1811"/>
                              <a:gd name="T67" fmla="*/ 2177 h 375"/>
                              <a:gd name="T68" fmla="+- 0 10049 9594"/>
                              <a:gd name="T69" fmla="*/ T68 w 466"/>
                              <a:gd name="T70" fmla="+- 0 2177 1811"/>
                              <a:gd name="T71" fmla="*/ 2177 h 375"/>
                              <a:gd name="T72" fmla="+- 0 9604 9594"/>
                              <a:gd name="T73" fmla="*/ T72 w 466"/>
                              <a:gd name="T74" fmla="+- 0 2177 1811"/>
                              <a:gd name="T75" fmla="*/ 2177 h 375"/>
                              <a:gd name="T76" fmla="+- 0 9604 9594"/>
                              <a:gd name="T77" fmla="*/ T76 w 466"/>
                              <a:gd name="T78" fmla="+- 0 2182 1811"/>
                              <a:gd name="T79" fmla="*/ 2182 h 375"/>
                              <a:gd name="T80" fmla="+- 0 10049 9594"/>
                              <a:gd name="T81" fmla="*/ T80 w 466"/>
                              <a:gd name="T82" fmla="+- 0 2182 1811"/>
                              <a:gd name="T83" fmla="*/ 2182 h 375"/>
                              <a:gd name="T84" fmla="+- 0 10049 9594"/>
                              <a:gd name="T85" fmla="*/ T84 w 466"/>
                              <a:gd name="T86" fmla="+- 0 2177 1811"/>
                              <a:gd name="T87" fmla="*/ 2177 h 375"/>
                              <a:gd name="T88" fmla="+- 0 10049 9594"/>
                              <a:gd name="T89" fmla="*/ T88 w 466"/>
                              <a:gd name="T90" fmla="+- 0 1816 1811"/>
                              <a:gd name="T91" fmla="*/ 1816 h 375"/>
                              <a:gd name="T92" fmla="+- 0 10049 9594"/>
                              <a:gd name="T93" fmla="*/ T92 w 466"/>
                              <a:gd name="T94" fmla="+- 0 2182 1811"/>
                              <a:gd name="T95" fmla="*/ 2182 h 375"/>
                              <a:gd name="T96" fmla="+- 0 10054 9594"/>
                              <a:gd name="T97" fmla="*/ T96 w 466"/>
                              <a:gd name="T98" fmla="+- 0 2177 1811"/>
                              <a:gd name="T99" fmla="*/ 2177 h 375"/>
                              <a:gd name="T100" fmla="+- 0 10059 9594"/>
                              <a:gd name="T101" fmla="*/ T100 w 466"/>
                              <a:gd name="T102" fmla="+- 0 2177 1811"/>
                              <a:gd name="T103" fmla="*/ 2177 h 375"/>
                              <a:gd name="T104" fmla="+- 0 10059 9594"/>
                              <a:gd name="T105" fmla="*/ T104 w 466"/>
                              <a:gd name="T106" fmla="+- 0 1821 1811"/>
                              <a:gd name="T107" fmla="*/ 1821 h 375"/>
                              <a:gd name="T108" fmla="+- 0 10054 9594"/>
                              <a:gd name="T109" fmla="*/ T108 w 466"/>
                              <a:gd name="T110" fmla="+- 0 1821 1811"/>
                              <a:gd name="T111" fmla="*/ 1821 h 375"/>
                              <a:gd name="T112" fmla="+- 0 10049 9594"/>
                              <a:gd name="T113" fmla="*/ T112 w 466"/>
                              <a:gd name="T114" fmla="+- 0 1816 1811"/>
                              <a:gd name="T115" fmla="*/ 1816 h 375"/>
                              <a:gd name="T116" fmla="+- 0 10059 9594"/>
                              <a:gd name="T117" fmla="*/ T116 w 466"/>
                              <a:gd name="T118" fmla="+- 0 2177 1811"/>
                              <a:gd name="T119" fmla="*/ 2177 h 375"/>
                              <a:gd name="T120" fmla="+- 0 10054 9594"/>
                              <a:gd name="T121" fmla="*/ T120 w 466"/>
                              <a:gd name="T122" fmla="+- 0 2177 1811"/>
                              <a:gd name="T123" fmla="*/ 2177 h 375"/>
                              <a:gd name="T124" fmla="+- 0 10049 9594"/>
                              <a:gd name="T125" fmla="*/ T124 w 466"/>
                              <a:gd name="T126" fmla="+- 0 2182 1811"/>
                              <a:gd name="T127" fmla="*/ 2182 h 375"/>
                              <a:gd name="T128" fmla="+- 0 10059 9594"/>
                              <a:gd name="T129" fmla="*/ T128 w 466"/>
                              <a:gd name="T130" fmla="+- 0 2182 1811"/>
                              <a:gd name="T131" fmla="*/ 2182 h 375"/>
                              <a:gd name="T132" fmla="+- 0 10059 9594"/>
                              <a:gd name="T133" fmla="*/ T132 w 466"/>
                              <a:gd name="T134" fmla="+- 0 2177 1811"/>
                              <a:gd name="T135" fmla="*/ 2177 h 375"/>
                              <a:gd name="T136" fmla="+- 0 9604 9594"/>
                              <a:gd name="T137" fmla="*/ T136 w 466"/>
                              <a:gd name="T138" fmla="+- 0 1816 1811"/>
                              <a:gd name="T139" fmla="*/ 1816 h 375"/>
                              <a:gd name="T140" fmla="+- 0 9599 9594"/>
                              <a:gd name="T141" fmla="*/ T140 w 466"/>
                              <a:gd name="T142" fmla="+- 0 1821 1811"/>
                              <a:gd name="T143" fmla="*/ 1821 h 375"/>
                              <a:gd name="T144" fmla="+- 0 9604 9594"/>
                              <a:gd name="T145" fmla="*/ T144 w 466"/>
                              <a:gd name="T146" fmla="+- 0 1821 1811"/>
                              <a:gd name="T147" fmla="*/ 1821 h 375"/>
                              <a:gd name="T148" fmla="+- 0 9604 9594"/>
                              <a:gd name="T149" fmla="*/ T148 w 466"/>
                              <a:gd name="T150" fmla="+- 0 1816 1811"/>
                              <a:gd name="T151" fmla="*/ 1816 h 375"/>
                              <a:gd name="T152" fmla="+- 0 10049 9594"/>
                              <a:gd name="T153" fmla="*/ T152 w 466"/>
                              <a:gd name="T154" fmla="+- 0 1816 1811"/>
                              <a:gd name="T155" fmla="*/ 1816 h 375"/>
                              <a:gd name="T156" fmla="+- 0 9604 9594"/>
                              <a:gd name="T157" fmla="*/ T156 w 466"/>
                              <a:gd name="T158" fmla="+- 0 1816 1811"/>
                              <a:gd name="T159" fmla="*/ 1816 h 375"/>
                              <a:gd name="T160" fmla="+- 0 9604 9594"/>
                              <a:gd name="T161" fmla="*/ T160 w 466"/>
                              <a:gd name="T162" fmla="+- 0 1821 1811"/>
                              <a:gd name="T163" fmla="*/ 1821 h 375"/>
                              <a:gd name="T164" fmla="+- 0 10049 9594"/>
                              <a:gd name="T165" fmla="*/ T164 w 466"/>
                              <a:gd name="T166" fmla="+- 0 1821 1811"/>
                              <a:gd name="T167" fmla="*/ 1821 h 375"/>
                              <a:gd name="T168" fmla="+- 0 10049 9594"/>
                              <a:gd name="T169" fmla="*/ T168 w 466"/>
                              <a:gd name="T170" fmla="+- 0 1816 1811"/>
                              <a:gd name="T171" fmla="*/ 1816 h 375"/>
                              <a:gd name="T172" fmla="+- 0 10059 9594"/>
                              <a:gd name="T173" fmla="*/ T172 w 466"/>
                              <a:gd name="T174" fmla="+- 0 1816 1811"/>
                              <a:gd name="T175" fmla="*/ 1816 h 375"/>
                              <a:gd name="T176" fmla="+- 0 10049 9594"/>
                              <a:gd name="T177" fmla="*/ T176 w 466"/>
                              <a:gd name="T178" fmla="+- 0 1816 1811"/>
                              <a:gd name="T179" fmla="*/ 1816 h 375"/>
                              <a:gd name="T180" fmla="+- 0 10054 9594"/>
                              <a:gd name="T181" fmla="*/ T180 w 466"/>
                              <a:gd name="T182" fmla="+- 0 1821 1811"/>
                              <a:gd name="T183" fmla="*/ 1821 h 375"/>
                              <a:gd name="T184" fmla="+- 0 10059 9594"/>
                              <a:gd name="T185" fmla="*/ T184 w 466"/>
                              <a:gd name="T186" fmla="+- 0 1821 1811"/>
                              <a:gd name="T187" fmla="*/ 1821 h 375"/>
                              <a:gd name="T188" fmla="+- 0 10059 9594"/>
                              <a:gd name="T189" fmla="*/ T188 w 466"/>
                              <a:gd name="T190" fmla="+- 0 1816 1811"/>
                              <a:gd name="T191" fmla="*/ 1816 h 3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466" h="375">
                                <a:moveTo>
                                  <a:pt x="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75"/>
                                </a:lnTo>
                                <a:lnTo>
                                  <a:pt x="465" y="375"/>
                                </a:lnTo>
                                <a:lnTo>
                                  <a:pt x="465" y="371"/>
                                </a:lnTo>
                                <a:lnTo>
                                  <a:pt x="10" y="371"/>
                                </a:lnTo>
                                <a:lnTo>
                                  <a:pt x="5" y="366"/>
                                </a:lnTo>
                                <a:lnTo>
                                  <a:pt x="10" y="366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465" y="5"/>
                                </a:lnTo>
                                <a:lnTo>
                                  <a:pt x="465" y="0"/>
                                </a:lnTo>
                                <a:close/>
                                <a:moveTo>
                                  <a:pt x="10" y="366"/>
                                </a:moveTo>
                                <a:lnTo>
                                  <a:pt x="5" y="366"/>
                                </a:lnTo>
                                <a:lnTo>
                                  <a:pt x="10" y="371"/>
                                </a:lnTo>
                                <a:lnTo>
                                  <a:pt x="10" y="366"/>
                                </a:lnTo>
                                <a:close/>
                                <a:moveTo>
                                  <a:pt x="455" y="366"/>
                                </a:moveTo>
                                <a:lnTo>
                                  <a:pt x="10" y="366"/>
                                </a:lnTo>
                                <a:lnTo>
                                  <a:pt x="10" y="371"/>
                                </a:lnTo>
                                <a:lnTo>
                                  <a:pt x="455" y="371"/>
                                </a:lnTo>
                                <a:lnTo>
                                  <a:pt x="455" y="366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455" y="371"/>
                                </a:lnTo>
                                <a:lnTo>
                                  <a:pt x="460" y="366"/>
                                </a:lnTo>
                                <a:lnTo>
                                  <a:pt x="465" y="366"/>
                                </a:lnTo>
                                <a:lnTo>
                                  <a:pt x="465" y="10"/>
                                </a:lnTo>
                                <a:lnTo>
                                  <a:pt x="460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366"/>
                                </a:moveTo>
                                <a:lnTo>
                                  <a:pt x="460" y="366"/>
                                </a:lnTo>
                                <a:lnTo>
                                  <a:pt x="455" y="371"/>
                                </a:lnTo>
                                <a:lnTo>
                                  <a:pt x="465" y="371"/>
                                </a:lnTo>
                                <a:lnTo>
                                  <a:pt x="465" y="366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455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455" y="10"/>
                                </a:lnTo>
                                <a:lnTo>
                                  <a:pt x="455" y="5"/>
                                </a:lnTo>
                                <a:close/>
                                <a:moveTo>
                                  <a:pt x="465" y="5"/>
                                </a:moveTo>
                                <a:lnTo>
                                  <a:pt x="455" y="5"/>
                                </a:lnTo>
                                <a:lnTo>
                                  <a:pt x="460" y="10"/>
                                </a:lnTo>
                                <a:lnTo>
                                  <a:pt x="465" y="10"/>
                                </a:lnTo>
                                <a:lnTo>
                                  <a:pt x="465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40" y="9"/>
                            <a:ext cx="11819" cy="8410"/>
                          </a:xfrm>
                          <a:prstGeom prst="rect">
                            <a:avLst/>
                          </a:prstGeom>
                          <a:noFill/>
                          <a:ln w="738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14"/>
                        <wps:cNvSpPr>
                          <a:spLocks/>
                        </wps:cNvSpPr>
                        <wps:spPr bwMode="auto">
                          <a:xfrm>
                            <a:off x="745" y="11618"/>
                            <a:ext cx="10227" cy="1799"/>
                          </a:xfrm>
                          <a:custGeom>
                            <a:avLst/>
                            <a:gdLst>
                              <a:gd name="T0" fmla="+- 0 10971 745"/>
                              <a:gd name="T1" fmla="*/ T0 w 10227"/>
                              <a:gd name="T2" fmla="+- 0 11618 11618"/>
                              <a:gd name="T3" fmla="*/ 11618 h 1799"/>
                              <a:gd name="T4" fmla="+- 0 745 745"/>
                              <a:gd name="T5" fmla="*/ T4 w 10227"/>
                              <a:gd name="T6" fmla="+- 0 11618 11618"/>
                              <a:gd name="T7" fmla="*/ 11618 h 1799"/>
                              <a:gd name="T8" fmla="+- 0 745 745"/>
                              <a:gd name="T9" fmla="*/ T8 w 10227"/>
                              <a:gd name="T10" fmla="+- 0 13416 11618"/>
                              <a:gd name="T11" fmla="*/ 13416 h 1799"/>
                              <a:gd name="T12" fmla="+- 0 10971 745"/>
                              <a:gd name="T13" fmla="*/ T12 w 10227"/>
                              <a:gd name="T14" fmla="+- 0 13416 11618"/>
                              <a:gd name="T15" fmla="*/ 13416 h 1799"/>
                              <a:gd name="T16" fmla="+- 0 10971 745"/>
                              <a:gd name="T17" fmla="*/ T16 w 10227"/>
                              <a:gd name="T18" fmla="+- 0 13413 11618"/>
                              <a:gd name="T19" fmla="*/ 13413 h 1799"/>
                              <a:gd name="T20" fmla="+- 0 755 745"/>
                              <a:gd name="T21" fmla="*/ T20 w 10227"/>
                              <a:gd name="T22" fmla="+- 0 13413 11618"/>
                              <a:gd name="T23" fmla="*/ 13413 h 1799"/>
                              <a:gd name="T24" fmla="+- 0 750 745"/>
                              <a:gd name="T25" fmla="*/ T24 w 10227"/>
                              <a:gd name="T26" fmla="+- 0 13408 11618"/>
                              <a:gd name="T27" fmla="*/ 13408 h 1799"/>
                              <a:gd name="T28" fmla="+- 0 755 745"/>
                              <a:gd name="T29" fmla="*/ T28 w 10227"/>
                              <a:gd name="T30" fmla="+- 0 13408 11618"/>
                              <a:gd name="T31" fmla="*/ 13408 h 1799"/>
                              <a:gd name="T32" fmla="+- 0 755 745"/>
                              <a:gd name="T33" fmla="*/ T32 w 10227"/>
                              <a:gd name="T34" fmla="+- 0 11628 11618"/>
                              <a:gd name="T35" fmla="*/ 11628 h 1799"/>
                              <a:gd name="T36" fmla="+- 0 750 745"/>
                              <a:gd name="T37" fmla="*/ T36 w 10227"/>
                              <a:gd name="T38" fmla="+- 0 11628 11618"/>
                              <a:gd name="T39" fmla="*/ 11628 h 1799"/>
                              <a:gd name="T40" fmla="+- 0 755 745"/>
                              <a:gd name="T41" fmla="*/ T40 w 10227"/>
                              <a:gd name="T42" fmla="+- 0 11623 11618"/>
                              <a:gd name="T43" fmla="*/ 11623 h 1799"/>
                              <a:gd name="T44" fmla="+- 0 10971 745"/>
                              <a:gd name="T45" fmla="*/ T44 w 10227"/>
                              <a:gd name="T46" fmla="+- 0 11623 11618"/>
                              <a:gd name="T47" fmla="*/ 11623 h 1799"/>
                              <a:gd name="T48" fmla="+- 0 10971 745"/>
                              <a:gd name="T49" fmla="*/ T48 w 10227"/>
                              <a:gd name="T50" fmla="+- 0 11618 11618"/>
                              <a:gd name="T51" fmla="*/ 11618 h 1799"/>
                              <a:gd name="T52" fmla="+- 0 755 745"/>
                              <a:gd name="T53" fmla="*/ T52 w 10227"/>
                              <a:gd name="T54" fmla="+- 0 13408 11618"/>
                              <a:gd name="T55" fmla="*/ 13408 h 1799"/>
                              <a:gd name="T56" fmla="+- 0 750 745"/>
                              <a:gd name="T57" fmla="*/ T56 w 10227"/>
                              <a:gd name="T58" fmla="+- 0 13408 11618"/>
                              <a:gd name="T59" fmla="*/ 13408 h 1799"/>
                              <a:gd name="T60" fmla="+- 0 755 745"/>
                              <a:gd name="T61" fmla="*/ T60 w 10227"/>
                              <a:gd name="T62" fmla="+- 0 13413 11618"/>
                              <a:gd name="T63" fmla="*/ 13413 h 1799"/>
                              <a:gd name="T64" fmla="+- 0 755 745"/>
                              <a:gd name="T65" fmla="*/ T64 w 10227"/>
                              <a:gd name="T66" fmla="+- 0 13408 11618"/>
                              <a:gd name="T67" fmla="*/ 13408 h 1799"/>
                              <a:gd name="T68" fmla="+- 0 10961 745"/>
                              <a:gd name="T69" fmla="*/ T68 w 10227"/>
                              <a:gd name="T70" fmla="+- 0 13408 11618"/>
                              <a:gd name="T71" fmla="*/ 13408 h 1799"/>
                              <a:gd name="T72" fmla="+- 0 755 745"/>
                              <a:gd name="T73" fmla="*/ T72 w 10227"/>
                              <a:gd name="T74" fmla="+- 0 13408 11618"/>
                              <a:gd name="T75" fmla="*/ 13408 h 1799"/>
                              <a:gd name="T76" fmla="+- 0 755 745"/>
                              <a:gd name="T77" fmla="*/ T76 w 10227"/>
                              <a:gd name="T78" fmla="+- 0 13413 11618"/>
                              <a:gd name="T79" fmla="*/ 13413 h 1799"/>
                              <a:gd name="T80" fmla="+- 0 10961 745"/>
                              <a:gd name="T81" fmla="*/ T80 w 10227"/>
                              <a:gd name="T82" fmla="+- 0 13413 11618"/>
                              <a:gd name="T83" fmla="*/ 13413 h 1799"/>
                              <a:gd name="T84" fmla="+- 0 10961 745"/>
                              <a:gd name="T85" fmla="*/ T84 w 10227"/>
                              <a:gd name="T86" fmla="+- 0 13408 11618"/>
                              <a:gd name="T87" fmla="*/ 13408 h 1799"/>
                              <a:gd name="T88" fmla="+- 0 10961 745"/>
                              <a:gd name="T89" fmla="*/ T88 w 10227"/>
                              <a:gd name="T90" fmla="+- 0 11623 11618"/>
                              <a:gd name="T91" fmla="*/ 11623 h 1799"/>
                              <a:gd name="T92" fmla="+- 0 10961 745"/>
                              <a:gd name="T93" fmla="*/ T92 w 10227"/>
                              <a:gd name="T94" fmla="+- 0 13413 11618"/>
                              <a:gd name="T95" fmla="*/ 13413 h 1799"/>
                              <a:gd name="T96" fmla="+- 0 10966 745"/>
                              <a:gd name="T97" fmla="*/ T96 w 10227"/>
                              <a:gd name="T98" fmla="+- 0 13408 11618"/>
                              <a:gd name="T99" fmla="*/ 13408 h 1799"/>
                              <a:gd name="T100" fmla="+- 0 10971 745"/>
                              <a:gd name="T101" fmla="*/ T100 w 10227"/>
                              <a:gd name="T102" fmla="+- 0 13408 11618"/>
                              <a:gd name="T103" fmla="*/ 13408 h 1799"/>
                              <a:gd name="T104" fmla="+- 0 10971 745"/>
                              <a:gd name="T105" fmla="*/ T104 w 10227"/>
                              <a:gd name="T106" fmla="+- 0 11628 11618"/>
                              <a:gd name="T107" fmla="*/ 11628 h 1799"/>
                              <a:gd name="T108" fmla="+- 0 10966 745"/>
                              <a:gd name="T109" fmla="*/ T108 w 10227"/>
                              <a:gd name="T110" fmla="+- 0 11628 11618"/>
                              <a:gd name="T111" fmla="*/ 11628 h 1799"/>
                              <a:gd name="T112" fmla="+- 0 10961 745"/>
                              <a:gd name="T113" fmla="*/ T112 w 10227"/>
                              <a:gd name="T114" fmla="+- 0 11623 11618"/>
                              <a:gd name="T115" fmla="*/ 11623 h 1799"/>
                              <a:gd name="T116" fmla="+- 0 10971 745"/>
                              <a:gd name="T117" fmla="*/ T116 w 10227"/>
                              <a:gd name="T118" fmla="+- 0 13408 11618"/>
                              <a:gd name="T119" fmla="*/ 13408 h 1799"/>
                              <a:gd name="T120" fmla="+- 0 10966 745"/>
                              <a:gd name="T121" fmla="*/ T120 w 10227"/>
                              <a:gd name="T122" fmla="+- 0 13408 11618"/>
                              <a:gd name="T123" fmla="*/ 13408 h 1799"/>
                              <a:gd name="T124" fmla="+- 0 10961 745"/>
                              <a:gd name="T125" fmla="*/ T124 w 10227"/>
                              <a:gd name="T126" fmla="+- 0 13413 11618"/>
                              <a:gd name="T127" fmla="*/ 13413 h 1799"/>
                              <a:gd name="T128" fmla="+- 0 10971 745"/>
                              <a:gd name="T129" fmla="*/ T128 w 10227"/>
                              <a:gd name="T130" fmla="+- 0 13413 11618"/>
                              <a:gd name="T131" fmla="*/ 13413 h 1799"/>
                              <a:gd name="T132" fmla="+- 0 10971 745"/>
                              <a:gd name="T133" fmla="*/ T132 w 10227"/>
                              <a:gd name="T134" fmla="+- 0 13408 11618"/>
                              <a:gd name="T135" fmla="*/ 13408 h 1799"/>
                              <a:gd name="T136" fmla="+- 0 755 745"/>
                              <a:gd name="T137" fmla="*/ T136 w 10227"/>
                              <a:gd name="T138" fmla="+- 0 11623 11618"/>
                              <a:gd name="T139" fmla="*/ 11623 h 1799"/>
                              <a:gd name="T140" fmla="+- 0 750 745"/>
                              <a:gd name="T141" fmla="*/ T140 w 10227"/>
                              <a:gd name="T142" fmla="+- 0 11628 11618"/>
                              <a:gd name="T143" fmla="*/ 11628 h 1799"/>
                              <a:gd name="T144" fmla="+- 0 755 745"/>
                              <a:gd name="T145" fmla="*/ T144 w 10227"/>
                              <a:gd name="T146" fmla="+- 0 11628 11618"/>
                              <a:gd name="T147" fmla="*/ 11628 h 1799"/>
                              <a:gd name="T148" fmla="+- 0 755 745"/>
                              <a:gd name="T149" fmla="*/ T148 w 10227"/>
                              <a:gd name="T150" fmla="+- 0 11623 11618"/>
                              <a:gd name="T151" fmla="*/ 11623 h 1799"/>
                              <a:gd name="T152" fmla="+- 0 10961 745"/>
                              <a:gd name="T153" fmla="*/ T152 w 10227"/>
                              <a:gd name="T154" fmla="+- 0 11623 11618"/>
                              <a:gd name="T155" fmla="*/ 11623 h 1799"/>
                              <a:gd name="T156" fmla="+- 0 755 745"/>
                              <a:gd name="T157" fmla="*/ T156 w 10227"/>
                              <a:gd name="T158" fmla="+- 0 11623 11618"/>
                              <a:gd name="T159" fmla="*/ 11623 h 1799"/>
                              <a:gd name="T160" fmla="+- 0 755 745"/>
                              <a:gd name="T161" fmla="*/ T160 w 10227"/>
                              <a:gd name="T162" fmla="+- 0 11628 11618"/>
                              <a:gd name="T163" fmla="*/ 11628 h 1799"/>
                              <a:gd name="T164" fmla="+- 0 10961 745"/>
                              <a:gd name="T165" fmla="*/ T164 w 10227"/>
                              <a:gd name="T166" fmla="+- 0 11628 11618"/>
                              <a:gd name="T167" fmla="*/ 11628 h 1799"/>
                              <a:gd name="T168" fmla="+- 0 10961 745"/>
                              <a:gd name="T169" fmla="*/ T168 w 10227"/>
                              <a:gd name="T170" fmla="+- 0 11623 11618"/>
                              <a:gd name="T171" fmla="*/ 11623 h 1799"/>
                              <a:gd name="T172" fmla="+- 0 10971 745"/>
                              <a:gd name="T173" fmla="*/ T172 w 10227"/>
                              <a:gd name="T174" fmla="+- 0 11623 11618"/>
                              <a:gd name="T175" fmla="*/ 11623 h 1799"/>
                              <a:gd name="T176" fmla="+- 0 10961 745"/>
                              <a:gd name="T177" fmla="*/ T176 w 10227"/>
                              <a:gd name="T178" fmla="+- 0 11623 11618"/>
                              <a:gd name="T179" fmla="*/ 11623 h 1799"/>
                              <a:gd name="T180" fmla="+- 0 10966 745"/>
                              <a:gd name="T181" fmla="*/ T180 w 10227"/>
                              <a:gd name="T182" fmla="+- 0 11628 11618"/>
                              <a:gd name="T183" fmla="*/ 11628 h 1799"/>
                              <a:gd name="T184" fmla="+- 0 10971 745"/>
                              <a:gd name="T185" fmla="*/ T184 w 10227"/>
                              <a:gd name="T186" fmla="+- 0 11628 11618"/>
                              <a:gd name="T187" fmla="*/ 11628 h 1799"/>
                              <a:gd name="T188" fmla="+- 0 10971 745"/>
                              <a:gd name="T189" fmla="*/ T188 w 10227"/>
                              <a:gd name="T190" fmla="+- 0 11623 11618"/>
                              <a:gd name="T191" fmla="*/ 11623 h 179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0227" h="1799">
                                <a:moveTo>
                                  <a:pt x="1022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98"/>
                                </a:lnTo>
                                <a:lnTo>
                                  <a:pt x="10226" y="1798"/>
                                </a:lnTo>
                                <a:lnTo>
                                  <a:pt x="10226" y="1795"/>
                                </a:lnTo>
                                <a:lnTo>
                                  <a:pt x="10" y="1795"/>
                                </a:lnTo>
                                <a:lnTo>
                                  <a:pt x="5" y="1790"/>
                                </a:lnTo>
                                <a:lnTo>
                                  <a:pt x="10" y="1790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0226" y="5"/>
                                </a:lnTo>
                                <a:lnTo>
                                  <a:pt x="10226" y="0"/>
                                </a:lnTo>
                                <a:close/>
                                <a:moveTo>
                                  <a:pt x="10" y="1790"/>
                                </a:moveTo>
                                <a:lnTo>
                                  <a:pt x="5" y="1790"/>
                                </a:lnTo>
                                <a:lnTo>
                                  <a:pt x="10" y="1795"/>
                                </a:lnTo>
                                <a:lnTo>
                                  <a:pt x="10" y="1790"/>
                                </a:lnTo>
                                <a:close/>
                                <a:moveTo>
                                  <a:pt x="10216" y="1790"/>
                                </a:moveTo>
                                <a:lnTo>
                                  <a:pt x="10" y="1790"/>
                                </a:lnTo>
                                <a:lnTo>
                                  <a:pt x="10" y="1795"/>
                                </a:lnTo>
                                <a:lnTo>
                                  <a:pt x="10216" y="1795"/>
                                </a:lnTo>
                                <a:lnTo>
                                  <a:pt x="10216" y="1790"/>
                                </a:lnTo>
                                <a:close/>
                                <a:moveTo>
                                  <a:pt x="10216" y="5"/>
                                </a:moveTo>
                                <a:lnTo>
                                  <a:pt x="10216" y="1795"/>
                                </a:lnTo>
                                <a:lnTo>
                                  <a:pt x="10221" y="1790"/>
                                </a:lnTo>
                                <a:lnTo>
                                  <a:pt x="10226" y="1790"/>
                                </a:lnTo>
                                <a:lnTo>
                                  <a:pt x="10226" y="10"/>
                                </a:lnTo>
                                <a:lnTo>
                                  <a:pt x="10221" y="10"/>
                                </a:lnTo>
                                <a:lnTo>
                                  <a:pt x="10216" y="5"/>
                                </a:lnTo>
                                <a:close/>
                                <a:moveTo>
                                  <a:pt x="10226" y="1790"/>
                                </a:moveTo>
                                <a:lnTo>
                                  <a:pt x="10221" y="1790"/>
                                </a:lnTo>
                                <a:lnTo>
                                  <a:pt x="10216" y="1795"/>
                                </a:lnTo>
                                <a:lnTo>
                                  <a:pt x="10226" y="1795"/>
                                </a:lnTo>
                                <a:lnTo>
                                  <a:pt x="10226" y="1790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10216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10216" y="10"/>
                                </a:lnTo>
                                <a:lnTo>
                                  <a:pt x="10216" y="5"/>
                                </a:lnTo>
                                <a:close/>
                                <a:moveTo>
                                  <a:pt x="10226" y="5"/>
                                </a:moveTo>
                                <a:lnTo>
                                  <a:pt x="10216" y="5"/>
                                </a:lnTo>
                                <a:lnTo>
                                  <a:pt x="10221" y="10"/>
                                </a:lnTo>
                                <a:lnTo>
                                  <a:pt x="10226" y="10"/>
                                </a:lnTo>
                                <a:lnTo>
                                  <a:pt x="10226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05" y="13812"/>
                            <a:ext cx="5155" cy="2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97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40" y="8420"/>
                            <a:ext cx="11819" cy="8410"/>
                          </a:xfrm>
                          <a:prstGeom prst="rect">
                            <a:avLst/>
                          </a:prstGeom>
                          <a:noFill/>
                          <a:ln w="738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29B578" id="Group 11" o:spid="_x0000_s1026" style="position:absolute;margin-left:1.95pt;margin-top:.4pt;width:591.05pt;height:841.15pt;z-index:-251638784;mso-position-horizontal-relative:page;mso-position-vertical-relative:page" coordorigin="39,8" coordsize="11821,16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">
                <v:rect id="Rectangle 39" o:spid="_x0000_s1027" style="position:absolute;left:9599;top:2547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" fillcolor="#bae0e3" stroked="f"/>
                <v:shape id="AutoShape 38" o:spid="_x0000_s1028" style="position:absolute;left:9594;top:2542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" path="m465,l,,,374r465,l465,369r-455,l5,364r5,l10,10r-5,l10,5r455,l465,xm10,364r-5,l10,369r,-5xm455,364r-445,l10,369r445,l455,364xm455,5r,364l460,364r5,l465,10r-5,l455,5xm465,364r-5,l455,369r10,l465,364xm10,5l5,10r5,l10,5xm455,5l10,5r,5l455,10r,-5xm465,5r-10,l460,10r5,l465,5xe" fillcolor="black" stroked="f">
                  <v:path arrowok="t" o:connecttype="custom" o:connectlocs="465,2542;0,2542;0,2916;465,2916;465,2911;10,2911;5,2906;10,2906;10,2552;5,2552;10,2547;465,2547;465,2542;10,2906;5,2906;10,2911;10,2906;455,2906;10,2906;10,2911;455,2911;455,2906;455,2547;455,2911;460,2906;465,2906;465,2552;460,2552;455,2547;465,2906;460,2906;455,2911;465,2911;465,2906;10,2547;5,2552;10,2552;10,2547;455,2547;10,2547;10,2552;455,2552;455,2547;465,2547;455,2547;460,2552;465,2552;465,2547" o:connectangles="0,0,0,0,0,0,0,0,0,0,0,0,0,0,0,0,0,0,0,0,0,0,0,0,0,0,0,0,0,0,0,0,0,0,0,0,0,0,0,0,0,0,0,0,0,0,0,0"/>
                </v:shape>
                <v:rect id="Rectangle 37" o:spid="_x0000_s1029" style="position:absolute;left:9599;top:2911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" fillcolor="#bae0e3" stroked="f"/>
                <v:shape id="AutoShape 36" o:spid="_x0000_s1030" style="position:absolute;left:9594;top:2906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" path="m465,l,,,376r465,l465,371r-455,l5,366r5,l10,10r-5,l10,5r455,l465,xm10,366r-5,l10,371r,-5xm455,366r-445,l10,371r445,l455,366xm455,5r,366l460,366r5,l465,10r-5,l455,5xm465,366r-5,l455,371r10,l465,366xm10,5l5,10r5,l10,5xm455,5l10,5r,5l455,10r,-5xm465,5r-10,l460,10r5,l465,5xe" fillcolor="black" stroked="f">
                  <v:path arrowok="t" o:connecttype="custom" o:connectlocs="465,2906;0,2906;0,3282;465,3282;465,3277;10,3277;5,3272;10,3272;10,2916;5,2916;10,2911;465,2911;465,2906;10,3272;5,3272;10,3277;10,3272;455,3272;10,3272;10,3277;455,3277;455,3272;455,2911;455,3277;460,3272;465,3272;465,2916;460,2916;455,2911;465,3272;460,3272;455,3277;465,3277;465,3272;10,2911;5,2916;10,2916;10,2911;455,2911;10,2911;10,2916;455,2916;455,2911;465,2911;455,2911;460,2916;465,2916;465,2911" o:connectangles="0,0,0,0,0,0,0,0,0,0,0,0,0,0,0,0,0,0,0,0,0,0,0,0,0,0,0,0,0,0,0,0,0,0,0,0,0,0,0,0,0,0,0,0,0,0,0,0"/>
                </v:shape>
                <v:rect id="Rectangle 35" o:spid="_x0000_s1031" style="position:absolute;left:9599;top:3277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" fillcolor="#bae0e3" stroked="f"/>
                <v:shape id="AutoShape 34" o:spid="_x0000_s1032" style="position:absolute;left:9594;top:3272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" path="m465,l,,,374r465,l465,369r-455,l5,364r5,l10,10r-5,l10,5r455,l465,xm10,364r-5,l10,369r,-5xm455,364r-445,l10,369r445,l455,364xm455,5r,364l460,364r5,l465,10r-5,l455,5xm465,364r-5,l455,369r10,l465,364xm10,5l5,10r5,l10,5xm455,5l10,5r,5l455,10r,-5xm465,5r-10,l460,10r5,l465,5xe" fillcolor="black" stroked="f">
                  <v:path arrowok="t" o:connecttype="custom" o:connectlocs="465,3272;0,3272;0,3646;465,3646;465,3641;10,3641;5,3636;10,3636;10,3282;5,3282;10,3277;465,3277;465,3272;10,3636;5,3636;10,3641;10,3636;455,3636;10,3636;10,3641;455,3641;455,3636;455,3277;455,3641;460,3636;465,3636;465,3282;460,3282;455,3277;465,3636;460,3636;455,3641;465,3641;465,3636;10,3277;5,3282;10,3282;10,3277;455,3277;10,3277;10,3282;455,3282;455,3277;465,3277;455,3277;460,3282;465,3282;465,3277" o:connectangles="0,0,0,0,0,0,0,0,0,0,0,0,0,0,0,0,0,0,0,0,0,0,0,0,0,0,0,0,0,0,0,0,0,0,0,0,0,0,0,0,0,0,0,0,0,0,0,0"/>
                </v:shape>
                <v:rect id="Rectangle 33" o:spid="_x0000_s1033" style="position:absolute;left:9599;top:3641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" fillcolor="#bae0e3" stroked="f"/>
                <v:shape id="AutoShape 32" o:spid="_x0000_s1034" style="position:absolute;left:9594;top:3636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" path="m465,l,,,374r465,l465,369r-455,l5,365r5,l10,10r-5,l10,5r455,l465,xm10,365r-5,l10,369r,-4xm455,365r-445,l10,369r445,l455,365xm455,5r,364l460,365r5,l465,10r-5,l455,5xm465,365r-5,l455,369r10,l465,365xm10,5l5,10r5,l10,5xm455,5l10,5r,5l455,10r,-5xm465,5r-10,l460,10r5,l465,5xe" fillcolor="black" stroked="f">
                  <v:path arrowok="t" o:connecttype="custom" o:connectlocs="465,3636;0,3636;0,4010;465,4010;465,4005;10,4005;5,4001;10,4001;10,3646;5,3646;10,3641;465,3641;465,3636;10,4001;5,4001;10,4005;10,4001;455,4001;10,4001;10,4005;455,4005;455,4001;455,3641;455,4005;460,4001;465,4001;465,3646;460,3646;455,3641;465,4001;460,4001;455,4005;465,4005;465,4001;10,3641;5,3646;10,3646;10,3641;455,3641;10,3641;10,3646;455,3646;455,3641;465,3641;455,3641;460,3646;465,3646;465,3641" o:connectangles="0,0,0,0,0,0,0,0,0,0,0,0,0,0,0,0,0,0,0,0,0,0,0,0,0,0,0,0,0,0,0,0,0,0,0,0,0,0,0,0,0,0,0,0,0,0,0,0"/>
                </v:shape>
                <v:rect id="Rectangle 31" o:spid="_x0000_s1035" style="position:absolute;left:9599;top:4005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" fillcolor="#bae0e3" stroked="f"/>
                <v:shape id="AutoShape 30" o:spid="_x0000_s1036" style="position:absolute;left:9594;top:4001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" path="m465,l,,,375r465,l465,370r-455,l5,365r5,l10,9,5,9,10,4r455,l465,xm10,365r-5,l10,370r,-5xm455,365r-445,l10,370r445,l455,365xm455,4r,366l460,365r5,l465,9r-5,l455,4xm465,365r-5,l455,370r10,l465,365xm10,4l5,9r5,l10,4xm455,4l10,4r,5l455,9r,-5xm465,4r-10,l460,9r5,l465,4xe" fillcolor="black" stroked="f">
                  <v:path arrowok="t" o:connecttype="custom" o:connectlocs="465,4001;0,4001;0,4376;465,4376;465,4371;10,4371;5,4366;10,4366;10,4010;5,4010;10,4005;465,4005;465,4001;10,4366;5,4366;10,4371;10,4366;455,4366;10,4366;10,4371;455,4371;455,4366;455,4005;455,4371;460,4366;465,4366;465,4010;460,4010;455,4005;465,4366;460,4366;455,4371;465,4371;465,4366;10,4005;5,4010;10,4010;10,4005;455,4005;10,4005;10,4010;455,4010;455,4005;465,4005;455,4005;460,4010;465,4010;465,4005" o:connectangles="0,0,0,0,0,0,0,0,0,0,0,0,0,0,0,0,0,0,0,0,0,0,0,0,0,0,0,0,0,0,0,0,0,0,0,0,0,0,0,0,0,0,0,0,0,0,0,0"/>
                </v:shape>
                <v:rect id="Rectangle 29" o:spid="_x0000_s1037" style="position:absolute;left:9599;top:4371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" fillcolor="#bae0e3" stroked="f"/>
                <v:shape id="AutoShape 28" o:spid="_x0000_s1038" style="position:absolute;left:9594;top:4366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" path="m465,l,,,375r465,l465,370r-455,l5,365r5,l10,10r-5,l10,5r455,l465,xm10,365r-5,l10,370r,-5xm455,365r-445,l10,370r445,l455,365xm455,5r,365l460,365r5,l465,10r-5,l455,5xm465,365r-5,l455,370r10,l465,365xm10,5l5,10r5,l10,5xm455,5l10,5r,5l455,10r,-5xm465,5r-10,l460,10r5,l465,5xe" fillcolor="black" stroked="f">
                  <v:path arrowok="t" o:connecttype="custom" o:connectlocs="465,4366;0,4366;0,4741;465,4741;465,4736;10,4736;5,4731;10,4731;10,4376;5,4376;10,4371;465,4371;465,4366;10,4731;5,4731;10,4736;10,4731;455,4731;10,4731;10,4736;455,4736;455,4731;455,4371;455,4736;460,4731;465,4731;465,4376;460,4376;455,4371;465,4731;460,4731;455,4736;465,4736;465,4731;10,4371;5,4376;10,4376;10,4371;455,4371;10,4371;10,4376;455,4376;455,4371;465,4371;455,4371;460,4376;465,4376;465,4371" o:connectangles="0,0,0,0,0,0,0,0,0,0,0,0,0,0,0,0,0,0,0,0,0,0,0,0,0,0,0,0,0,0,0,0,0,0,0,0,0,0,0,0,0,0,0,0,0,0,0,0"/>
                </v:shape>
                <v:rect id="Rectangle 27" o:spid="_x0000_s1039" style="position:absolute;left:9599;top:4736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" fillcolor="#bae0e3" stroked="f"/>
                <v:shape id="AutoShape 26" o:spid="_x0000_s1040" style="position:absolute;left:9594;top:4731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" path="m465,l,,,374r465,l465,369r-455,l5,366r5,l10,10r-5,l10,5r455,l465,xm10,366r-5,l10,369r,-3xm455,366r-445,l10,369r445,l455,366xm455,5r,364l460,366r5,l465,10r-5,l455,5xm465,366r-5,l455,369r10,l465,366xm10,5l5,10r5,l10,5xm455,5l10,5r,5l455,10r,-5xm465,5r-10,l460,10r5,l465,5xe" fillcolor="black" stroked="f">
                  <v:path arrowok="t" o:connecttype="custom" o:connectlocs="465,4731;0,4731;0,5105;465,5105;465,5100;10,5100;5,5097;10,5097;10,4741;5,4741;10,4736;465,4736;465,4731;10,5097;5,5097;10,5100;10,5097;455,5097;10,5097;10,5100;455,5100;455,5097;455,4736;455,5100;460,5097;465,5097;465,4741;460,4741;455,4736;465,5097;460,5097;455,5100;465,5100;465,5097;10,4736;5,4741;10,4741;10,4736;455,4736;10,4736;10,4741;455,4741;455,4736;465,4736;455,4736;460,4741;465,4741;465,4736" o:connectangles="0,0,0,0,0,0,0,0,0,0,0,0,0,0,0,0,0,0,0,0,0,0,0,0,0,0,0,0,0,0,0,0,0,0,0,0,0,0,0,0,0,0,0,0,0,0,0,0"/>
                </v:shape>
                <v:rect id="Rectangle 25" o:spid="_x0000_s1041" style="position:absolute;left:9599;top:5100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" fillcolor="#bae0e3" stroked="f"/>
                <v:shape id="AutoShape 24" o:spid="_x0000_s1042" style="position:absolute;left:9594;top:5097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" path="m465,l,,,374r465,l465,369r-455,l5,364r5,l10,8,5,8,10,3r455,l465,xm10,364r-5,l10,369r,-5xm455,364r-445,l10,369r445,l455,364xm455,3r,366l460,364r5,l465,8r-5,l455,3xm465,364r-5,l455,369r10,l465,364xm10,3l5,8r5,l10,3xm455,3l10,3r,5l455,8r,-5xm465,3r-10,l460,8r5,l465,3xe" fillcolor="black" stroked="f">
                  <v:path arrowok="t" o:connecttype="custom" o:connectlocs="465,5097;0,5097;0,5471;465,5471;465,5466;10,5466;5,5461;10,5461;10,5105;5,5105;10,5100;465,5100;465,5097;10,5461;5,5461;10,5466;10,5461;455,5461;10,5461;10,5466;455,5466;455,5461;455,5100;455,5466;460,5461;465,5461;465,5105;460,5105;455,5100;465,5461;460,5461;455,5466;465,5466;465,5461;10,5100;5,5105;10,5105;10,5100;455,5100;10,5100;10,5105;455,5105;455,5100;465,5100;455,5100;460,5105;465,5105;465,5100" o:connectangles="0,0,0,0,0,0,0,0,0,0,0,0,0,0,0,0,0,0,0,0,0,0,0,0,0,0,0,0,0,0,0,0,0,0,0,0,0,0,0,0,0,0,0,0,0,0,0,0"/>
                </v:shape>
                <v:rect id="Rectangle 23" o:spid="_x0000_s1043" style="position:absolute;left:9599;top:5466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" fillcolor="#bae0e3" stroked="f"/>
                <v:shape id="AutoShape 22" o:spid="_x0000_s1044" style="position:absolute;left:9594;top:5461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" path="m465,l,,,374r465,l465,369r-455,l5,364r5,l10,10r-5,l10,5r455,l465,xm10,364r-5,l10,369r,-5xm455,364r-445,l10,369r445,l455,364xm455,5r,364l460,364r5,l465,10r-5,l455,5xm465,364r-5,l455,369r10,l465,364xm10,5l5,10r5,l10,5xm455,5l10,5r,5l455,10r,-5xm465,5r-10,l460,10r5,l465,5xe" fillcolor="black" stroked="f">
                  <v:path arrowok="t" o:connecttype="custom" o:connectlocs="465,5461;0,5461;0,5835;465,5835;465,5830;10,5830;5,5825;10,5825;10,5471;5,5471;10,5466;465,5466;465,5461;10,5825;5,5825;10,5830;10,5825;455,5825;10,5825;10,5830;455,5830;455,5825;455,5466;455,5830;460,5825;465,5825;465,5471;460,5471;455,5466;465,5825;460,5825;455,5830;465,5830;465,5825;10,5466;5,5471;10,5471;10,5466;455,5466;10,5466;10,5471;455,5471;455,5466;465,5466;455,5466;460,5471;465,5471;465,5466" o:connectangles="0,0,0,0,0,0,0,0,0,0,0,0,0,0,0,0,0,0,0,0,0,0,0,0,0,0,0,0,0,0,0,0,0,0,0,0,0,0,0,0,0,0,0,0,0,0,0,0"/>
                </v:shape>
                <v:rect id="Rectangle 21" o:spid="_x0000_s1045" style="position:absolute;left:9599;top:5830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" fillcolor="#bae0e3" stroked="f"/>
                <v:shape id="AutoShape 20" o:spid="_x0000_s1046" style="position:absolute;left:9594;top:5825;width:466;height:376;visibility:visible;mso-wrap-style:square;v-text-anchor:top" coordsize="466,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" path="m465,l,,,376r465,l465,371r-455,l5,366r5,l10,10r-5,l10,5r455,l465,xm10,366r-5,l10,371r,-5xm455,366r-445,l10,371r445,l455,366xm455,5r,366l460,366r5,l465,10r-5,l455,5xm465,366r-5,l455,371r10,l465,366xm10,5l5,10r5,l10,5xm455,5l10,5r,5l455,10r,-5xm465,5r-10,l460,10r5,l465,5xe" fillcolor="black" stroked="f">
                  <v:path arrowok="t" o:connecttype="custom" o:connectlocs="465,5825;0,5825;0,6201;465,6201;465,6196;10,6196;5,6191;10,6191;10,5835;5,5835;10,5830;465,5830;465,5825;10,6191;5,6191;10,6196;10,6191;455,6191;10,6191;10,6196;455,6196;455,6191;455,5830;455,6196;460,6191;465,6191;465,5835;460,5835;455,5830;465,6191;460,6191;455,6196;465,6196;465,6191;10,5830;5,5835;10,5835;10,5830;455,5830;10,5830;10,5835;455,5835;455,5830;465,5830;455,5830;460,5835;465,5835;465,5830" o:connectangles="0,0,0,0,0,0,0,0,0,0,0,0,0,0,0,0,0,0,0,0,0,0,0,0,0,0,0,0,0,0,0,0,0,0,0,0,0,0,0,0,0,0,0,0,0,0,0,0"/>
                </v:shape>
                <v:rect id="Rectangle 19" o:spid="_x0000_s1047" style="position:absolute;left:9599;top:2182;width:455;height:3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" fillcolor="#bae0e3" stroked="f"/>
                <v:shape id="AutoShape 18" o:spid="_x0000_s1048" style="position:absolute;left:9594;top:2177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" path="m465,l,,,375r465,l465,370r-455,l5,365r5,l10,9,5,9,10,5r455,l465,xm10,365r-5,l10,370r,-5xm455,365r-445,l10,370r445,l455,365xm455,5r,365l460,365r5,l465,9r-5,l455,5xm465,365r-5,l455,370r10,l465,365xm10,5l5,9r5,l10,5xm455,5l10,5r,4l455,9r,-4xm465,5r-10,l460,9r5,l465,5xe" fillcolor="black" stroked="f">
                  <v:path arrowok="t" o:connecttype="custom" o:connectlocs="465,2177;0,2177;0,2552;465,2552;465,2547;10,2547;5,2542;10,2542;10,2186;5,2186;10,2182;465,2182;465,2177;10,2542;5,2542;10,2547;10,2542;455,2542;10,2542;10,2547;455,2547;455,2542;455,2182;455,2547;460,2542;465,2542;465,2186;460,2186;455,2182;465,2542;460,2542;455,2547;465,2547;465,2542;10,2182;5,2186;10,2186;10,2182;455,2182;10,2182;10,2186;455,2186;455,2182;465,2182;455,2182;460,2186;465,2186;465,2182" o:connectangles="0,0,0,0,0,0,0,0,0,0,0,0,0,0,0,0,0,0,0,0,0,0,0,0,0,0,0,0,0,0,0,0,0,0,0,0,0,0,0,0,0,0,0,0,0,0,0,0"/>
                </v:shape>
                <v:rect id="Rectangle 17" o:spid="_x0000_s1049" style="position:absolute;left:9599;top:1816;width:455;height:3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" fillcolor="#bae0e3" stroked="f"/>
                <v:shape id="AutoShape 16" o:spid="_x0000_s1050" style="position:absolute;left:9594;top:1811;width:466;height:375;visibility:visible;mso-wrap-style:square;v-text-anchor:top" coordsize="466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" path="m465,l,,,375r465,l465,371r-455,l5,366r5,l10,10r-5,l10,5r455,l465,xm10,366r-5,l10,371r,-5xm455,366r-445,l10,371r445,l455,366xm455,5r,366l460,366r5,l465,10r-5,l455,5xm465,366r-5,l455,371r10,l465,366xm10,5l5,10r5,l10,5xm455,5l10,5r,5l455,10r,-5xm465,5r-10,l460,10r5,l465,5xe" fillcolor="black" stroked="f">
                  <v:path arrowok="t" o:connecttype="custom" o:connectlocs="465,1811;0,1811;0,2186;465,2186;465,2182;10,2182;5,2177;10,2177;10,1821;5,1821;10,1816;465,1816;465,1811;10,2177;5,2177;10,2182;10,2177;455,2177;10,2177;10,2182;455,2182;455,2177;455,1816;455,2182;460,2177;465,2177;465,1821;460,1821;455,1816;465,2177;460,2177;455,2182;465,2182;465,2177;10,1816;5,1821;10,1821;10,1816;455,1816;10,1816;10,1821;455,1821;455,1816;465,1816;455,1816;460,1821;465,1821;465,1816" o:connectangles="0,0,0,0,0,0,0,0,0,0,0,0,0,0,0,0,0,0,0,0,0,0,0,0,0,0,0,0,0,0,0,0,0,0,0,0,0,0,0,0,0,0,0,0,0,0,0,0"/>
                </v:shape>
                <v:rect id="Rectangle 15" o:spid="_x0000_s1051" style="position:absolute;left:40;top:9;width:11819;height:8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" filled="f" strokeweight=".0205mm"/>
                <v:shape id="AutoShape 14" o:spid="_x0000_s1052" style="position:absolute;left:745;top:11618;width:10227;height:1799;visibility:visible;mso-wrap-style:square;v-text-anchor:top" coordsize="10227,17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" path="m10226,l,,,1798r10226,l10226,1795,10,1795r-5,-5l10,1790,10,10r-5,l10,5r10216,l10226,xm10,1790r-5,l10,1795r,-5xm10216,1790l10,1790r,5l10216,1795r,-5xm10216,5r,1790l10221,1790r5,l10226,10r-5,l10216,5xm10226,1790r-5,l10216,1795r10,l10226,1790xm10,5l5,10r5,l10,5xm10216,5l10,5r,5l10216,10r,-5xm10226,5r-10,l10221,10r5,l10226,5xe" fillcolor="black" stroked="f">
                  <v:path arrowok="t" o:connecttype="custom" o:connectlocs="10226,11618;0,11618;0,13416;10226,13416;10226,13413;10,13413;5,13408;10,13408;10,11628;5,11628;10,11623;10226,11623;10226,11618;10,13408;5,13408;10,13413;10,13408;10216,13408;10,13408;10,13413;10216,13413;10216,13408;10216,11623;10216,13413;10221,13408;10226,13408;10226,11628;10221,11628;10216,11623;10226,13408;10221,13408;10216,13413;10226,13413;10226,13408;10,11623;5,11628;10,11628;10,11623;10216,11623;10,11623;10,11628;10216,11628;10216,11623;10226,11623;10216,11623;10221,11628;10226,11628;10226,11623" o:connectangles="0,0,0,0,0,0,0,0,0,0,0,0,0,0,0,0,0,0,0,0,0,0,0,0,0,0,0,0,0,0,0,0,0,0,0,0,0,0,0,0,0,0,0,0,0,0,0,0"/>
                </v:shape>
                <v:shape id="Picture 13" o:spid="_x0000_s1053" type="#_x0000_t75" style="position:absolute;left:3805;top:13812;width:5155;height:24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">
                  <v:imagedata r:id="rId13" o:title=""/>
                </v:shape>
                <v:rect id="Rectangle 12" o:spid="_x0000_s1054" style="position:absolute;left:40;top:8420;width:11819;height:8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" filled="f" strokeweight=".0205mm"/>
                <w10:wrap anchorx="page" anchory="page"/>
              </v:group>
            </w:pict>
          </mc:Fallback>
        </mc:AlternateContent>
      </w:r>
      <w:r w:rsidR="006822E3">
        <w:rPr>
          <w:rFonts w:ascii="Courier New"/>
        </w:rPr>
        <w:t>total</w:t>
      </w:r>
      <w:r w:rsidR="006822E3">
        <w:rPr>
          <w:rFonts w:ascii="Courier New"/>
          <w:spacing w:val="12"/>
        </w:rPr>
        <w:t xml:space="preserve"> </w:t>
      </w:r>
      <w:r w:rsidR="006822E3">
        <w:rPr>
          <w:rFonts w:ascii="Courier New"/>
        </w:rPr>
        <w:t>+=</w:t>
      </w:r>
      <w:r w:rsidR="006822E3">
        <w:rPr>
          <w:rFonts w:ascii="Times New Roman"/>
          <w:u w:val="single"/>
        </w:rPr>
        <w:t xml:space="preserve"> </w:t>
      </w:r>
      <w:r w:rsidR="006822E3">
        <w:rPr>
          <w:rFonts w:ascii="Times New Roman"/>
          <w:u w:val="single"/>
        </w:rPr>
        <w:tab/>
      </w:r>
      <w:r w:rsidR="006822E3">
        <w:rPr>
          <w:rFonts w:ascii="Courier New"/>
        </w:rPr>
        <w:t>; average =</w:t>
      </w:r>
      <w:r w:rsidR="006822E3">
        <w:rPr>
          <w:rFonts w:ascii="Courier New"/>
          <w:spacing w:val="55"/>
        </w:rPr>
        <w:t xml:space="preserve"> </w:t>
      </w:r>
      <w:r w:rsidR="006822E3">
        <w:rPr>
          <w:rFonts w:ascii="Courier New"/>
        </w:rPr>
        <w:t>total/12;</w:t>
      </w:r>
    </w:p>
    <w:p w:rsidR="00362594" w:rsidRDefault="00362594">
      <w:pPr>
        <w:pStyle w:val="BodyText"/>
        <w:rPr>
          <w:rFonts w:ascii="Courier New"/>
          <w:sz w:val="19"/>
        </w:rPr>
      </w:pPr>
    </w:p>
    <w:p w:rsidR="00362594" w:rsidRDefault="00234F0C">
      <w:pPr>
        <w:spacing w:before="99"/>
        <w:ind w:right="461"/>
        <w:jc w:val="right"/>
        <w:rPr>
          <w:sz w:val="20"/>
        </w:rPr>
      </w:pPr>
      <w:r>
        <w:rPr>
          <w:sz w:val="20"/>
        </w:rPr>
        <w:t>22</w:t>
      </w:r>
    </w:p>
    <w:p w:rsidR="00362594" w:rsidRDefault="00362594">
      <w:pPr>
        <w:pStyle w:val="BodyText"/>
        <w:rPr>
          <w:sz w:val="20"/>
        </w:rPr>
      </w:pPr>
    </w:p>
    <w:p w:rsidR="00362594" w:rsidRDefault="00362594">
      <w:pPr>
        <w:pStyle w:val="BodyText"/>
        <w:rPr>
          <w:sz w:val="20"/>
        </w:rPr>
      </w:pPr>
    </w:p>
    <w:p w:rsidR="00362594" w:rsidRDefault="006822E3">
      <w:pPr>
        <w:spacing w:before="80"/>
        <w:ind w:left="1710"/>
        <w:rPr>
          <w:sz w:val="58"/>
        </w:rPr>
      </w:pPr>
      <w:r>
        <w:rPr>
          <w:sz w:val="58"/>
        </w:rPr>
        <w:t>Command Line arguments</w:t>
      </w:r>
    </w:p>
    <w:p w:rsidR="00362594" w:rsidRDefault="006822E3">
      <w:pPr>
        <w:tabs>
          <w:tab w:val="left" w:pos="1672"/>
        </w:tabs>
        <w:spacing w:before="38" w:line="302" w:lineRule="exact"/>
        <w:ind w:left="226" w:right="217" w:hanging="115"/>
        <w:rPr>
          <w:b/>
          <w:sz w:val="29"/>
        </w:rPr>
      </w:pPr>
      <w:r>
        <w:rPr>
          <w:sz w:val="29"/>
        </w:rPr>
        <w:t>•</w:t>
      </w:r>
      <w:r>
        <w:rPr>
          <w:b/>
          <w:sz w:val="29"/>
        </w:rPr>
        <w:t>Recall the main method takes as arguments a reference to an array of String:</w:t>
      </w:r>
      <w:r>
        <w:rPr>
          <w:rFonts w:ascii="Times New Roman" w:hAnsi="Times New Roman"/>
          <w:sz w:val="29"/>
        </w:rPr>
        <w:tab/>
      </w:r>
      <w:r>
        <w:rPr>
          <w:b/>
          <w:color w:val="FF3200"/>
          <w:sz w:val="29"/>
        </w:rPr>
        <w:t xml:space="preserve">public static void </w:t>
      </w:r>
      <w:proofErr w:type="gramStart"/>
      <w:r>
        <w:rPr>
          <w:b/>
          <w:color w:val="FF3200"/>
          <w:sz w:val="29"/>
        </w:rPr>
        <w:t>main(</w:t>
      </w:r>
      <w:proofErr w:type="gramEnd"/>
      <w:r>
        <w:rPr>
          <w:b/>
          <w:color w:val="FF3200"/>
          <w:sz w:val="29"/>
        </w:rPr>
        <w:t xml:space="preserve">String[]  </w:t>
      </w:r>
      <w:proofErr w:type="spellStart"/>
      <w:r>
        <w:rPr>
          <w:b/>
          <w:color w:val="FF3200"/>
          <w:sz w:val="29"/>
        </w:rPr>
        <w:t>args</w:t>
      </w:r>
      <w:proofErr w:type="spellEnd"/>
      <w:r>
        <w:rPr>
          <w:b/>
          <w:color w:val="FF3200"/>
          <w:sz w:val="29"/>
        </w:rPr>
        <w:t>)</w:t>
      </w:r>
    </w:p>
    <w:p w:rsidR="00362594" w:rsidRDefault="006822E3">
      <w:pPr>
        <w:spacing w:before="147"/>
        <w:ind w:left="112"/>
        <w:rPr>
          <w:b/>
          <w:sz w:val="29"/>
        </w:rPr>
      </w:pPr>
      <w:r>
        <w:rPr>
          <w:sz w:val="29"/>
        </w:rPr>
        <w:t>•</w:t>
      </w:r>
      <w:r>
        <w:rPr>
          <w:b/>
          <w:sz w:val="29"/>
        </w:rPr>
        <w:t>Arguments can be passed from another method or command   line.</w:t>
      </w:r>
    </w:p>
    <w:p w:rsidR="00362594" w:rsidRDefault="006822E3">
      <w:pPr>
        <w:spacing w:before="177" w:line="302" w:lineRule="exact"/>
        <w:ind w:left="226" w:hanging="115"/>
        <w:rPr>
          <w:b/>
          <w:sz w:val="29"/>
        </w:rPr>
      </w:pPr>
      <w:r>
        <w:rPr>
          <w:sz w:val="29"/>
        </w:rPr>
        <w:t>•</w:t>
      </w:r>
      <w:r>
        <w:rPr>
          <w:b/>
          <w:sz w:val="29"/>
        </w:rPr>
        <w:t xml:space="preserve">The following program reads all the arguments and displays them one after </w:t>
      </w:r>
      <w:r>
        <w:rPr>
          <w:b/>
          <w:spacing w:val="-3"/>
          <w:sz w:val="29"/>
        </w:rPr>
        <w:t xml:space="preserve">another.  </w:t>
      </w:r>
      <w:r>
        <w:rPr>
          <w:b/>
          <w:sz w:val="29"/>
        </w:rPr>
        <w:t xml:space="preserve">The length field is an instance of an </w:t>
      </w:r>
      <w:r w:rsidR="00234F0C">
        <w:rPr>
          <w:b/>
          <w:sz w:val="29"/>
        </w:rPr>
        <w:t xml:space="preserve">array </w:t>
      </w:r>
      <w:r w:rsidR="00234F0C" w:rsidRPr="00234F0C">
        <w:rPr>
          <w:b/>
          <w:sz w:val="29"/>
        </w:rPr>
        <w:t>object</w:t>
      </w:r>
      <w:r>
        <w:rPr>
          <w:b/>
          <w:sz w:val="29"/>
        </w:rPr>
        <w:t>.</w:t>
      </w:r>
    </w:p>
    <w:p w:rsidR="00362594" w:rsidRDefault="006822E3">
      <w:pPr>
        <w:spacing w:before="251"/>
        <w:ind w:left="112"/>
        <w:rPr>
          <w:rFonts w:ascii="Courier New"/>
          <w:sz w:val="23"/>
        </w:rPr>
      </w:pPr>
      <w:r>
        <w:rPr>
          <w:rFonts w:ascii="Courier New"/>
          <w:sz w:val="23"/>
        </w:rPr>
        <w:t xml:space="preserve">public class </w:t>
      </w:r>
      <w:proofErr w:type="spellStart"/>
      <w:proofErr w:type="gramStart"/>
      <w:r>
        <w:rPr>
          <w:rFonts w:ascii="Courier New"/>
          <w:sz w:val="23"/>
        </w:rPr>
        <w:t>TestCLine</w:t>
      </w:r>
      <w:proofErr w:type="spellEnd"/>
      <w:r>
        <w:rPr>
          <w:rFonts w:ascii="Courier New"/>
          <w:sz w:val="23"/>
        </w:rPr>
        <w:t>{</w:t>
      </w:r>
      <w:proofErr w:type="gramEnd"/>
    </w:p>
    <w:p w:rsidR="00362594" w:rsidRDefault="006822E3">
      <w:pPr>
        <w:spacing w:before="17"/>
        <w:ind w:left="527"/>
        <w:rPr>
          <w:rFonts w:ascii="Courier New"/>
          <w:sz w:val="23"/>
        </w:rPr>
      </w:pPr>
      <w:r>
        <w:rPr>
          <w:rFonts w:ascii="Courier New"/>
          <w:sz w:val="23"/>
        </w:rPr>
        <w:t>public static void main (</w:t>
      </w:r>
      <w:proofErr w:type="gramStart"/>
      <w:r>
        <w:rPr>
          <w:rFonts w:ascii="Courier New"/>
          <w:sz w:val="23"/>
        </w:rPr>
        <w:t>String[</w:t>
      </w:r>
      <w:proofErr w:type="gramEnd"/>
      <w:r>
        <w:rPr>
          <w:rFonts w:ascii="Courier New"/>
          <w:sz w:val="23"/>
        </w:rPr>
        <w:t xml:space="preserve">] </w:t>
      </w:r>
      <w:proofErr w:type="spellStart"/>
      <w:r>
        <w:rPr>
          <w:rFonts w:ascii="Courier New"/>
          <w:sz w:val="23"/>
        </w:rPr>
        <w:t>args</w:t>
      </w:r>
      <w:proofErr w:type="spellEnd"/>
      <w:r>
        <w:rPr>
          <w:rFonts w:ascii="Courier New"/>
          <w:sz w:val="23"/>
        </w:rPr>
        <w:t>)</w:t>
      </w:r>
    </w:p>
    <w:p w:rsidR="00362594" w:rsidRDefault="006822E3">
      <w:pPr>
        <w:tabs>
          <w:tab w:val="left" w:pos="943"/>
        </w:tabs>
        <w:spacing w:before="17" w:line="256" w:lineRule="auto"/>
        <w:ind w:left="1359" w:right="1662" w:hanging="832"/>
        <w:rPr>
          <w:rFonts w:ascii="Courier New"/>
          <w:sz w:val="23"/>
        </w:rPr>
      </w:pPr>
      <w:r>
        <w:rPr>
          <w:rFonts w:ascii="Courier New"/>
          <w:sz w:val="23"/>
        </w:rPr>
        <w:t>{</w:t>
      </w:r>
      <w:r>
        <w:rPr>
          <w:rFonts w:ascii="Times New Roman"/>
          <w:sz w:val="23"/>
        </w:rPr>
        <w:tab/>
      </w:r>
      <w:r>
        <w:rPr>
          <w:rFonts w:ascii="Courier New"/>
          <w:sz w:val="23"/>
        </w:rPr>
        <w:t xml:space="preserve">for (int </w:t>
      </w:r>
      <w:proofErr w:type="spellStart"/>
      <w:r>
        <w:rPr>
          <w:rFonts w:ascii="Courier New"/>
          <w:sz w:val="23"/>
        </w:rPr>
        <w:t>i</w:t>
      </w:r>
      <w:proofErr w:type="spellEnd"/>
      <w:r>
        <w:rPr>
          <w:rFonts w:ascii="Courier New"/>
          <w:sz w:val="23"/>
        </w:rPr>
        <w:t>=0;</w:t>
      </w:r>
      <w:r>
        <w:rPr>
          <w:rFonts w:ascii="Courier New"/>
          <w:spacing w:val="-4"/>
          <w:sz w:val="23"/>
        </w:rPr>
        <w:t xml:space="preserve"> </w:t>
      </w:r>
      <w:proofErr w:type="spellStart"/>
      <w:r>
        <w:rPr>
          <w:rFonts w:ascii="Courier New"/>
          <w:sz w:val="23"/>
        </w:rPr>
        <w:t>i</w:t>
      </w:r>
      <w:proofErr w:type="spellEnd"/>
      <w:r>
        <w:rPr>
          <w:rFonts w:ascii="Courier New"/>
          <w:sz w:val="23"/>
        </w:rPr>
        <w:t>&lt;</w:t>
      </w:r>
      <w:proofErr w:type="spellStart"/>
      <w:proofErr w:type="gramStart"/>
      <w:r>
        <w:rPr>
          <w:rFonts w:ascii="Courier New"/>
          <w:sz w:val="23"/>
        </w:rPr>
        <w:t>args.length</w:t>
      </w:r>
      <w:proofErr w:type="spellEnd"/>
      <w:proofErr w:type="gramEnd"/>
      <w:r>
        <w:rPr>
          <w:rFonts w:ascii="Courier New"/>
          <w:sz w:val="23"/>
        </w:rPr>
        <w:t>;</w:t>
      </w:r>
      <w:r>
        <w:rPr>
          <w:rFonts w:ascii="Courier New"/>
          <w:spacing w:val="-2"/>
          <w:sz w:val="23"/>
        </w:rPr>
        <w:t xml:space="preserve"> </w:t>
      </w:r>
      <w:proofErr w:type="spellStart"/>
      <w:r>
        <w:rPr>
          <w:rFonts w:ascii="Courier New"/>
          <w:sz w:val="23"/>
        </w:rPr>
        <w:t>i</w:t>
      </w:r>
      <w:proofErr w:type="spellEnd"/>
      <w:r>
        <w:rPr>
          <w:rFonts w:ascii="Courier New"/>
          <w:sz w:val="23"/>
        </w:rPr>
        <w:t>++)</w:t>
      </w:r>
      <w:r>
        <w:rPr>
          <w:rFonts w:ascii="Times New Roman"/>
          <w:spacing w:val="-1"/>
          <w:sz w:val="23"/>
        </w:rPr>
        <w:t xml:space="preserve"> </w:t>
      </w:r>
      <w:proofErr w:type="spellStart"/>
      <w:r>
        <w:rPr>
          <w:rFonts w:ascii="Courier New"/>
          <w:sz w:val="23"/>
        </w:rPr>
        <w:t>System.out.println</w:t>
      </w:r>
      <w:proofErr w:type="spellEnd"/>
      <w:r>
        <w:rPr>
          <w:rFonts w:ascii="Courier New"/>
          <w:sz w:val="23"/>
        </w:rPr>
        <w:t>("argument "+(i+1+" = "+</w:t>
      </w:r>
      <w:r>
        <w:rPr>
          <w:rFonts w:ascii="Courier New"/>
          <w:spacing w:val="-12"/>
          <w:sz w:val="23"/>
        </w:rPr>
        <w:t xml:space="preserve"> </w:t>
      </w:r>
      <w:proofErr w:type="spellStart"/>
      <w:r>
        <w:rPr>
          <w:rFonts w:ascii="Courier New"/>
          <w:sz w:val="23"/>
        </w:rPr>
        <w:t>args</w:t>
      </w:r>
      <w:proofErr w:type="spellEnd"/>
      <w:r>
        <w:rPr>
          <w:rFonts w:ascii="Courier New"/>
          <w:sz w:val="23"/>
        </w:rPr>
        <w:t>[</w:t>
      </w:r>
      <w:proofErr w:type="spellStart"/>
      <w:r>
        <w:rPr>
          <w:rFonts w:ascii="Courier New"/>
          <w:sz w:val="23"/>
        </w:rPr>
        <w:t>i</w:t>
      </w:r>
      <w:proofErr w:type="spellEnd"/>
      <w:r>
        <w:rPr>
          <w:rFonts w:ascii="Courier New"/>
          <w:sz w:val="23"/>
        </w:rPr>
        <w:t>]);</w:t>
      </w:r>
    </w:p>
    <w:p w:rsidR="00362594" w:rsidRDefault="006822E3">
      <w:pPr>
        <w:spacing w:line="260" w:lineRule="exact"/>
        <w:ind w:left="527"/>
        <w:rPr>
          <w:rFonts w:ascii="Courier New"/>
          <w:sz w:val="23"/>
        </w:rPr>
      </w:pPr>
      <w:r>
        <w:rPr>
          <w:rFonts w:ascii="Courier New"/>
          <w:sz w:val="23"/>
        </w:rPr>
        <w:t>}</w:t>
      </w:r>
    </w:p>
    <w:p w:rsidR="00362594" w:rsidRDefault="006822E3">
      <w:pPr>
        <w:spacing w:before="17"/>
        <w:ind w:left="112"/>
        <w:rPr>
          <w:rFonts w:ascii="Courier New"/>
          <w:sz w:val="23"/>
        </w:rPr>
      </w:pPr>
      <w:r>
        <w:rPr>
          <w:rFonts w:ascii="Courier New"/>
          <w:sz w:val="23"/>
        </w:rPr>
        <w:t>}</w:t>
      </w:r>
    </w:p>
    <w:p w:rsidR="00362594" w:rsidRDefault="00362594">
      <w:pPr>
        <w:pStyle w:val="BodyText"/>
        <w:rPr>
          <w:rFonts w:ascii="Courier New"/>
          <w:sz w:val="20"/>
        </w:rPr>
      </w:pPr>
    </w:p>
    <w:p w:rsidR="00362594" w:rsidRDefault="00362594">
      <w:pPr>
        <w:pStyle w:val="BodyText"/>
        <w:rPr>
          <w:rFonts w:ascii="Courier New"/>
          <w:sz w:val="20"/>
        </w:rPr>
      </w:pPr>
    </w:p>
    <w:p w:rsidR="00362594" w:rsidRDefault="00362594">
      <w:pPr>
        <w:pStyle w:val="BodyText"/>
        <w:spacing w:before="6"/>
        <w:rPr>
          <w:rFonts w:ascii="Courier New"/>
          <w:sz w:val="23"/>
        </w:rPr>
      </w:pPr>
    </w:p>
    <w:p w:rsidR="00362594" w:rsidRDefault="006822E3">
      <w:pPr>
        <w:pStyle w:val="BodyText"/>
        <w:spacing w:before="94" w:line="254" w:lineRule="auto"/>
        <w:ind w:left="842" w:right="7029"/>
        <w:rPr>
          <w:rFonts w:ascii="Times New Roman"/>
        </w:rPr>
      </w:pPr>
      <w:r>
        <w:rPr>
          <w:rFonts w:ascii="Times New Roman"/>
        </w:rPr>
        <w:t xml:space="preserve">Sample </w:t>
      </w:r>
      <w:proofErr w:type="spellStart"/>
      <w:r>
        <w:rPr>
          <w:rFonts w:ascii="Times New Roman"/>
        </w:rPr>
        <w:t>Input/Output</w:t>
      </w:r>
      <w:proofErr w:type="spellEnd"/>
    </w:p>
    <w:p w:rsidR="00362594" w:rsidRDefault="00362594">
      <w:pPr>
        <w:pStyle w:val="BodyText"/>
        <w:rPr>
          <w:rFonts w:ascii="Times New Roman"/>
          <w:sz w:val="20"/>
        </w:rPr>
      </w:pPr>
    </w:p>
    <w:p w:rsidR="00362594" w:rsidRDefault="00362594">
      <w:pPr>
        <w:pStyle w:val="BodyText"/>
        <w:rPr>
          <w:rFonts w:ascii="Times New Roman"/>
          <w:sz w:val="20"/>
        </w:rPr>
      </w:pPr>
    </w:p>
    <w:p w:rsidR="00362594" w:rsidRDefault="00362594">
      <w:pPr>
        <w:pStyle w:val="BodyText"/>
        <w:rPr>
          <w:rFonts w:ascii="Times New Roman"/>
          <w:sz w:val="20"/>
        </w:rPr>
      </w:pPr>
    </w:p>
    <w:p w:rsidR="00362594" w:rsidRDefault="00362594">
      <w:pPr>
        <w:pStyle w:val="BodyText"/>
        <w:rPr>
          <w:rFonts w:ascii="Times New Roman"/>
          <w:sz w:val="20"/>
        </w:rPr>
      </w:pPr>
    </w:p>
    <w:p w:rsidR="00362594" w:rsidRDefault="00362594">
      <w:pPr>
        <w:pStyle w:val="BodyText"/>
        <w:spacing w:before="3"/>
        <w:rPr>
          <w:rFonts w:ascii="Times New Roman"/>
          <w:sz w:val="16"/>
        </w:rPr>
      </w:pPr>
    </w:p>
    <w:p w:rsidR="00362594" w:rsidRDefault="00234F0C">
      <w:pPr>
        <w:spacing w:before="99"/>
        <w:ind w:right="461"/>
        <w:jc w:val="right"/>
        <w:rPr>
          <w:sz w:val="20"/>
        </w:rPr>
      </w:pPr>
      <w:r>
        <w:rPr>
          <w:sz w:val="20"/>
        </w:rPr>
        <w:t>23</w:t>
      </w:r>
    </w:p>
    <w:p w:rsidR="00362594" w:rsidRDefault="00362594">
      <w:pPr>
        <w:jc w:val="right"/>
        <w:rPr>
          <w:sz w:val="20"/>
        </w:rPr>
        <w:sectPr w:rsidR="00362594">
          <w:type w:val="continuous"/>
          <w:pgSz w:w="11900" w:h="16840"/>
          <w:pgMar w:top="520" w:right="940" w:bottom="280" w:left="740" w:header="720" w:footer="720" w:gutter="0"/>
          <w:cols w:space="720"/>
        </w:sectPr>
      </w:pPr>
    </w:p>
    <w:p w:rsidR="00234F0C" w:rsidRDefault="00A20019">
      <w:pPr>
        <w:pStyle w:val="BodyText"/>
        <w:ind w:left="39" w:right="-34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>
                <wp:extent cx="7505065" cy="5198299"/>
                <wp:effectExtent l="0" t="0" r="19685" b="21590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05065" cy="5198299"/>
                          <a:chOff x="1" y="1"/>
                          <a:chExt cx="11819" cy="8410"/>
                        </a:xfrm>
                      </wpg:grpSpPr>
                      <wps:wsp>
                        <wps:cNvPr id="183" name="AutoShape 10"/>
                        <wps:cNvSpPr>
                          <a:spLocks/>
                        </wps:cNvSpPr>
                        <wps:spPr bwMode="auto">
                          <a:xfrm>
                            <a:off x="979" y="4294"/>
                            <a:ext cx="10116" cy="2950"/>
                          </a:xfrm>
                          <a:custGeom>
                            <a:avLst/>
                            <a:gdLst>
                              <a:gd name="T0" fmla="+- 0 11023 979"/>
                              <a:gd name="T1" fmla="*/ T0 w 10045"/>
                              <a:gd name="T2" fmla="+- 0 4294 4294"/>
                              <a:gd name="T3" fmla="*/ 4294 h 2670"/>
                              <a:gd name="T4" fmla="+- 0 979 979"/>
                              <a:gd name="T5" fmla="*/ T4 w 10045"/>
                              <a:gd name="T6" fmla="+- 0 4294 4294"/>
                              <a:gd name="T7" fmla="*/ 4294 h 2670"/>
                              <a:gd name="T8" fmla="+- 0 979 979"/>
                              <a:gd name="T9" fmla="*/ T8 w 10045"/>
                              <a:gd name="T10" fmla="+- 0 6963 4294"/>
                              <a:gd name="T11" fmla="*/ 6963 h 2670"/>
                              <a:gd name="T12" fmla="+- 0 11023 979"/>
                              <a:gd name="T13" fmla="*/ T12 w 10045"/>
                              <a:gd name="T14" fmla="+- 0 6963 4294"/>
                              <a:gd name="T15" fmla="*/ 6963 h 2670"/>
                              <a:gd name="T16" fmla="+- 0 11023 979"/>
                              <a:gd name="T17" fmla="*/ T16 w 10045"/>
                              <a:gd name="T18" fmla="+- 0 6958 4294"/>
                              <a:gd name="T19" fmla="*/ 6958 h 2670"/>
                              <a:gd name="T20" fmla="+- 0 989 979"/>
                              <a:gd name="T21" fmla="*/ T20 w 10045"/>
                              <a:gd name="T22" fmla="+- 0 6958 4294"/>
                              <a:gd name="T23" fmla="*/ 6958 h 2670"/>
                              <a:gd name="T24" fmla="+- 0 984 979"/>
                              <a:gd name="T25" fmla="*/ T24 w 10045"/>
                              <a:gd name="T26" fmla="+- 0 6953 4294"/>
                              <a:gd name="T27" fmla="*/ 6953 h 2670"/>
                              <a:gd name="T28" fmla="+- 0 989 979"/>
                              <a:gd name="T29" fmla="*/ T28 w 10045"/>
                              <a:gd name="T30" fmla="+- 0 6953 4294"/>
                              <a:gd name="T31" fmla="*/ 6953 h 2670"/>
                              <a:gd name="T32" fmla="+- 0 989 979"/>
                              <a:gd name="T33" fmla="*/ T32 w 10045"/>
                              <a:gd name="T34" fmla="+- 0 4304 4294"/>
                              <a:gd name="T35" fmla="*/ 4304 h 2670"/>
                              <a:gd name="T36" fmla="+- 0 984 979"/>
                              <a:gd name="T37" fmla="*/ T36 w 10045"/>
                              <a:gd name="T38" fmla="+- 0 4304 4294"/>
                              <a:gd name="T39" fmla="*/ 4304 h 2670"/>
                              <a:gd name="T40" fmla="+- 0 989 979"/>
                              <a:gd name="T41" fmla="*/ T40 w 10045"/>
                              <a:gd name="T42" fmla="+- 0 4299 4294"/>
                              <a:gd name="T43" fmla="*/ 4299 h 2670"/>
                              <a:gd name="T44" fmla="+- 0 11023 979"/>
                              <a:gd name="T45" fmla="*/ T44 w 10045"/>
                              <a:gd name="T46" fmla="+- 0 4299 4294"/>
                              <a:gd name="T47" fmla="*/ 4299 h 2670"/>
                              <a:gd name="T48" fmla="+- 0 11023 979"/>
                              <a:gd name="T49" fmla="*/ T48 w 10045"/>
                              <a:gd name="T50" fmla="+- 0 4294 4294"/>
                              <a:gd name="T51" fmla="*/ 4294 h 2670"/>
                              <a:gd name="T52" fmla="+- 0 989 979"/>
                              <a:gd name="T53" fmla="*/ T52 w 10045"/>
                              <a:gd name="T54" fmla="+- 0 6953 4294"/>
                              <a:gd name="T55" fmla="*/ 6953 h 2670"/>
                              <a:gd name="T56" fmla="+- 0 984 979"/>
                              <a:gd name="T57" fmla="*/ T56 w 10045"/>
                              <a:gd name="T58" fmla="+- 0 6953 4294"/>
                              <a:gd name="T59" fmla="*/ 6953 h 2670"/>
                              <a:gd name="T60" fmla="+- 0 989 979"/>
                              <a:gd name="T61" fmla="*/ T60 w 10045"/>
                              <a:gd name="T62" fmla="+- 0 6958 4294"/>
                              <a:gd name="T63" fmla="*/ 6958 h 2670"/>
                              <a:gd name="T64" fmla="+- 0 989 979"/>
                              <a:gd name="T65" fmla="*/ T64 w 10045"/>
                              <a:gd name="T66" fmla="+- 0 6953 4294"/>
                              <a:gd name="T67" fmla="*/ 6953 h 2670"/>
                              <a:gd name="T68" fmla="+- 0 11013 979"/>
                              <a:gd name="T69" fmla="*/ T68 w 10045"/>
                              <a:gd name="T70" fmla="+- 0 6953 4294"/>
                              <a:gd name="T71" fmla="*/ 6953 h 2670"/>
                              <a:gd name="T72" fmla="+- 0 989 979"/>
                              <a:gd name="T73" fmla="*/ T72 w 10045"/>
                              <a:gd name="T74" fmla="+- 0 6953 4294"/>
                              <a:gd name="T75" fmla="*/ 6953 h 2670"/>
                              <a:gd name="T76" fmla="+- 0 989 979"/>
                              <a:gd name="T77" fmla="*/ T76 w 10045"/>
                              <a:gd name="T78" fmla="+- 0 6958 4294"/>
                              <a:gd name="T79" fmla="*/ 6958 h 2670"/>
                              <a:gd name="T80" fmla="+- 0 11013 979"/>
                              <a:gd name="T81" fmla="*/ T80 w 10045"/>
                              <a:gd name="T82" fmla="+- 0 6958 4294"/>
                              <a:gd name="T83" fmla="*/ 6958 h 2670"/>
                              <a:gd name="T84" fmla="+- 0 11013 979"/>
                              <a:gd name="T85" fmla="*/ T84 w 10045"/>
                              <a:gd name="T86" fmla="+- 0 6953 4294"/>
                              <a:gd name="T87" fmla="*/ 6953 h 2670"/>
                              <a:gd name="T88" fmla="+- 0 11013 979"/>
                              <a:gd name="T89" fmla="*/ T88 w 10045"/>
                              <a:gd name="T90" fmla="+- 0 4299 4294"/>
                              <a:gd name="T91" fmla="*/ 4299 h 2670"/>
                              <a:gd name="T92" fmla="+- 0 11013 979"/>
                              <a:gd name="T93" fmla="*/ T92 w 10045"/>
                              <a:gd name="T94" fmla="+- 0 6958 4294"/>
                              <a:gd name="T95" fmla="*/ 6958 h 2670"/>
                              <a:gd name="T96" fmla="+- 0 11018 979"/>
                              <a:gd name="T97" fmla="*/ T96 w 10045"/>
                              <a:gd name="T98" fmla="+- 0 6953 4294"/>
                              <a:gd name="T99" fmla="*/ 6953 h 2670"/>
                              <a:gd name="T100" fmla="+- 0 11023 979"/>
                              <a:gd name="T101" fmla="*/ T100 w 10045"/>
                              <a:gd name="T102" fmla="+- 0 6953 4294"/>
                              <a:gd name="T103" fmla="*/ 6953 h 2670"/>
                              <a:gd name="T104" fmla="+- 0 11023 979"/>
                              <a:gd name="T105" fmla="*/ T104 w 10045"/>
                              <a:gd name="T106" fmla="+- 0 4304 4294"/>
                              <a:gd name="T107" fmla="*/ 4304 h 2670"/>
                              <a:gd name="T108" fmla="+- 0 11018 979"/>
                              <a:gd name="T109" fmla="*/ T108 w 10045"/>
                              <a:gd name="T110" fmla="+- 0 4304 4294"/>
                              <a:gd name="T111" fmla="*/ 4304 h 2670"/>
                              <a:gd name="T112" fmla="+- 0 11013 979"/>
                              <a:gd name="T113" fmla="*/ T112 w 10045"/>
                              <a:gd name="T114" fmla="+- 0 4299 4294"/>
                              <a:gd name="T115" fmla="*/ 4299 h 2670"/>
                              <a:gd name="T116" fmla="+- 0 11023 979"/>
                              <a:gd name="T117" fmla="*/ T116 w 10045"/>
                              <a:gd name="T118" fmla="+- 0 6953 4294"/>
                              <a:gd name="T119" fmla="*/ 6953 h 2670"/>
                              <a:gd name="T120" fmla="+- 0 11018 979"/>
                              <a:gd name="T121" fmla="*/ T120 w 10045"/>
                              <a:gd name="T122" fmla="+- 0 6953 4294"/>
                              <a:gd name="T123" fmla="*/ 6953 h 2670"/>
                              <a:gd name="T124" fmla="+- 0 11013 979"/>
                              <a:gd name="T125" fmla="*/ T124 w 10045"/>
                              <a:gd name="T126" fmla="+- 0 6958 4294"/>
                              <a:gd name="T127" fmla="*/ 6958 h 2670"/>
                              <a:gd name="T128" fmla="+- 0 11023 979"/>
                              <a:gd name="T129" fmla="*/ T128 w 10045"/>
                              <a:gd name="T130" fmla="+- 0 6958 4294"/>
                              <a:gd name="T131" fmla="*/ 6958 h 2670"/>
                              <a:gd name="T132" fmla="+- 0 11023 979"/>
                              <a:gd name="T133" fmla="*/ T132 w 10045"/>
                              <a:gd name="T134" fmla="+- 0 6953 4294"/>
                              <a:gd name="T135" fmla="*/ 6953 h 2670"/>
                              <a:gd name="T136" fmla="+- 0 989 979"/>
                              <a:gd name="T137" fmla="*/ T136 w 10045"/>
                              <a:gd name="T138" fmla="+- 0 4299 4294"/>
                              <a:gd name="T139" fmla="*/ 4299 h 2670"/>
                              <a:gd name="T140" fmla="+- 0 984 979"/>
                              <a:gd name="T141" fmla="*/ T140 w 10045"/>
                              <a:gd name="T142" fmla="+- 0 4304 4294"/>
                              <a:gd name="T143" fmla="*/ 4304 h 2670"/>
                              <a:gd name="T144" fmla="+- 0 989 979"/>
                              <a:gd name="T145" fmla="*/ T144 w 10045"/>
                              <a:gd name="T146" fmla="+- 0 4304 4294"/>
                              <a:gd name="T147" fmla="*/ 4304 h 2670"/>
                              <a:gd name="T148" fmla="+- 0 989 979"/>
                              <a:gd name="T149" fmla="*/ T148 w 10045"/>
                              <a:gd name="T150" fmla="+- 0 4299 4294"/>
                              <a:gd name="T151" fmla="*/ 4299 h 2670"/>
                              <a:gd name="T152" fmla="+- 0 11013 979"/>
                              <a:gd name="T153" fmla="*/ T152 w 10045"/>
                              <a:gd name="T154" fmla="+- 0 4299 4294"/>
                              <a:gd name="T155" fmla="*/ 4299 h 2670"/>
                              <a:gd name="T156" fmla="+- 0 989 979"/>
                              <a:gd name="T157" fmla="*/ T156 w 10045"/>
                              <a:gd name="T158" fmla="+- 0 4299 4294"/>
                              <a:gd name="T159" fmla="*/ 4299 h 2670"/>
                              <a:gd name="T160" fmla="+- 0 989 979"/>
                              <a:gd name="T161" fmla="*/ T160 w 10045"/>
                              <a:gd name="T162" fmla="+- 0 4304 4294"/>
                              <a:gd name="T163" fmla="*/ 4304 h 2670"/>
                              <a:gd name="T164" fmla="+- 0 11013 979"/>
                              <a:gd name="T165" fmla="*/ T164 w 10045"/>
                              <a:gd name="T166" fmla="+- 0 4304 4294"/>
                              <a:gd name="T167" fmla="*/ 4304 h 2670"/>
                              <a:gd name="T168" fmla="+- 0 11013 979"/>
                              <a:gd name="T169" fmla="*/ T168 w 10045"/>
                              <a:gd name="T170" fmla="+- 0 4299 4294"/>
                              <a:gd name="T171" fmla="*/ 4299 h 2670"/>
                              <a:gd name="T172" fmla="+- 0 11023 979"/>
                              <a:gd name="T173" fmla="*/ T172 w 10045"/>
                              <a:gd name="T174" fmla="+- 0 4299 4294"/>
                              <a:gd name="T175" fmla="*/ 4299 h 2670"/>
                              <a:gd name="T176" fmla="+- 0 11013 979"/>
                              <a:gd name="T177" fmla="*/ T176 w 10045"/>
                              <a:gd name="T178" fmla="+- 0 4299 4294"/>
                              <a:gd name="T179" fmla="*/ 4299 h 2670"/>
                              <a:gd name="T180" fmla="+- 0 11018 979"/>
                              <a:gd name="T181" fmla="*/ T180 w 10045"/>
                              <a:gd name="T182" fmla="+- 0 4304 4294"/>
                              <a:gd name="T183" fmla="*/ 4304 h 2670"/>
                              <a:gd name="T184" fmla="+- 0 11023 979"/>
                              <a:gd name="T185" fmla="*/ T184 w 10045"/>
                              <a:gd name="T186" fmla="+- 0 4304 4294"/>
                              <a:gd name="T187" fmla="*/ 4304 h 2670"/>
                              <a:gd name="T188" fmla="+- 0 11023 979"/>
                              <a:gd name="T189" fmla="*/ T188 w 10045"/>
                              <a:gd name="T190" fmla="+- 0 4299 4294"/>
                              <a:gd name="T191" fmla="*/ 4299 h 267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  <a:cxn ang="0">
                                <a:pos x="T137" y="T139"/>
                              </a:cxn>
                              <a:cxn ang="0">
                                <a:pos x="T141" y="T143"/>
                              </a:cxn>
                              <a:cxn ang="0">
                                <a:pos x="T145" y="T147"/>
                              </a:cxn>
                              <a:cxn ang="0">
                                <a:pos x="T149" y="T151"/>
                              </a:cxn>
                              <a:cxn ang="0">
                                <a:pos x="T153" y="T155"/>
                              </a:cxn>
                              <a:cxn ang="0">
                                <a:pos x="T157" y="T159"/>
                              </a:cxn>
                              <a:cxn ang="0">
                                <a:pos x="T161" y="T163"/>
                              </a:cxn>
                              <a:cxn ang="0">
                                <a:pos x="T165" y="T167"/>
                              </a:cxn>
                              <a:cxn ang="0">
                                <a:pos x="T169" y="T171"/>
                              </a:cxn>
                              <a:cxn ang="0">
                                <a:pos x="T173" y="T175"/>
                              </a:cxn>
                              <a:cxn ang="0">
                                <a:pos x="T177" y="T179"/>
                              </a:cxn>
                              <a:cxn ang="0">
                                <a:pos x="T181" y="T183"/>
                              </a:cxn>
                              <a:cxn ang="0">
                                <a:pos x="T185" y="T187"/>
                              </a:cxn>
                              <a:cxn ang="0">
                                <a:pos x="T189" y="T191"/>
                              </a:cxn>
                            </a:cxnLst>
                            <a:rect l="0" t="0" r="r" b="b"/>
                            <a:pathLst>
                              <a:path w="10045" h="2670">
                                <a:moveTo>
                                  <a:pt x="1004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669"/>
                                </a:lnTo>
                                <a:lnTo>
                                  <a:pt x="10044" y="2669"/>
                                </a:lnTo>
                                <a:lnTo>
                                  <a:pt x="10044" y="2664"/>
                                </a:lnTo>
                                <a:lnTo>
                                  <a:pt x="10" y="2664"/>
                                </a:lnTo>
                                <a:lnTo>
                                  <a:pt x="5" y="2659"/>
                                </a:lnTo>
                                <a:lnTo>
                                  <a:pt x="10" y="2659"/>
                                </a:lnTo>
                                <a:lnTo>
                                  <a:pt x="10" y="1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0044" y="5"/>
                                </a:lnTo>
                                <a:lnTo>
                                  <a:pt x="10044" y="0"/>
                                </a:lnTo>
                                <a:close/>
                                <a:moveTo>
                                  <a:pt x="10" y="2659"/>
                                </a:moveTo>
                                <a:lnTo>
                                  <a:pt x="5" y="2659"/>
                                </a:lnTo>
                                <a:lnTo>
                                  <a:pt x="10" y="2664"/>
                                </a:lnTo>
                                <a:lnTo>
                                  <a:pt x="10" y="2659"/>
                                </a:lnTo>
                                <a:close/>
                                <a:moveTo>
                                  <a:pt x="10034" y="2659"/>
                                </a:moveTo>
                                <a:lnTo>
                                  <a:pt x="10" y="2659"/>
                                </a:lnTo>
                                <a:lnTo>
                                  <a:pt x="10" y="2664"/>
                                </a:lnTo>
                                <a:lnTo>
                                  <a:pt x="10034" y="2664"/>
                                </a:lnTo>
                                <a:lnTo>
                                  <a:pt x="10034" y="2659"/>
                                </a:lnTo>
                                <a:close/>
                                <a:moveTo>
                                  <a:pt x="10034" y="5"/>
                                </a:moveTo>
                                <a:lnTo>
                                  <a:pt x="10034" y="2664"/>
                                </a:lnTo>
                                <a:lnTo>
                                  <a:pt x="10039" y="2659"/>
                                </a:lnTo>
                                <a:lnTo>
                                  <a:pt x="10044" y="2659"/>
                                </a:lnTo>
                                <a:lnTo>
                                  <a:pt x="10044" y="10"/>
                                </a:lnTo>
                                <a:lnTo>
                                  <a:pt x="10039" y="10"/>
                                </a:lnTo>
                                <a:lnTo>
                                  <a:pt x="10034" y="5"/>
                                </a:lnTo>
                                <a:close/>
                                <a:moveTo>
                                  <a:pt x="10044" y="2659"/>
                                </a:moveTo>
                                <a:lnTo>
                                  <a:pt x="10039" y="2659"/>
                                </a:lnTo>
                                <a:lnTo>
                                  <a:pt x="10034" y="2664"/>
                                </a:lnTo>
                                <a:lnTo>
                                  <a:pt x="10044" y="2664"/>
                                </a:lnTo>
                                <a:lnTo>
                                  <a:pt x="10044" y="2659"/>
                                </a:lnTo>
                                <a:close/>
                                <a:moveTo>
                                  <a:pt x="10" y="5"/>
                                </a:moveTo>
                                <a:lnTo>
                                  <a:pt x="5" y="10"/>
                                </a:lnTo>
                                <a:lnTo>
                                  <a:pt x="10" y="10"/>
                                </a:lnTo>
                                <a:lnTo>
                                  <a:pt x="10" y="5"/>
                                </a:lnTo>
                                <a:close/>
                                <a:moveTo>
                                  <a:pt x="10034" y="5"/>
                                </a:moveTo>
                                <a:lnTo>
                                  <a:pt x="10" y="5"/>
                                </a:lnTo>
                                <a:lnTo>
                                  <a:pt x="10" y="10"/>
                                </a:lnTo>
                                <a:lnTo>
                                  <a:pt x="10034" y="10"/>
                                </a:lnTo>
                                <a:lnTo>
                                  <a:pt x="10034" y="5"/>
                                </a:lnTo>
                                <a:close/>
                                <a:moveTo>
                                  <a:pt x="10044" y="5"/>
                                </a:moveTo>
                                <a:lnTo>
                                  <a:pt x="10034" y="5"/>
                                </a:lnTo>
                                <a:lnTo>
                                  <a:pt x="10039" y="10"/>
                                </a:lnTo>
                                <a:lnTo>
                                  <a:pt x="10044" y="10"/>
                                </a:lnTo>
                                <a:lnTo>
                                  <a:pt x="10044" y="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4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274" y="1730"/>
                            <a:ext cx="4790" cy="24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85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1" y="1"/>
                            <a:ext cx="11819" cy="8410"/>
                          </a:xfrm>
                          <a:prstGeom prst="rect">
                            <a:avLst/>
                          </a:prstGeom>
                          <a:noFill/>
                          <a:ln w="738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6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1504" y="595"/>
                            <a:ext cx="9110" cy="5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C2480" w:rsidRDefault="002C2480">
                              <w:pPr>
                                <w:spacing w:line="590" w:lineRule="exact"/>
                                <w:rPr>
                                  <w:sz w:val="53"/>
                                </w:rPr>
                              </w:pPr>
                              <w:r>
                                <w:rPr>
                                  <w:sz w:val="53"/>
                                </w:rPr>
                                <w:t>Command Line arguments:</w:t>
                              </w:r>
                              <w:r>
                                <w:rPr>
                                  <w:spacing w:val="-56"/>
                                  <w:sz w:val="53"/>
                                </w:rPr>
                                <w:t xml:space="preserve"> </w:t>
                              </w:r>
                              <w:r>
                                <w:rPr>
                                  <w:sz w:val="53"/>
                                </w:rPr>
                                <w:t>Application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04" y="1450"/>
                            <a:ext cx="4789" cy="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C2480" w:rsidRDefault="002C2480">
                              <w:pPr>
                                <w:spacing w:line="256" w:lineRule="auto"/>
                                <w:ind w:left="114" w:hanging="115"/>
                                <w:rPr>
                                  <w:sz w:val="29"/>
                                </w:rPr>
                              </w:pPr>
                              <w:r>
                                <w:rPr>
                                  <w:sz w:val="29"/>
                                </w:rPr>
                                <w:t>•Complete the program below for reading all numbers from command lines, adding and displaying</w:t>
                              </w:r>
                              <w:r>
                                <w:rPr>
                                  <w:spacing w:val="69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sz w:val="29"/>
                                </w:rPr>
                                <w:t>sum.</w:t>
                              </w:r>
                            </w:p>
                            <w:p w:rsidR="002C2480" w:rsidRDefault="002C2480">
                              <w:pPr>
                                <w:spacing w:before="180" w:line="256" w:lineRule="auto"/>
                                <w:ind w:left="114" w:hanging="115"/>
                                <w:rPr>
                                  <w:sz w:val="29"/>
                                </w:rPr>
                              </w:pPr>
                              <w:r>
                                <w:rPr>
                                  <w:sz w:val="29"/>
                                </w:rPr>
                                <w:t xml:space="preserve">•Hint: </w:t>
                              </w:r>
                              <w:proofErr w:type="spellStart"/>
                              <w:r>
                                <w:rPr>
                                  <w:sz w:val="29"/>
                                </w:rPr>
                                <w:t>Double.parseDouble</w:t>
                              </w:r>
                              <w:proofErr w:type="spellEnd"/>
                              <w:r>
                                <w:rPr>
                                  <w:sz w:val="29"/>
                                </w:rPr>
                                <w:t>(String s) converts s to double</w:t>
                              </w:r>
                              <w:r>
                                <w:rPr>
                                  <w:spacing w:val="69"/>
                                  <w:sz w:val="29"/>
                                </w:rPr>
                                <w:t xml:space="preserve"> </w:t>
                              </w:r>
                              <w:r>
                                <w:rPr>
                                  <w:sz w:val="29"/>
                                </w:rPr>
                                <w:t>equivalen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8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6652" y="1362"/>
                            <a:ext cx="2517" cy="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C2480" w:rsidRDefault="002C2480">
                              <w:pPr>
                                <w:spacing w:line="327" w:lineRule="exact"/>
                                <w:rPr>
                                  <w:rFonts w:ascii="Times New Roman"/>
                                  <w:sz w:val="29"/>
                                </w:rPr>
                              </w:pPr>
                              <w:r>
                                <w:rPr>
                                  <w:rFonts w:ascii="Times New Roman"/>
                                  <w:sz w:val="29"/>
                                  <w:u w:val="thick"/>
                                </w:rPr>
                                <w:t xml:space="preserve">Sample </w:t>
                              </w:r>
                              <w:proofErr w:type="spellStart"/>
                              <w:r>
                                <w:rPr>
                                  <w:rFonts w:ascii="Times New Roman"/>
                                  <w:sz w:val="29"/>
                                  <w:u w:val="thick"/>
                                </w:rPr>
                                <w:t>Input/Output</w:t>
                              </w:r>
                              <w:proofErr w:type="spellEnd"/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89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90" y="4342"/>
                            <a:ext cx="8189" cy="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C2480" w:rsidRDefault="002C2480">
                              <w:pPr>
                                <w:spacing w:before="1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 xml:space="preserve">public class </w:t>
                              </w:r>
                              <w:proofErr w:type="gram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Sum{</w:t>
                              </w:r>
                              <w:proofErr w:type="gramEnd"/>
                            </w:p>
                            <w:p w:rsidR="002C2480" w:rsidRDefault="002C2480">
                              <w:pPr>
                                <w:spacing w:before="73" w:line="307" w:lineRule="auto"/>
                                <w:ind w:left="927" w:right="1444" w:hanging="512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>public static void main (</w:t>
                              </w:r>
                              <w:proofErr w:type="gram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String[</w:t>
                              </w:r>
                              <w:proofErr w:type="gram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 xml:space="preserve">]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args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>){ double total = 0;</w:t>
                              </w:r>
                            </w:p>
                            <w:p w:rsidR="002C2480" w:rsidRDefault="002C2480">
                              <w:pPr>
                                <w:ind w:left="927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 xml:space="preserve">for (int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 xml:space="preserve">=0;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>&lt;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args.length</w:t>
                              </w:r>
                              <w:proofErr w:type="spellEnd"/>
                              <w:proofErr w:type="gram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 xml:space="preserve">; </w:t>
                              </w:r>
                              <w:proofErr w:type="spell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i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>++)</w:t>
                              </w:r>
                            </w:p>
                            <w:p w:rsidR="002C2480" w:rsidRDefault="002C2480">
                              <w:pPr>
                                <w:spacing w:before="73"/>
                                <w:ind w:left="1342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>...</w:t>
                              </w:r>
                            </w:p>
                            <w:p w:rsidR="002C2480" w:rsidRDefault="002C2480">
                              <w:pPr>
                                <w:spacing w:before="72"/>
                                <w:ind w:left="831"/>
                                <w:rPr>
                                  <w:rFonts w:ascii="Courier New"/>
                                  <w:sz w:val="23"/>
                                </w:rPr>
                              </w:pPr>
                              <w:proofErr w:type="spellStart"/>
                              <w:r>
                                <w:rPr>
                                  <w:rFonts w:ascii="Courier New"/>
                                  <w:sz w:val="23"/>
                                </w:rPr>
                                <w:t>System.out.println</w:t>
                              </w:r>
                              <w:proofErr w:type="spellEnd"/>
                              <w:r>
                                <w:rPr>
                                  <w:rFonts w:ascii="Courier New"/>
                                  <w:sz w:val="23"/>
                                </w:rPr>
                                <w:t>("Sum of all numbers is " + total);</w:t>
                              </w:r>
                            </w:p>
                            <w:p w:rsidR="002C2480" w:rsidRDefault="002C2480">
                              <w:pPr>
                                <w:spacing w:before="74"/>
                                <w:ind w:left="415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>}</w:t>
                              </w:r>
                            </w:p>
                            <w:p w:rsidR="002C2480" w:rsidRDefault="002C2480">
                              <w:pPr>
                                <w:spacing w:before="72"/>
                                <w:rPr>
                                  <w:rFonts w:ascii="Courier New"/>
                                  <w:sz w:val="23"/>
                                </w:rPr>
                              </w:pPr>
                              <w:r>
                                <w:rPr>
                                  <w:rFonts w:ascii="Courier New"/>
                                  <w:sz w:val="23"/>
                                </w:rPr>
                                <w:t>}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0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0228" y="7648"/>
                            <a:ext cx="249" cy="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C2480" w:rsidRDefault="002C2480">
                              <w:pPr>
                                <w:spacing w:line="228" w:lineRule="exact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w w:val="105"/>
                                  <w:sz w:val="20"/>
                                </w:rPr>
                                <w:t>24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" o:spid="_x0000_s1047" style="width:590.95pt;height:409.3pt;mso-position-horizontal-relative:char;mso-position-vertical-relative:line" coordorigin="1,1" coordsize="11819,841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">
                <v:shape id="AutoShape 10" o:spid="_x0000_s1048" style="position:absolute;left:979;top:4294;width:10116;height:2950;visibility:visible;mso-wrap-style:square;v-text-anchor:top" coordsize="10045,2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" path="m10044,l,,,2669r10044,l10044,2664,10,2664r-5,-5l10,2659,10,10r-5,l10,5r10034,l10044,xm10,2659r-5,l10,2664r,-5xm10034,2659l10,2659r,5l10034,2664r,-5xm10034,5r,2659l10039,2659r5,l10044,10r-5,l10034,5xm10044,2659r-5,l10034,2664r10,l10044,2659xm10,5l5,10r5,l10,5xm10034,5l10,5r,5l10034,10r,-5xm10044,5r-10,l10039,10r5,l10044,5xe" fillcolor="black" stroked="f">
                  <v:path arrowok="t" o:connecttype="custom" o:connectlocs="10115,4744;0,4744;0,7693;10115,7693;10115,7688;10,7688;5,7682;10,7682;10,4755;5,4755;10,4750;10115,4750;10115,4744;10,7682;5,7682;10,7688;10,7682;10105,7682;10,7682;10,7688;10105,7688;10105,7682;10105,4750;10105,7688;10110,7682;10115,7682;10115,4755;10110,4755;10105,4750;10115,7682;10110,7682;10105,7688;10115,7688;10115,7682;10,4750;5,4755;10,4755;10,4750;10105,4750;10,4750;10,4755;10105,4755;10105,4750;10115,4750;10105,4750;10110,4755;10115,4755;10115,4750" o:connectangles="0,0,0,0,0,0,0,0,0,0,0,0,0,0,0,0,0,0,0,0,0,0,0,0,0,0,0,0,0,0,0,0,0,0,0,0,0,0,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49" type="#_x0000_t75" style="position:absolute;left:6274;top:1730;width:4790;height:24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">
                  <v:imagedata r:id="rId15" o:title=""/>
                </v:shape>
                <v:rect id="Rectangle 8" o:spid="_x0000_s1050" style="position:absolute;left:1;top:1;width:11819;height:8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" filled="f" strokeweight=".0205mm"/>
                <v:shape id="Text Box 7" o:spid="_x0000_s1051" type="#_x0000_t202" style="position:absolute;left:1504;top:595;width:9110;height: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" filled="f" stroked="f">
                  <v:textbox inset="0,0,0,0">
                    <w:txbxContent>
                      <w:p w:rsidR="002C2480" w:rsidRDefault="002C2480">
                        <w:pPr>
                          <w:spacing w:line="590" w:lineRule="exact"/>
                          <w:rPr>
                            <w:sz w:val="53"/>
                          </w:rPr>
                        </w:pPr>
                        <w:r>
                          <w:rPr>
                            <w:sz w:val="53"/>
                          </w:rPr>
                          <w:t>Command Line arguments:</w:t>
                        </w:r>
                        <w:r>
                          <w:rPr>
                            <w:spacing w:val="-56"/>
                            <w:sz w:val="53"/>
                          </w:rPr>
                          <w:t xml:space="preserve"> </w:t>
                        </w:r>
                        <w:r>
                          <w:rPr>
                            <w:sz w:val="53"/>
                          </w:rPr>
                          <w:t>Application</w:t>
                        </w:r>
                      </w:p>
                    </w:txbxContent>
                  </v:textbox>
                </v:shape>
                <v:shape id="Text Box 6" o:spid="_x0000_s1052" type="#_x0000_t202" style="position:absolute;left:904;top:1450;width:4789;height:20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" filled="f" stroked="f">
                  <v:textbox inset="0,0,0,0">
                    <w:txbxContent>
                      <w:p w:rsidR="002C2480" w:rsidRDefault="002C2480">
                        <w:pPr>
                          <w:spacing w:line="256" w:lineRule="auto"/>
                          <w:ind w:left="114" w:hanging="115"/>
                          <w:rPr>
                            <w:sz w:val="29"/>
                          </w:rPr>
                        </w:pPr>
                        <w:r>
                          <w:rPr>
                            <w:sz w:val="29"/>
                          </w:rPr>
                          <w:t>•Complete the program below for reading all numbers from command lines, adding and displaying</w:t>
                        </w:r>
                        <w:r>
                          <w:rPr>
                            <w:spacing w:val="69"/>
                            <w:sz w:val="29"/>
                          </w:rPr>
                          <w:t xml:space="preserve"> </w:t>
                        </w:r>
                        <w:r>
                          <w:rPr>
                            <w:sz w:val="29"/>
                          </w:rPr>
                          <w:t>sum.</w:t>
                        </w:r>
                      </w:p>
                      <w:p w:rsidR="002C2480" w:rsidRDefault="002C2480">
                        <w:pPr>
                          <w:spacing w:before="180" w:line="256" w:lineRule="auto"/>
                          <w:ind w:left="114" w:hanging="115"/>
                          <w:rPr>
                            <w:sz w:val="29"/>
                          </w:rPr>
                        </w:pPr>
                        <w:r>
                          <w:rPr>
                            <w:sz w:val="29"/>
                          </w:rPr>
                          <w:t xml:space="preserve">•Hint: </w:t>
                        </w:r>
                        <w:proofErr w:type="spellStart"/>
                        <w:r>
                          <w:rPr>
                            <w:sz w:val="29"/>
                          </w:rPr>
                          <w:t>Double.parseDouble</w:t>
                        </w:r>
                        <w:proofErr w:type="spellEnd"/>
                        <w:r>
                          <w:rPr>
                            <w:sz w:val="29"/>
                          </w:rPr>
                          <w:t>(String s) converts s to double</w:t>
                        </w:r>
                        <w:r>
                          <w:rPr>
                            <w:spacing w:val="69"/>
                            <w:sz w:val="29"/>
                          </w:rPr>
                          <w:t xml:space="preserve"> </w:t>
                        </w:r>
                        <w:r>
                          <w:rPr>
                            <w:sz w:val="29"/>
                          </w:rPr>
                          <w:t>equivalent.</w:t>
                        </w:r>
                      </w:p>
                    </w:txbxContent>
                  </v:textbox>
                </v:shape>
                <v:shape id="Text Box 5" o:spid="_x0000_s1053" type="#_x0000_t202" style="position:absolute;left:6652;top:1362;width:2517;height: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" filled="f" stroked="f">
                  <v:textbox inset="0,0,0,0">
                    <w:txbxContent>
                      <w:p w:rsidR="002C2480" w:rsidRDefault="002C2480">
                        <w:pPr>
                          <w:spacing w:line="327" w:lineRule="exact"/>
                          <w:rPr>
                            <w:rFonts w:ascii="Times New Roman"/>
                            <w:sz w:val="29"/>
                          </w:rPr>
                        </w:pPr>
                        <w:r>
                          <w:rPr>
                            <w:rFonts w:ascii="Times New Roman"/>
                            <w:sz w:val="29"/>
                            <w:u w:val="thick"/>
                          </w:rPr>
                          <w:t xml:space="preserve">Sample </w:t>
                        </w:r>
                        <w:proofErr w:type="spellStart"/>
                        <w:r>
                          <w:rPr>
                            <w:rFonts w:ascii="Times New Roman"/>
                            <w:sz w:val="29"/>
                            <w:u w:val="thick"/>
                          </w:rPr>
                          <w:t>Input/Output</w:t>
                        </w:r>
                        <w:proofErr w:type="spellEnd"/>
                      </w:p>
                    </w:txbxContent>
                  </v:textbox>
                </v:shape>
                <v:shape id="Text Box 4" o:spid="_x0000_s1054" type="#_x0000_t202" style="position:absolute;left:1990;top:4342;width:8189;height:2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" filled="f" stroked="f">
                  <v:textbox inset="0,0,0,0">
                    <w:txbxContent>
                      <w:p w:rsidR="002C2480" w:rsidRDefault="002C2480">
                        <w:pPr>
                          <w:spacing w:before="1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 xml:space="preserve">public class </w:t>
                        </w:r>
                        <w:proofErr w:type="gramStart"/>
                        <w:r>
                          <w:rPr>
                            <w:rFonts w:ascii="Courier New"/>
                            <w:sz w:val="23"/>
                          </w:rPr>
                          <w:t>Sum{</w:t>
                        </w:r>
                        <w:proofErr w:type="gramEnd"/>
                      </w:p>
                      <w:p w:rsidR="002C2480" w:rsidRDefault="002C2480">
                        <w:pPr>
                          <w:spacing w:before="73" w:line="307" w:lineRule="auto"/>
                          <w:ind w:left="927" w:right="1444" w:hanging="512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>public static void main (</w:t>
                        </w:r>
                        <w:proofErr w:type="gramStart"/>
                        <w:r>
                          <w:rPr>
                            <w:rFonts w:ascii="Courier New"/>
                            <w:sz w:val="23"/>
                          </w:rPr>
                          <w:t>String[</w:t>
                        </w:r>
                        <w:proofErr w:type="gramEnd"/>
                        <w:r>
                          <w:rPr>
                            <w:rFonts w:ascii="Courier New"/>
                            <w:sz w:val="23"/>
                          </w:rPr>
                          <w:t xml:space="preserve">] </w:t>
                        </w:r>
                        <w:proofErr w:type="spellStart"/>
                        <w:r>
                          <w:rPr>
                            <w:rFonts w:ascii="Courier New"/>
                            <w:sz w:val="23"/>
                          </w:rPr>
                          <w:t>args</w:t>
                        </w:r>
                        <w:proofErr w:type="spellEnd"/>
                        <w:r>
                          <w:rPr>
                            <w:rFonts w:ascii="Courier New"/>
                            <w:sz w:val="23"/>
                          </w:rPr>
                          <w:t>){ double total = 0;</w:t>
                        </w:r>
                      </w:p>
                      <w:p w:rsidR="002C2480" w:rsidRDefault="002C2480">
                        <w:pPr>
                          <w:ind w:left="927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 xml:space="preserve">for (int </w:t>
                        </w:r>
                        <w:proofErr w:type="spellStart"/>
                        <w:r>
                          <w:rPr>
                            <w:rFonts w:ascii="Courier New"/>
                            <w:sz w:val="23"/>
                          </w:rPr>
                          <w:t>i</w:t>
                        </w:r>
                        <w:proofErr w:type="spellEnd"/>
                        <w:r>
                          <w:rPr>
                            <w:rFonts w:ascii="Courier New"/>
                            <w:sz w:val="23"/>
                          </w:rPr>
                          <w:t xml:space="preserve">=0; </w:t>
                        </w:r>
                        <w:proofErr w:type="spellStart"/>
                        <w:r>
                          <w:rPr>
                            <w:rFonts w:ascii="Courier New"/>
                            <w:sz w:val="23"/>
                          </w:rPr>
                          <w:t>i</w:t>
                        </w:r>
                        <w:proofErr w:type="spellEnd"/>
                        <w:r>
                          <w:rPr>
                            <w:rFonts w:ascii="Courier New"/>
                            <w:sz w:val="23"/>
                          </w:rPr>
                          <w:t>&lt;</w:t>
                        </w:r>
                        <w:proofErr w:type="spellStart"/>
                        <w:proofErr w:type="gramStart"/>
                        <w:r>
                          <w:rPr>
                            <w:rFonts w:ascii="Courier New"/>
                            <w:sz w:val="23"/>
                          </w:rPr>
                          <w:t>args.length</w:t>
                        </w:r>
                        <w:proofErr w:type="spellEnd"/>
                        <w:proofErr w:type="gramEnd"/>
                        <w:r>
                          <w:rPr>
                            <w:rFonts w:ascii="Courier New"/>
                            <w:sz w:val="23"/>
                          </w:rPr>
                          <w:t xml:space="preserve">; </w:t>
                        </w:r>
                        <w:proofErr w:type="spellStart"/>
                        <w:r>
                          <w:rPr>
                            <w:rFonts w:ascii="Courier New"/>
                            <w:sz w:val="23"/>
                          </w:rPr>
                          <w:t>i</w:t>
                        </w:r>
                        <w:proofErr w:type="spellEnd"/>
                        <w:r>
                          <w:rPr>
                            <w:rFonts w:ascii="Courier New"/>
                            <w:sz w:val="23"/>
                          </w:rPr>
                          <w:t>++)</w:t>
                        </w:r>
                      </w:p>
                      <w:p w:rsidR="002C2480" w:rsidRDefault="002C2480">
                        <w:pPr>
                          <w:spacing w:before="73"/>
                          <w:ind w:left="1342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>...</w:t>
                        </w:r>
                      </w:p>
                      <w:p w:rsidR="002C2480" w:rsidRDefault="002C2480">
                        <w:pPr>
                          <w:spacing w:before="72"/>
                          <w:ind w:left="831"/>
                          <w:rPr>
                            <w:rFonts w:ascii="Courier New"/>
                            <w:sz w:val="23"/>
                          </w:rPr>
                        </w:pPr>
                        <w:proofErr w:type="spellStart"/>
                        <w:r>
                          <w:rPr>
                            <w:rFonts w:ascii="Courier New"/>
                            <w:sz w:val="23"/>
                          </w:rPr>
                          <w:t>System.out.println</w:t>
                        </w:r>
                        <w:proofErr w:type="spellEnd"/>
                        <w:r>
                          <w:rPr>
                            <w:rFonts w:ascii="Courier New"/>
                            <w:sz w:val="23"/>
                          </w:rPr>
                          <w:t>("Sum of all numbers is " + total);</w:t>
                        </w:r>
                      </w:p>
                      <w:p w:rsidR="002C2480" w:rsidRDefault="002C2480">
                        <w:pPr>
                          <w:spacing w:before="74"/>
                          <w:ind w:left="415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>}</w:t>
                        </w:r>
                      </w:p>
                      <w:p w:rsidR="002C2480" w:rsidRDefault="002C2480">
                        <w:pPr>
                          <w:spacing w:before="72"/>
                          <w:rPr>
                            <w:rFonts w:ascii="Courier New"/>
                            <w:sz w:val="23"/>
                          </w:rPr>
                        </w:pPr>
                        <w:r>
                          <w:rPr>
                            <w:rFonts w:ascii="Courier New"/>
                            <w:sz w:val="23"/>
                          </w:rPr>
                          <w:t>}</w:t>
                        </w:r>
                      </w:p>
                    </w:txbxContent>
                  </v:textbox>
                </v:shape>
                <v:shape id="Text Box 3" o:spid="_x0000_s1055" type="#_x0000_t202" style="position:absolute;left:10228;top:7648;width:249;height: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" filled="f" stroked="f">
                  <v:textbox inset="0,0,0,0">
                    <w:txbxContent>
                      <w:p w:rsidR="002C2480" w:rsidRDefault="002C2480">
                        <w:pPr>
                          <w:spacing w:line="228" w:lineRule="exact"/>
                          <w:rPr>
                            <w:sz w:val="20"/>
                          </w:rPr>
                        </w:pPr>
                        <w:r>
                          <w:rPr>
                            <w:w w:val="105"/>
                            <w:sz w:val="20"/>
                          </w:rPr>
                          <w:t>24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:rsidR="00234F0C" w:rsidRPr="00234F0C" w:rsidRDefault="00234F0C" w:rsidP="00234F0C"/>
    <w:p w:rsidR="00234F0C" w:rsidRPr="00234F0C" w:rsidRDefault="00234F0C" w:rsidP="00234F0C"/>
    <w:p w:rsidR="00234F0C" w:rsidRPr="00234F0C" w:rsidRDefault="00234F0C" w:rsidP="00234F0C"/>
    <w:tbl>
      <w:tblPr>
        <w:tblStyle w:val="TableGrid"/>
        <w:tblW w:w="10914" w:type="dxa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7C4B4F" w:rsidTr="007C4B4F">
        <w:tc>
          <w:tcPr>
            <w:tcW w:w="10914" w:type="dxa"/>
          </w:tcPr>
          <w:p w:rsidR="007C4B4F" w:rsidRDefault="007C4B4F" w:rsidP="007C4B4F">
            <w:pPr>
              <w:pStyle w:val="Heading2"/>
              <w:spacing w:before="193"/>
            </w:pPr>
            <w:r>
              <w:t>What will be the output? (Trace)</w:t>
            </w:r>
          </w:p>
          <w:p w:rsidR="007C4B4F" w:rsidRDefault="007C4B4F" w:rsidP="007C4B4F">
            <w:pPr>
              <w:pStyle w:val="Heading2"/>
              <w:spacing w:before="193"/>
            </w:pPr>
            <w:r>
              <w:rPr>
                <w:noProof/>
              </w:rPr>
              <w:drawing>
                <wp:inline distT="0" distB="0" distL="0" distR="0" wp14:anchorId="16ECDA72" wp14:editId="628E7A87">
                  <wp:extent cx="6038850" cy="3695700"/>
                  <wp:effectExtent l="0" t="0" r="0" b="0"/>
                  <wp:docPr id="375" name="Picture 3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8850" cy="3695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C4B4F" w:rsidRDefault="007C4B4F" w:rsidP="007C4B4F">
            <w:pPr>
              <w:spacing w:before="99"/>
              <w:ind w:right="461"/>
              <w:jc w:val="right"/>
              <w:rPr>
                <w:sz w:val="20"/>
              </w:rPr>
            </w:pPr>
            <w:r w:rsidRPr="007C4B4F">
              <w:rPr>
                <w:sz w:val="20"/>
              </w:rPr>
              <w:t>2</w:t>
            </w:r>
            <w:r w:rsidR="000F5702">
              <w:rPr>
                <w:sz w:val="20"/>
              </w:rPr>
              <w:t>5</w:t>
            </w:r>
          </w:p>
          <w:p w:rsidR="00235DBF" w:rsidRPr="007C4B4F" w:rsidRDefault="00235DBF" w:rsidP="00235DBF">
            <w:pPr>
              <w:spacing w:before="99"/>
              <w:ind w:right="461"/>
              <w:rPr>
                <w:sz w:val="20"/>
              </w:rPr>
            </w:pPr>
          </w:p>
          <w:p w:rsidR="007C4B4F" w:rsidRDefault="007C4B4F" w:rsidP="00234F0C"/>
          <w:p w:rsidR="007C4B4F" w:rsidRDefault="007C4B4F" w:rsidP="00234F0C"/>
        </w:tc>
      </w:tr>
    </w:tbl>
    <w:p w:rsidR="00234F0C" w:rsidRPr="00234F0C" w:rsidRDefault="00234F0C" w:rsidP="00234F0C"/>
    <w:tbl>
      <w:tblPr>
        <w:tblStyle w:val="TableGrid"/>
        <w:tblpPr w:leftFromText="180" w:rightFromText="180" w:vertAnchor="text" w:horzAnchor="margin" w:tblpXSpec="center" w:tblpY="133"/>
        <w:tblW w:w="0" w:type="auto"/>
        <w:tblLook w:val="04A0" w:firstRow="1" w:lastRow="0" w:firstColumn="1" w:lastColumn="0" w:noHBand="0" w:noVBand="1"/>
      </w:tblPr>
      <w:tblGrid>
        <w:gridCol w:w="10735"/>
      </w:tblGrid>
      <w:tr w:rsidR="007C4B4F" w:rsidTr="00D25AF0">
        <w:trPr>
          <w:trHeight w:val="1266"/>
        </w:trPr>
        <w:tc>
          <w:tcPr>
            <w:tcW w:w="10735" w:type="dxa"/>
          </w:tcPr>
          <w:p w:rsidR="007C4B4F" w:rsidRPr="00235DBF" w:rsidRDefault="007C4B4F" w:rsidP="007C4B4F">
            <w:pPr>
              <w:spacing w:line="590" w:lineRule="exact"/>
              <w:rPr>
                <w:sz w:val="56"/>
              </w:rPr>
            </w:pPr>
            <w:r w:rsidRPr="00235DBF">
              <w:rPr>
                <w:sz w:val="56"/>
              </w:rPr>
              <w:t>What will be the output? (Trace)</w:t>
            </w:r>
          </w:p>
          <w:tbl>
            <w:tblPr>
              <w:tblStyle w:val="PlainTable1"/>
              <w:tblW w:w="0" w:type="auto"/>
              <w:tblLook w:val="04A0" w:firstRow="1" w:lastRow="0" w:firstColumn="1" w:lastColumn="0" w:noHBand="0" w:noVBand="1"/>
            </w:tblPr>
            <w:tblGrid>
              <w:gridCol w:w="10509"/>
            </w:tblGrid>
            <w:tr w:rsidR="00235DBF" w:rsidTr="00235DB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0509" w:type="dxa"/>
                </w:tcPr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78720" behindDoc="1" locked="0" layoutInCell="1" allowOverlap="1" wp14:anchorId="467D5A4F">
                        <wp:simplePos x="0" y="0"/>
                        <wp:positionH relativeFrom="column">
                          <wp:posOffset>175895</wp:posOffset>
                        </wp:positionH>
                        <wp:positionV relativeFrom="page">
                          <wp:posOffset>226060</wp:posOffset>
                        </wp:positionV>
                        <wp:extent cx="5996940" cy="3600450"/>
                        <wp:effectExtent l="0" t="0" r="3810" b="0"/>
                        <wp:wrapTight wrapText="bothSides">
                          <wp:wrapPolygon edited="0">
                            <wp:start x="0" y="0"/>
                            <wp:lineTo x="0" y="21486"/>
                            <wp:lineTo x="21545" y="21486"/>
                            <wp:lineTo x="21545" y="0"/>
                            <wp:lineTo x="0" y="0"/>
                          </wp:wrapPolygon>
                        </wp:wrapTight>
                        <wp:docPr id="378" name="Picture 37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5996940" cy="36004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Default="00235DBF" w:rsidP="004E49D3">
                  <w:pPr>
                    <w:framePr w:hSpace="180" w:wrap="around" w:vAnchor="text" w:hAnchor="margin" w:xAlign="center" w:y="133"/>
                    <w:spacing w:line="590" w:lineRule="exact"/>
                    <w:rPr>
                      <w:sz w:val="53"/>
                    </w:rPr>
                  </w:pPr>
                </w:p>
                <w:p w:rsidR="00235DBF" w:rsidRPr="00235DBF" w:rsidRDefault="000F5702" w:rsidP="004E49D3">
                  <w:pPr>
                    <w:framePr w:hSpace="180" w:wrap="around" w:vAnchor="text" w:hAnchor="margin" w:xAlign="center" w:y="133"/>
                    <w:spacing w:before="99"/>
                    <w:ind w:right="461"/>
                    <w:jc w:val="right"/>
                    <w:rPr>
                      <w:b w:val="0"/>
                      <w:sz w:val="53"/>
                    </w:rPr>
                  </w:pPr>
                  <w:r>
                    <w:rPr>
                      <w:b w:val="0"/>
                      <w:sz w:val="20"/>
                    </w:rPr>
                    <w:t>26</w:t>
                  </w:r>
                </w:p>
              </w:tc>
            </w:tr>
          </w:tbl>
          <w:p w:rsidR="007C4B4F" w:rsidRDefault="007C4B4F" w:rsidP="007C4B4F">
            <w:pPr>
              <w:spacing w:line="590" w:lineRule="exact"/>
              <w:rPr>
                <w:sz w:val="53"/>
              </w:rPr>
            </w:pPr>
          </w:p>
        </w:tc>
      </w:tr>
    </w:tbl>
    <w:p w:rsidR="00234F0C" w:rsidRPr="00234F0C" w:rsidRDefault="00234F0C" w:rsidP="00234F0C"/>
    <w:p w:rsidR="00234F0C" w:rsidRPr="00234F0C" w:rsidRDefault="00234F0C" w:rsidP="00234F0C"/>
    <w:p w:rsidR="00234F0C" w:rsidRPr="00234F0C" w:rsidRDefault="00234F0C" w:rsidP="00234F0C"/>
    <w:p w:rsidR="00234F0C" w:rsidRPr="00234F0C" w:rsidRDefault="00234F0C" w:rsidP="00234F0C"/>
    <w:p w:rsidR="00362594" w:rsidRDefault="00362594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5A33CB" w:rsidRDefault="005A33CB" w:rsidP="00234F0C">
      <w:pPr>
        <w:tabs>
          <w:tab w:val="left" w:pos="2191"/>
        </w:tabs>
      </w:pPr>
    </w:p>
    <w:p w:rsidR="007C4B4F" w:rsidRDefault="005A33CB" w:rsidP="005A33CB">
      <w:pPr>
        <w:spacing w:line="590" w:lineRule="exact"/>
        <w:rPr>
          <w:sz w:val="53"/>
        </w:rPr>
      </w:pPr>
      <w:r>
        <w:t xml:space="preserve">     </w:t>
      </w:r>
      <w:r w:rsidRPr="005A33CB">
        <w:rPr>
          <w:sz w:val="53"/>
        </w:rPr>
        <w:t xml:space="preserve"> </w:t>
      </w:r>
    </w:p>
    <w:p w:rsidR="005A33CB" w:rsidRDefault="005A33CB" w:rsidP="005A33CB">
      <w:pPr>
        <w:spacing w:line="590" w:lineRule="exact"/>
        <w:rPr>
          <w:sz w:val="53"/>
        </w:rPr>
      </w:pPr>
    </w:p>
    <w:p w:rsidR="005A33CB" w:rsidRDefault="005A33CB" w:rsidP="005A33CB">
      <w:pPr>
        <w:spacing w:line="590" w:lineRule="exact"/>
        <w:rPr>
          <w:sz w:val="53"/>
        </w:rPr>
      </w:pPr>
    </w:p>
    <w:p w:rsidR="005A33CB" w:rsidRDefault="005A33CB" w:rsidP="005A33CB">
      <w:pPr>
        <w:spacing w:line="590" w:lineRule="exact"/>
        <w:rPr>
          <w:sz w:val="53"/>
        </w:rPr>
      </w:pPr>
    </w:p>
    <w:p w:rsidR="00235DBF" w:rsidRDefault="00235DBF" w:rsidP="005A33CB">
      <w:pPr>
        <w:spacing w:line="590" w:lineRule="exact"/>
        <w:rPr>
          <w:sz w:val="53"/>
        </w:rPr>
      </w:pPr>
    </w:p>
    <w:tbl>
      <w:tblPr>
        <w:tblStyle w:val="TableGrid"/>
        <w:tblpPr w:leftFromText="180" w:rightFromText="180" w:vertAnchor="text" w:horzAnchor="margin" w:tblpX="704" w:tblpY="481"/>
        <w:tblW w:w="0" w:type="auto"/>
        <w:tblLook w:val="04A0" w:firstRow="1" w:lastRow="0" w:firstColumn="1" w:lastColumn="0" w:noHBand="0" w:noVBand="1"/>
      </w:tblPr>
      <w:tblGrid>
        <w:gridCol w:w="10768"/>
      </w:tblGrid>
      <w:tr w:rsidR="00B2651A" w:rsidTr="00B2651A">
        <w:tc>
          <w:tcPr>
            <w:tcW w:w="10768" w:type="dxa"/>
          </w:tcPr>
          <w:p w:rsidR="00B2651A" w:rsidRPr="00235DBF" w:rsidRDefault="00B2651A" w:rsidP="00B2651A">
            <w:pPr>
              <w:pStyle w:val="Heading2"/>
              <w:spacing w:before="193"/>
              <w:ind w:left="0"/>
            </w:pPr>
            <w:r w:rsidRPr="00235DBF">
              <w:t>Arrays help us avoid declaring variables</w:t>
            </w:r>
          </w:p>
          <w:p w:rsidR="00B2651A" w:rsidRDefault="00B2651A" w:rsidP="00B2651A">
            <w:pPr>
              <w:spacing w:before="207" w:line="249" w:lineRule="auto"/>
              <w:ind w:left="242" w:right="257"/>
              <w:jc w:val="both"/>
              <w:rPr>
                <w:b/>
                <w:sz w:val="27"/>
              </w:rPr>
            </w:pPr>
            <w:r>
              <w:rPr>
                <w:b/>
                <w:sz w:val="27"/>
              </w:rPr>
              <w:t>The quantity of 5 items purchased and their unit prices are stored in arrays</w:t>
            </w:r>
            <w:r>
              <w:rPr>
                <w:b/>
                <w:spacing w:val="-5"/>
                <w:sz w:val="27"/>
              </w:rPr>
              <w:t xml:space="preserve"> </w:t>
            </w:r>
            <w:r>
              <w:rPr>
                <w:b/>
                <w:sz w:val="27"/>
              </w:rPr>
              <w:t>qty</w:t>
            </w:r>
            <w:r>
              <w:rPr>
                <w:b/>
                <w:spacing w:val="-7"/>
                <w:sz w:val="27"/>
              </w:rPr>
              <w:t xml:space="preserve"> </w:t>
            </w:r>
            <w:r>
              <w:rPr>
                <w:b/>
                <w:sz w:val="27"/>
              </w:rPr>
              <w:t>and</w:t>
            </w:r>
            <w:r>
              <w:rPr>
                <w:b/>
                <w:spacing w:val="-10"/>
                <w:sz w:val="27"/>
              </w:rPr>
              <w:t xml:space="preserve"> </w:t>
            </w:r>
            <w:r>
              <w:rPr>
                <w:b/>
                <w:sz w:val="27"/>
              </w:rPr>
              <w:t>unit</w:t>
            </w:r>
            <w:r>
              <w:rPr>
                <w:b/>
                <w:spacing w:val="-7"/>
                <w:sz w:val="27"/>
              </w:rPr>
              <w:t xml:space="preserve"> </w:t>
            </w:r>
            <w:r>
              <w:rPr>
                <w:b/>
                <w:sz w:val="27"/>
              </w:rPr>
              <w:t>respectively.</w:t>
            </w:r>
            <w:r>
              <w:rPr>
                <w:b/>
                <w:spacing w:val="-5"/>
                <w:sz w:val="27"/>
              </w:rPr>
              <w:t xml:space="preserve"> </w:t>
            </w:r>
            <w:r>
              <w:rPr>
                <w:b/>
                <w:sz w:val="27"/>
              </w:rPr>
              <w:t>Complete</w:t>
            </w:r>
            <w:r>
              <w:rPr>
                <w:b/>
                <w:spacing w:val="-5"/>
                <w:sz w:val="27"/>
              </w:rPr>
              <w:t xml:space="preserve"> </w:t>
            </w:r>
            <w:r>
              <w:rPr>
                <w:b/>
                <w:sz w:val="27"/>
              </w:rPr>
              <w:t>the</w:t>
            </w:r>
            <w:r>
              <w:rPr>
                <w:b/>
                <w:spacing w:val="-7"/>
                <w:sz w:val="27"/>
              </w:rPr>
              <w:t xml:space="preserve"> </w:t>
            </w:r>
            <w:r>
              <w:rPr>
                <w:b/>
                <w:sz w:val="27"/>
              </w:rPr>
              <w:t>program</w:t>
            </w:r>
            <w:r>
              <w:rPr>
                <w:b/>
                <w:spacing w:val="-6"/>
                <w:sz w:val="27"/>
              </w:rPr>
              <w:t xml:space="preserve"> </w:t>
            </w:r>
            <w:r>
              <w:rPr>
                <w:b/>
                <w:sz w:val="27"/>
              </w:rPr>
              <w:t>below</w:t>
            </w:r>
            <w:r>
              <w:rPr>
                <w:b/>
                <w:spacing w:val="-8"/>
                <w:sz w:val="27"/>
              </w:rPr>
              <w:t xml:space="preserve"> </w:t>
            </w:r>
            <w:r>
              <w:rPr>
                <w:b/>
                <w:sz w:val="27"/>
              </w:rPr>
              <w:t>to</w:t>
            </w:r>
            <w:r>
              <w:rPr>
                <w:b/>
                <w:spacing w:val="-7"/>
                <w:sz w:val="27"/>
              </w:rPr>
              <w:t xml:space="preserve"> </w:t>
            </w:r>
            <w:r>
              <w:rPr>
                <w:b/>
                <w:sz w:val="27"/>
              </w:rPr>
              <w:t>find the total</w:t>
            </w:r>
            <w:r>
              <w:rPr>
                <w:b/>
                <w:spacing w:val="-14"/>
                <w:sz w:val="27"/>
              </w:rPr>
              <w:t xml:space="preserve"> </w:t>
            </w:r>
            <w:r>
              <w:rPr>
                <w:b/>
                <w:sz w:val="27"/>
              </w:rPr>
              <w:t>cost.</w:t>
            </w:r>
          </w:p>
          <w:p w:rsidR="00B2651A" w:rsidRDefault="00B2651A" w:rsidP="00B2651A">
            <w:pPr>
              <w:spacing w:before="6"/>
              <w:rPr>
                <w:b/>
                <w:sz w:val="20"/>
              </w:rPr>
            </w:pPr>
          </w:p>
          <w:tbl>
            <w:tblPr>
              <w:tblpPr w:leftFromText="180" w:rightFromText="180" w:vertAnchor="text" w:horzAnchor="page" w:tblpX="7816" w:tblpY="201"/>
              <w:tblW w:w="0" w:type="auto"/>
              <w:tblBorders>
                <w:top w:val="nil"/>
                <w:left w:val="nil"/>
                <w:bottom w:val="nil"/>
                <w:right w:val="nil"/>
                <w:insideH w:val="nil"/>
                <w:insideV w:val="nil"/>
              </w:tblBorders>
              <w:tblCellMar>
                <w:left w:w="0" w:type="dxa"/>
                <w:right w:w="0" w:type="dxa"/>
              </w:tblCellMar>
              <w:tblLook w:val="01E0" w:firstRow="1" w:lastRow="1" w:firstColumn="1" w:lastColumn="1" w:noHBand="0" w:noVBand="0"/>
            </w:tblPr>
            <w:tblGrid>
              <w:gridCol w:w="605"/>
              <w:gridCol w:w="499"/>
              <w:gridCol w:w="665"/>
              <w:gridCol w:w="499"/>
              <w:gridCol w:w="135"/>
            </w:tblGrid>
            <w:tr w:rsidR="00B2651A" w:rsidTr="00B2651A">
              <w:trPr>
                <w:gridAfter w:val="1"/>
                <w:wAfter w:w="135" w:type="dxa"/>
                <w:trHeight w:hRule="exact" w:val="579"/>
              </w:trPr>
              <w:tc>
                <w:tcPr>
                  <w:tcW w:w="605" w:type="dxa"/>
                </w:tcPr>
                <w:p w:rsidR="00B2651A" w:rsidRDefault="00B2651A" w:rsidP="00B2651A">
                  <w:pPr>
                    <w:pStyle w:val="TableParagraph"/>
                    <w:spacing w:before="78"/>
                    <w:ind w:left="50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qty[</w:t>
                  </w:r>
                  <w:proofErr w:type="gramEnd"/>
                  <w:r>
                    <w:rPr>
                      <w:w w:val="105"/>
                      <w:sz w:val="18"/>
                    </w:rPr>
                    <w:t>0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7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right="131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t>1.5</w:t>
                  </w:r>
                </w:p>
              </w:tc>
              <w:tc>
                <w:tcPr>
                  <w:tcW w:w="665" w:type="dxa"/>
                </w:tcPr>
                <w:p w:rsidR="00B2651A" w:rsidRDefault="00B2651A" w:rsidP="00B2651A">
                  <w:pPr>
                    <w:pStyle w:val="TableParagraph"/>
                    <w:spacing w:before="78"/>
                    <w:ind w:right="53"/>
                    <w:jc w:val="right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unit[</w:t>
                  </w:r>
                  <w:proofErr w:type="gramEnd"/>
                  <w:r>
                    <w:rPr>
                      <w:w w:val="105"/>
                      <w:sz w:val="18"/>
                    </w:rPr>
                    <w:t>0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7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left="131"/>
                    <w:rPr>
                      <w:sz w:val="18"/>
                    </w:rPr>
                  </w:pPr>
                  <w:r>
                    <w:rPr>
                      <w:w w:val="105"/>
                      <w:sz w:val="18"/>
                    </w:rPr>
                    <w:t>7.0</w:t>
                  </w:r>
                </w:p>
              </w:tc>
            </w:tr>
            <w:tr w:rsidR="00B2651A" w:rsidTr="00B2651A">
              <w:trPr>
                <w:gridAfter w:val="1"/>
                <w:wAfter w:w="135" w:type="dxa"/>
                <w:trHeight w:hRule="exact" w:val="582"/>
              </w:trPr>
              <w:tc>
                <w:tcPr>
                  <w:tcW w:w="60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left="50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qty[</w:t>
                  </w:r>
                  <w:proofErr w:type="gramEnd"/>
                  <w:r>
                    <w:rPr>
                      <w:w w:val="105"/>
                      <w:sz w:val="18"/>
                    </w:rPr>
                    <w:t>1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right="131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t>5.0</w:t>
                  </w:r>
                </w:p>
              </w:tc>
              <w:tc>
                <w:tcPr>
                  <w:tcW w:w="66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right="53"/>
                    <w:jc w:val="right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unit[</w:t>
                  </w:r>
                  <w:proofErr w:type="gramEnd"/>
                  <w:r>
                    <w:rPr>
                      <w:w w:val="105"/>
                      <w:sz w:val="18"/>
                    </w:rPr>
                    <w:t>1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left="131"/>
                    <w:rPr>
                      <w:sz w:val="18"/>
                    </w:rPr>
                  </w:pPr>
                  <w:r>
                    <w:rPr>
                      <w:w w:val="105"/>
                      <w:sz w:val="18"/>
                    </w:rPr>
                    <w:t>6.0</w:t>
                  </w:r>
                </w:p>
              </w:tc>
            </w:tr>
            <w:tr w:rsidR="00B2651A" w:rsidTr="00B2651A">
              <w:trPr>
                <w:gridAfter w:val="1"/>
                <w:wAfter w:w="135" w:type="dxa"/>
                <w:trHeight w:hRule="exact" w:val="582"/>
              </w:trPr>
              <w:tc>
                <w:tcPr>
                  <w:tcW w:w="60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left="50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qty[</w:t>
                  </w:r>
                  <w:proofErr w:type="gramEnd"/>
                  <w:r>
                    <w:rPr>
                      <w:w w:val="105"/>
                      <w:sz w:val="18"/>
                    </w:rPr>
                    <w:t>2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right="131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t>0.5</w:t>
                  </w:r>
                </w:p>
              </w:tc>
              <w:tc>
                <w:tcPr>
                  <w:tcW w:w="66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right="53"/>
                    <w:jc w:val="right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unit[</w:t>
                  </w:r>
                  <w:proofErr w:type="gramEnd"/>
                  <w:r>
                    <w:rPr>
                      <w:w w:val="105"/>
                      <w:sz w:val="18"/>
                    </w:rPr>
                    <w:t>2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left="131"/>
                    <w:rPr>
                      <w:sz w:val="18"/>
                    </w:rPr>
                  </w:pPr>
                  <w:r>
                    <w:rPr>
                      <w:w w:val="105"/>
                      <w:sz w:val="18"/>
                    </w:rPr>
                    <w:t>2.5</w:t>
                  </w:r>
                </w:p>
              </w:tc>
            </w:tr>
            <w:tr w:rsidR="00B2651A" w:rsidTr="00B2651A">
              <w:trPr>
                <w:gridAfter w:val="1"/>
                <w:wAfter w:w="135" w:type="dxa"/>
                <w:trHeight w:hRule="exact" w:val="590"/>
              </w:trPr>
              <w:tc>
                <w:tcPr>
                  <w:tcW w:w="60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left="50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qty[</w:t>
                  </w:r>
                  <w:proofErr w:type="gramEnd"/>
                  <w:r>
                    <w:rPr>
                      <w:w w:val="105"/>
                      <w:sz w:val="18"/>
                    </w:rPr>
                    <w:t>3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right="131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t>2.5</w:t>
                  </w:r>
                </w:p>
              </w:tc>
              <w:tc>
                <w:tcPr>
                  <w:tcW w:w="665" w:type="dxa"/>
                </w:tcPr>
                <w:p w:rsidR="00B2651A" w:rsidRDefault="00B2651A" w:rsidP="00B2651A">
                  <w:pPr>
                    <w:pStyle w:val="TableParagraph"/>
                    <w:spacing w:before="148"/>
                    <w:ind w:right="53"/>
                    <w:jc w:val="right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unit[</w:t>
                  </w:r>
                  <w:proofErr w:type="gramEnd"/>
                  <w:r>
                    <w:rPr>
                      <w:w w:val="105"/>
                      <w:sz w:val="18"/>
                    </w:rPr>
                    <w:t>3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11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left="131"/>
                    <w:rPr>
                      <w:sz w:val="18"/>
                    </w:rPr>
                  </w:pPr>
                  <w:r>
                    <w:rPr>
                      <w:w w:val="105"/>
                      <w:sz w:val="18"/>
                    </w:rPr>
                    <w:t>4.5</w:t>
                  </w:r>
                </w:p>
              </w:tc>
            </w:tr>
            <w:tr w:rsidR="00B2651A" w:rsidTr="00B2651A">
              <w:trPr>
                <w:trHeight w:hRule="exact" w:val="577"/>
              </w:trPr>
              <w:tc>
                <w:tcPr>
                  <w:tcW w:w="605" w:type="dxa"/>
                </w:tcPr>
                <w:p w:rsidR="00B2651A" w:rsidRDefault="00B2651A" w:rsidP="00B2651A">
                  <w:pPr>
                    <w:pStyle w:val="TableParagraph"/>
                    <w:spacing w:before="156"/>
                    <w:ind w:left="50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qty[</w:t>
                  </w:r>
                  <w:proofErr w:type="gramEnd"/>
                  <w:r>
                    <w:rPr>
                      <w:w w:val="105"/>
                      <w:sz w:val="18"/>
                    </w:rPr>
                    <w:t>4]</w:t>
                  </w:r>
                </w:p>
              </w:tc>
              <w:tc>
                <w:tcPr>
                  <w:tcW w:w="499" w:type="dxa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2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right="131"/>
                    <w:jc w:val="right"/>
                    <w:rPr>
                      <w:sz w:val="18"/>
                    </w:rPr>
                  </w:pPr>
                  <w:r>
                    <w:rPr>
                      <w:sz w:val="18"/>
                    </w:rPr>
                    <w:t>3.0</w:t>
                  </w:r>
                </w:p>
              </w:tc>
              <w:tc>
                <w:tcPr>
                  <w:tcW w:w="665" w:type="dxa"/>
                </w:tcPr>
                <w:p w:rsidR="00B2651A" w:rsidRDefault="00B2651A" w:rsidP="00B2651A">
                  <w:pPr>
                    <w:pStyle w:val="TableParagraph"/>
                    <w:spacing w:before="156"/>
                    <w:ind w:right="53"/>
                    <w:jc w:val="right"/>
                    <w:rPr>
                      <w:sz w:val="18"/>
                    </w:rPr>
                  </w:pPr>
                  <w:proofErr w:type="gramStart"/>
                  <w:r>
                    <w:rPr>
                      <w:w w:val="105"/>
                      <w:sz w:val="18"/>
                    </w:rPr>
                    <w:t>unit[</w:t>
                  </w:r>
                  <w:proofErr w:type="gramEnd"/>
                  <w:r>
                    <w:rPr>
                      <w:w w:val="105"/>
                      <w:sz w:val="18"/>
                    </w:rPr>
                    <w:t>4]</w:t>
                  </w:r>
                </w:p>
              </w:tc>
              <w:tc>
                <w:tcPr>
                  <w:tcW w:w="499" w:type="dxa"/>
                  <w:gridSpan w:val="2"/>
                  <w:shd w:val="clear" w:color="auto" w:fill="FFFFCC"/>
                </w:tcPr>
                <w:p w:rsidR="00B2651A" w:rsidRDefault="00B2651A" w:rsidP="00B2651A">
                  <w:pPr>
                    <w:pStyle w:val="TableParagraph"/>
                    <w:spacing w:before="2"/>
                    <w:rPr>
                      <w:rFonts w:ascii="Arial"/>
                      <w:sz w:val="16"/>
                    </w:rPr>
                  </w:pPr>
                </w:p>
                <w:p w:rsidR="00B2651A" w:rsidRDefault="00B2651A" w:rsidP="00B2651A">
                  <w:pPr>
                    <w:pStyle w:val="TableParagraph"/>
                    <w:ind w:left="131"/>
                    <w:rPr>
                      <w:sz w:val="18"/>
                    </w:rPr>
                  </w:pPr>
                  <w:r>
                    <w:rPr>
                      <w:w w:val="105"/>
                      <w:sz w:val="18"/>
                    </w:rPr>
                    <w:t>3.0</w:t>
                  </w:r>
                </w:p>
              </w:tc>
            </w:tr>
          </w:tbl>
          <w:p w:rsidR="00B2651A" w:rsidRPr="00D25AF0" w:rsidRDefault="00B2651A" w:rsidP="00D25AF0">
            <w:pPr>
              <w:spacing w:before="120" w:line="202" w:lineRule="exact"/>
              <w:ind w:left="358" w:right="6507"/>
              <w:rPr>
                <w:rFonts w:ascii="Courier New"/>
                <w:sz w:val="28"/>
              </w:rPr>
            </w:pPr>
            <w:r w:rsidRPr="00D25AF0">
              <w:rPr>
                <w:noProof/>
                <w:sz w:val="32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456C2CA6" wp14:editId="61F9B372">
                      <wp:simplePos x="0" y="0"/>
                      <wp:positionH relativeFrom="page">
                        <wp:posOffset>5266690</wp:posOffset>
                      </wp:positionH>
                      <wp:positionV relativeFrom="paragraph">
                        <wp:posOffset>127000</wp:posOffset>
                      </wp:positionV>
                      <wp:extent cx="1440180" cy="1848485"/>
                      <wp:effectExtent l="0" t="3175" r="0" b="0"/>
                      <wp:wrapNone/>
                      <wp:docPr id="380" name="Text Box 3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0180" cy="18484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2C2480" w:rsidRDefault="002C2480" w:rsidP="00B2651A">
                                  <w:pPr>
                                    <w:pStyle w:val="BodyText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6C2CA6" id="Text Box 380" o:spid="_x0000_s1056" type="#_x0000_t202" style="position:absolute;left:0;text-align:left;margin-left:414.7pt;margin-top:10pt;width:113.4pt;height:145.5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" filled="f" stroked="f">
                      <v:textbox inset="0,0,0,0">
                        <w:txbxContent>
                          <w:p w:rsidR="002C2480" w:rsidRDefault="002C2480" w:rsidP="00B2651A">
                            <w:pPr>
                              <w:pStyle w:val="BodyText"/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D25AF0">
              <w:rPr>
                <w:rFonts w:ascii="Courier New"/>
                <w:sz w:val="28"/>
              </w:rPr>
              <w:t xml:space="preserve">import </w:t>
            </w:r>
            <w:proofErr w:type="spellStart"/>
            <w:r w:rsidRPr="00D25AF0">
              <w:rPr>
                <w:rFonts w:ascii="Courier New"/>
                <w:sz w:val="28"/>
              </w:rPr>
              <w:t>java.util</w:t>
            </w:r>
            <w:proofErr w:type="spellEnd"/>
            <w:r w:rsidRPr="00D25AF0">
              <w:rPr>
                <w:rFonts w:ascii="Courier New"/>
                <w:sz w:val="28"/>
              </w:rPr>
              <w:t>.*; public class Array2</w:t>
            </w:r>
          </w:p>
          <w:p w:rsidR="00B2651A" w:rsidRPr="00D25AF0" w:rsidRDefault="00B2651A" w:rsidP="00D25AF0">
            <w:pPr>
              <w:tabs>
                <w:tab w:val="left" w:pos="737"/>
              </w:tabs>
              <w:spacing w:before="120" w:line="208" w:lineRule="exact"/>
              <w:ind w:left="358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>{</w:t>
            </w:r>
            <w:r w:rsidRPr="00D25AF0">
              <w:rPr>
                <w:rFonts w:ascii="Courier New"/>
                <w:sz w:val="28"/>
              </w:rPr>
              <w:tab/>
              <w:t xml:space="preserve">public static void </w:t>
            </w:r>
            <w:proofErr w:type="gramStart"/>
            <w:r w:rsidRPr="00D25AF0">
              <w:rPr>
                <w:rFonts w:ascii="Courier New"/>
                <w:sz w:val="28"/>
              </w:rPr>
              <w:t>main(</w:t>
            </w:r>
            <w:proofErr w:type="gramEnd"/>
            <w:r w:rsidRPr="00D25AF0">
              <w:rPr>
                <w:rFonts w:ascii="Courier New"/>
                <w:sz w:val="28"/>
              </w:rPr>
              <w:t>String</w:t>
            </w:r>
            <w:r w:rsidRPr="00D25AF0">
              <w:rPr>
                <w:rFonts w:ascii="Courier New"/>
                <w:spacing w:val="-2"/>
                <w:sz w:val="28"/>
              </w:rPr>
              <w:t xml:space="preserve"> </w:t>
            </w:r>
            <w:proofErr w:type="spellStart"/>
            <w:r w:rsidRPr="00D25AF0">
              <w:rPr>
                <w:rFonts w:ascii="Courier New"/>
                <w:sz w:val="28"/>
              </w:rPr>
              <w:t>args</w:t>
            </w:r>
            <w:proofErr w:type="spellEnd"/>
            <w:r w:rsidRPr="00D25AF0">
              <w:rPr>
                <w:rFonts w:ascii="Courier New"/>
                <w:sz w:val="28"/>
              </w:rPr>
              <w:t>[])</w:t>
            </w:r>
          </w:p>
          <w:p w:rsidR="00B2651A" w:rsidRPr="00D25AF0" w:rsidRDefault="00B2651A" w:rsidP="00D25AF0">
            <w:pPr>
              <w:spacing w:before="120" w:line="197" w:lineRule="exact"/>
              <w:ind w:left="738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>{</w:t>
            </w:r>
          </w:p>
          <w:p w:rsidR="00B2651A" w:rsidRPr="00D25AF0" w:rsidRDefault="00B2651A" w:rsidP="00D25AF0">
            <w:pPr>
              <w:spacing w:before="120" w:line="208" w:lineRule="exact"/>
              <w:ind w:left="1115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 xml:space="preserve">int </w:t>
            </w:r>
            <w:proofErr w:type="spellStart"/>
            <w:proofErr w:type="gramStart"/>
            <w:r w:rsidRPr="00D25AF0">
              <w:rPr>
                <w:rFonts w:ascii="Courier New"/>
                <w:sz w:val="28"/>
              </w:rPr>
              <w:t>vals</w:t>
            </w:r>
            <w:proofErr w:type="spellEnd"/>
            <w:r w:rsidRPr="00D25AF0">
              <w:rPr>
                <w:rFonts w:ascii="Courier New"/>
                <w:sz w:val="28"/>
              </w:rPr>
              <w:t>[</w:t>
            </w:r>
            <w:proofErr w:type="gramEnd"/>
            <w:r w:rsidRPr="00D25AF0">
              <w:rPr>
                <w:rFonts w:ascii="Courier New"/>
                <w:sz w:val="28"/>
              </w:rPr>
              <w:t>] = new int[5];</w:t>
            </w:r>
          </w:p>
          <w:p w:rsidR="00B2651A" w:rsidRPr="00D25AF0" w:rsidRDefault="00B2651A" w:rsidP="00D25AF0">
            <w:pPr>
              <w:spacing w:before="120" w:line="203" w:lineRule="exact"/>
              <w:ind w:left="1115"/>
              <w:rPr>
                <w:rFonts w:ascii="Courier New"/>
                <w:sz w:val="24"/>
              </w:rPr>
            </w:pPr>
            <w:r w:rsidRPr="00D25AF0">
              <w:rPr>
                <w:rFonts w:ascii="Courier New"/>
                <w:sz w:val="28"/>
              </w:rPr>
              <w:t xml:space="preserve">double </w:t>
            </w:r>
            <w:proofErr w:type="gramStart"/>
            <w:r w:rsidRPr="00D25AF0">
              <w:rPr>
                <w:rFonts w:ascii="Courier New"/>
                <w:sz w:val="28"/>
              </w:rPr>
              <w:t>qty[</w:t>
            </w:r>
            <w:proofErr w:type="gramEnd"/>
            <w:r w:rsidRPr="00D25AF0">
              <w:rPr>
                <w:rFonts w:ascii="Courier New"/>
                <w:sz w:val="28"/>
              </w:rPr>
              <w:t>] =</w:t>
            </w:r>
            <w:r w:rsidRPr="00D25AF0">
              <w:rPr>
                <w:rFonts w:ascii="Courier New"/>
                <w:spacing w:val="90"/>
                <w:sz w:val="28"/>
              </w:rPr>
              <w:t xml:space="preserve"> </w:t>
            </w:r>
            <w:r w:rsidRPr="00D25AF0">
              <w:rPr>
                <w:rFonts w:ascii="Courier New"/>
                <w:sz w:val="24"/>
              </w:rPr>
              <w:t>{1.5,5.0,0.5,2.5,3.0};</w:t>
            </w:r>
          </w:p>
          <w:p w:rsidR="00B2651A" w:rsidRPr="00D25AF0" w:rsidRDefault="00B2651A" w:rsidP="00D25AF0">
            <w:pPr>
              <w:spacing w:before="120" w:line="220" w:lineRule="exact"/>
              <w:ind w:left="1115"/>
              <w:rPr>
                <w:rFonts w:ascii="Courier New"/>
                <w:sz w:val="24"/>
              </w:rPr>
            </w:pPr>
            <w:r w:rsidRPr="00D25AF0">
              <w:rPr>
                <w:rFonts w:ascii="Courier New"/>
                <w:sz w:val="28"/>
              </w:rPr>
              <w:t xml:space="preserve">double </w:t>
            </w:r>
            <w:proofErr w:type="gramStart"/>
            <w:r w:rsidRPr="00D25AF0">
              <w:rPr>
                <w:rFonts w:ascii="Courier New"/>
                <w:sz w:val="28"/>
              </w:rPr>
              <w:t>unit[</w:t>
            </w:r>
            <w:proofErr w:type="gramEnd"/>
            <w:r w:rsidRPr="00D25AF0">
              <w:rPr>
                <w:rFonts w:ascii="Courier New"/>
                <w:sz w:val="28"/>
              </w:rPr>
              <w:t>] =</w:t>
            </w:r>
            <w:r w:rsidRPr="00D25AF0">
              <w:rPr>
                <w:rFonts w:ascii="Courier New"/>
                <w:spacing w:val="90"/>
                <w:sz w:val="28"/>
              </w:rPr>
              <w:t xml:space="preserve"> </w:t>
            </w:r>
            <w:r w:rsidRPr="00D25AF0">
              <w:rPr>
                <w:rFonts w:ascii="Courier New"/>
                <w:sz w:val="24"/>
              </w:rPr>
              <w:t>{7.0,6.0,2.5,4.5,3.0};</w:t>
            </w:r>
          </w:p>
          <w:p w:rsidR="00B2651A" w:rsidRPr="00D25AF0" w:rsidRDefault="00B2651A" w:rsidP="00D25AF0">
            <w:pPr>
              <w:spacing w:before="120" w:line="205" w:lineRule="exact"/>
              <w:ind w:left="1115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 xml:space="preserve">double </w:t>
            </w:r>
            <w:proofErr w:type="spellStart"/>
            <w:r w:rsidRPr="00D25AF0">
              <w:rPr>
                <w:rFonts w:ascii="Courier New"/>
                <w:sz w:val="28"/>
              </w:rPr>
              <w:t>tCost</w:t>
            </w:r>
            <w:proofErr w:type="spellEnd"/>
            <w:r w:rsidRPr="00D25AF0">
              <w:rPr>
                <w:rFonts w:ascii="Courier New"/>
                <w:sz w:val="28"/>
              </w:rPr>
              <w:t>=0;</w:t>
            </w:r>
          </w:p>
          <w:p w:rsidR="00B2651A" w:rsidRPr="00D25AF0" w:rsidRDefault="00B2651A" w:rsidP="00D25AF0">
            <w:pPr>
              <w:pStyle w:val="Heading5"/>
              <w:spacing w:before="120" w:line="296" w:lineRule="exact"/>
              <w:ind w:left="1227"/>
              <w:rPr>
                <w:rFonts w:ascii="Times New Roman" w:hAnsi="Times New Roman"/>
                <w:b w:val="0"/>
                <w:sz w:val="40"/>
              </w:rPr>
            </w:pPr>
            <w:r w:rsidRPr="00D25AF0">
              <w:rPr>
                <w:rFonts w:ascii="Times New Roman" w:hAnsi="Times New Roman"/>
                <w:b w:val="0"/>
                <w:w w:val="102"/>
                <w:sz w:val="40"/>
              </w:rPr>
              <w:t>…</w:t>
            </w:r>
          </w:p>
          <w:p w:rsidR="00B2651A" w:rsidRPr="00D25AF0" w:rsidRDefault="00B2651A" w:rsidP="00D25AF0">
            <w:pPr>
              <w:spacing w:before="120" w:line="304" w:lineRule="exact"/>
              <w:ind w:left="1227"/>
              <w:rPr>
                <w:rFonts w:ascii="Times New Roman" w:hAnsi="Times New Roman"/>
                <w:sz w:val="40"/>
              </w:rPr>
            </w:pPr>
            <w:r w:rsidRPr="00D25AF0">
              <w:rPr>
                <w:rFonts w:ascii="Times New Roman" w:hAnsi="Times New Roman"/>
                <w:w w:val="102"/>
                <w:sz w:val="40"/>
              </w:rPr>
              <w:t>…</w:t>
            </w:r>
          </w:p>
          <w:p w:rsidR="00B2651A" w:rsidRPr="00D25AF0" w:rsidRDefault="00B2651A" w:rsidP="00D25AF0">
            <w:pPr>
              <w:spacing w:before="120" w:line="331" w:lineRule="exact"/>
              <w:ind w:left="1227"/>
              <w:rPr>
                <w:rFonts w:ascii="Times New Roman" w:hAnsi="Times New Roman"/>
                <w:sz w:val="40"/>
              </w:rPr>
            </w:pPr>
            <w:r w:rsidRPr="00D25AF0">
              <w:rPr>
                <w:rFonts w:ascii="Times New Roman" w:hAnsi="Times New Roman"/>
                <w:w w:val="102"/>
                <w:sz w:val="40"/>
              </w:rPr>
              <w:t>…</w:t>
            </w:r>
          </w:p>
          <w:p w:rsidR="00B2651A" w:rsidRPr="00D25AF0" w:rsidRDefault="00B2651A" w:rsidP="00D25AF0">
            <w:pPr>
              <w:spacing w:before="120"/>
              <w:ind w:left="1115"/>
              <w:rPr>
                <w:rFonts w:ascii="Courier New" w:hAnsi="Courier New"/>
                <w:sz w:val="28"/>
              </w:rPr>
            </w:pPr>
            <w:proofErr w:type="spellStart"/>
            <w:r w:rsidRPr="00D25AF0">
              <w:rPr>
                <w:rFonts w:ascii="Courier New" w:hAnsi="Courier New"/>
                <w:sz w:val="28"/>
              </w:rPr>
              <w:t>System.out.println</w:t>
            </w:r>
            <w:proofErr w:type="spellEnd"/>
            <w:r w:rsidRPr="00D25AF0">
              <w:rPr>
                <w:rFonts w:ascii="Courier New" w:hAnsi="Courier New"/>
                <w:sz w:val="28"/>
              </w:rPr>
              <w:t xml:space="preserve">("Total cost </w:t>
            </w:r>
            <w:proofErr w:type="gramStart"/>
            <w:r w:rsidRPr="00D25AF0">
              <w:rPr>
                <w:rFonts w:ascii="Courier New" w:hAnsi="Courier New"/>
                <w:sz w:val="28"/>
              </w:rPr>
              <w:t>=“ +</w:t>
            </w:r>
            <w:proofErr w:type="gramEnd"/>
            <w:r w:rsidRPr="00D25AF0">
              <w:rPr>
                <w:rFonts w:ascii="Courier New" w:hAnsi="Courier New"/>
                <w:sz w:val="28"/>
              </w:rPr>
              <w:t xml:space="preserve"> </w:t>
            </w:r>
            <w:proofErr w:type="spellStart"/>
            <w:r w:rsidRPr="00D25AF0">
              <w:rPr>
                <w:rFonts w:ascii="Courier New" w:hAnsi="Courier New"/>
                <w:sz w:val="28"/>
              </w:rPr>
              <w:t>tCost</w:t>
            </w:r>
            <w:proofErr w:type="spellEnd"/>
            <w:r w:rsidRPr="00D25AF0">
              <w:rPr>
                <w:rFonts w:ascii="Courier New" w:hAnsi="Courier New"/>
                <w:sz w:val="28"/>
              </w:rPr>
              <w:t>);</w:t>
            </w:r>
          </w:p>
          <w:p w:rsidR="00B2651A" w:rsidRPr="00D25AF0" w:rsidRDefault="00B2651A" w:rsidP="00D25AF0">
            <w:pPr>
              <w:spacing w:before="120" w:line="220" w:lineRule="exact"/>
              <w:ind w:left="738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>}</w:t>
            </w:r>
          </w:p>
          <w:p w:rsidR="00B2651A" w:rsidRPr="00D25AF0" w:rsidRDefault="00B2651A" w:rsidP="00D25AF0">
            <w:pPr>
              <w:spacing w:before="120" w:line="220" w:lineRule="exact"/>
              <w:ind w:left="358"/>
              <w:rPr>
                <w:rFonts w:ascii="Courier New"/>
                <w:sz w:val="28"/>
              </w:rPr>
            </w:pPr>
            <w:r w:rsidRPr="00D25AF0">
              <w:rPr>
                <w:rFonts w:ascii="Courier New"/>
                <w:sz w:val="28"/>
              </w:rPr>
              <w:t>}</w:t>
            </w:r>
          </w:p>
          <w:p w:rsidR="00D25AF0" w:rsidRPr="00D25AF0" w:rsidRDefault="00D25AF0" w:rsidP="00B2651A">
            <w:pPr>
              <w:spacing w:line="220" w:lineRule="exact"/>
              <w:ind w:left="358"/>
              <w:rPr>
                <w:rFonts w:ascii="Courier New"/>
                <w:sz w:val="28"/>
              </w:rPr>
            </w:pPr>
          </w:p>
          <w:p w:rsidR="00B2651A" w:rsidRPr="00D25AF0" w:rsidRDefault="000F5702" w:rsidP="00B2651A">
            <w:pPr>
              <w:spacing w:before="99"/>
              <w:ind w:right="461"/>
              <w:jc w:val="right"/>
              <w:rPr>
                <w:sz w:val="53"/>
              </w:rPr>
            </w:pPr>
            <w:r>
              <w:rPr>
                <w:sz w:val="20"/>
              </w:rPr>
              <w:t>27</w:t>
            </w:r>
          </w:p>
        </w:tc>
      </w:tr>
    </w:tbl>
    <w:p w:rsidR="00235DBF" w:rsidRDefault="00235DBF" w:rsidP="005A33CB">
      <w:pPr>
        <w:spacing w:line="590" w:lineRule="exact"/>
        <w:rPr>
          <w:sz w:val="53"/>
        </w:rPr>
      </w:pPr>
    </w:p>
    <w:p w:rsidR="00B2651A" w:rsidRDefault="00235DBF" w:rsidP="00B2651A">
      <w:pPr>
        <w:pStyle w:val="Heading2"/>
        <w:spacing w:before="193"/>
        <w:ind w:left="0"/>
        <w:rPr>
          <w:sz w:val="53"/>
        </w:rPr>
      </w:pPr>
      <w:r>
        <w:t xml:space="preserve">   </w:t>
      </w:r>
      <w:r w:rsidR="00B2651A">
        <w:rPr>
          <w:sz w:val="53"/>
        </w:rPr>
        <w:t xml:space="preserve">  </w:t>
      </w:r>
    </w:p>
    <w:p w:rsidR="00D25AF0" w:rsidRDefault="00D25AF0" w:rsidP="005A33CB">
      <w:pPr>
        <w:spacing w:line="590" w:lineRule="exact"/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rPr>
          <w:sz w:val="53"/>
        </w:rPr>
      </w:pPr>
    </w:p>
    <w:p w:rsidR="00D25AF0" w:rsidRDefault="00D25AF0" w:rsidP="00D25AF0">
      <w:pPr>
        <w:rPr>
          <w:sz w:val="53"/>
        </w:rPr>
      </w:pPr>
    </w:p>
    <w:p w:rsidR="00D25AF0" w:rsidRPr="00D25AF0" w:rsidRDefault="00D25AF0" w:rsidP="00D25AF0">
      <w:pPr>
        <w:tabs>
          <w:tab w:val="left" w:pos="1896"/>
        </w:tabs>
        <w:rPr>
          <w:sz w:val="53"/>
        </w:rPr>
      </w:pPr>
      <w:r>
        <w:rPr>
          <w:sz w:val="53"/>
        </w:rPr>
        <w:lastRenderedPageBreak/>
        <w:tab/>
      </w:r>
    </w:p>
    <w:tbl>
      <w:tblPr>
        <w:tblStyle w:val="TableGrid"/>
        <w:tblW w:w="0" w:type="auto"/>
        <w:tblInd w:w="522" w:type="dxa"/>
        <w:tblLook w:val="04A0" w:firstRow="1" w:lastRow="0" w:firstColumn="1" w:lastColumn="0" w:noHBand="0" w:noVBand="1"/>
      </w:tblPr>
      <w:tblGrid>
        <w:gridCol w:w="10833"/>
      </w:tblGrid>
      <w:tr w:rsidR="00D25AF0" w:rsidTr="00D25AF0">
        <w:trPr>
          <w:trHeight w:val="1291"/>
        </w:trPr>
        <w:tc>
          <w:tcPr>
            <w:tcW w:w="10833" w:type="dxa"/>
          </w:tcPr>
          <w:p w:rsidR="00D25AF0" w:rsidRDefault="00D25AF0" w:rsidP="00D25AF0">
            <w:pPr>
              <w:spacing w:line="654" w:lineRule="exact"/>
              <w:ind w:left="557"/>
              <w:rPr>
                <w:sz w:val="58"/>
              </w:rPr>
            </w:pPr>
          </w:p>
          <w:p w:rsidR="00D25AF0" w:rsidRDefault="00D25AF0" w:rsidP="00D25AF0">
            <w:pPr>
              <w:spacing w:line="654" w:lineRule="exact"/>
              <w:ind w:left="557"/>
              <w:rPr>
                <w:sz w:val="58"/>
              </w:rPr>
            </w:pPr>
            <w:r>
              <w:rPr>
                <w:sz w:val="58"/>
              </w:rPr>
              <w:t>Exercise (Manipulating</w:t>
            </w:r>
            <w:r>
              <w:rPr>
                <w:spacing w:val="69"/>
                <w:sz w:val="58"/>
              </w:rPr>
              <w:t xml:space="preserve"> </w:t>
            </w:r>
            <w:r>
              <w:rPr>
                <w:sz w:val="58"/>
              </w:rPr>
              <w:t>Array)</w:t>
            </w:r>
          </w:p>
          <w:p w:rsidR="00D25AF0" w:rsidRDefault="00D25AF0" w:rsidP="00D25AF0">
            <w:pPr>
              <w:spacing w:line="654" w:lineRule="exact"/>
              <w:ind w:left="557"/>
              <w:rPr>
                <w:sz w:val="58"/>
              </w:rPr>
            </w:pPr>
          </w:p>
          <w:p w:rsidR="00D25AF0" w:rsidRPr="00D25AF0" w:rsidRDefault="00D25AF0" w:rsidP="00D25AF0">
            <w:pPr>
              <w:pStyle w:val="ListParagraph"/>
              <w:numPr>
                <w:ilvl w:val="0"/>
                <w:numId w:val="8"/>
              </w:numPr>
              <w:tabs>
                <w:tab w:val="left" w:pos="611"/>
                <w:tab w:val="left" w:pos="612"/>
              </w:tabs>
              <w:spacing w:before="187" w:line="256" w:lineRule="auto"/>
              <w:ind w:left="611" w:right="2370"/>
              <w:rPr>
                <w:sz w:val="31"/>
              </w:rPr>
            </w:pPr>
            <w:r w:rsidRPr="00D25AF0">
              <w:rPr>
                <w:sz w:val="31"/>
              </w:rPr>
              <w:t>The Fibonacci series s given by</w:t>
            </w:r>
          </w:p>
          <w:p w:rsidR="00D25AF0" w:rsidRPr="00D25AF0" w:rsidRDefault="00D25AF0" w:rsidP="00D25AF0">
            <w:pPr>
              <w:pStyle w:val="ListParagraph"/>
              <w:numPr>
                <w:ilvl w:val="0"/>
                <w:numId w:val="8"/>
              </w:numPr>
              <w:tabs>
                <w:tab w:val="left" w:pos="611"/>
                <w:tab w:val="left" w:pos="612"/>
              </w:tabs>
              <w:spacing w:before="187" w:line="256" w:lineRule="auto"/>
              <w:ind w:left="611" w:right="2370"/>
              <w:rPr>
                <w:sz w:val="31"/>
              </w:rPr>
            </w:pPr>
            <w:r w:rsidRPr="00D25AF0">
              <w:rPr>
                <w:sz w:val="31"/>
              </w:rPr>
              <w:t xml:space="preserve">     </w:t>
            </w:r>
            <w:proofErr w:type="gramStart"/>
            <w:r w:rsidRPr="00D25AF0">
              <w:rPr>
                <w:sz w:val="31"/>
              </w:rPr>
              <w:t>1  1</w:t>
            </w:r>
            <w:proofErr w:type="gramEnd"/>
            <w:r w:rsidRPr="00D25AF0">
              <w:rPr>
                <w:sz w:val="31"/>
              </w:rPr>
              <w:t xml:space="preserve">  2  3  5  8  …</w:t>
            </w:r>
          </w:p>
          <w:p w:rsidR="00D25AF0" w:rsidRDefault="00D25AF0" w:rsidP="00D25AF0">
            <w:pPr>
              <w:spacing w:line="360" w:lineRule="exact"/>
              <w:ind w:left="611"/>
              <w:rPr>
                <w:sz w:val="31"/>
              </w:rPr>
            </w:pPr>
            <w:r>
              <w:rPr>
                <w:sz w:val="31"/>
              </w:rPr>
              <w:t>(3</w:t>
            </w:r>
            <w:proofErr w:type="spellStart"/>
            <w:proofErr w:type="gramStart"/>
            <w:r>
              <w:rPr>
                <w:position w:val="10"/>
                <w:sz w:val="21"/>
              </w:rPr>
              <w:t>rd</w:t>
            </w:r>
            <w:proofErr w:type="spellEnd"/>
            <w:r>
              <w:rPr>
                <w:position w:val="10"/>
                <w:sz w:val="21"/>
              </w:rPr>
              <w:t xml:space="preserve">  </w:t>
            </w:r>
            <w:r>
              <w:rPr>
                <w:sz w:val="31"/>
              </w:rPr>
              <w:t>and</w:t>
            </w:r>
            <w:proofErr w:type="gramEnd"/>
            <w:r>
              <w:rPr>
                <w:sz w:val="31"/>
              </w:rPr>
              <w:t xml:space="preserve"> subsequent terms sum of previous  terms)</w:t>
            </w:r>
          </w:p>
          <w:p w:rsidR="00D25AF0" w:rsidRDefault="00D25AF0" w:rsidP="00D25AF0">
            <w:pPr>
              <w:rPr>
                <w:sz w:val="32"/>
              </w:rPr>
            </w:pPr>
          </w:p>
          <w:p w:rsidR="00D25AF0" w:rsidRDefault="00D25AF0" w:rsidP="00D25AF0">
            <w:pPr>
              <w:pStyle w:val="ListParagraph"/>
              <w:numPr>
                <w:ilvl w:val="0"/>
                <w:numId w:val="8"/>
              </w:numPr>
              <w:tabs>
                <w:tab w:val="left" w:pos="611"/>
                <w:tab w:val="left" w:pos="612"/>
              </w:tabs>
              <w:spacing w:before="187" w:line="256" w:lineRule="auto"/>
              <w:ind w:left="611" w:right="2370"/>
              <w:rPr>
                <w:sz w:val="31"/>
              </w:rPr>
            </w:pPr>
            <w:r>
              <w:rPr>
                <w:sz w:val="31"/>
              </w:rPr>
              <w:t>You are required to find the first 20 elements using an array which has first two elements set to 1.</w:t>
            </w:r>
          </w:p>
          <w:p w:rsidR="00D25AF0" w:rsidRDefault="00D25AF0" w:rsidP="00D25AF0">
            <w:pPr>
              <w:spacing w:before="3"/>
              <w:rPr>
                <w:sz w:val="46"/>
              </w:rPr>
            </w:pPr>
          </w:p>
          <w:p w:rsidR="00D25AF0" w:rsidRDefault="00D25AF0" w:rsidP="00D25AF0">
            <w:pPr>
              <w:pStyle w:val="ListParagraph"/>
              <w:numPr>
                <w:ilvl w:val="0"/>
                <w:numId w:val="8"/>
              </w:numPr>
              <w:tabs>
                <w:tab w:val="left" w:pos="611"/>
                <w:tab w:val="left" w:pos="612"/>
              </w:tabs>
              <w:spacing w:before="0"/>
              <w:ind w:left="611"/>
              <w:rPr>
                <w:sz w:val="31"/>
              </w:rPr>
            </w:pPr>
            <w:r>
              <w:rPr>
                <w:sz w:val="31"/>
              </w:rPr>
              <w:t>Finally print the array using a loop.</w:t>
            </w:r>
          </w:p>
          <w:p w:rsidR="00D25AF0" w:rsidRPr="00D25AF0" w:rsidRDefault="00D25AF0" w:rsidP="00D25AF0">
            <w:pPr>
              <w:pStyle w:val="ListParagraph"/>
              <w:rPr>
                <w:sz w:val="31"/>
              </w:rPr>
            </w:pPr>
          </w:p>
          <w:p w:rsidR="00D25AF0" w:rsidRDefault="00D25AF0" w:rsidP="00D25AF0">
            <w:pPr>
              <w:pStyle w:val="ListParagraph"/>
              <w:tabs>
                <w:tab w:val="left" w:pos="611"/>
                <w:tab w:val="left" w:pos="612"/>
              </w:tabs>
              <w:spacing w:before="0"/>
              <w:ind w:left="611" w:firstLine="0"/>
              <w:rPr>
                <w:sz w:val="31"/>
              </w:rPr>
            </w:pPr>
          </w:p>
          <w:p w:rsidR="00D25AF0" w:rsidRDefault="00D25AF0" w:rsidP="00D25AF0">
            <w:pPr>
              <w:rPr>
                <w:sz w:val="32"/>
              </w:rPr>
            </w:pPr>
          </w:p>
          <w:p w:rsidR="00D25AF0" w:rsidRDefault="000F5702" w:rsidP="00D25AF0">
            <w:pPr>
              <w:spacing w:before="99"/>
              <w:ind w:right="461"/>
              <w:jc w:val="right"/>
              <w:rPr>
                <w:sz w:val="53"/>
              </w:rPr>
            </w:pPr>
            <w:r>
              <w:rPr>
                <w:sz w:val="20"/>
              </w:rPr>
              <w:t>28</w:t>
            </w:r>
          </w:p>
        </w:tc>
      </w:tr>
    </w:tbl>
    <w:p w:rsidR="00235DBF" w:rsidRDefault="00235DBF" w:rsidP="00D25AF0">
      <w:pPr>
        <w:tabs>
          <w:tab w:val="left" w:pos="1896"/>
        </w:tabs>
        <w:rPr>
          <w:sz w:val="53"/>
        </w:rPr>
      </w:pP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10852"/>
      </w:tblGrid>
      <w:tr w:rsidR="00C955D1" w:rsidTr="00B07F42">
        <w:trPr>
          <w:trHeight w:val="513"/>
        </w:trPr>
        <w:tc>
          <w:tcPr>
            <w:tcW w:w="10852" w:type="dxa"/>
          </w:tcPr>
          <w:p w:rsidR="00B07F42" w:rsidRPr="00B07F42" w:rsidRDefault="00C955D1" w:rsidP="00B07F42">
            <w:pPr>
              <w:spacing w:before="178"/>
              <w:ind w:left="1642"/>
              <w:rPr>
                <w:sz w:val="56"/>
              </w:rPr>
            </w:pPr>
            <w:r>
              <w:rPr>
                <w:sz w:val="53"/>
              </w:rPr>
              <w:t xml:space="preserve">   </w:t>
            </w:r>
            <w:r w:rsidR="00B07F42" w:rsidRPr="00B07F42">
              <w:rPr>
                <w:sz w:val="56"/>
              </w:rPr>
              <w:t>Exercise (Manipulating Array)</w:t>
            </w:r>
          </w:p>
          <w:p w:rsidR="00B07F42" w:rsidRDefault="00B07F42" w:rsidP="00D25AF0">
            <w:pPr>
              <w:tabs>
                <w:tab w:val="left" w:pos="1896"/>
              </w:tabs>
              <w:rPr>
                <w:sz w:val="53"/>
              </w:rPr>
            </w:pPr>
            <w:r>
              <w:rPr>
                <w:noProof/>
              </w:rPr>
              <w:drawing>
                <wp:inline distT="0" distB="0" distL="0" distR="0" wp14:anchorId="01D50086" wp14:editId="187F1471">
                  <wp:extent cx="6017895" cy="3831220"/>
                  <wp:effectExtent l="0" t="0" r="1905" b="0"/>
                  <wp:docPr id="382" name="Picture 3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2609" cy="38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07F42" w:rsidRDefault="000F5702" w:rsidP="00B07F42">
            <w:pPr>
              <w:spacing w:before="99"/>
              <w:ind w:right="461"/>
              <w:jc w:val="right"/>
              <w:rPr>
                <w:sz w:val="20"/>
              </w:rPr>
            </w:pPr>
            <w:r>
              <w:rPr>
                <w:sz w:val="20"/>
              </w:rPr>
              <w:t>29</w:t>
            </w:r>
          </w:p>
          <w:p w:rsidR="00A31E51" w:rsidRDefault="00A31E51" w:rsidP="00B07F42">
            <w:pPr>
              <w:spacing w:before="99"/>
              <w:ind w:right="461"/>
              <w:jc w:val="right"/>
              <w:rPr>
                <w:sz w:val="53"/>
              </w:rPr>
            </w:pPr>
          </w:p>
        </w:tc>
      </w:tr>
    </w:tbl>
    <w:p w:rsidR="00D25AF0" w:rsidRDefault="00D25AF0" w:rsidP="00D25AF0">
      <w:pPr>
        <w:tabs>
          <w:tab w:val="left" w:pos="1896"/>
        </w:tabs>
        <w:rPr>
          <w:sz w:val="53"/>
        </w:rPr>
      </w:pPr>
    </w:p>
    <w:tbl>
      <w:tblPr>
        <w:tblStyle w:val="TableGrid"/>
        <w:tblW w:w="0" w:type="auto"/>
        <w:tblInd w:w="522" w:type="dxa"/>
        <w:tblLook w:val="04A0" w:firstRow="1" w:lastRow="0" w:firstColumn="1" w:lastColumn="0" w:noHBand="0" w:noVBand="1"/>
      </w:tblPr>
      <w:tblGrid>
        <w:gridCol w:w="10833"/>
      </w:tblGrid>
      <w:tr w:rsidR="00B07F42" w:rsidTr="00B07F42">
        <w:trPr>
          <w:trHeight w:val="636"/>
        </w:trPr>
        <w:tc>
          <w:tcPr>
            <w:tcW w:w="10833" w:type="dxa"/>
          </w:tcPr>
          <w:p w:rsidR="00B07F42" w:rsidRDefault="00B07F42" w:rsidP="00D25AF0">
            <w:pPr>
              <w:tabs>
                <w:tab w:val="left" w:pos="1896"/>
              </w:tabs>
              <w:rPr>
                <w:sz w:val="53"/>
              </w:rPr>
            </w:pPr>
          </w:p>
          <w:p w:rsidR="00B07F42" w:rsidRDefault="00B07F42" w:rsidP="00B07F42">
            <w:pPr>
              <w:pStyle w:val="Heading1"/>
              <w:spacing w:before="1"/>
              <w:ind w:left="2582"/>
            </w:pPr>
            <w:r>
              <w:rPr>
                <w:sz w:val="53"/>
              </w:rPr>
              <w:tab/>
              <w:t>A</w:t>
            </w:r>
            <w:r>
              <w:t>rray of Strings</w:t>
            </w:r>
          </w:p>
          <w:p w:rsidR="00B07F42" w:rsidRPr="00A31E51" w:rsidRDefault="00B07F42" w:rsidP="00A31E51">
            <w:pPr>
              <w:pStyle w:val="ListParagraph"/>
              <w:numPr>
                <w:ilvl w:val="0"/>
                <w:numId w:val="8"/>
              </w:numPr>
              <w:tabs>
                <w:tab w:val="left" w:pos="612"/>
              </w:tabs>
              <w:spacing w:before="120" w:line="360" w:lineRule="auto"/>
              <w:ind w:left="612" w:right="247"/>
              <w:jc w:val="both"/>
              <w:rPr>
                <w:sz w:val="31"/>
              </w:rPr>
            </w:pPr>
            <w:r w:rsidRPr="00A31E51">
              <w:rPr>
                <w:sz w:val="31"/>
              </w:rPr>
              <w:t>You are required to write a program that allows users to enter up to 20 titles of books storing the values entered   in array of String references.</w:t>
            </w:r>
          </w:p>
          <w:p w:rsidR="00B07F42" w:rsidRDefault="00B07F42" w:rsidP="00A31E51">
            <w:pPr>
              <w:pStyle w:val="ListParagraph"/>
              <w:numPr>
                <w:ilvl w:val="0"/>
                <w:numId w:val="8"/>
              </w:numPr>
              <w:tabs>
                <w:tab w:val="left" w:pos="612"/>
              </w:tabs>
              <w:spacing w:before="120" w:line="360" w:lineRule="auto"/>
              <w:ind w:left="612" w:right="247"/>
              <w:jc w:val="both"/>
              <w:rPr>
                <w:sz w:val="31"/>
              </w:rPr>
            </w:pPr>
            <w:r>
              <w:rPr>
                <w:sz w:val="31"/>
              </w:rPr>
              <w:t xml:space="preserve">Then prompt user to enter the title he/she is searching. Display all matching titles (either partial </w:t>
            </w:r>
            <w:proofErr w:type="gramStart"/>
            <w:r>
              <w:rPr>
                <w:sz w:val="31"/>
              </w:rPr>
              <w:t xml:space="preserve">or </w:t>
            </w:r>
            <w:r>
              <w:rPr>
                <w:spacing w:val="57"/>
                <w:sz w:val="31"/>
              </w:rPr>
              <w:t xml:space="preserve"> </w:t>
            </w:r>
            <w:r>
              <w:rPr>
                <w:sz w:val="31"/>
              </w:rPr>
              <w:t>complete</w:t>
            </w:r>
            <w:proofErr w:type="gramEnd"/>
            <w:r>
              <w:rPr>
                <w:sz w:val="31"/>
              </w:rPr>
              <w:t>).</w:t>
            </w:r>
          </w:p>
          <w:p w:rsidR="00A31E51" w:rsidRPr="00A31E51" w:rsidRDefault="00B07F42" w:rsidP="00A31E51">
            <w:pPr>
              <w:pStyle w:val="ListParagraph"/>
              <w:numPr>
                <w:ilvl w:val="0"/>
                <w:numId w:val="8"/>
              </w:numPr>
              <w:tabs>
                <w:tab w:val="left" w:pos="612"/>
              </w:tabs>
              <w:spacing w:before="120" w:line="360" w:lineRule="auto"/>
              <w:ind w:left="612" w:right="251"/>
              <w:jc w:val="both"/>
              <w:rPr>
                <w:sz w:val="37"/>
              </w:rPr>
            </w:pPr>
            <w:r>
              <w:rPr>
                <w:sz w:val="31"/>
              </w:rPr>
              <w:t xml:space="preserve">For partial matching you may use the method </w:t>
            </w:r>
          </w:p>
          <w:p w:rsidR="00B07F42" w:rsidRDefault="00A31E51" w:rsidP="00A31E51">
            <w:pPr>
              <w:pStyle w:val="ListParagraph"/>
              <w:tabs>
                <w:tab w:val="left" w:pos="612"/>
              </w:tabs>
              <w:spacing w:before="120" w:line="360" w:lineRule="auto"/>
              <w:ind w:left="612" w:right="251" w:firstLine="0"/>
              <w:jc w:val="both"/>
              <w:rPr>
                <w:sz w:val="37"/>
              </w:rPr>
            </w:pPr>
            <w:r>
              <w:rPr>
                <w:sz w:val="31"/>
              </w:rPr>
              <w:t xml:space="preserve">    </w:t>
            </w:r>
            <w:r w:rsidR="00B07F42">
              <w:rPr>
                <w:rFonts w:ascii="Courier New"/>
                <w:sz w:val="31"/>
              </w:rPr>
              <w:t xml:space="preserve">int </w:t>
            </w:r>
            <w:proofErr w:type="spellStart"/>
            <w:proofErr w:type="gramStart"/>
            <w:r w:rsidR="00B07F42">
              <w:rPr>
                <w:rFonts w:ascii="Courier New"/>
                <w:sz w:val="31"/>
              </w:rPr>
              <w:t>indexOf</w:t>
            </w:r>
            <w:proofErr w:type="spellEnd"/>
            <w:r w:rsidR="00B07F42">
              <w:rPr>
                <w:rFonts w:ascii="Courier New"/>
                <w:sz w:val="31"/>
              </w:rPr>
              <w:t>(</w:t>
            </w:r>
            <w:proofErr w:type="gramEnd"/>
            <w:r w:rsidR="00B07F42">
              <w:rPr>
                <w:rFonts w:ascii="Courier New"/>
                <w:sz w:val="31"/>
              </w:rPr>
              <w:t>String s)</w:t>
            </w:r>
            <w:r w:rsidR="00B07F42">
              <w:rPr>
                <w:rFonts w:ascii="Courier New"/>
                <w:spacing w:val="-20"/>
                <w:sz w:val="31"/>
              </w:rPr>
              <w:t xml:space="preserve"> </w:t>
            </w:r>
            <w:r w:rsidR="00B07F42">
              <w:rPr>
                <w:sz w:val="37"/>
              </w:rPr>
              <w:t>.</w:t>
            </w:r>
          </w:p>
          <w:p w:rsidR="00B07F42" w:rsidRPr="00A31E51" w:rsidRDefault="000F5702" w:rsidP="00A31E51">
            <w:pPr>
              <w:spacing w:before="99"/>
              <w:ind w:right="461"/>
              <w:jc w:val="right"/>
              <w:rPr>
                <w:sz w:val="20"/>
              </w:rPr>
            </w:pPr>
            <w:r>
              <w:rPr>
                <w:sz w:val="20"/>
              </w:rPr>
              <w:t>30</w:t>
            </w:r>
          </w:p>
          <w:p w:rsidR="00A31E51" w:rsidRDefault="00A31E51" w:rsidP="00D25AF0">
            <w:pPr>
              <w:tabs>
                <w:tab w:val="left" w:pos="1896"/>
              </w:tabs>
              <w:rPr>
                <w:sz w:val="53"/>
              </w:rPr>
            </w:pPr>
          </w:p>
          <w:p w:rsidR="000F5702" w:rsidRDefault="000F5702" w:rsidP="00D25AF0">
            <w:pPr>
              <w:tabs>
                <w:tab w:val="left" w:pos="1896"/>
              </w:tabs>
              <w:rPr>
                <w:sz w:val="53"/>
              </w:rPr>
            </w:pPr>
          </w:p>
        </w:tc>
      </w:tr>
    </w:tbl>
    <w:p w:rsidR="00845862" w:rsidRDefault="00845862" w:rsidP="00845862">
      <w:pPr>
        <w:tabs>
          <w:tab w:val="left" w:pos="1458"/>
        </w:tabs>
        <w:rPr>
          <w:sz w:val="53"/>
        </w:rPr>
      </w:pPr>
      <w:r>
        <w:rPr>
          <w:sz w:val="53"/>
        </w:rPr>
        <w:tab/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1194"/>
      </w:tblGrid>
      <w:tr w:rsidR="00845862" w:rsidTr="000F5702">
        <w:trPr>
          <w:trHeight w:val="7613"/>
        </w:trPr>
        <w:tc>
          <w:tcPr>
            <w:tcW w:w="11194" w:type="dxa"/>
          </w:tcPr>
          <w:p w:rsidR="000F5702" w:rsidRDefault="00845862" w:rsidP="009C4DE5">
            <w:pPr>
              <w:tabs>
                <w:tab w:val="left" w:pos="1458"/>
              </w:tabs>
              <w:rPr>
                <w:sz w:val="64"/>
              </w:rPr>
            </w:pPr>
            <w:r>
              <w:rPr>
                <w:sz w:val="53"/>
              </w:rPr>
              <w:t xml:space="preserve"> </w:t>
            </w:r>
            <w:r w:rsidR="009C4DE5">
              <w:rPr>
                <w:sz w:val="53"/>
              </w:rPr>
              <w:t xml:space="preserve">          </w:t>
            </w:r>
            <w:r w:rsidRPr="009C4DE5">
              <w:rPr>
                <w:sz w:val="64"/>
              </w:rPr>
              <w:t>Array of Strings</w:t>
            </w:r>
            <w:r w:rsidR="000F5702">
              <w:rPr>
                <w:sz w:val="64"/>
              </w:rPr>
              <w:t xml:space="preserve"> (</w:t>
            </w:r>
            <w:proofErr w:type="spellStart"/>
            <w:r w:rsidR="000F5702">
              <w:rPr>
                <w:sz w:val="64"/>
              </w:rPr>
              <w:t>cont</w:t>
            </w:r>
            <w:proofErr w:type="spellEnd"/>
            <w:r w:rsidR="000F5702">
              <w:rPr>
                <w:sz w:val="64"/>
              </w:rPr>
              <w:t>)</w:t>
            </w:r>
          </w:p>
          <w:p w:rsidR="00AF3E12" w:rsidRPr="00AF3E12" w:rsidRDefault="00AF3E12" w:rsidP="009C4DE5">
            <w:pPr>
              <w:tabs>
                <w:tab w:val="left" w:pos="1458"/>
              </w:tabs>
              <w:rPr>
                <w:sz w:val="32"/>
              </w:rPr>
            </w:pPr>
          </w:p>
          <w:p w:rsidR="00845862" w:rsidRPr="00AF3E12" w:rsidRDefault="00845862" w:rsidP="00AF3E12">
            <w:pPr>
              <w:tabs>
                <w:tab w:val="left" w:pos="737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noProof/>
                <w:color w:val="FF0000"/>
                <w:sz w:val="28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7C7410A" wp14:editId="1216EE9C">
                      <wp:simplePos x="0" y="0"/>
                      <wp:positionH relativeFrom="page">
                        <wp:posOffset>5266690</wp:posOffset>
                      </wp:positionH>
                      <wp:positionV relativeFrom="paragraph">
                        <wp:posOffset>127000</wp:posOffset>
                      </wp:positionV>
                      <wp:extent cx="1440180" cy="1848485"/>
                      <wp:effectExtent l="0" t="3175" r="0" b="0"/>
                      <wp:wrapNone/>
                      <wp:docPr id="416" name="Text Box 4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0180" cy="184848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2C2480" w:rsidRDefault="002C2480" w:rsidP="00845862">
                                  <w:pPr>
                                    <w:pStyle w:val="BodyText"/>
                                  </w:pP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C7410A" id="Text Box 416" o:spid="_x0000_s1057" type="#_x0000_t202" style="position:absolute;margin-left:414.7pt;margin-top:10pt;width:113.4pt;height:145.55pt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" filled="f" stroked="f">
                      <v:textbox inset="0,0,0,0">
                        <w:txbxContent>
                          <w:p w:rsidR="002C2480" w:rsidRDefault="002C2480" w:rsidP="00845862">
                            <w:pPr>
                              <w:pStyle w:val="BodyText"/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AF3E12">
              <w:rPr>
                <w:rFonts w:ascii="Courier New"/>
                <w:b/>
                <w:color w:val="FF0000"/>
                <w:sz w:val="28"/>
              </w:rPr>
              <w:t xml:space="preserve">import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java.util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.*;</w:t>
            </w:r>
          </w:p>
          <w:p w:rsidR="00845862" w:rsidRPr="00AF3E12" w:rsidRDefault="009C4DE5" w:rsidP="00AF3E12">
            <w:pPr>
              <w:tabs>
                <w:tab w:val="left" w:pos="737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noProof/>
                <w:color w:val="FF0000"/>
                <w:sz w:val="28"/>
              </w:rPr>
              <mc:AlternateContent>
                <mc:Choice Requires="wps">
                  <w:drawing>
                    <wp:anchor distT="45720" distB="45720" distL="114300" distR="114300" simplePos="0" relativeHeight="251689984" behindDoc="0" locked="0" layoutInCell="1" allowOverlap="1">
                      <wp:simplePos x="0" y="0"/>
                      <wp:positionH relativeFrom="column">
                        <wp:posOffset>4834255</wp:posOffset>
                      </wp:positionH>
                      <wp:positionV relativeFrom="paragraph">
                        <wp:posOffset>17780</wp:posOffset>
                      </wp:positionV>
                      <wp:extent cx="2174875" cy="2037080"/>
                      <wp:effectExtent l="0" t="0" r="15875" b="2032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74875" cy="20370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tbl>
                                  <w:tblPr>
                                    <w:tblW w:w="0" w:type="auto"/>
                                    <w:tblBorders>
                                      <w:top w:val="nil"/>
                                      <w:left w:val="nil"/>
                                      <w:bottom w:val="nil"/>
                                      <w:right w:val="nil"/>
                                      <w:insideH w:val="nil"/>
                                      <w:insideV w:val="nil"/>
                                    </w:tblBorders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1E0" w:firstRow="1" w:lastRow="1" w:firstColumn="1" w:lastColumn="1" w:noHBand="0" w:noVBand="0"/>
                                  </w:tblPr>
                                  <w:tblGrid>
                                    <w:gridCol w:w="851"/>
                                    <w:gridCol w:w="2126"/>
                                  </w:tblGrid>
                                  <w:tr w:rsidR="002C2480" w:rsidTr="00B971DC">
                                    <w:trPr>
                                      <w:trHeight w:hRule="exact" w:val="579"/>
                                    </w:trPr>
                                    <w:tc>
                                      <w:tcPr>
                                        <w:tcW w:w="851" w:type="dxa"/>
                                      </w:tcPr>
                                      <w:p w:rsidR="002C2480" w:rsidRDefault="002C2480" w:rsidP="009C4DE5">
                                        <w:pPr>
                                          <w:pStyle w:val="TableParagraph"/>
                                          <w:spacing w:before="78"/>
                                          <w:ind w:left="50"/>
                                          <w:jc w:val="right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Book[</w:t>
                                        </w:r>
                                        <w:proofErr w:type="gramEnd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0]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  <w:shd w:val="clear" w:color="auto" w:fill="FFFFCC"/>
                                      </w:tcPr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spacing w:before="7"/>
                                          <w:rPr>
                                            <w:rFonts w:ascii="Arial"/>
                                            <w:sz w:val="16"/>
                                          </w:rPr>
                                        </w:pPr>
                                      </w:p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ind w:right="131"/>
                                          <w:rPr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sz w:val="18"/>
                                          </w:rPr>
                                          <w:t>“Intro to IT”</w:t>
                                        </w:r>
                                      </w:p>
                                    </w:tc>
                                  </w:tr>
                                  <w:tr w:rsidR="002C2480" w:rsidTr="00B971DC">
                                    <w:trPr>
                                      <w:trHeight w:hRule="exact" w:val="582"/>
                                    </w:trPr>
                                    <w:tc>
                                      <w:tcPr>
                                        <w:tcW w:w="851" w:type="dxa"/>
                                      </w:tcPr>
                                      <w:p w:rsidR="002C2480" w:rsidRDefault="002C2480" w:rsidP="009C4DE5">
                                        <w:pPr>
                                          <w:pStyle w:val="TableParagraph"/>
                                          <w:spacing w:before="148"/>
                                          <w:ind w:left="50"/>
                                          <w:jc w:val="right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Book[</w:t>
                                        </w:r>
                                        <w:proofErr w:type="gramEnd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1]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  <w:shd w:val="clear" w:color="auto" w:fill="FFFFCC"/>
                                      </w:tcPr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spacing w:before="11"/>
                                          <w:rPr>
                                            <w:rFonts w:ascii="Arial"/>
                                            <w:sz w:val="16"/>
                                          </w:rPr>
                                        </w:pPr>
                                      </w:p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ind w:right="131"/>
                                          <w:rPr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sz w:val="18"/>
                                          </w:rPr>
                                          <w:t>“Java for beginners”</w:t>
                                        </w:r>
                                      </w:p>
                                    </w:tc>
                                  </w:tr>
                                  <w:tr w:rsidR="002C2480" w:rsidTr="00B971DC">
                                    <w:trPr>
                                      <w:trHeight w:hRule="exact" w:val="582"/>
                                    </w:trPr>
                                    <w:tc>
                                      <w:tcPr>
                                        <w:tcW w:w="851" w:type="dxa"/>
                                      </w:tcPr>
                                      <w:p w:rsidR="002C2480" w:rsidRDefault="002C2480" w:rsidP="009C4DE5">
                                        <w:pPr>
                                          <w:pStyle w:val="TableParagraph"/>
                                          <w:spacing w:before="148"/>
                                          <w:ind w:left="50"/>
                                          <w:jc w:val="right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Book[</w:t>
                                        </w:r>
                                        <w:proofErr w:type="gramEnd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2]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  <w:shd w:val="clear" w:color="auto" w:fill="FFFFCC"/>
                                      </w:tcPr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spacing w:before="11"/>
                                          <w:rPr>
                                            <w:rFonts w:ascii="Arial"/>
                                            <w:sz w:val="16"/>
                                          </w:rPr>
                                        </w:pPr>
                                      </w:p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ind w:right="131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sz w:val="18"/>
                                          </w:rPr>
                                          <w:t>“ Statistics</w:t>
                                        </w:r>
                                        <w:proofErr w:type="gramEnd"/>
                                        <w:r>
                                          <w:rPr>
                                            <w:sz w:val="18"/>
                                          </w:rPr>
                                          <w:t xml:space="preserve"> 1”</w:t>
                                        </w:r>
                                      </w:p>
                                    </w:tc>
                                  </w:tr>
                                  <w:tr w:rsidR="002C2480" w:rsidTr="00B971DC">
                                    <w:trPr>
                                      <w:trHeight w:hRule="exact" w:val="590"/>
                                    </w:trPr>
                                    <w:tc>
                                      <w:tcPr>
                                        <w:tcW w:w="851" w:type="dxa"/>
                                      </w:tcPr>
                                      <w:p w:rsidR="002C2480" w:rsidRDefault="002C2480" w:rsidP="009C4DE5">
                                        <w:pPr>
                                          <w:pStyle w:val="TableParagraph"/>
                                          <w:spacing w:before="148"/>
                                          <w:ind w:left="50"/>
                                          <w:jc w:val="right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Book[</w:t>
                                        </w:r>
                                        <w:proofErr w:type="gramEnd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3]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  <w:shd w:val="clear" w:color="auto" w:fill="FFFFCC"/>
                                      </w:tcPr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spacing w:before="11"/>
                                          <w:rPr>
                                            <w:rFonts w:ascii="Arial"/>
                                            <w:sz w:val="16"/>
                                          </w:rPr>
                                        </w:pPr>
                                      </w:p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ind w:right="131"/>
                                          <w:rPr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sz w:val="18"/>
                                          </w:rPr>
                                          <w:t>“The Double Helix”</w:t>
                                        </w:r>
                                      </w:p>
                                    </w:tc>
                                  </w:tr>
                                  <w:tr w:rsidR="002C2480" w:rsidTr="00B971DC">
                                    <w:trPr>
                                      <w:trHeight w:hRule="exact" w:val="577"/>
                                    </w:trPr>
                                    <w:tc>
                                      <w:tcPr>
                                        <w:tcW w:w="851" w:type="dxa"/>
                                      </w:tcPr>
                                      <w:p w:rsidR="002C2480" w:rsidRDefault="002C2480" w:rsidP="009C4DE5">
                                        <w:pPr>
                                          <w:pStyle w:val="TableParagraph"/>
                                          <w:spacing w:before="156"/>
                                          <w:ind w:left="50"/>
                                          <w:jc w:val="right"/>
                                          <w:rPr>
                                            <w:sz w:val="18"/>
                                          </w:rPr>
                                        </w:pPr>
                                        <w:proofErr w:type="gramStart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Book[</w:t>
                                        </w:r>
                                        <w:proofErr w:type="gramEnd"/>
                                        <w:r>
                                          <w:rPr>
                                            <w:w w:val="105"/>
                                            <w:sz w:val="18"/>
                                          </w:rPr>
                                          <w:t>4]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2126" w:type="dxa"/>
                                        <w:shd w:val="clear" w:color="auto" w:fill="FFFFCC"/>
                                      </w:tcPr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spacing w:before="2"/>
                                          <w:rPr>
                                            <w:rFonts w:ascii="Arial"/>
                                            <w:sz w:val="16"/>
                                          </w:rPr>
                                        </w:pPr>
                                      </w:p>
                                      <w:p w:rsidR="002C2480" w:rsidRDefault="002C2480" w:rsidP="00B971DC">
                                        <w:pPr>
                                          <w:pStyle w:val="TableParagraph"/>
                                          <w:ind w:right="131"/>
                                          <w:rPr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sz w:val="18"/>
                                          </w:rPr>
                                          <w:t>“Chemistry for Dummies”</w:t>
                                        </w:r>
                                      </w:p>
                                    </w:tc>
                                  </w:tr>
                                </w:tbl>
                                <w:p w:rsidR="002C2480" w:rsidRDefault="002C2480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38" type="#_x0000_t202" style="position:absolute;margin-left:380.65pt;margin-top:1.4pt;width:171.25pt;height:160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">
                      <v:textbox>
                        <w:txbxContent>
                          <w:tbl>
                            <w:tblPr>
                              <w:tblW w:w="0" w:type="auto"/>
                              <w:tblBorders>
                                <w:top w:val="nil"/>
                                <w:left w:val="nil"/>
                                <w:bottom w:val="nil"/>
                                <w:right w:val="nil"/>
                                <w:insideH w:val="nil"/>
                                <w:insideV w:val="nil"/>
                              </w:tblBorders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851"/>
                              <w:gridCol w:w="2126"/>
                            </w:tblGrid>
                            <w:tr w:rsidR="002C2480" w:rsidTr="00B971DC">
                              <w:trPr>
                                <w:trHeight w:hRule="exact" w:val="579"/>
                              </w:trPr>
                              <w:tc>
                                <w:tcPr>
                                  <w:tcW w:w="851" w:type="dxa"/>
                                </w:tcPr>
                                <w:p w:rsidR="002C2480" w:rsidRDefault="002C2480" w:rsidP="009C4DE5">
                                  <w:pPr>
                                    <w:pStyle w:val="TableParagraph"/>
                                    <w:spacing w:before="78"/>
                                    <w:ind w:left="5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Book[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0]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FFFFCC"/>
                                </w:tcPr>
                                <w:p w:rsidR="002C2480" w:rsidRDefault="002C2480" w:rsidP="00B971DC">
                                  <w:pPr>
                                    <w:pStyle w:val="TableParagraph"/>
                                    <w:spacing w:before="7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</w:p>
                                <w:p w:rsidR="002C2480" w:rsidRDefault="002C2480" w:rsidP="00B971DC">
                                  <w:pPr>
                                    <w:pStyle w:val="TableParagraph"/>
                                    <w:ind w:right="13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“Intro to IT”</w:t>
                                  </w:r>
                                </w:p>
                              </w:tc>
                            </w:tr>
                            <w:tr w:rsidR="002C2480" w:rsidTr="00B971DC">
                              <w:trPr>
                                <w:trHeight w:hRule="exact" w:val="582"/>
                              </w:trPr>
                              <w:tc>
                                <w:tcPr>
                                  <w:tcW w:w="851" w:type="dxa"/>
                                </w:tcPr>
                                <w:p w:rsidR="002C2480" w:rsidRDefault="002C2480" w:rsidP="009C4DE5">
                                  <w:pPr>
                                    <w:pStyle w:val="TableParagraph"/>
                                    <w:spacing w:before="148"/>
                                    <w:ind w:left="5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Book[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1]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FFFFCC"/>
                                </w:tcPr>
                                <w:p w:rsidR="002C2480" w:rsidRDefault="002C2480" w:rsidP="00B971DC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</w:p>
                                <w:p w:rsidR="002C2480" w:rsidRDefault="002C2480" w:rsidP="00B971DC">
                                  <w:pPr>
                                    <w:pStyle w:val="TableParagraph"/>
                                    <w:ind w:right="13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“Java for beginners”</w:t>
                                  </w:r>
                                </w:p>
                              </w:tc>
                            </w:tr>
                            <w:tr w:rsidR="002C2480" w:rsidTr="00B971DC">
                              <w:trPr>
                                <w:trHeight w:hRule="exact" w:val="582"/>
                              </w:trPr>
                              <w:tc>
                                <w:tcPr>
                                  <w:tcW w:w="851" w:type="dxa"/>
                                </w:tcPr>
                                <w:p w:rsidR="002C2480" w:rsidRDefault="002C2480" w:rsidP="009C4DE5">
                                  <w:pPr>
                                    <w:pStyle w:val="TableParagraph"/>
                                    <w:spacing w:before="148"/>
                                    <w:ind w:left="5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Book[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2]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FFFFCC"/>
                                </w:tcPr>
                                <w:p w:rsidR="002C2480" w:rsidRDefault="002C2480" w:rsidP="00B971DC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</w:p>
                                <w:p w:rsidR="002C2480" w:rsidRDefault="002C2480" w:rsidP="00B971DC">
                                  <w:pPr>
                                    <w:pStyle w:val="TableParagraph"/>
                                    <w:ind w:right="131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sz w:val="18"/>
                                    </w:rPr>
                                    <w:t>“ Statistics</w:t>
                                  </w:r>
                                  <w:proofErr w:type="gramEnd"/>
                                  <w:r>
                                    <w:rPr>
                                      <w:sz w:val="18"/>
                                    </w:rPr>
                                    <w:t xml:space="preserve"> 1”</w:t>
                                  </w:r>
                                </w:p>
                              </w:tc>
                            </w:tr>
                            <w:tr w:rsidR="002C2480" w:rsidTr="00B971DC">
                              <w:trPr>
                                <w:trHeight w:hRule="exact" w:val="590"/>
                              </w:trPr>
                              <w:tc>
                                <w:tcPr>
                                  <w:tcW w:w="851" w:type="dxa"/>
                                </w:tcPr>
                                <w:p w:rsidR="002C2480" w:rsidRDefault="002C2480" w:rsidP="009C4DE5">
                                  <w:pPr>
                                    <w:pStyle w:val="TableParagraph"/>
                                    <w:spacing w:before="148"/>
                                    <w:ind w:left="5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Book[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3]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FFFFCC"/>
                                </w:tcPr>
                                <w:p w:rsidR="002C2480" w:rsidRDefault="002C2480" w:rsidP="00B971DC">
                                  <w:pPr>
                                    <w:pStyle w:val="TableParagraph"/>
                                    <w:spacing w:before="11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</w:p>
                                <w:p w:rsidR="002C2480" w:rsidRDefault="002C2480" w:rsidP="00B971DC">
                                  <w:pPr>
                                    <w:pStyle w:val="TableParagraph"/>
                                    <w:ind w:right="13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“The Double Helix”</w:t>
                                  </w:r>
                                </w:p>
                              </w:tc>
                            </w:tr>
                            <w:tr w:rsidR="002C2480" w:rsidTr="00B971DC">
                              <w:trPr>
                                <w:trHeight w:hRule="exact" w:val="577"/>
                              </w:trPr>
                              <w:tc>
                                <w:tcPr>
                                  <w:tcW w:w="851" w:type="dxa"/>
                                </w:tcPr>
                                <w:p w:rsidR="002C2480" w:rsidRDefault="002C2480" w:rsidP="009C4DE5">
                                  <w:pPr>
                                    <w:pStyle w:val="TableParagraph"/>
                                    <w:spacing w:before="156"/>
                                    <w:ind w:left="5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Book[</w:t>
                                  </w:r>
                                  <w:proofErr w:type="gramEnd"/>
                                  <w:r>
                                    <w:rPr>
                                      <w:w w:val="105"/>
                                      <w:sz w:val="18"/>
                                    </w:rPr>
                                    <w:t>4]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  <w:shd w:val="clear" w:color="auto" w:fill="FFFFCC"/>
                                </w:tcPr>
                                <w:p w:rsidR="002C2480" w:rsidRDefault="002C2480" w:rsidP="00B971DC">
                                  <w:pPr>
                                    <w:pStyle w:val="TableParagraph"/>
                                    <w:spacing w:before="2"/>
                                    <w:rPr>
                                      <w:rFonts w:ascii="Arial"/>
                                      <w:sz w:val="16"/>
                                    </w:rPr>
                                  </w:pPr>
                                </w:p>
                                <w:p w:rsidR="002C2480" w:rsidRDefault="002C2480" w:rsidP="00B971DC">
                                  <w:pPr>
                                    <w:pStyle w:val="TableParagraph"/>
                                    <w:ind w:right="131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“Chemistry for Dummies”</w:t>
                                  </w:r>
                                </w:p>
                              </w:tc>
                            </w:tr>
                          </w:tbl>
                          <w:p w:rsidR="002C2480" w:rsidRDefault="002C2480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845862" w:rsidRPr="00AF3E12">
              <w:rPr>
                <w:rFonts w:ascii="Courier New"/>
                <w:b/>
                <w:color w:val="FF0000"/>
                <w:sz w:val="28"/>
              </w:rPr>
              <w:t xml:space="preserve"> public class </w:t>
            </w:r>
            <w:proofErr w:type="spellStart"/>
            <w:proofErr w:type="gramStart"/>
            <w:r w:rsidR="00845862" w:rsidRPr="00AF3E12">
              <w:rPr>
                <w:rFonts w:ascii="Courier New"/>
                <w:b/>
                <w:color w:val="FF0000"/>
                <w:sz w:val="28"/>
              </w:rPr>
              <w:t>ArrayOfString</w:t>
            </w:r>
            <w:proofErr w:type="spellEnd"/>
            <w:r w:rsidR="00AF3E12">
              <w:rPr>
                <w:rFonts w:ascii="Courier New"/>
                <w:b/>
                <w:color w:val="FF0000"/>
                <w:sz w:val="28"/>
              </w:rPr>
              <w:t>{</w:t>
            </w:r>
            <w:proofErr w:type="gramEnd"/>
          </w:p>
          <w:p w:rsidR="00845862" w:rsidRPr="00AF3E12" w:rsidRDefault="00AF3E12" w:rsidP="00AF3E12">
            <w:pPr>
              <w:tabs>
                <w:tab w:val="left" w:pos="737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</w:t>
            </w:r>
            <w:r w:rsidR="00845862" w:rsidRPr="00AF3E12">
              <w:rPr>
                <w:rFonts w:ascii="Courier New"/>
                <w:b/>
                <w:color w:val="FF0000"/>
                <w:sz w:val="28"/>
              </w:rPr>
              <w:t xml:space="preserve">public static void </w:t>
            </w:r>
            <w:proofErr w:type="gramStart"/>
            <w:r w:rsidR="00845862" w:rsidRPr="00AF3E12">
              <w:rPr>
                <w:rFonts w:ascii="Courier New"/>
                <w:b/>
                <w:color w:val="FF0000"/>
                <w:sz w:val="28"/>
              </w:rPr>
              <w:t>main(</w:t>
            </w:r>
            <w:proofErr w:type="gramEnd"/>
            <w:r w:rsidR="00845862" w:rsidRPr="00AF3E12">
              <w:rPr>
                <w:rFonts w:ascii="Courier New"/>
                <w:b/>
                <w:color w:val="FF0000"/>
                <w:sz w:val="28"/>
              </w:rPr>
              <w:t xml:space="preserve">String </w:t>
            </w:r>
            <w:proofErr w:type="spellStart"/>
            <w:r w:rsidR="00845862" w:rsidRPr="00AF3E12">
              <w:rPr>
                <w:rFonts w:ascii="Courier New"/>
                <w:b/>
                <w:color w:val="FF0000"/>
                <w:sz w:val="28"/>
              </w:rPr>
              <w:t>args</w:t>
            </w:r>
            <w:proofErr w:type="spellEnd"/>
            <w:r w:rsidR="00845862" w:rsidRPr="00AF3E12">
              <w:rPr>
                <w:rFonts w:ascii="Courier New"/>
                <w:b/>
                <w:color w:val="FF0000"/>
                <w:sz w:val="28"/>
              </w:rPr>
              <w:t>[])</w:t>
            </w:r>
            <w:r>
              <w:rPr>
                <w:rFonts w:ascii="Courier New"/>
                <w:b/>
                <w:color w:val="FF0000"/>
                <w:sz w:val="28"/>
              </w:rPr>
              <w:t>{</w:t>
            </w:r>
          </w:p>
          <w:p w:rsidR="00845862" w:rsidRPr="00AF3E12" w:rsidRDefault="00845862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>Str</w:t>
            </w:r>
            <w:r w:rsidR="009C4DE5" w:rsidRPr="00AF3E12">
              <w:rPr>
                <w:rFonts w:ascii="Courier New"/>
                <w:b/>
                <w:color w:val="FF0000"/>
                <w:sz w:val="28"/>
              </w:rPr>
              <w:t xml:space="preserve">ing </w:t>
            </w:r>
            <w:proofErr w:type="gramStart"/>
            <w:r w:rsidR="009C4DE5" w:rsidRPr="00AF3E12">
              <w:rPr>
                <w:rFonts w:ascii="Courier New"/>
                <w:b/>
                <w:color w:val="FF0000"/>
                <w:sz w:val="28"/>
              </w:rPr>
              <w:t>Book</w:t>
            </w:r>
            <w:r w:rsidRPr="00AF3E12">
              <w:rPr>
                <w:rFonts w:ascii="Courier New"/>
                <w:b/>
                <w:color w:val="FF0000"/>
                <w:sz w:val="28"/>
              </w:rPr>
              <w:t>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] = new String[5];</w:t>
            </w:r>
          </w:p>
          <w:p w:rsidR="00845862" w:rsidRPr="00AF3E12" w:rsidRDefault="009C4DE5" w:rsidP="00AF3E12">
            <w:pPr>
              <w:tabs>
                <w:tab w:val="left" w:pos="737"/>
              </w:tabs>
              <w:spacing w:before="120"/>
              <w:ind w:left="720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0] </w:t>
            </w:r>
            <w:r w:rsidR="00845862" w:rsidRPr="00AF3E12">
              <w:rPr>
                <w:rFonts w:ascii="Courier New"/>
                <w:b/>
                <w:color w:val="FF0000"/>
                <w:sz w:val="28"/>
              </w:rPr>
              <w:t xml:space="preserve">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Intro to IT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="00845862"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9C4DE5" w:rsidRPr="00AF3E12" w:rsidRDefault="009C4DE5" w:rsidP="00AF3E12">
            <w:pPr>
              <w:tabs>
                <w:tab w:val="left" w:pos="737"/>
              </w:tabs>
              <w:spacing w:before="120"/>
              <w:ind w:left="720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1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Java for Beginner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9C4DE5" w:rsidRPr="00AF3E12" w:rsidRDefault="009C4DE5" w:rsidP="00AF3E12">
            <w:pPr>
              <w:tabs>
                <w:tab w:val="left" w:pos="737"/>
              </w:tabs>
              <w:spacing w:before="120"/>
              <w:ind w:left="720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2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Statistics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 xml:space="preserve"> 1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9C4DE5" w:rsidRPr="00AF3E12" w:rsidRDefault="009C4DE5" w:rsidP="00AF3E12">
            <w:pPr>
              <w:tabs>
                <w:tab w:val="left" w:pos="737"/>
              </w:tabs>
              <w:spacing w:before="120"/>
              <w:ind w:left="720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3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The Double Helix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B971DC" w:rsidRPr="00AF3E12" w:rsidRDefault="009C4DE5" w:rsidP="00AF3E12">
            <w:pPr>
              <w:tabs>
                <w:tab w:val="left" w:pos="737"/>
              </w:tabs>
              <w:spacing w:before="120"/>
              <w:ind w:left="720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4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Chemistry for Dummie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9C4DE5" w:rsidRPr="00AF3E12" w:rsidRDefault="00AF3E12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</w:t>
            </w:r>
            <w:proofErr w:type="spell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System.out.println</w:t>
            </w:r>
            <w:proofErr w:type="spellEnd"/>
            <w:r w:rsidR="00B971DC" w:rsidRPr="00AF3E12">
              <w:rPr>
                <w:rFonts w:ascii="Courier New"/>
                <w:b/>
                <w:color w:val="FF0000"/>
                <w:sz w:val="28"/>
              </w:rPr>
              <w:t>("The Book titles are:\n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>);</w:t>
            </w:r>
          </w:p>
          <w:p w:rsidR="00845862" w:rsidRPr="00AF3E12" w:rsidRDefault="00AF3E12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 xml:space="preserve">for </w:t>
            </w:r>
            <w:proofErr w:type="gram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( int</w:t>
            </w:r>
            <w:proofErr w:type="gramEnd"/>
            <w:r w:rsidR="00B971DC" w:rsidRPr="00AF3E12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proofErr w:type="spell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="00B971DC" w:rsidRPr="00AF3E12">
              <w:rPr>
                <w:rFonts w:ascii="Courier New"/>
                <w:b/>
                <w:color w:val="FF0000"/>
                <w:sz w:val="28"/>
              </w:rPr>
              <w:t>=0;i&lt;</w:t>
            </w:r>
            <w:proofErr w:type="spell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Book.length;i</w:t>
            </w:r>
            <w:proofErr w:type="spellEnd"/>
            <w:r w:rsidR="00B971DC" w:rsidRPr="00AF3E12">
              <w:rPr>
                <w:rFonts w:ascii="Courier New"/>
                <w:b/>
                <w:color w:val="FF0000"/>
                <w:sz w:val="28"/>
              </w:rPr>
              <w:t>++)</w:t>
            </w:r>
            <w:r>
              <w:rPr>
                <w:rFonts w:ascii="Courier New"/>
                <w:b/>
                <w:color w:val="FF0000"/>
                <w:sz w:val="28"/>
              </w:rPr>
              <w:t>{</w:t>
            </w:r>
          </w:p>
          <w:p w:rsidR="00845862" w:rsidRPr="00AF3E12" w:rsidRDefault="00AF3E12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 </w:t>
            </w:r>
            <w:proofErr w:type="spell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System.out.println</w:t>
            </w:r>
            <w:proofErr w:type="spellEnd"/>
            <w:r w:rsidR="00B971DC" w:rsidRPr="00AF3E12">
              <w:rPr>
                <w:rFonts w:ascii="Courier New"/>
                <w:b/>
                <w:color w:val="FF0000"/>
                <w:sz w:val="28"/>
              </w:rPr>
              <w:t>(Book[</w:t>
            </w:r>
            <w:proofErr w:type="spell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="00B971DC" w:rsidRPr="00AF3E12">
              <w:rPr>
                <w:rFonts w:ascii="Courier New"/>
                <w:b/>
                <w:color w:val="FF0000"/>
                <w:sz w:val="28"/>
              </w:rPr>
              <w:t xml:space="preserve">]+ </w:t>
            </w:r>
            <w:proofErr w:type="gramStart"/>
            <w:r w:rsidR="00B971DC"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="00B971DC"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proofErr w:type="gramEnd"/>
            <w:r w:rsidR="00845862" w:rsidRPr="00AF3E12">
              <w:rPr>
                <w:rFonts w:ascii="Courier New"/>
                <w:b/>
                <w:color w:val="FF0000"/>
                <w:sz w:val="28"/>
              </w:rPr>
              <w:t>);</w:t>
            </w:r>
          </w:p>
          <w:p w:rsidR="00845862" w:rsidRPr="00AF3E12" w:rsidRDefault="00AF3E12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</w:t>
            </w:r>
            <w:r w:rsidR="00845862" w:rsidRPr="00AF3E12"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845862" w:rsidRPr="00AF3E12" w:rsidRDefault="00B971DC" w:rsidP="00AF3E12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2F38FA" w:rsidRDefault="00AF3E12" w:rsidP="00AF3E12">
            <w:pPr>
              <w:tabs>
                <w:tab w:val="left" w:pos="737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0F5702" w:rsidRPr="00B971DC" w:rsidRDefault="00AF3E12" w:rsidP="00AF3E12">
            <w:pPr>
              <w:tabs>
                <w:tab w:val="left" w:pos="737"/>
              </w:tabs>
              <w:spacing w:before="120"/>
              <w:rPr>
                <w:rFonts w:ascii="Courier New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                                                          </w:t>
            </w:r>
            <w:r w:rsidR="000F5702" w:rsidRPr="000F5702">
              <w:rPr>
                <w:sz w:val="20"/>
              </w:rPr>
              <w:t>31</w:t>
            </w:r>
          </w:p>
        </w:tc>
      </w:tr>
    </w:tbl>
    <w:p w:rsidR="00845862" w:rsidRDefault="0084586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1198" w:type="dxa"/>
        <w:tblInd w:w="421" w:type="dxa"/>
        <w:tblLook w:val="04A0" w:firstRow="1" w:lastRow="0" w:firstColumn="1" w:lastColumn="0" w:noHBand="0" w:noVBand="1"/>
      </w:tblPr>
      <w:tblGrid>
        <w:gridCol w:w="11198"/>
      </w:tblGrid>
      <w:tr w:rsidR="00136477" w:rsidTr="00A83F15">
        <w:trPr>
          <w:trHeight w:val="12430"/>
        </w:trPr>
        <w:tc>
          <w:tcPr>
            <w:tcW w:w="11198" w:type="dxa"/>
          </w:tcPr>
          <w:p w:rsidR="00A83F15" w:rsidRDefault="000F5702" w:rsidP="00A83F15">
            <w:pPr>
              <w:tabs>
                <w:tab w:val="left" w:pos="1458"/>
              </w:tabs>
              <w:spacing w:before="120" w:after="120"/>
              <w:jc w:val="center"/>
              <w:rPr>
                <w:sz w:val="64"/>
              </w:rPr>
            </w:pPr>
            <w:r w:rsidRPr="009C4DE5">
              <w:rPr>
                <w:sz w:val="64"/>
              </w:rPr>
              <w:t>Array of Strings</w:t>
            </w:r>
            <w:r>
              <w:rPr>
                <w:sz w:val="64"/>
              </w:rPr>
              <w:t xml:space="preserve"> (</w:t>
            </w:r>
            <w:proofErr w:type="spellStart"/>
            <w:r>
              <w:rPr>
                <w:sz w:val="64"/>
              </w:rPr>
              <w:t>cont</w:t>
            </w:r>
            <w:proofErr w:type="spellEnd"/>
            <w:r>
              <w:rPr>
                <w:sz w:val="64"/>
              </w:rPr>
              <w:t>)</w:t>
            </w:r>
          </w:p>
          <w:p w:rsidR="002F38FA" w:rsidRDefault="002F38FA" w:rsidP="00A83F15">
            <w:pPr>
              <w:tabs>
                <w:tab w:val="left" w:pos="1458"/>
              </w:tabs>
              <w:spacing w:before="120" w:after="120"/>
              <w:jc w:val="center"/>
              <w:rPr>
                <w:sz w:val="64"/>
              </w:rPr>
            </w:pPr>
          </w:p>
          <w:p w:rsidR="00AF3E12" w:rsidRDefault="00C67492" w:rsidP="000F5702">
            <w:pPr>
              <w:tabs>
                <w:tab w:val="left" w:pos="1458"/>
              </w:tabs>
              <w:spacing w:before="120"/>
              <w:jc w:val="center"/>
              <w:rPr>
                <w:sz w:val="36"/>
              </w:rPr>
            </w:pPr>
            <w:r w:rsidRPr="00C67492">
              <w:rPr>
                <w:sz w:val="36"/>
              </w:rPr>
              <w:t>Displaying book titles and book authors stored in different arrays</w:t>
            </w:r>
          </w:p>
          <w:p w:rsidR="00A83F15" w:rsidRDefault="00A83F15" w:rsidP="000F5702">
            <w:pPr>
              <w:tabs>
                <w:tab w:val="left" w:pos="1458"/>
              </w:tabs>
              <w:spacing w:before="120"/>
              <w:jc w:val="center"/>
              <w:rPr>
                <w:sz w:val="36"/>
              </w:rPr>
            </w:pPr>
          </w:p>
          <w:p w:rsidR="00A83F15" w:rsidRDefault="00A83F15" w:rsidP="000F5702">
            <w:pPr>
              <w:tabs>
                <w:tab w:val="left" w:pos="1458"/>
              </w:tabs>
              <w:spacing w:before="120"/>
              <w:jc w:val="center"/>
              <w:rPr>
                <w:sz w:val="36"/>
              </w:rPr>
            </w:pPr>
          </w:p>
          <w:p w:rsidR="00A83F15" w:rsidRPr="002F38FA" w:rsidRDefault="00A83F15" w:rsidP="00A83F15">
            <w:pPr>
              <w:tabs>
                <w:tab w:val="left" w:pos="1458"/>
              </w:tabs>
              <w:spacing w:before="120"/>
              <w:rPr>
                <w:rFonts w:ascii="Courier New"/>
                <w:b/>
                <w:color w:val="FF0000"/>
                <w:sz w:val="32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Pr="002F38FA">
              <w:rPr>
                <w:rFonts w:ascii="Courier New"/>
                <w:b/>
                <w:color w:val="FF0000"/>
                <w:sz w:val="32"/>
              </w:rPr>
              <w:t xml:space="preserve">import 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java.util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.*;</w:t>
            </w:r>
          </w:p>
          <w:p w:rsidR="00A83F15" w:rsidRPr="002F38FA" w:rsidRDefault="00A83F15" w:rsidP="00A83F15">
            <w:pPr>
              <w:spacing w:before="120"/>
              <w:ind w:left="358" w:right="4432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public class ArrayOfStringEx2{</w:t>
            </w:r>
          </w:p>
          <w:p w:rsidR="00A83F15" w:rsidRPr="002F38FA" w:rsidRDefault="00A83F15" w:rsidP="00A83F15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  public static void </w:t>
            </w: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main(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>String</w:t>
            </w:r>
            <w:r w:rsidRPr="002F38FA">
              <w:rPr>
                <w:rFonts w:ascii="Courier New"/>
                <w:b/>
                <w:color w:val="FF0000"/>
                <w:spacing w:val="-2"/>
                <w:sz w:val="32"/>
              </w:rPr>
              <w:t xml:space="preserve"> 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args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[]){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String </w:t>
            </w: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>] = new String[5]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>0] =</w:t>
            </w:r>
            <w:r w:rsidRPr="002F38FA">
              <w:rPr>
                <w:rFonts w:ascii="Courier New"/>
                <w:b/>
                <w:color w:val="FF0000"/>
                <w:spacing w:val="90"/>
                <w:sz w:val="32"/>
              </w:rPr>
              <w:t xml:space="preserve"> 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“</w:t>
            </w:r>
            <w:r w:rsidRPr="002F38FA">
              <w:rPr>
                <w:rFonts w:ascii="Courier New"/>
                <w:b/>
                <w:color w:val="FF0000"/>
                <w:sz w:val="32"/>
              </w:rPr>
              <w:t>Intro to IT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”</w:t>
            </w:r>
            <w:r w:rsidRPr="002F38FA">
              <w:rPr>
                <w:rFonts w:ascii="Courier New"/>
                <w:b/>
                <w:color w:val="FF0000"/>
                <w:sz w:val="32"/>
              </w:rPr>
              <w:t>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1] = 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“</w:t>
            </w:r>
            <w:r w:rsidRPr="002F38FA">
              <w:rPr>
                <w:rFonts w:ascii="Courier New"/>
                <w:b/>
                <w:color w:val="FF0000"/>
                <w:sz w:val="32"/>
              </w:rPr>
              <w:t>Java for Beginners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”</w:t>
            </w:r>
            <w:r w:rsidRPr="002F38FA">
              <w:rPr>
                <w:rFonts w:ascii="Courier New"/>
                <w:b/>
                <w:color w:val="FF0000"/>
                <w:sz w:val="32"/>
              </w:rPr>
              <w:t>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2] = 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“</w:t>
            </w:r>
            <w:r w:rsidRPr="002F38FA">
              <w:rPr>
                <w:rFonts w:ascii="Courier New"/>
                <w:b/>
                <w:color w:val="FF0000"/>
                <w:sz w:val="32"/>
              </w:rPr>
              <w:t>Statistics 1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”</w:t>
            </w:r>
            <w:r w:rsidRPr="002F38FA">
              <w:rPr>
                <w:rFonts w:ascii="Courier New"/>
                <w:b/>
                <w:color w:val="FF0000"/>
                <w:sz w:val="32"/>
              </w:rPr>
              <w:t>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3] = 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“</w:t>
            </w:r>
            <w:r w:rsidRPr="002F38FA">
              <w:rPr>
                <w:rFonts w:ascii="Courier New"/>
                <w:b/>
                <w:color w:val="FF0000"/>
                <w:sz w:val="32"/>
              </w:rPr>
              <w:t>The Double Helix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”</w:t>
            </w:r>
            <w:r w:rsidRPr="002F38FA">
              <w:rPr>
                <w:rFonts w:ascii="Courier New"/>
                <w:b/>
                <w:color w:val="FF0000"/>
                <w:sz w:val="32"/>
              </w:rPr>
              <w:t>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Book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4] = 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“</w:t>
            </w:r>
            <w:r w:rsidRPr="002F38FA">
              <w:rPr>
                <w:rFonts w:ascii="Courier New"/>
                <w:b/>
                <w:color w:val="FF0000"/>
                <w:sz w:val="32"/>
              </w:rPr>
              <w:t>Chemistry for Dummies</w:t>
            </w:r>
            <w:r w:rsidRPr="002F38FA">
              <w:rPr>
                <w:rFonts w:ascii="Courier New"/>
                <w:b/>
                <w:color w:val="FF0000"/>
                <w:sz w:val="32"/>
              </w:rPr>
              <w:t>”</w:t>
            </w:r>
            <w:r w:rsidRPr="002F38FA">
              <w:rPr>
                <w:rFonts w:ascii="Courier New"/>
                <w:b/>
                <w:color w:val="FF0000"/>
                <w:sz w:val="32"/>
              </w:rPr>
              <w:t>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String[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>] Authors={"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Christene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. C", "Peter. M ","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Graig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 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                 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K.","Graeme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 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D.","Alex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 S."};</w:t>
            </w: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</w:p>
          <w:p w:rsidR="00A83F15" w:rsidRPr="002F38FA" w:rsidRDefault="00A83F15" w:rsidP="00A83F15">
            <w:pPr>
              <w:spacing w:before="120"/>
              <w:ind w:left="1115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for </w:t>
            </w:r>
            <w:proofErr w:type="gramStart"/>
            <w:r w:rsidRPr="002F38FA">
              <w:rPr>
                <w:rFonts w:ascii="Courier New"/>
                <w:b/>
                <w:color w:val="FF0000"/>
                <w:sz w:val="32"/>
              </w:rPr>
              <w:t>( int</w:t>
            </w:r>
            <w:proofErr w:type="gramEnd"/>
            <w:r w:rsidRPr="002F38FA">
              <w:rPr>
                <w:rFonts w:ascii="Courier New"/>
                <w:b/>
                <w:color w:val="FF0000"/>
                <w:sz w:val="32"/>
              </w:rPr>
              <w:t xml:space="preserve"> 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i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=0;i&lt;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Book.length;i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++){</w:t>
            </w:r>
          </w:p>
          <w:p w:rsidR="00A83F15" w:rsidRPr="002F38FA" w:rsidRDefault="00A83F15" w:rsidP="00A83F15">
            <w:pPr>
              <w:spacing w:before="120"/>
              <w:ind w:left="1117"/>
              <w:rPr>
                <w:rFonts w:ascii="Courier New"/>
                <w:b/>
                <w:color w:val="FF0000"/>
                <w:sz w:val="32"/>
              </w:rPr>
            </w:pP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System.out.println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("The Author of Book '"+Book[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i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]+</w:t>
            </w:r>
          </w:p>
          <w:p w:rsidR="00A83F15" w:rsidRPr="002F38FA" w:rsidRDefault="00A83F15" w:rsidP="00A83F15">
            <w:pPr>
              <w:spacing w:before="120"/>
              <w:ind w:left="1117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                  "' is "+ Authors[</w:t>
            </w:r>
            <w:proofErr w:type="spellStart"/>
            <w:r w:rsidRPr="002F38FA">
              <w:rPr>
                <w:rFonts w:ascii="Courier New"/>
                <w:b/>
                <w:color w:val="FF0000"/>
                <w:sz w:val="32"/>
              </w:rPr>
              <w:t>i</w:t>
            </w:r>
            <w:proofErr w:type="spellEnd"/>
            <w:r w:rsidRPr="002F38FA">
              <w:rPr>
                <w:rFonts w:ascii="Courier New"/>
                <w:b/>
                <w:color w:val="FF0000"/>
                <w:sz w:val="32"/>
              </w:rPr>
              <w:t>]);</w:t>
            </w:r>
          </w:p>
          <w:p w:rsidR="00A83F15" w:rsidRPr="002F38FA" w:rsidRDefault="00A83F15" w:rsidP="00A83F15">
            <w:pPr>
              <w:spacing w:before="120"/>
              <w:ind w:left="1117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 }</w:t>
            </w:r>
          </w:p>
          <w:p w:rsidR="00A83F15" w:rsidRPr="002F38FA" w:rsidRDefault="00A83F15" w:rsidP="00A83F15">
            <w:pPr>
              <w:spacing w:before="120"/>
              <w:rPr>
                <w:rFonts w:ascii="Courier New"/>
                <w:b/>
                <w:color w:val="FF0000"/>
                <w:sz w:val="32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  }</w:t>
            </w:r>
          </w:p>
          <w:p w:rsidR="00A83F15" w:rsidRPr="002F38FA" w:rsidRDefault="00A83F15" w:rsidP="00A83F15">
            <w:pPr>
              <w:tabs>
                <w:tab w:val="left" w:pos="1458"/>
              </w:tabs>
              <w:spacing w:before="120"/>
              <w:rPr>
                <w:sz w:val="48"/>
              </w:rPr>
            </w:pPr>
            <w:r w:rsidRPr="002F38FA">
              <w:rPr>
                <w:rFonts w:ascii="Courier New"/>
                <w:b/>
                <w:color w:val="FF0000"/>
                <w:sz w:val="32"/>
              </w:rPr>
              <w:t xml:space="preserve">}  </w:t>
            </w:r>
          </w:p>
          <w:p w:rsidR="00A83F15" w:rsidRPr="00A83F15" w:rsidRDefault="00A83F15" w:rsidP="000F5702">
            <w:pPr>
              <w:tabs>
                <w:tab w:val="left" w:pos="1458"/>
              </w:tabs>
              <w:spacing w:before="120"/>
              <w:jc w:val="center"/>
              <w:rPr>
                <w:sz w:val="44"/>
              </w:rPr>
            </w:pPr>
          </w:p>
          <w:p w:rsidR="00BA7D79" w:rsidRDefault="00AF3E12" w:rsidP="00BA7D79">
            <w:pPr>
              <w:spacing w:before="120"/>
              <w:ind w:left="6480"/>
              <w:rPr>
                <w:sz w:val="20"/>
              </w:rPr>
            </w:pPr>
            <w:r w:rsidRPr="00C67492">
              <w:rPr>
                <w:rFonts w:ascii="Courier New"/>
                <w:b/>
                <w:color w:val="FF0000"/>
                <w:sz w:val="32"/>
              </w:rPr>
              <w:t xml:space="preserve">                   </w:t>
            </w:r>
            <w:r w:rsidRPr="00AF3E12">
              <w:rPr>
                <w:sz w:val="20"/>
              </w:rPr>
              <w:t>32</w:t>
            </w:r>
          </w:p>
          <w:p w:rsidR="00136477" w:rsidRPr="00BA7D79" w:rsidRDefault="00136477" w:rsidP="00BA7D79">
            <w:pPr>
              <w:tabs>
                <w:tab w:val="left" w:pos="7309"/>
              </w:tabs>
              <w:rPr>
                <w:sz w:val="20"/>
              </w:rPr>
            </w:pPr>
          </w:p>
        </w:tc>
      </w:tr>
    </w:tbl>
    <w:p w:rsidR="00B971DC" w:rsidRDefault="00B971DC" w:rsidP="00845862">
      <w:pPr>
        <w:tabs>
          <w:tab w:val="left" w:pos="1458"/>
        </w:tabs>
        <w:rPr>
          <w:sz w:val="53"/>
        </w:rPr>
      </w:pPr>
    </w:p>
    <w:p w:rsidR="009C1719" w:rsidRDefault="009C1719" w:rsidP="00845862">
      <w:pPr>
        <w:tabs>
          <w:tab w:val="left" w:pos="1458"/>
        </w:tabs>
        <w:rPr>
          <w:sz w:val="53"/>
        </w:rPr>
      </w:pPr>
    </w:p>
    <w:p w:rsidR="00AF3E12" w:rsidRDefault="00AF3E12" w:rsidP="00845862">
      <w:pPr>
        <w:tabs>
          <w:tab w:val="left" w:pos="1458"/>
        </w:tabs>
        <w:rPr>
          <w:sz w:val="53"/>
        </w:rPr>
      </w:pPr>
    </w:p>
    <w:p w:rsidR="00AF3E12" w:rsidRDefault="00AF3E1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1077" w:type="dxa"/>
        <w:tblInd w:w="421" w:type="dxa"/>
        <w:tblLook w:val="04A0" w:firstRow="1" w:lastRow="0" w:firstColumn="1" w:lastColumn="0" w:noHBand="0" w:noVBand="1"/>
      </w:tblPr>
      <w:tblGrid>
        <w:gridCol w:w="11077"/>
      </w:tblGrid>
      <w:tr w:rsidR="00743701" w:rsidTr="002F38FA">
        <w:trPr>
          <w:trHeight w:val="12856"/>
        </w:trPr>
        <w:tc>
          <w:tcPr>
            <w:tcW w:w="11077" w:type="dxa"/>
          </w:tcPr>
          <w:p w:rsidR="00743701" w:rsidRDefault="00743701" w:rsidP="00743701">
            <w:pPr>
              <w:tabs>
                <w:tab w:val="left" w:pos="1458"/>
              </w:tabs>
              <w:spacing w:before="120"/>
              <w:jc w:val="center"/>
              <w:rPr>
                <w:sz w:val="64"/>
              </w:rPr>
            </w:pPr>
            <w:r w:rsidRPr="009C4DE5">
              <w:rPr>
                <w:sz w:val="64"/>
              </w:rPr>
              <w:t>Array of Strings</w:t>
            </w:r>
            <w:r>
              <w:rPr>
                <w:sz w:val="64"/>
              </w:rPr>
              <w:t xml:space="preserve"> (</w:t>
            </w:r>
            <w:proofErr w:type="spellStart"/>
            <w:r>
              <w:rPr>
                <w:sz w:val="64"/>
              </w:rPr>
              <w:t>cont</w:t>
            </w:r>
            <w:proofErr w:type="spellEnd"/>
            <w:r>
              <w:rPr>
                <w:sz w:val="64"/>
              </w:rPr>
              <w:t>)</w:t>
            </w:r>
          </w:p>
          <w:p w:rsidR="00C67492" w:rsidRPr="00C67492" w:rsidRDefault="00C67492" w:rsidP="00743701">
            <w:pPr>
              <w:tabs>
                <w:tab w:val="left" w:pos="1458"/>
              </w:tabs>
              <w:spacing w:before="120"/>
              <w:jc w:val="center"/>
              <w:rPr>
                <w:sz w:val="40"/>
              </w:rPr>
            </w:pPr>
          </w:p>
          <w:p w:rsidR="00743701" w:rsidRDefault="00C67492" w:rsidP="00743701">
            <w:pPr>
              <w:tabs>
                <w:tab w:val="left" w:pos="1458"/>
              </w:tabs>
              <w:spacing w:before="120"/>
              <w:jc w:val="center"/>
              <w:rPr>
                <w:sz w:val="36"/>
              </w:rPr>
            </w:pPr>
            <w:r w:rsidRPr="00C67492">
              <w:rPr>
                <w:sz w:val="36"/>
              </w:rPr>
              <w:t xml:space="preserve">Searching </w:t>
            </w:r>
            <w:proofErr w:type="gramStart"/>
            <w:r w:rsidRPr="00C67492">
              <w:rPr>
                <w:sz w:val="36"/>
              </w:rPr>
              <w:t>for  all</w:t>
            </w:r>
            <w:proofErr w:type="gramEnd"/>
            <w:r w:rsidRPr="00C67492">
              <w:rPr>
                <w:sz w:val="36"/>
              </w:rPr>
              <w:t xml:space="preserve"> available books using a search keyword</w:t>
            </w:r>
            <w:r w:rsidR="00A83F15">
              <w:rPr>
                <w:sz w:val="36"/>
              </w:rPr>
              <w:t xml:space="preserve"> of a given</w:t>
            </w:r>
            <w:r w:rsidR="00BA7D79">
              <w:rPr>
                <w:sz w:val="36"/>
              </w:rPr>
              <w:t xml:space="preserve"> length</w:t>
            </w:r>
          </w:p>
          <w:p w:rsidR="00C67492" w:rsidRPr="00C67492" w:rsidRDefault="00C67492" w:rsidP="00743701">
            <w:pPr>
              <w:tabs>
                <w:tab w:val="left" w:pos="1458"/>
              </w:tabs>
              <w:spacing w:before="120"/>
              <w:jc w:val="center"/>
              <w:rPr>
                <w:sz w:val="36"/>
              </w:rPr>
            </w:pPr>
          </w:p>
          <w:p w:rsidR="00743701" w:rsidRPr="00AF3E12" w:rsidRDefault="00C67492" w:rsidP="00743701">
            <w:pPr>
              <w:tabs>
                <w:tab w:val="left" w:pos="1458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="00743701" w:rsidRPr="00AF3E12">
              <w:rPr>
                <w:rFonts w:ascii="Courier New"/>
                <w:b/>
                <w:color w:val="FF0000"/>
                <w:sz w:val="28"/>
              </w:rPr>
              <w:t xml:space="preserve">import </w:t>
            </w:r>
            <w:proofErr w:type="spellStart"/>
            <w:r w:rsidR="00743701" w:rsidRPr="00AF3E12">
              <w:rPr>
                <w:rFonts w:ascii="Courier New"/>
                <w:b/>
                <w:color w:val="FF0000"/>
                <w:sz w:val="28"/>
              </w:rPr>
              <w:t>java.util</w:t>
            </w:r>
            <w:proofErr w:type="spellEnd"/>
            <w:r w:rsidR="00743701" w:rsidRPr="00AF3E12">
              <w:rPr>
                <w:rFonts w:ascii="Courier New"/>
                <w:b/>
                <w:color w:val="FF0000"/>
                <w:sz w:val="28"/>
              </w:rPr>
              <w:t>.*;</w:t>
            </w:r>
          </w:p>
          <w:p w:rsidR="00743701" w:rsidRPr="00AF3E12" w:rsidRDefault="00743701" w:rsidP="00743701">
            <w:pPr>
              <w:spacing w:before="120"/>
              <w:ind w:left="358" w:right="4432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public class ArrayOfStringEx2{</w:t>
            </w:r>
          </w:p>
          <w:p w:rsidR="00743701" w:rsidRPr="00AF3E12" w:rsidRDefault="00743701" w:rsidP="00743701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public static void 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main(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String</w:t>
            </w:r>
            <w:r w:rsidRPr="00AF3E12">
              <w:rPr>
                <w:rFonts w:ascii="Courier New"/>
                <w:b/>
                <w:color w:val="FF0000"/>
                <w:spacing w:val="-2"/>
                <w:sz w:val="28"/>
              </w:rPr>
              <w:t xml:space="preserve">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args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[]){</w:t>
            </w:r>
          </w:p>
          <w:p w:rsidR="00743701" w:rsidRPr="00AF3E12" w:rsidRDefault="00743701" w:rsidP="00743701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 Scanner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sc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=new Scanner (system.in)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String 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] = new String[5]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0] =</w:t>
            </w:r>
            <w:r w:rsidRPr="00AF3E12">
              <w:rPr>
                <w:rFonts w:ascii="Courier New"/>
                <w:b/>
                <w:color w:val="FF0000"/>
                <w:spacing w:val="90"/>
                <w:sz w:val="28"/>
              </w:rPr>
              <w:t xml:space="preserve">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>
              <w:rPr>
                <w:rFonts w:ascii="Courier New"/>
                <w:b/>
                <w:color w:val="FF0000"/>
                <w:sz w:val="28"/>
              </w:rPr>
              <w:t>Java for Dummie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1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Chemistry for Dummie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2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Statistics 1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3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The Double Helix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743701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4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="00C67492">
              <w:rPr>
                <w:rFonts w:ascii="Courier New"/>
                <w:b/>
                <w:color w:val="FF0000"/>
                <w:sz w:val="28"/>
              </w:rPr>
              <w:t>Java for Advanced Programmer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743701" w:rsidRPr="00AF3E12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String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] Authors={"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Christene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. C", " </w:t>
            </w:r>
            <w:r>
              <w:rPr>
                <w:rFonts w:ascii="Courier New"/>
                <w:b/>
                <w:color w:val="FF0000"/>
                <w:sz w:val="28"/>
              </w:rPr>
              <w:t>Alex S.</w:t>
            </w:r>
            <w:r w:rsidRPr="00AF3E12">
              <w:rPr>
                <w:rFonts w:ascii="Courier New"/>
                <w:b/>
                <w:color w:val="FF0000"/>
                <w:sz w:val="28"/>
              </w:rPr>
              <w:t>", "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Graig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  </w:t>
            </w:r>
          </w:p>
          <w:p w:rsidR="00743701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              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K.","Graeme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 D."," </w:t>
            </w:r>
            <w:r>
              <w:rPr>
                <w:rFonts w:ascii="Courier New"/>
                <w:b/>
                <w:color w:val="FF0000"/>
                <w:sz w:val="28"/>
              </w:rPr>
              <w:t>Peter. M</w:t>
            </w:r>
            <w:r w:rsidRPr="00AF3E12">
              <w:rPr>
                <w:rFonts w:ascii="Courier New"/>
                <w:b/>
                <w:color w:val="FF0000"/>
                <w:sz w:val="28"/>
              </w:rPr>
              <w:t>"};</w:t>
            </w:r>
          </w:p>
          <w:p w:rsidR="00C67492" w:rsidRDefault="00C67492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spellStart"/>
            <w:r>
              <w:rPr>
                <w:rFonts w:ascii="Courier New"/>
                <w:b/>
                <w:color w:val="FF0000"/>
                <w:sz w:val="28"/>
              </w:rPr>
              <w:t>System.out.println</w:t>
            </w:r>
            <w:proofErr w:type="spellEnd"/>
            <w:r>
              <w:rPr>
                <w:rFonts w:ascii="Courier New"/>
                <w:b/>
                <w:color w:val="FF0000"/>
                <w:sz w:val="28"/>
              </w:rPr>
              <w:t>("Enter the search keyword</w:t>
            </w:r>
            <w:r>
              <w:rPr>
                <w:rFonts w:ascii="Courier New"/>
                <w:b/>
                <w:color w:val="FF0000"/>
                <w:sz w:val="28"/>
              </w:rPr>
              <w:t>”</w:t>
            </w:r>
            <w:r>
              <w:rPr>
                <w:rFonts w:ascii="Courier New"/>
                <w:b/>
                <w:color w:val="FF0000"/>
                <w:sz w:val="28"/>
              </w:rPr>
              <w:t>);</w:t>
            </w:r>
          </w:p>
          <w:p w:rsidR="00C67492" w:rsidRPr="00AF3E12" w:rsidRDefault="00C67492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>String keyword=</w:t>
            </w:r>
            <w:proofErr w:type="spellStart"/>
            <w:proofErr w:type="gramStart"/>
            <w:r>
              <w:rPr>
                <w:rFonts w:ascii="Courier New"/>
                <w:b/>
                <w:color w:val="FF0000"/>
                <w:sz w:val="28"/>
              </w:rPr>
              <w:t>sc.nextLine</w:t>
            </w:r>
            <w:proofErr w:type="spellEnd"/>
            <w:proofErr w:type="gramEnd"/>
            <w:r>
              <w:rPr>
                <w:rFonts w:ascii="Courier New"/>
                <w:b/>
                <w:color w:val="FF0000"/>
                <w:sz w:val="28"/>
              </w:rPr>
              <w:t>();</w:t>
            </w:r>
          </w:p>
          <w:p w:rsidR="00743701" w:rsidRDefault="00743701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for 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( int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=0;i&lt;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Book.length;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++){</w:t>
            </w:r>
          </w:p>
          <w:p w:rsidR="00743701" w:rsidRDefault="00C67492" w:rsidP="00743701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>if(</w:t>
            </w:r>
            <w:proofErr w:type="spellStart"/>
            <w:proofErr w:type="gramStart"/>
            <w:r>
              <w:rPr>
                <w:rFonts w:ascii="Courier New"/>
                <w:b/>
                <w:color w:val="FF0000"/>
                <w:sz w:val="28"/>
              </w:rPr>
              <w:t>keyword.substring</w:t>
            </w:r>
            <w:proofErr w:type="spellEnd"/>
            <w:proofErr w:type="gramEnd"/>
            <w:r>
              <w:rPr>
                <w:rFonts w:ascii="Courier New"/>
                <w:b/>
                <w:color w:val="FF0000"/>
                <w:sz w:val="28"/>
              </w:rPr>
              <w:t>(0,4).equals(Book[</w:t>
            </w:r>
            <w:proofErr w:type="spellStart"/>
            <w:r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>
              <w:rPr>
                <w:rFonts w:ascii="Courier New"/>
                <w:b/>
                <w:color w:val="FF0000"/>
                <w:sz w:val="28"/>
              </w:rPr>
              <w:t>].substring(0,4))){</w:t>
            </w:r>
          </w:p>
          <w:p w:rsidR="00743701" w:rsidRPr="00AF3E12" w:rsidRDefault="00BA7D79" w:rsidP="00743701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</w:t>
            </w:r>
            <w:proofErr w:type="spellStart"/>
            <w:r w:rsidR="00743701" w:rsidRPr="00AF3E12">
              <w:rPr>
                <w:rFonts w:ascii="Courier New"/>
                <w:b/>
                <w:color w:val="FF0000"/>
                <w:sz w:val="28"/>
              </w:rPr>
              <w:t>System.out.println</w:t>
            </w:r>
            <w:proofErr w:type="spellEnd"/>
            <w:r w:rsidR="00743701" w:rsidRPr="00AF3E12">
              <w:rPr>
                <w:rFonts w:ascii="Courier New"/>
                <w:b/>
                <w:color w:val="FF0000"/>
                <w:sz w:val="28"/>
              </w:rPr>
              <w:t>("</w:t>
            </w:r>
            <w:r>
              <w:rPr>
                <w:rFonts w:ascii="Courier New"/>
                <w:b/>
                <w:color w:val="FF0000"/>
                <w:sz w:val="28"/>
              </w:rPr>
              <w:t>Boo</w:t>
            </w:r>
            <w:r w:rsidR="00743701" w:rsidRPr="00AF3E12">
              <w:rPr>
                <w:rFonts w:ascii="Courier New"/>
                <w:b/>
                <w:color w:val="FF0000"/>
                <w:sz w:val="28"/>
              </w:rPr>
              <w:t>k '"+Book[</w:t>
            </w:r>
            <w:proofErr w:type="spellStart"/>
            <w:r w:rsidR="00743701"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="00743701" w:rsidRPr="00AF3E12">
              <w:rPr>
                <w:rFonts w:ascii="Courier New"/>
                <w:b/>
                <w:color w:val="FF0000"/>
                <w:sz w:val="28"/>
              </w:rPr>
              <w:t>]+</w:t>
            </w:r>
          </w:p>
          <w:p w:rsidR="00743701" w:rsidRDefault="00743701" w:rsidP="00743701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                "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 xml:space="preserve">' </w:t>
            </w:r>
            <w:r w:rsidR="00BA7D79">
              <w:rPr>
                <w:rFonts w:ascii="Courier New"/>
                <w:b/>
                <w:color w:val="FF0000"/>
                <w:sz w:val="28"/>
              </w:rPr>
              <w:t xml:space="preserve"> Author</w:t>
            </w:r>
            <w:proofErr w:type="gramEnd"/>
            <w:r w:rsidR="00BA7D79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is "+ Authors[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]);</w:t>
            </w:r>
          </w:p>
          <w:p w:rsidR="00743701" w:rsidRDefault="00743701" w:rsidP="00743701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</w:t>
            </w:r>
            <w:r w:rsidR="00A83F15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743701" w:rsidRDefault="00A83F15" w:rsidP="00743701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="00743701"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A83F15" w:rsidRDefault="00A83F15" w:rsidP="00A83F15">
            <w:pPr>
              <w:spacing w:before="120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  </w:t>
            </w:r>
            <w:r w:rsidR="00BA7D79">
              <w:rPr>
                <w:rFonts w:ascii="Courier New"/>
                <w:b/>
                <w:color w:val="FF0000"/>
                <w:sz w:val="28"/>
              </w:rPr>
              <w:t xml:space="preserve">}                 </w:t>
            </w:r>
          </w:p>
          <w:p w:rsidR="00743701" w:rsidRPr="00A83F15" w:rsidRDefault="00A83F15" w:rsidP="002F38FA">
            <w:pPr>
              <w:spacing w:before="120"/>
              <w:ind w:left="6480"/>
              <w:rPr>
                <w:rFonts w:ascii="Courier New"/>
                <w:b/>
                <w:color w:val="FF0000"/>
                <w:sz w:val="28"/>
              </w:rPr>
            </w:pPr>
            <w:r>
              <w:rPr>
                <w:sz w:val="20"/>
              </w:rPr>
              <w:t xml:space="preserve">                                                                   </w:t>
            </w:r>
            <w:r w:rsidRPr="00A83F15">
              <w:rPr>
                <w:sz w:val="20"/>
              </w:rPr>
              <w:t>33</w:t>
            </w:r>
            <w:r w:rsidR="00BA7D79" w:rsidRPr="00A83F15">
              <w:rPr>
                <w:sz w:val="20"/>
              </w:rPr>
              <w:t xml:space="preserve"> </w:t>
            </w:r>
            <w:r w:rsidR="00BA7D79">
              <w:rPr>
                <w:rFonts w:ascii="Courier New"/>
                <w:b/>
                <w:color w:val="FF0000"/>
                <w:sz w:val="28"/>
              </w:rPr>
              <w:t xml:space="preserve">    </w:t>
            </w:r>
            <w:r>
              <w:rPr>
                <w:sz w:val="20"/>
              </w:rPr>
              <w:t xml:space="preserve"> </w:t>
            </w:r>
          </w:p>
        </w:tc>
      </w:tr>
    </w:tbl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632" w:type="dxa"/>
        <w:tblInd w:w="562" w:type="dxa"/>
        <w:tblLook w:val="04A0" w:firstRow="1" w:lastRow="0" w:firstColumn="1" w:lastColumn="0" w:noHBand="0" w:noVBand="1"/>
      </w:tblPr>
      <w:tblGrid>
        <w:gridCol w:w="10632"/>
      </w:tblGrid>
      <w:tr w:rsidR="00A83F15" w:rsidTr="00A83F15">
        <w:tc>
          <w:tcPr>
            <w:tcW w:w="10632" w:type="dxa"/>
          </w:tcPr>
          <w:p w:rsidR="00A83F15" w:rsidRDefault="00A83F15" w:rsidP="00A83F15">
            <w:pPr>
              <w:tabs>
                <w:tab w:val="left" w:pos="1458"/>
              </w:tabs>
              <w:spacing w:before="120"/>
              <w:jc w:val="center"/>
              <w:rPr>
                <w:sz w:val="64"/>
              </w:rPr>
            </w:pPr>
            <w:r w:rsidRPr="009C4DE5">
              <w:rPr>
                <w:sz w:val="64"/>
              </w:rPr>
              <w:t>Array of Strings</w:t>
            </w:r>
            <w:r>
              <w:rPr>
                <w:sz w:val="64"/>
              </w:rPr>
              <w:t xml:space="preserve"> (</w:t>
            </w:r>
            <w:proofErr w:type="spellStart"/>
            <w:r>
              <w:rPr>
                <w:sz w:val="64"/>
              </w:rPr>
              <w:t>cont</w:t>
            </w:r>
            <w:proofErr w:type="spellEnd"/>
            <w:r>
              <w:rPr>
                <w:sz w:val="64"/>
              </w:rPr>
              <w:t>)</w:t>
            </w:r>
          </w:p>
          <w:p w:rsidR="00A83F15" w:rsidRPr="00C67492" w:rsidRDefault="00A83F15" w:rsidP="00A83F15">
            <w:pPr>
              <w:tabs>
                <w:tab w:val="left" w:pos="1458"/>
              </w:tabs>
              <w:spacing w:before="120"/>
              <w:jc w:val="center"/>
              <w:rPr>
                <w:sz w:val="40"/>
              </w:rPr>
            </w:pPr>
          </w:p>
          <w:p w:rsidR="00A83F15" w:rsidRDefault="00104E38" w:rsidP="00A83F15">
            <w:pPr>
              <w:tabs>
                <w:tab w:val="left" w:pos="1458"/>
              </w:tabs>
              <w:rPr>
                <w:sz w:val="36"/>
              </w:rPr>
            </w:pPr>
            <w:r>
              <w:rPr>
                <w:sz w:val="36"/>
              </w:rPr>
              <w:t xml:space="preserve">Searching for </w:t>
            </w:r>
            <w:r w:rsidR="00A83F15" w:rsidRPr="00C67492">
              <w:rPr>
                <w:sz w:val="36"/>
              </w:rPr>
              <w:t>all availa</w:t>
            </w:r>
            <w:r w:rsidR="00A83F15">
              <w:rPr>
                <w:sz w:val="36"/>
              </w:rPr>
              <w:t xml:space="preserve">ble books using the first letter </w:t>
            </w:r>
            <w:proofErr w:type="gramStart"/>
            <w:r w:rsidR="00A83F15">
              <w:rPr>
                <w:sz w:val="36"/>
              </w:rPr>
              <w:t>( alp</w:t>
            </w:r>
            <w:r>
              <w:rPr>
                <w:sz w:val="36"/>
              </w:rPr>
              <w:t>habet</w:t>
            </w:r>
            <w:proofErr w:type="gramEnd"/>
            <w:r>
              <w:rPr>
                <w:sz w:val="36"/>
              </w:rPr>
              <w:t xml:space="preserve">) </w:t>
            </w:r>
            <w:r w:rsidR="00A83F15">
              <w:rPr>
                <w:sz w:val="36"/>
              </w:rPr>
              <w:t xml:space="preserve"> </w:t>
            </w:r>
          </w:p>
          <w:p w:rsidR="00A83F15" w:rsidRDefault="00A83F15" w:rsidP="00A83F15">
            <w:pPr>
              <w:tabs>
                <w:tab w:val="left" w:pos="1458"/>
              </w:tabs>
              <w:rPr>
                <w:sz w:val="36"/>
              </w:rPr>
            </w:pPr>
          </w:p>
          <w:p w:rsidR="00104E38" w:rsidRPr="00AF3E12" w:rsidRDefault="00104E38" w:rsidP="00104E38">
            <w:pPr>
              <w:tabs>
                <w:tab w:val="left" w:pos="1458"/>
              </w:tabs>
              <w:spacing w:before="120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import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java.util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.*;</w:t>
            </w:r>
          </w:p>
          <w:p w:rsidR="00104E38" w:rsidRPr="00AF3E12" w:rsidRDefault="00104E38" w:rsidP="00104E38">
            <w:pPr>
              <w:spacing w:before="120"/>
              <w:ind w:left="358" w:right="4432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public class ArrayOfStringEx2{</w:t>
            </w:r>
          </w:p>
          <w:p w:rsidR="00104E38" w:rsidRPr="00AF3E12" w:rsidRDefault="00104E38" w:rsidP="00104E38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public static void 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main(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String</w:t>
            </w:r>
            <w:r w:rsidRPr="00AF3E12">
              <w:rPr>
                <w:rFonts w:ascii="Courier New"/>
                <w:b/>
                <w:color w:val="FF0000"/>
                <w:spacing w:val="-2"/>
                <w:sz w:val="28"/>
              </w:rPr>
              <w:t xml:space="preserve">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args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[]){</w:t>
            </w:r>
          </w:p>
          <w:p w:rsidR="00104E38" w:rsidRPr="00AF3E12" w:rsidRDefault="00104E38" w:rsidP="00104E38">
            <w:pPr>
              <w:tabs>
                <w:tab w:val="left" w:pos="737"/>
              </w:tabs>
              <w:spacing w:before="120"/>
              <w:ind w:left="358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 Scanner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sc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=new Scanner (system.in)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String </w:t>
            </w:r>
            <w:proofErr w:type="gramStart"/>
            <w:r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>
              <w:rPr>
                <w:rFonts w:ascii="Courier New"/>
                <w:b/>
                <w:color w:val="FF0000"/>
                <w:sz w:val="28"/>
              </w:rPr>
              <w:t>] = new String[6</w:t>
            </w:r>
            <w:r w:rsidRPr="00AF3E12">
              <w:rPr>
                <w:rFonts w:ascii="Courier New"/>
                <w:b/>
                <w:color w:val="FF0000"/>
                <w:sz w:val="28"/>
              </w:rPr>
              <w:t>]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0] =</w:t>
            </w:r>
            <w:r w:rsidRPr="00AF3E12">
              <w:rPr>
                <w:rFonts w:ascii="Courier New"/>
                <w:b/>
                <w:color w:val="FF0000"/>
                <w:spacing w:val="90"/>
                <w:sz w:val="28"/>
              </w:rPr>
              <w:t xml:space="preserve">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>
              <w:rPr>
                <w:rFonts w:ascii="Courier New"/>
                <w:b/>
                <w:color w:val="FF0000"/>
                <w:sz w:val="28"/>
              </w:rPr>
              <w:t>Java for Dummie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1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Chemistry for Dummie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2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>
              <w:rPr>
                <w:rFonts w:ascii="Courier New"/>
                <w:b/>
                <w:color w:val="FF0000"/>
                <w:sz w:val="28"/>
              </w:rPr>
              <w:t>Intro to Statistic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3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 w:rsidRPr="00AF3E12">
              <w:rPr>
                <w:rFonts w:ascii="Courier New"/>
                <w:b/>
                <w:color w:val="FF0000"/>
                <w:sz w:val="28"/>
              </w:rPr>
              <w:t>The Double Helix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k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4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>
              <w:rPr>
                <w:rFonts w:ascii="Courier New"/>
                <w:b/>
                <w:color w:val="FF0000"/>
                <w:sz w:val="28"/>
              </w:rPr>
              <w:t>Java for Advanced Programmer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Boo</w:t>
            </w:r>
            <w:r>
              <w:rPr>
                <w:rFonts w:ascii="Courier New"/>
                <w:b/>
                <w:color w:val="FF0000"/>
                <w:sz w:val="28"/>
              </w:rPr>
              <w:t>k[</w:t>
            </w:r>
            <w:proofErr w:type="gramEnd"/>
            <w:r>
              <w:rPr>
                <w:rFonts w:ascii="Courier New"/>
                <w:b/>
                <w:color w:val="FF0000"/>
                <w:sz w:val="28"/>
              </w:rPr>
              <w:t>5</w:t>
            </w:r>
            <w:r w:rsidRPr="00AF3E12">
              <w:rPr>
                <w:rFonts w:ascii="Courier New"/>
                <w:b/>
                <w:color w:val="FF0000"/>
                <w:sz w:val="28"/>
              </w:rPr>
              <w:t xml:space="preserve">] =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“</w:t>
            </w:r>
            <w:r>
              <w:rPr>
                <w:rFonts w:ascii="Courier New"/>
                <w:b/>
                <w:color w:val="FF0000"/>
                <w:sz w:val="28"/>
              </w:rPr>
              <w:t>Intro to Business Statistics</w:t>
            </w:r>
            <w:r w:rsidRPr="00AF3E12">
              <w:rPr>
                <w:rFonts w:ascii="Courier New"/>
                <w:b/>
                <w:color w:val="FF0000"/>
                <w:sz w:val="28"/>
              </w:rPr>
              <w:t>”</w:t>
            </w:r>
            <w:r w:rsidRPr="00AF3E12">
              <w:rPr>
                <w:rFonts w:ascii="Courier New"/>
                <w:b/>
                <w:color w:val="FF0000"/>
                <w:sz w:val="28"/>
              </w:rPr>
              <w:t>;</w:t>
            </w:r>
          </w:p>
          <w:p w:rsid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</w:p>
          <w:p w:rsidR="00104E38" w:rsidRP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String[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>] Authors</w:t>
            </w:r>
            <w:r w:rsidRPr="00104E38">
              <w:rPr>
                <w:rFonts w:ascii="Courier New"/>
                <w:b/>
                <w:color w:val="FF0000"/>
                <w:sz w:val="24"/>
              </w:rPr>
              <w:t>={"</w:t>
            </w:r>
            <w:proofErr w:type="spellStart"/>
            <w:r w:rsidRPr="00104E38">
              <w:rPr>
                <w:rFonts w:ascii="Courier New"/>
                <w:b/>
                <w:color w:val="FF0000"/>
                <w:sz w:val="24"/>
              </w:rPr>
              <w:t>Christene</w:t>
            </w:r>
            <w:proofErr w:type="spellEnd"/>
            <w:r w:rsidRPr="00104E38">
              <w:rPr>
                <w:rFonts w:ascii="Courier New"/>
                <w:b/>
                <w:color w:val="FF0000"/>
                <w:sz w:val="24"/>
              </w:rPr>
              <w:t>. C", " Alex S.", "</w:t>
            </w:r>
            <w:proofErr w:type="spellStart"/>
            <w:r w:rsidRPr="00104E38">
              <w:rPr>
                <w:rFonts w:ascii="Courier New"/>
                <w:b/>
                <w:color w:val="FF0000"/>
                <w:sz w:val="24"/>
              </w:rPr>
              <w:t>Graig</w:t>
            </w:r>
            <w:proofErr w:type="spellEnd"/>
            <w:r w:rsidRPr="00104E38">
              <w:rPr>
                <w:rFonts w:ascii="Courier New"/>
                <w:b/>
                <w:color w:val="FF0000"/>
                <w:sz w:val="24"/>
              </w:rPr>
              <w:t xml:space="preserve">  </w:t>
            </w:r>
          </w:p>
          <w:p w:rsid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104E38">
              <w:rPr>
                <w:rFonts w:ascii="Courier New"/>
                <w:b/>
                <w:color w:val="FF0000"/>
                <w:sz w:val="24"/>
              </w:rPr>
              <w:t xml:space="preserve">                  </w:t>
            </w:r>
            <w:proofErr w:type="spellStart"/>
            <w:r w:rsidRPr="00104E38">
              <w:rPr>
                <w:rFonts w:ascii="Courier New"/>
                <w:b/>
                <w:color w:val="FF0000"/>
                <w:sz w:val="24"/>
              </w:rPr>
              <w:t>K.","Graeme</w:t>
            </w:r>
            <w:proofErr w:type="spellEnd"/>
            <w:r w:rsidRPr="00104E38">
              <w:rPr>
                <w:rFonts w:ascii="Courier New"/>
                <w:b/>
                <w:color w:val="FF0000"/>
                <w:sz w:val="24"/>
              </w:rPr>
              <w:t xml:space="preserve"> D."," Peter. M", </w:t>
            </w:r>
            <w:r w:rsidRPr="00104E38">
              <w:rPr>
                <w:rFonts w:ascii="Courier New"/>
                <w:b/>
                <w:color w:val="FF0000"/>
                <w:sz w:val="24"/>
              </w:rPr>
              <w:t>“</w:t>
            </w:r>
            <w:r w:rsidRPr="00104E38">
              <w:rPr>
                <w:rFonts w:ascii="Courier New"/>
                <w:b/>
                <w:color w:val="FF0000"/>
                <w:sz w:val="24"/>
              </w:rPr>
              <w:t>Craig H.</w:t>
            </w:r>
            <w:r w:rsidRPr="00104E38">
              <w:rPr>
                <w:rFonts w:ascii="Courier New"/>
                <w:b/>
                <w:color w:val="FF0000"/>
                <w:sz w:val="24"/>
              </w:rPr>
              <w:t>”</w:t>
            </w:r>
            <w:r w:rsidRPr="00104E38">
              <w:rPr>
                <w:rFonts w:ascii="Courier New"/>
                <w:b/>
                <w:color w:val="FF0000"/>
                <w:sz w:val="24"/>
              </w:rPr>
              <w:t>};</w:t>
            </w:r>
          </w:p>
          <w:p w:rsidR="00104E38" w:rsidRP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proofErr w:type="spellStart"/>
            <w:r w:rsidRPr="00104E38">
              <w:rPr>
                <w:rFonts w:ascii="Courier New"/>
                <w:b/>
                <w:color w:val="FF0000"/>
                <w:sz w:val="24"/>
              </w:rPr>
              <w:t>System.out.println</w:t>
            </w:r>
            <w:proofErr w:type="spellEnd"/>
            <w:r w:rsidRPr="00104E38">
              <w:rPr>
                <w:rFonts w:ascii="Courier New"/>
                <w:b/>
                <w:color w:val="FF0000"/>
                <w:sz w:val="24"/>
              </w:rPr>
              <w:t xml:space="preserve">("Enter the first letter of the </w:t>
            </w:r>
            <w:proofErr w:type="gramStart"/>
            <w:r w:rsidRPr="00104E38">
              <w:rPr>
                <w:rFonts w:ascii="Courier New"/>
                <w:b/>
                <w:color w:val="FF0000"/>
                <w:sz w:val="24"/>
              </w:rPr>
              <w:t xml:space="preserve">book </w:t>
            </w:r>
            <w:r w:rsidRPr="00104E38">
              <w:rPr>
                <w:rFonts w:ascii="Courier New"/>
                <w:b/>
                <w:color w:val="FF0000"/>
                <w:sz w:val="24"/>
              </w:rPr>
              <w:t>”</w:t>
            </w:r>
            <w:proofErr w:type="gramEnd"/>
            <w:r w:rsidRPr="00104E38">
              <w:rPr>
                <w:rFonts w:ascii="Courier New"/>
                <w:b/>
                <w:color w:val="FF0000"/>
                <w:sz w:val="24"/>
              </w:rPr>
              <w:t>);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String </w:t>
            </w:r>
            <w:proofErr w:type="spellStart"/>
            <w:r>
              <w:rPr>
                <w:rFonts w:ascii="Courier New"/>
                <w:b/>
                <w:color w:val="FF0000"/>
                <w:sz w:val="28"/>
              </w:rPr>
              <w:t>first_letter</w:t>
            </w:r>
            <w:proofErr w:type="spellEnd"/>
            <w:r>
              <w:rPr>
                <w:rFonts w:ascii="Courier New"/>
                <w:b/>
                <w:color w:val="FF0000"/>
                <w:sz w:val="28"/>
              </w:rPr>
              <w:t>=</w:t>
            </w:r>
            <w:proofErr w:type="spellStart"/>
            <w:proofErr w:type="gramStart"/>
            <w:r>
              <w:rPr>
                <w:rFonts w:ascii="Courier New"/>
                <w:b/>
                <w:color w:val="FF0000"/>
                <w:sz w:val="28"/>
              </w:rPr>
              <w:t>sc.nextLine</w:t>
            </w:r>
            <w:proofErr w:type="spellEnd"/>
            <w:proofErr w:type="gramEnd"/>
            <w:r>
              <w:rPr>
                <w:rFonts w:ascii="Courier New"/>
                <w:b/>
                <w:color w:val="FF0000"/>
                <w:sz w:val="28"/>
              </w:rPr>
              <w:t>();</w:t>
            </w:r>
          </w:p>
          <w:p w:rsidR="00104E38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for 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>( int</w:t>
            </w:r>
            <w:proofErr w:type="gramEnd"/>
            <w:r w:rsidRPr="00AF3E12">
              <w:rPr>
                <w:rFonts w:ascii="Courier New"/>
                <w:b/>
                <w:color w:val="FF0000"/>
                <w:sz w:val="28"/>
              </w:rPr>
              <w:t xml:space="preserve">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=0;i&lt;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Book.length;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++){</w:t>
            </w:r>
          </w:p>
          <w:p w:rsidR="00104E38" w:rsidRPr="00AF3E12" w:rsidRDefault="00104E38" w:rsidP="00104E38">
            <w:pPr>
              <w:spacing w:before="120"/>
              <w:ind w:left="1115"/>
              <w:rPr>
                <w:rFonts w:ascii="Courier New"/>
                <w:b/>
                <w:color w:val="FF0000"/>
                <w:sz w:val="28"/>
              </w:rPr>
            </w:pPr>
            <w:r w:rsidRPr="00104E38">
              <w:rPr>
                <w:rFonts w:ascii="Courier New"/>
                <w:b/>
                <w:color w:val="FF0000"/>
                <w:sz w:val="28"/>
              </w:rPr>
              <w:t>if (</w:t>
            </w:r>
            <w:proofErr w:type="spellStart"/>
            <w:r>
              <w:rPr>
                <w:rFonts w:ascii="Courier New"/>
                <w:b/>
                <w:color w:val="FF0000"/>
                <w:sz w:val="28"/>
              </w:rPr>
              <w:t>first_</w:t>
            </w:r>
            <w:proofErr w:type="gramStart"/>
            <w:r>
              <w:rPr>
                <w:rFonts w:ascii="Courier New"/>
                <w:b/>
                <w:color w:val="FF0000"/>
                <w:sz w:val="28"/>
              </w:rPr>
              <w:t>letter</w:t>
            </w:r>
            <w:r w:rsidRPr="00104E38">
              <w:rPr>
                <w:rFonts w:ascii="Courier New"/>
                <w:b/>
                <w:color w:val="FF0000"/>
                <w:sz w:val="28"/>
              </w:rPr>
              <w:t>.charAt</w:t>
            </w:r>
            <w:proofErr w:type="spellEnd"/>
            <w:proofErr w:type="gramEnd"/>
            <w:r w:rsidRPr="00104E38">
              <w:rPr>
                <w:rFonts w:ascii="Courier New"/>
                <w:b/>
                <w:color w:val="FF0000"/>
                <w:sz w:val="28"/>
              </w:rPr>
              <w:t>(0)==(Book[</w:t>
            </w:r>
            <w:proofErr w:type="spellStart"/>
            <w:r w:rsidRPr="00104E38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104E38">
              <w:rPr>
                <w:rFonts w:ascii="Courier New"/>
                <w:b/>
                <w:color w:val="FF0000"/>
                <w:sz w:val="28"/>
              </w:rPr>
              <w:t>].</w:t>
            </w:r>
            <w:proofErr w:type="spellStart"/>
            <w:r w:rsidRPr="00104E38">
              <w:rPr>
                <w:rFonts w:ascii="Courier New"/>
                <w:b/>
                <w:color w:val="FF0000"/>
                <w:sz w:val="28"/>
              </w:rPr>
              <w:t>charAt</w:t>
            </w:r>
            <w:proofErr w:type="spellEnd"/>
            <w:r w:rsidRPr="00104E38">
              <w:rPr>
                <w:rFonts w:ascii="Courier New"/>
                <w:b/>
                <w:color w:val="FF0000"/>
                <w:sz w:val="28"/>
              </w:rPr>
              <w:t>(0))){</w:t>
            </w:r>
            <w:r>
              <w:rPr>
                <w:rFonts w:ascii="Courier New"/>
                <w:b/>
                <w:color w:val="FF0000"/>
                <w:sz w:val="28"/>
              </w:rPr>
              <w:t xml:space="preserve">   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System.out.println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("</w:t>
            </w:r>
            <w:r>
              <w:rPr>
                <w:rFonts w:ascii="Courier New"/>
                <w:b/>
                <w:color w:val="FF0000"/>
                <w:sz w:val="28"/>
              </w:rPr>
              <w:t>Boo</w:t>
            </w:r>
            <w:r w:rsidRPr="00AF3E12">
              <w:rPr>
                <w:rFonts w:ascii="Courier New"/>
                <w:b/>
                <w:color w:val="FF0000"/>
                <w:sz w:val="28"/>
              </w:rPr>
              <w:t>k '"+Book[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]+</w:t>
            </w:r>
          </w:p>
          <w:p w:rsidR="00104E38" w:rsidRDefault="00104E38" w:rsidP="00104E38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 w:rsidRPr="00AF3E12">
              <w:rPr>
                <w:rFonts w:ascii="Courier New"/>
                <w:b/>
                <w:color w:val="FF0000"/>
                <w:sz w:val="28"/>
              </w:rPr>
              <w:t xml:space="preserve">                   "</w:t>
            </w:r>
            <w:proofErr w:type="gramStart"/>
            <w:r w:rsidRPr="00AF3E12">
              <w:rPr>
                <w:rFonts w:ascii="Courier New"/>
                <w:b/>
                <w:color w:val="FF0000"/>
                <w:sz w:val="28"/>
              </w:rPr>
              <w:t xml:space="preserve">' </w:t>
            </w:r>
            <w:r>
              <w:rPr>
                <w:rFonts w:ascii="Courier New"/>
                <w:b/>
                <w:color w:val="FF0000"/>
                <w:sz w:val="28"/>
              </w:rPr>
              <w:t xml:space="preserve"> Author</w:t>
            </w:r>
            <w:proofErr w:type="gramEnd"/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is "+ Authors[</w:t>
            </w:r>
            <w:proofErr w:type="spellStart"/>
            <w:r w:rsidRPr="00AF3E12">
              <w:rPr>
                <w:rFonts w:ascii="Courier New"/>
                <w:b/>
                <w:color w:val="FF0000"/>
                <w:sz w:val="28"/>
              </w:rPr>
              <w:t>i</w:t>
            </w:r>
            <w:proofErr w:type="spellEnd"/>
            <w:r w:rsidRPr="00AF3E12">
              <w:rPr>
                <w:rFonts w:ascii="Courier New"/>
                <w:b/>
                <w:color w:val="FF0000"/>
                <w:sz w:val="28"/>
              </w:rPr>
              <w:t>]);</w:t>
            </w:r>
          </w:p>
          <w:p w:rsidR="00104E38" w:rsidRDefault="00104E38" w:rsidP="00104E38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</w:t>
            </w:r>
            <w:r w:rsidRPr="00AF3E12">
              <w:rPr>
                <w:rFonts w:ascii="Courier New"/>
                <w:b/>
                <w:color w:val="FF0000"/>
                <w:sz w:val="28"/>
              </w:rPr>
              <w:t>}</w:t>
            </w:r>
          </w:p>
          <w:p w:rsidR="00104E38" w:rsidRDefault="00104E38" w:rsidP="00104E38">
            <w:pPr>
              <w:spacing w:before="120"/>
              <w:ind w:left="1117"/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}</w:t>
            </w:r>
          </w:p>
          <w:p w:rsidR="00C9520F" w:rsidRDefault="00104E38" w:rsidP="00104E38">
            <w:pPr>
              <w:tabs>
                <w:tab w:val="left" w:pos="1458"/>
              </w:tabs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   }</w:t>
            </w:r>
          </w:p>
          <w:p w:rsidR="00C9520F" w:rsidRDefault="00C9520F" w:rsidP="00104E38">
            <w:pPr>
              <w:tabs>
                <w:tab w:val="left" w:pos="1458"/>
              </w:tabs>
              <w:rPr>
                <w:rFonts w:ascii="Courier New"/>
                <w:b/>
                <w:color w:val="FF0000"/>
                <w:sz w:val="28"/>
              </w:rPr>
            </w:pPr>
            <w:r>
              <w:rPr>
                <w:rFonts w:ascii="Courier New"/>
                <w:b/>
                <w:color w:val="FF0000"/>
                <w:sz w:val="28"/>
              </w:rPr>
              <w:t xml:space="preserve">  }</w:t>
            </w:r>
            <w:r w:rsidR="00104E38">
              <w:rPr>
                <w:rFonts w:ascii="Courier New"/>
                <w:b/>
                <w:color w:val="FF0000"/>
                <w:sz w:val="28"/>
              </w:rPr>
              <w:t xml:space="preserve">  </w:t>
            </w:r>
          </w:p>
          <w:p w:rsidR="00A83F15" w:rsidRPr="00C9520F" w:rsidRDefault="00C9520F" w:rsidP="00C9520F">
            <w:pPr>
              <w:spacing w:before="120"/>
              <w:ind w:left="6480"/>
              <w:rPr>
                <w:sz w:val="36"/>
              </w:rPr>
            </w:pPr>
            <w:r>
              <w:rPr>
                <w:sz w:val="20"/>
              </w:rPr>
              <w:t xml:space="preserve">                                                       </w:t>
            </w:r>
            <w:r w:rsidRPr="00C9520F">
              <w:rPr>
                <w:sz w:val="20"/>
              </w:rPr>
              <w:t>34</w:t>
            </w:r>
            <w:r w:rsidR="00104E38">
              <w:rPr>
                <w:rFonts w:ascii="Courier New"/>
                <w:b/>
                <w:color w:val="FF0000"/>
                <w:sz w:val="28"/>
              </w:rPr>
              <w:t xml:space="preserve">           </w:t>
            </w:r>
          </w:p>
        </w:tc>
      </w:tr>
    </w:tbl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5E41DE" w:rsidRDefault="005E41DE" w:rsidP="00845862">
      <w:pPr>
        <w:tabs>
          <w:tab w:val="left" w:pos="1458"/>
        </w:tabs>
        <w:rPr>
          <w:sz w:val="53"/>
        </w:rPr>
      </w:pPr>
    </w:p>
    <w:p w:rsidR="00104E38" w:rsidRDefault="00104E38" w:rsidP="00845862">
      <w:pPr>
        <w:tabs>
          <w:tab w:val="left" w:pos="1458"/>
        </w:tabs>
        <w:rPr>
          <w:sz w:val="53"/>
        </w:rPr>
      </w:pPr>
    </w:p>
    <w:p w:rsidR="00104E38" w:rsidRDefault="00104E38" w:rsidP="00EE5AB0">
      <w:pPr>
        <w:tabs>
          <w:tab w:val="left" w:pos="1458"/>
        </w:tabs>
        <w:ind w:firstLine="720"/>
        <w:rPr>
          <w:sz w:val="53"/>
        </w:rPr>
      </w:pPr>
    </w:p>
    <w:tbl>
      <w:tblPr>
        <w:tblStyle w:val="TableGrid"/>
        <w:tblW w:w="10773" w:type="dxa"/>
        <w:tblInd w:w="421" w:type="dxa"/>
        <w:tblLook w:val="04A0" w:firstRow="1" w:lastRow="0" w:firstColumn="1" w:lastColumn="0" w:noHBand="0" w:noVBand="1"/>
      </w:tblPr>
      <w:tblGrid>
        <w:gridCol w:w="10773"/>
      </w:tblGrid>
      <w:tr w:rsidR="009C1719" w:rsidTr="00C9520F">
        <w:trPr>
          <w:trHeight w:val="7246"/>
        </w:trPr>
        <w:tc>
          <w:tcPr>
            <w:tcW w:w="10773" w:type="dxa"/>
          </w:tcPr>
          <w:p w:rsidR="009C1719" w:rsidRPr="006541C3" w:rsidRDefault="009C1719" w:rsidP="00712D02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6541C3">
              <w:rPr>
                <w:sz w:val="66"/>
                <w:szCs w:val="66"/>
              </w:rPr>
              <w:t>Methods in Java</w:t>
            </w:r>
          </w:p>
          <w:p w:rsidR="002C2480" w:rsidRDefault="002C2480" w:rsidP="00845862">
            <w:pPr>
              <w:tabs>
                <w:tab w:val="left" w:pos="1458"/>
              </w:tabs>
              <w:rPr>
                <w:sz w:val="36"/>
              </w:rPr>
            </w:pPr>
            <w:r w:rsidRPr="006541C3">
              <w:rPr>
                <w:sz w:val="36"/>
              </w:rPr>
              <w:t>A Java method is a collection of statements that are grouped together to perform an operation.</w:t>
            </w:r>
          </w:p>
          <w:p w:rsidR="00BB6D7E" w:rsidRPr="006541C3" w:rsidRDefault="00BB6D7E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EE5AB0" w:rsidRPr="00EE5AB0" w:rsidRDefault="002C248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sz w:val="52"/>
              </w:rPr>
              <w:t xml:space="preserve"> 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public static int </w:t>
            </w:r>
            <w:proofErr w:type="spellStart"/>
            <w:r w:rsidR="00EE5AB0" w:rsidRPr="00EE5AB0">
              <w:rPr>
                <w:rFonts w:ascii="Courier New"/>
                <w:b/>
                <w:sz w:val="24"/>
              </w:rPr>
              <w:t>method</w:t>
            </w:r>
            <w:r w:rsidR="00EE5AB0">
              <w:rPr>
                <w:rFonts w:ascii="Courier New"/>
                <w:b/>
                <w:sz w:val="24"/>
              </w:rPr>
              <w:t>N</w:t>
            </w:r>
            <w:r w:rsidR="00EE5AB0" w:rsidRPr="00EE5AB0">
              <w:rPr>
                <w:rFonts w:ascii="Courier New"/>
                <w:b/>
                <w:sz w:val="24"/>
              </w:rPr>
              <w:t>ame</w:t>
            </w:r>
            <w:proofErr w:type="spellEnd"/>
            <w:r w:rsidR="00EE5AB0" w:rsidRPr="00EE5AB0">
              <w:rPr>
                <w:rFonts w:ascii="Courier New"/>
                <w:b/>
                <w:sz w:val="24"/>
              </w:rPr>
              <w:t xml:space="preserve"> 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(int </w:t>
            </w:r>
            <w:r w:rsidR="00EE5AB0" w:rsidRPr="00EE5AB0">
              <w:rPr>
                <w:rFonts w:ascii="Courier New"/>
                <w:b/>
                <w:sz w:val="24"/>
              </w:rPr>
              <w:t>a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 xml:space="preserve">, int </w:t>
            </w:r>
            <w:r w:rsidR="00EE5AB0" w:rsidRPr="00EE5AB0">
              <w:rPr>
                <w:rFonts w:ascii="Courier New"/>
                <w:b/>
                <w:sz w:val="24"/>
              </w:rPr>
              <w:t>b</w:t>
            </w:r>
            <w:r w:rsidR="00EE5AB0" w:rsidRPr="00EE5AB0">
              <w:rPr>
                <w:rFonts w:ascii="Courier New"/>
                <w:b/>
                <w:color w:val="FF0000"/>
                <w:sz w:val="24"/>
              </w:rPr>
              <w:t>) {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    //body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}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public static -&gt; modifiers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int-&gt; return type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proofErr w:type="spellStart"/>
            <w:r w:rsidRPr="00EE5AB0">
              <w:rPr>
                <w:rFonts w:ascii="Courier New"/>
                <w:b/>
                <w:sz w:val="24"/>
              </w:rPr>
              <w:t>method</w:t>
            </w:r>
            <w:r>
              <w:rPr>
                <w:rFonts w:ascii="Courier New"/>
                <w:b/>
                <w:sz w:val="24"/>
              </w:rPr>
              <w:t>N</w:t>
            </w:r>
            <w:r w:rsidRPr="00EE5AB0">
              <w:rPr>
                <w:rFonts w:ascii="Courier New"/>
                <w:b/>
                <w:sz w:val="24"/>
              </w:rPr>
              <w:t>ame</w:t>
            </w:r>
            <w:proofErr w:type="spellEnd"/>
            <w:r w:rsidRPr="00EE5AB0">
              <w:rPr>
                <w:rFonts w:ascii="Courier New"/>
                <w:b/>
                <w:sz w:val="24"/>
              </w:rPr>
              <w:t xml:space="preserve"> -&gt; name of the method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proofErr w:type="spellStart"/>
            <w:proofErr w:type="gramStart"/>
            <w:r w:rsidRPr="00EE5AB0">
              <w:rPr>
                <w:rFonts w:ascii="Courier New"/>
                <w:b/>
                <w:sz w:val="24"/>
              </w:rPr>
              <w:t>a,b</w:t>
            </w:r>
            <w:proofErr w:type="spellEnd"/>
            <w:proofErr w:type="gramEnd"/>
            <w:r w:rsidRPr="00EE5AB0">
              <w:rPr>
                <w:rFonts w:ascii="Courier New"/>
                <w:b/>
                <w:sz w:val="24"/>
              </w:rPr>
              <w:t xml:space="preserve"> -&gt; formal parameters</w:t>
            </w:r>
          </w:p>
          <w:p w:rsid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int </w:t>
            </w:r>
            <w:r w:rsidRPr="00EE5AB0">
              <w:rPr>
                <w:rFonts w:ascii="Courier New"/>
                <w:b/>
                <w:sz w:val="24"/>
              </w:rPr>
              <w:t>a</w:t>
            </w:r>
            <w:r w:rsidRPr="00EE5AB0">
              <w:rPr>
                <w:rFonts w:ascii="Courier New"/>
                <w:b/>
                <w:color w:val="FF0000"/>
                <w:sz w:val="24"/>
              </w:rPr>
              <w:t xml:space="preserve">, int </w:t>
            </w:r>
            <w:r w:rsidRPr="00EE5AB0">
              <w:rPr>
                <w:rFonts w:ascii="Courier New"/>
                <w:b/>
                <w:sz w:val="24"/>
              </w:rPr>
              <w:t>b -&gt; list of parameters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sz w:val="24"/>
              </w:rPr>
            </w:pPr>
          </w:p>
          <w:p w:rsidR="00EE5AB0" w:rsidRDefault="00EE5AB0" w:rsidP="00EE5AB0">
            <w:pPr>
              <w:tabs>
                <w:tab w:val="left" w:pos="1458"/>
              </w:tabs>
              <w:rPr>
                <w:sz w:val="53"/>
              </w:rPr>
            </w:pPr>
            <w:r w:rsidRPr="00EE5AB0">
              <w:rPr>
                <w:sz w:val="36"/>
              </w:rPr>
              <w:t>Method definition consist of a method header and a method body</w:t>
            </w:r>
            <w:r>
              <w:rPr>
                <w:rFonts w:ascii="Courier New"/>
                <w:b/>
                <w:color w:val="FF0000"/>
                <w:sz w:val="28"/>
              </w:rPr>
              <w:t xml:space="preserve"> 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>
              <w:rPr>
                <w:rFonts w:ascii="Courier New"/>
                <w:b/>
                <w:color w:val="FF0000"/>
                <w:sz w:val="24"/>
              </w:rPr>
              <w:t xml:space="preserve">modifier </w:t>
            </w:r>
            <w:proofErr w:type="spellStart"/>
            <w:r w:rsidRPr="00EE5AB0">
              <w:rPr>
                <w:rFonts w:ascii="Courier New"/>
                <w:b/>
                <w:color w:val="000066"/>
                <w:sz w:val="24"/>
              </w:rPr>
              <w:t>returnType</w:t>
            </w:r>
            <w:proofErr w:type="spellEnd"/>
            <w:r>
              <w:rPr>
                <w:rFonts w:ascii="Courier New"/>
                <w:b/>
                <w:color w:val="FF0000"/>
                <w:sz w:val="24"/>
              </w:rPr>
              <w:t xml:space="preserve"> </w:t>
            </w:r>
            <w:proofErr w:type="spellStart"/>
            <w:proofErr w:type="gramStart"/>
            <w:r w:rsidRPr="00EE5AB0">
              <w:rPr>
                <w:rFonts w:ascii="Courier New"/>
                <w:b/>
                <w:sz w:val="24"/>
              </w:rPr>
              <w:t>nameOfMethod</w:t>
            </w:r>
            <w:proofErr w:type="spellEnd"/>
            <w:r w:rsidRPr="00EE5AB0">
              <w:rPr>
                <w:rFonts w:ascii="Courier New"/>
                <w:b/>
                <w:color w:val="FF0000"/>
                <w:sz w:val="24"/>
              </w:rPr>
              <w:t>(</w:t>
            </w:r>
            <w:proofErr w:type="gramEnd"/>
            <w:r>
              <w:rPr>
                <w:rFonts w:ascii="Courier New"/>
                <w:b/>
                <w:color w:val="FF0000"/>
                <w:sz w:val="24"/>
              </w:rPr>
              <w:t>Parameter List</w:t>
            </w:r>
            <w:r w:rsidRPr="00EE5AB0">
              <w:rPr>
                <w:rFonts w:ascii="Courier New"/>
                <w:b/>
                <w:color w:val="FF0000"/>
                <w:sz w:val="24"/>
              </w:rPr>
              <w:t>) {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 xml:space="preserve">    //</w:t>
            </w:r>
            <w:r>
              <w:rPr>
                <w:rFonts w:ascii="Courier New"/>
                <w:b/>
                <w:color w:val="FF0000"/>
                <w:sz w:val="24"/>
              </w:rPr>
              <w:t xml:space="preserve"> method </w:t>
            </w:r>
            <w:r w:rsidRPr="00EE5AB0">
              <w:rPr>
                <w:rFonts w:ascii="Courier New"/>
                <w:b/>
                <w:color w:val="FF0000"/>
                <w:sz w:val="24"/>
              </w:rPr>
              <w:t>body</w:t>
            </w:r>
          </w:p>
          <w:p w:rsidR="00EE5AB0" w:rsidRPr="00EE5AB0" w:rsidRDefault="00EE5AB0" w:rsidP="00EE5AB0">
            <w:pPr>
              <w:spacing w:before="120"/>
              <w:ind w:left="1115"/>
              <w:rPr>
                <w:rFonts w:ascii="Courier New"/>
                <w:b/>
                <w:color w:val="FF0000"/>
                <w:sz w:val="24"/>
              </w:rPr>
            </w:pPr>
            <w:r w:rsidRPr="00EE5AB0">
              <w:rPr>
                <w:rFonts w:ascii="Courier New"/>
                <w:b/>
                <w:color w:val="FF0000"/>
                <w:sz w:val="24"/>
              </w:rPr>
              <w:t>}</w:t>
            </w:r>
          </w:p>
          <w:p w:rsidR="00EE5AB0" w:rsidRDefault="00EE5AB0" w:rsidP="00EE5AB0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</w:t>
            </w:r>
            <w:r w:rsidRPr="00EE5AB0">
              <w:rPr>
                <w:sz w:val="20"/>
              </w:rPr>
              <w:t>35</w:t>
            </w:r>
          </w:p>
          <w:p w:rsidR="00E30FD9" w:rsidRPr="00E30FD9" w:rsidRDefault="00E30FD9" w:rsidP="00EE5AB0">
            <w:pPr>
              <w:spacing w:before="120"/>
              <w:ind w:left="6480"/>
              <w:rPr>
                <w:sz w:val="18"/>
              </w:rPr>
            </w:pPr>
          </w:p>
        </w:tc>
      </w:tr>
    </w:tbl>
    <w:p w:rsidR="00AF3E12" w:rsidRDefault="00AF3E1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915" w:type="dxa"/>
        <w:tblInd w:w="421" w:type="dxa"/>
        <w:tblLook w:val="04A0" w:firstRow="1" w:lastRow="0" w:firstColumn="1" w:lastColumn="0" w:noHBand="0" w:noVBand="1"/>
      </w:tblPr>
      <w:tblGrid>
        <w:gridCol w:w="10915"/>
      </w:tblGrid>
      <w:tr w:rsidR="00EE5AB0" w:rsidTr="002F38FA">
        <w:tc>
          <w:tcPr>
            <w:tcW w:w="10915" w:type="dxa"/>
          </w:tcPr>
          <w:p w:rsidR="00EE5AB0" w:rsidRDefault="00EE5AB0" w:rsidP="00845862">
            <w:pPr>
              <w:tabs>
                <w:tab w:val="left" w:pos="1458"/>
              </w:tabs>
            </w:pPr>
          </w:p>
          <w:p w:rsidR="00EE5AB0" w:rsidRPr="006541C3" w:rsidRDefault="00EE5AB0" w:rsidP="00EE5AB0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6541C3">
              <w:rPr>
                <w:sz w:val="66"/>
                <w:szCs w:val="66"/>
              </w:rPr>
              <w:t>Methods in Java</w:t>
            </w:r>
            <w:r w:rsidR="00E30FD9">
              <w:rPr>
                <w:sz w:val="66"/>
                <w:szCs w:val="66"/>
              </w:rPr>
              <w:t xml:space="preserve"> </w:t>
            </w:r>
            <w:r w:rsidR="00E30FD9" w:rsidRPr="009670FD">
              <w:rPr>
                <w:sz w:val="56"/>
                <w:szCs w:val="66"/>
              </w:rPr>
              <w:t>(</w:t>
            </w:r>
            <w:proofErr w:type="spellStart"/>
            <w:r w:rsidR="00E30FD9">
              <w:rPr>
                <w:sz w:val="66"/>
                <w:szCs w:val="66"/>
              </w:rPr>
              <w:t>cont</w:t>
            </w:r>
            <w:proofErr w:type="spellEnd"/>
            <w:r w:rsidR="009670FD">
              <w:rPr>
                <w:sz w:val="66"/>
                <w:szCs w:val="66"/>
              </w:rPr>
              <w:t>…</w:t>
            </w:r>
            <w:r w:rsidR="009670FD" w:rsidRPr="009670FD">
              <w:rPr>
                <w:sz w:val="56"/>
                <w:szCs w:val="66"/>
              </w:rPr>
              <w:t>)</w:t>
            </w:r>
          </w:p>
          <w:p w:rsidR="00EE5AB0" w:rsidRPr="00E30FD9" w:rsidRDefault="00EE5AB0" w:rsidP="00845862">
            <w:pPr>
              <w:tabs>
                <w:tab w:val="left" w:pos="1458"/>
              </w:tabs>
              <w:rPr>
                <w:sz w:val="28"/>
              </w:rPr>
            </w:pPr>
          </w:p>
          <w:p w:rsidR="00E30FD9" w:rsidRPr="00E30FD9" w:rsidRDefault="00E30FD9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modifier:</w:t>
            </w:r>
            <w:r w:rsidRPr="00E30FD9">
              <w:rPr>
                <w:sz w:val="48"/>
              </w:rPr>
              <w:t xml:space="preserve"> </w:t>
            </w:r>
            <w:r w:rsidR="00EE5AB0" w:rsidRPr="00E30FD9">
              <w:rPr>
                <w:sz w:val="36"/>
              </w:rPr>
              <w:t xml:space="preserve">defines the access type of the method and it is optional to use. </w:t>
            </w: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proofErr w:type="spellStart"/>
            <w:r w:rsidRPr="00E30FD9">
              <w:rPr>
                <w:rFonts w:ascii="Courier New"/>
                <w:b/>
                <w:color w:val="000066"/>
                <w:sz w:val="36"/>
              </w:rPr>
              <w:t>returnType</w:t>
            </w:r>
            <w:proofErr w:type="spellEnd"/>
            <w:r w:rsidRPr="00E30FD9">
              <w:rPr>
                <w:rFonts w:ascii="Courier New"/>
                <w:b/>
                <w:color w:val="000066"/>
                <w:sz w:val="36"/>
              </w:rPr>
              <w:t>:</w:t>
            </w:r>
            <w:r w:rsidR="00E30FD9" w:rsidRPr="00E30FD9">
              <w:rPr>
                <w:sz w:val="48"/>
              </w:rPr>
              <w:t xml:space="preserve">  </w:t>
            </w:r>
            <w:r w:rsidR="00E30FD9">
              <w:rPr>
                <w:sz w:val="36"/>
              </w:rPr>
              <w:t>a value that may be returned by a method</w:t>
            </w:r>
            <w:r w:rsidRPr="00E30FD9">
              <w:rPr>
                <w:sz w:val="36"/>
              </w:rPr>
              <w:t>.</w:t>
            </w:r>
          </w:p>
          <w:p w:rsidR="00E30FD9" w:rsidRPr="00E30FD9" w:rsidRDefault="00EE5AB0" w:rsidP="00845862">
            <w:pPr>
              <w:tabs>
                <w:tab w:val="left" w:pos="1458"/>
              </w:tabs>
            </w:pPr>
            <w:r w:rsidRPr="00E30FD9">
              <w:rPr>
                <w:sz w:val="36"/>
              </w:rPr>
              <w:t xml:space="preserve"> </w:t>
            </w: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proofErr w:type="spellStart"/>
            <w:r w:rsidRPr="00E30FD9">
              <w:rPr>
                <w:rFonts w:ascii="Courier New"/>
                <w:b/>
                <w:sz w:val="36"/>
              </w:rPr>
              <w:t>nameOfMethod</w:t>
            </w:r>
            <w:proofErr w:type="spellEnd"/>
            <w:r w:rsidRPr="00E30FD9">
              <w:rPr>
                <w:rFonts w:ascii="Courier New"/>
                <w:b/>
                <w:sz w:val="36"/>
              </w:rPr>
              <w:t>:</w:t>
            </w:r>
            <w:r w:rsidRPr="00E30FD9">
              <w:rPr>
                <w:sz w:val="48"/>
              </w:rPr>
              <w:t xml:space="preserve"> </w:t>
            </w:r>
            <w:r w:rsidRPr="00E30FD9">
              <w:rPr>
                <w:sz w:val="36"/>
              </w:rPr>
              <w:t xml:space="preserve">This is the method name. </w:t>
            </w:r>
            <w:r w:rsidR="00E30FD9">
              <w:rPr>
                <w:sz w:val="36"/>
              </w:rPr>
              <w:t>T</w:t>
            </w:r>
            <w:r w:rsidRPr="00E30FD9">
              <w:rPr>
                <w:sz w:val="36"/>
              </w:rPr>
              <w:t xml:space="preserve">he method </w:t>
            </w:r>
            <w:r w:rsidR="00E30FD9">
              <w:rPr>
                <w:sz w:val="36"/>
              </w:rPr>
              <w:t xml:space="preserve">name and the parameter list form the </w:t>
            </w:r>
            <w:r w:rsidR="00E30FD9" w:rsidRPr="00E30FD9">
              <w:rPr>
                <w:i/>
                <w:sz w:val="36"/>
              </w:rPr>
              <w:t>method signature.</w:t>
            </w:r>
          </w:p>
          <w:p w:rsidR="00E30FD9" w:rsidRPr="00E30FD9" w:rsidRDefault="00E30FD9" w:rsidP="00845862">
            <w:pPr>
              <w:tabs>
                <w:tab w:val="left" w:pos="1458"/>
              </w:tabs>
              <w:rPr>
                <w:sz w:val="24"/>
              </w:rPr>
            </w:pPr>
          </w:p>
          <w:p w:rsid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Parameter List:</w:t>
            </w:r>
            <w:r w:rsidRPr="00E30FD9">
              <w:rPr>
                <w:sz w:val="48"/>
              </w:rPr>
              <w:t xml:space="preserve"> </w:t>
            </w:r>
            <w:r w:rsidRPr="00E30FD9">
              <w:rPr>
                <w:sz w:val="36"/>
              </w:rPr>
              <w:t xml:space="preserve">The list of parameters, it is the type, order, and number of parameters of a method. These are optional, method may contain </w:t>
            </w:r>
            <w:r w:rsidRPr="00E30FD9">
              <w:rPr>
                <w:i/>
                <w:sz w:val="36"/>
              </w:rPr>
              <w:t>zero</w:t>
            </w:r>
            <w:r w:rsidRPr="00E30FD9">
              <w:rPr>
                <w:sz w:val="36"/>
              </w:rPr>
              <w:t xml:space="preserve"> parameters.</w:t>
            </w:r>
          </w:p>
          <w:p w:rsidR="00E30FD9" w:rsidRPr="00E30FD9" w:rsidRDefault="00E30FD9" w:rsidP="00845862">
            <w:pPr>
              <w:tabs>
                <w:tab w:val="left" w:pos="1458"/>
              </w:tabs>
            </w:pPr>
          </w:p>
          <w:p w:rsidR="00EE5AB0" w:rsidRPr="00E30FD9" w:rsidRDefault="00EE5AB0" w:rsidP="00845862">
            <w:pPr>
              <w:tabs>
                <w:tab w:val="left" w:pos="1458"/>
              </w:tabs>
              <w:rPr>
                <w:sz w:val="36"/>
              </w:rPr>
            </w:pPr>
            <w:r w:rsidRPr="00E30FD9">
              <w:rPr>
                <w:rFonts w:ascii="Courier New"/>
                <w:b/>
                <w:color w:val="FF0000"/>
                <w:sz w:val="36"/>
              </w:rPr>
              <w:t>method body:</w:t>
            </w:r>
            <w:r w:rsidRPr="00E30FD9">
              <w:rPr>
                <w:sz w:val="36"/>
              </w:rPr>
              <w:t xml:space="preserve"> The method body defines what the method does with statements</w:t>
            </w:r>
            <w:r w:rsidR="00E30FD9">
              <w:rPr>
                <w:sz w:val="36"/>
              </w:rPr>
              <w:t>.</w:t>
            </w:r>
          </w:p>
          <w:p w:rsidR="009670FD" w:rsidRDefault="009670FD" w:rsidP="009670FD">
            <w:pPr>
              <w:spacing w:before="120"/>
              <w:ind w:left="6480"/>
              <w:rPr>
                <w:sz w:val="20"/>
              </w:rPr>
            </w:pPr>
          </w:p>
          <w:p w:rsidR="00E30FD9" w:rsidRPr="009670FD" w:rsidRDefault="00E30FD9" w:rsidP="009670FD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      </w:t>
            </w:r>
            <w:r w:rsidRPr="00E30FD9">
              <w:rPr>
                <w:sz w:val="20"/>
              </w:rPr>
              <w:t>36</w:t>
            </w:r>
          </w:p>
        </w:tc>
      </w:tr>
    </w:tbl>
    <w:p w:rsidR="00AF3E12" w:rsidRDefault="00AF3E12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631" w:type="dxa"/>
        <w:tblInd w:w="421" w:type="dxa"/>
        <w:tblLook w:val="04A0" w:firstRow="1" w:lastRow="0" w:firstColumn="1" w:lastColumn="0" w:noHBand="0" w:noVBand="1"/>
      </w:tblPr>
      <w:tblGrid>
        <w:gridCol w:w="10631"/>
      </w:tblGrid>
      <w:tr w:rsidR="00E30FD9" w:rsidTr="00E30FD9">
        <w:tc>
          <w:tcPr>
            <w:tcW w:w="10631" w:type="dxa"/>
          </w:tcPr>
          <w:p w:rsidR="009670FD" w:rsidRPr="002F38FA" w:rsidRDefault="009670FD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Why use methods?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It is common (good) practice to break up the implementation of a program into different methods, where each method performs a specific task that the larger program requires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 xml:space="preserve">Methods often require some information to be supplied </w:t>
            </w:r>
            <w:proofErr w:type="gramStart"/>
            <w:r w:rsidRPr="009670FD">
              <w:rPr>
                <w:sz w:val="36"/>
              </w:rPr>
              <w:t>in order to</w:t>
            </w:r>
            <w:proofErr w:type="gramEnd"/>
            <w:r w:rsidRPr="009670FD">
              <w:rPr>
                <w:sz w:val="36"/>
              </w:rPr>
              <w:t xml:space="preserve"> perform the required task and can optionally return a result to the caller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Any methods that you define must be part of a class – they cannot exist on their own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Many common tasks have been implemented as methods in the Java API classes!</w:t>
            </w:r>
          </w:p>
          <w:p w:rsidR="009670FD" w:rsidRDefault="009670FD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2F38FA" w:rsidRPr="009670FD" w:rsidRDefault="002F38FA" w:rsidP="00845862">
            <w:pPr>
              <w:tabs>
                <w:tab w:val="left" w:pos="1458"/>
              </w:tabs>
              <w:rPr>
                <w:sz w:val="36"/>
              </w:rPr>
            </w:pPr>
          </w:p>
          <w:p w:rsidR="009670FD" w:rsidRDefault="002F38FA" w:rsidP="002F38FA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</w:t>
            </w:r>
            <w:r w:rsidRPr="002F38FA">
              <w:rPr>
                <w:sz w:val="20"/>
              </w:rPr>
              <w:t>37</w:t>
            </w:r>
          </w:p>
        </w:tc>
      </w:tr>
    </w:tbl>
    <w:p w:rsidR="00AF3E12" w:rsidRPr="00533D7B" w:rsidRDefault="00AF3E12" w:rsidP="00845862">
      <w:pPr>
        <w:tabs>
          <w:tab w:val="left" w:pos="1458"/>
        </w:tabs>
        <w:rPr>
          <w:sz w:val="48"/>
        </w:rPr>
      </w:pPr>
    </w:p>
    <w:tbl>
      <w:tblPr>
        <w:tblStyle w:val="TableGrid"/>
        <w:tblW w:w="10632" w:type="dxa"/>
        <w:tblInd w:w="562" w:type="dxa"/>
        <w:tblLook w:val="04A0" w:firstRow="1" w:lastRow="0" w:firstColumn="1" w:lastColumn="0" w:noHBand="0" w:noVBand="1"/>
      </w:tblPr>
      <w:tblGrid>
        <w:gridCol w:w="10632"/>
      </w:tblGrid>
      <w:tr w:rsidR="009670FD" w:rsidTr="009670FD">
        <w:trPr>
          <w:trHeight w:val="6043"/>
        </w:trPr>
        <w:tc>
          <w:tcPr>
            <w:tcW w:w="10632" w:type="dxa"/>
          </w:tcPr>
          <w:p w:rsidR="009670FD" w:rsidRPr="002F38FA" w:rsidRDefault="009670FD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Method implementation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The formal parameters in a method are essentially variables containing information that the caller has supplied.</w:t>
            </w:r>
          </w:p>
          <w:p w:rsidR="009670FD" w:rsidRP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>You can (and should) declare local variables within a method if it needs to store or “remember” values as part of the task it is performing.</w:t>
            </w:r>
          </w:p>
          <w:p w:rsidR="009670FD" w:rsidRDefault="009670FD" w:rsidP="009670FD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9670FD">
              <w:rPr>
                <w:sz w:val="36"/>
              </w:rPr>
              <w:t xml:space="preserve">If the method has a non-void return </w:t>
            </w:r>
            <w:proofErr w:type="gramStart"/>
            <w:r w:rsidRPr="009670FD">
              <w:rPr>
                <w:sz w:val="36"/>
              </w:rPr>
              <w:t>type</w:t>
            </w:r>
            <w:proofErr w:type="gramEnd"/>
            <w:r w:rsidRPr="009670FD">
              <w:rPr>
                <w:sz w:val="36"/>
              </w:rPr>
              <w:t xml:space="preserve"> then it must return a literal value or variable of the corresponding type.</w:t>
            </w:r>
          </w:p>
          <w:p w:rsidR="00533D7B" w:rsidRPr="00533D7B" w:rsidRDefault="00533D7B" w:rsidP="00533D7B">
            <w:pPr>
              <w:pStyle w:val="ListParagraph"/>
              <w:tabs>
                <w:tab w:val="left" w:pos="1458"/>
              </w:tabs>
              <w:ind w:left="720" w:firstLine="0"/>
              <w:rPr>
                <w:sz w:val="18"/>
              </w:rPr>
            </w:pPr>
          </w:p>
          <w:p w:rsidR="009670FD" w:rsidRPr="00533D7B" w:rsidRDefault="009670FD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public int multiply (int a, int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b){</w:t>
            </w:r>
            <w:proofErr w:type="gramEnd"/>
          </w:p>
          <w:p w:rsidR="009670FD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int product;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ab/>
              <w:t>// declaring local variable</w:t>
            </w:r>
          </w:p>
          <w:p w:rsidR="00533D7B" w:rsidRDefault="00533D7B" w:rsidP="00533D7B">
            <w:pPr>
              <w:spacing w:before="15" w:line="256" w:lineRule="auto"/>
              <w:ind w:left="1029" w:right="600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// code to perform required task</w:t>
            </w:r>
          </w:p>
          <w:p w:rsidR="009670FD" w:rsidRPr="00533D7B" w:rsidRDefault="00533D7B" w:rsidP="00533D7B">
            <w:pPr>
              <w:spacing w:before="15" w:line="256" w:lineRule="auto"/>
              <w:ind w:left="1029" w:right="600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product = a * b;</w:t>
            </w:r>
          </w:p>
          <w:p w:rsid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>// return statement needed here</w:t>
            </w:r>
          </w:p>
          <w:p w:rsidR="009670FD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>
              <w:rPr>
                <w:rFonts w:ascii="Courier New"/>
                <w:b/>
                <w:color w:val="FF0000"/>
                <w:sz w:val="30"/>
                <w:szCs w:val="30"/>
              </w:rPr>
              <w:t xml:space="preserve">  </w:t>
            </w:r>
            <w:r w:rsidR="009670FD"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return product;</w:t>
            </w:r>
          </w:p>
          <w:p w:rsidR="009670FD" w:rsidRPr="00533D7B" w:rsidRDefault="009670FD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9670FD" w:rsidRPr="002F38FA" w:rsidRDefault="002F38FA" w:rsidP="002F38FA">
            <w:pPr>
              <w:spacing w:before="120"/>
              <w:ind w:left="6480"/>
              <w:rPr>
                <w:rFonts w:ascii="Courier New"/>
                <w:b/>
                <w:color w:val="FF0000"/>
                <w:position w:val="-5"/>
                <w:sz w:val="27"/>
              </w:rPr>
            </w:pPr>
            <w:r>
              <w:rPr>
                <w:sz w:val="20"/>
              </w:rPr>
              <w:t xml:space="preserve">                                                         </w:t>
            </w:r>
            <w:r w:rsidRPr="002F38FA">
              <w:rPr>
                <w:sz w:val="20"/>
              </w:rPr>
              <w:t>38</w:t>
            </w:r>
          </w:p>
        </w:tc>
      </w:tr>
    </w:tbl>
    <w:p w:rsidR="009C1719" w:rsidRDefault="009C1719" w:rsidP="00845862">
      <w:pPr>
        <w:tabs>
          <w:tab w:val="left" w:pos="1458"/>
        </w:tabs>
        <w:rPr>
          <w:sz w:val="53"/>
        </w:rPr>
      </w:pP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2F38FA" w:rsidTr="002F38FA">
        <w:tc>
          <w:tcPr>
            <w:tcW w:w="10915" w:type="dxa"/>
          </w:tcPr>
          <w:p w:rsidR="002F38FA" w:rsidRDefault="002F38FA" w:rsidP="002F38FA">
            <w:pPr>
              <w:tabs>
                <w:tab w:val="left" w:pos="1458"/>
              </w:tabs>
              <w:jc w:val="center"/>
              <w:rPr>
                <w:sz w:val="66"/>
                <w:szCs w:val="66"/>
              </w:rPr>
            </w:pPr>
            <w:r w:rsidRPr="002F38FA">
              <w:rPr>
                <w:sz w:val="66"/>
                <w:szCs w:val="66"/>
              </w:rPr>
              <w:t>Calling methods</w:t>
            </w:r>
          </w:p>
          <w:p w:rsidR="00D518CD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>When creating a method, one defines what a method is to</w:t>
            </w:r>
            <w:r>
              <w:rPr>
                <w:sz w:val="36"/>
              </w:rPr>
              <w:t xml:space="preserve"> do. To use a method to perform</w:t>
            </w:r>
            <w:r w:rsidRPr="00D518CD">
              <w:rPr>
                <w:sz w:val="36"/>
              </w:rPr>
              <w:t xml:space="preserve"> </w:t>
            </w:r>
            <w:r>
              <w:rPr>
                <w:sz w:val="36"/>
              </w:rPr>
              <w:t xml:space="preserve">its function, one </w:t>
            </w:r>
            <w:proofErr w:type="gramStart"/>
            <w:r>
              <w:rPr>
                <w:sz w:val="36"/>
              </w:rPr>
              <w:t>has to</w:t>
            </w:r>
            <w:proofErr w:type="gramEnd"/>
            <w:r>
              <w:rPr>
                <w:sz w:val="36"/>
              </w:rPr>
              <w:t xml:space="preserve"> call or invoke it. </w:t>
            </w:r>
          </w:p>
          <w:p w:rsidR="00D518CD" w:rsidRPr="00533D7B" w:rsidRDefault="00D518CD" w:rsidP="00D518CD">
            <w:pPr>
              <w:tabs>
                <w:tab w:val="left" w:pos="1458"/>
              </w:tabs>
              <w:rPr>
                <w:sz w:val="32"/>
              </w:rPr>
            </w:pPr>
          </w:p>
          <w:p w:rsidR="002F38FA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 xml:space="preserve">There are two ways to call a method; the choice is based on whether the method returns a </w:t>
            </w:r>
            <w:r w:rsidRPr="00D518CD">
              <w:rPr>
                <w:b/>
                <w:sz w:val="36"/>
              </w:rPr>
              <w:t>value</w:t>
            </w:r>
            <w:r>
              <w:rPr>
                <w:sz w:val="36"/>
              </w:rPr>
              <w:t xml:space="preserve"> or not and whether the method you call is in the </w:t>
            </w:r>
            <w:r w:rsidRPr="00D518CD">
              <w:rPr>
                <w:b/>
                <w:sz w:val="36"/>
              </w:rPr>
              <w:t>same class</w:t>
            </w:r>
            <w:r>
              <w:rPr>
                <w:sz w:val="36"/>
              </w:rPr>
              <w:t xml:space="preserve"> or not </w:t>
            </w:r>
            <w:proofErr w:type="gramStart"/>
            <w:r>
              <w:rPr>
                <w:sz w:val="36"/>
              </w:rPr>
              <w:t xml:space="preserve">( </w:t>
            </w:r>
            <w:r w:rsidRPr="00D518CD">
              <w:rPr>
                <w:i/>
                <w:sz w:val="32"/>
              </w:rPr>
              <w:t>to</w:t>
            </w:r>
            <w:proofErr w:type="gramEnd"/>
            <w:r w:rsidRPr="00D518CD">
              <w:rPr>
                <w:i/>
                <w:sz w:val="32"/>
              </w:rPr>
              <w:t xml:space="preserve"> be discussed later</w:t>
            </w:r>
            <w:r>
              <w:rPr>
                <w:sz w:val="36"/>
              </w:rPr>
              <w:t>)</w:t>
            </w:r>
          </w:p>
          <w:p w:rsidR="00D518CD" w:rsidRPr="00533D7B" w:rsidRDefault="00D518CD" w:rsidP="00D518CD">
            <w:pPr>
              <w:tabs>
                <w:tab w:val="left" w:pos="1458"/>
              </w:tabs>
              <w:rPr>
                <w:sz w:val="32"/>
              </w:rPr>
            </w:pPr>
          </w:p>
          <w:p w:rsidR="00D518CD" w:rsidRDefault="00D518CD" w:rsidP="00D518CD">
            <w:pPr>
              <w:tabs>
                <w:tab w:val="left" w:pos="1458"/>
              </w:tabs>
              <w:rPr>
                <w:sz w:val="36"/>
              </w:rPr>
            </w:pPr>
            <w:r w:rsidRPr="00D518CD">
              <w:rPr>
                <w:sz w:val="36"/>
              </w:rPr>
              <w:t>When a program calls a method, program control is transferred to the called method. A called method returns control to the caller when its return statement is executed or when its method</w:t>
            </w:r>
            <w:r w:rsidRPr="00D518CD">
              <w:rPr>
                <w:rFonts w:ascii="Cambria Math" w:hAnsi="Cambria Math" w:cs="Cambria Math"/>
                <w:sz w:val="36"/>
              </w:rPr>
              <w:t>‐</w:t>
            </w:r>
            <w:r w:rsidRPr="00D518CD">
              <w:rPr>
                <w:sz w:val="36"/>
              </w:rPr>
              <w:t>ending closing brace is reached.</w:t>
            </w:r>
          </w:p>
          <w:p w:rsidR="00D518CD" w:rsidRPr="00533D7B" w:rsidRDefault="00D518CD" w:rsidP="00533D7B">
            <w:pPr>
              <w:pStyle w:val="ListParagraph"/>
              <w:numPr>
                <w:ilvl w:val="0"/>
                <w:numId w:val="12"/>
              </w:numPr>
              <w:tabs>
                <w:tab w:val="left" w:pos="1458"/>
              </w:tabs>
              <w:rPr>
                <w:sz w:val="36"/>
              </w:rPr>
            </w:pPr>
            <w:r w:rsidRPr="00533D7B">
              <w:rPr>
                <w:sz w:val="36"/>
              </w:rPr>
              <w:t xml:space="preserve">If the method returns a value, a call to the method is usually </w:t>
            </w:r>
            <w:r w:rsidR="00533D7B" w:rsidRPr="00533D7B">
              <w:rPr>
                <w:sz w:val="36"/>
              </w:rPr>
              <w:t>treated as a value.</w:t>
            </w:r>
          </w:p>
          <w:p w:rsidR="00533D7B" w:rsidRPr="00533D7B" w:rsidRDefault="00533D7B" w:rsidP="00533D7B">
            <w:pPr>
              <w:pStyle w:val="ListParagraph"/>
              <w:numPr>
                <w:ilvl w:val="0"/>
                <w:numId w:val="12"/>
              </w:numPr>
              <w:tabs>
                <w:tab w:val="left" w:pos="1458"/>
              </w:tabs>
              <w:rPr>
                <w:sz w:val="36"/>
              </w:rPr>
            </w:pPr>
            <w:r w:rsidRPr="00533D7B">
              <w:rPr>
                <w:sz w:val="36"/>
              </w:rPr>
              <w:t>If the method returns void, a call to t</w:t>
            </w:r>
            <w:r>
              <w:rPr>
                <w:sz w:val="36"/>
              </w:rPr>
              <w:t xml:space="preserve">he method must be a statement. </w:t>
            </w:r>
          </w:p>
          <w:p w:rsidR="002F38FA" w:rsidRDefault="00533D7B" w:rsidP="00533D7B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    </w:t>
            </w:r>
            <w:r w:rsidRPr="00533D7B">
              <w:rPr>
                <w:sz w:val="20"/>
              </w:rPr>
              <w:t>39</w:t>
            </w:r>
          </w:p>
        </w:tc>
      </w:tr>
    </w:tbl>
    <w:p w:rsidR="003014BC" w:rsidRPr="00533D7B" w:rsidRDefault="00533D7B" w:rsidP="00D25AF0">
      <w:pPr>
        <w:tabs>
          <w:tab w:val="left" w:pos="1896"/>
        </w:tabs>
        <w:rPr>
          <w:sz w:val="36"/>
        </w:rPr>
      </w:pPr>
      <w:r>
        <w:rPr>
          <w:sz w:val="53"/>
        </w:rPr>
        <w:t xml:space="preserve">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533D7B" w:rsidTr="00533D7B">
        <w:tc>
          <w:tcPr>
            <w:tcW w:w="10915" w:type="dxa"/>
          </w:tcPr>
          <w:p w:rsidR="00533D7B" w:rsidRPr="00533D7B" w:rsidRDefault="00533D7B" w:rsidP="00533D7B">
            <w:pPr>
              <w:tabs>
                <w:tab w:val="left" w:pos="1458"/>
              </w:tabs>
              <w:jc w:val="center"/>
              <w:rPr>
                <w:sz w:val="52"/>
                <w:szCs w:val="66"/>
              </w:rPr>
            </w:pPr>
            <w:r w:rsidRPr="00533D7B">
              <w:rPr>
                <w:sz w:val="52"/>
                <w:szCs w:val="66"/>
              </w:rPr>
              <w:t>An example to demonstrate how to define a method and how to call it:</w:t>
            </w:r>
          </w:p>
          <w:p w:rsidR="00533D7B" w:rsidRPr="00533D7B" w:rsidRDefault="00533D7B" w:rsidP="00533D7B">
            <w:pPr>
              <w:spacing w:before="98"/>
              <w:ind w:left="27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class MethodDemo1 {</w:t>
            </w:r>
          </w:p>
          <w:p w:rsidR="00533D7B" w:rsidRPr="00533D7B" w:rsidRDefault="00533D7B" w:rsidP="00533D7B">
            <w:pPr>
              <w:spacing w:before="15" w:line="256" w:lineRule="auto"/>
              <w:ind w:left="1029" w:right="1451" w:hanging="378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public static void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main(</w:t>
            </w:r>
            <w:proofErr w:type="gram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String [] </w:t>
            </w:r>
            <w:proofErr w:type="spell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args</w:t>
            </w:r>
            <w:proofErr w:type="spell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){ </w:t>
            </w:r>
          </w:p>
          <w:p w:rsidR="00533D7B" w:rsidRPr="00533D7B" w:rsidRDefault="00533D7B" w:rsidP="00533D7B">
            <w:pPr>
              <w:spacing w:before="15" w:line="256" w:lineRule="auto"/>
              <w:ind w:left="1029" w:right="3342" w:hanging="378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int x = 5, y = 2;</w:t>
            </w:r>
          </w:p>
          <w:p w:rsidR="00533D7B" w:rsidRPr="00533D7B" w:rsidRDefault="00533D7B" w:rsidP="00533D7B">
            <w:pPr>
              <w:spacing w:line="236" w:lineRule="exact"/>
              <w:ind w:left="1029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int result;</w:t>
            </w:r>
          </w:p>
          <w:p w:rsidR="00533D7B" w:rsidRPr="00533D7B" w:rsidRDefault="00533D7B" w:rsidP="00533D7B">
            <w:pPr>
              <w:tabs>
                <w:tab w:val="left" w:pos="4311"/>
              </w:tabs>
              <w:spacing w:before="9" w:line="410" w:lineRule="atLeast"/>
              <w:ind w:left="1029" w:right="317"/>
              <w:rPr>
                <w:rFonts w:ascii="Courier New" w:hAnsi="Courier New"/>
                <w:b/>
                <w:sz w:val="30"/>
                <w:szCs w:val="30"/>
              </w:rPr>
            </w:pPr>
            <w:r w:rsidRPr="00533D7B">
              <w:rPr>
                <w:rFonts w:ascii="Courier New" w:hAnsi="Courier New"/>
                <w:b/>
                <w:sz w:val="30"/>
                <w:szCs w:val="30"/>
              </w:rPr>
              <w:t xml:space="preserve"> result = </w:t>
            </w:r>
            <w:proofErr w:type="gramStart"/>
            <w:r w:rsidRPr="00533D7B">
              <w:rPr>
                <w:rFonts w:ascii="Courier New" w:hAnsi="Courier New"/>
                <w:b/>
                <w:sz w:val="30"/>
                <w:szCs w:val="30"/>
              </w:rPr>
              <w:t>multiply(</w:t>
            </w:r>
            <w:proofErr w:type="gramEnd"/>
            <w:r w:rsidRPr="00533D7B">
              <w:rPr>
                <w:rFonts w:ascii="Courier New" w:hAnsi="Courier New"/>
                <w:b/>
                <w:sz w:val="30"/>
                <w:szCs w:val="30"/>
              </w:rPr>
              <w:t>x, y);</w:t>
            </w:r>
            <w:r w:rsidRPr="00533D7B">
              <w:rPr>
                <w:rFonts w:ascii="Courier New" w:hAnsi="Courier New"/>
                <w:b/>
                <w:sz w:val="30"/>
                <w:szCs w:val="30"/>
              </w:rPr>
              <w:tab/>
              <w:t xml:space="preserve">// method call </w:t>
            </w:r>
            <w:proofErr w:type="spellStart"/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System.out.println</w:t>
            </w:r>
            <w:proofErr w:type="spellEnd"/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(x + “ * “ + y + “ = “</w:t>
            </w:r>
            <w:r w:rsidRPr="00533D7B">
              <w:rPr>
                <w:rFonts w:ascii="Courier New" w:hAnsi="Courier New"/>
                <w:b/>
                <w:color w:val="FF0000"/>
                <w:spacing w:val="1"/>
                <w:sz w:val="30"/>
                <w:szCs w:val="30"/>
              </w:rPr>
              <w:t xml:space="preserve"> </w:t>
            </w:r>
            <w:r w:rsidRPr="00533D7B">
              <w:rPr>
                <w:rFonts w:ascii="Courier New" w:hAnsi="Courier New"/>
                <w:b/>
                <w:color w:val="FF0000"/>
                <w:sz w:val="30"/>
                <w:szCs w:val="30"/>
              </w:rPr>
              <w:t>+</w:t>
            </w:r>
            <w:r w:rsidRPr="00533D7B">
              <w:rPr>
                <w:rFonts w:ascii="Courier New" w:hAnsi="Courier New"/>
                <w:b/>
                <w:sz w:val="30"/>
                <w:szCs w:val="30"/>
              </w:rPr>
              <w:t xml:space="preserve"> </w:t>
            </w: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result);</w:t>
            </w:r>
          </w:p>
          <w:p w:rsidR="00533D7B" w:rsidRPr="00533D7B" w:rsidRDefault="00533D7B" w:rsidP="00533D7B">
            <w:pPr>
              <w:spacing w:before="16"/>
              <w:ind w:left="65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Pr="00533D7B" w:rsidRDefault="00533D7B" w:rsidP="00533D7B">
            <w:pPr>
              <w:spacing w:before="14" w:line="256" w:lineRule="auto"/>
              <w:ind w:left="651" w:right="1025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// method must be static because </w:t>
            </w:r>
            <w:proofErr w:type="gramStart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main(</w:t>
            </w:r>
            <w:proofErr w:type="gramEnd"/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) is static public static int multiply (int a, int b) {</w:t>
            </w:r>
          </w:p>
          <w:p w:rsidR="00533D7B" w:rsidRPr="00533D7B" w:rsidRDefault="00533D7B" w:rsidP="00533D7B">
            <w:pPr>
              <w:spacing w:line="254" w:lineRule="auto"/>
              <w:ind w:left="1029" w:right="4286"/>
              <w:rPr>
                <w:rFonts w:ascii="Courier New"/>
                <w:b/>
                <w:color w:val="FF0000"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 int product; </w:t>
            </w:r>
          </w:p>
          <w:p w:rsidR="00533D7B" w:rsidRPr="00533D7B" w:rsidRDefault="00533D7B" w:rsidP="00533D7B">
            <w:pPr>
              <w:spacing w:line="254" w:lineRule="auto"/>
              <w:ind w:left="1029" w:right="4286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 xml:space="preserve">  product = a * b;</w:t>
            </w:r>
          </w:p>
          <w:p w:rsidR="00533D7B" w:rsidRPr="00533D7B" w:rsidRDefault="00533D7B" w:rsidP="00533D7B">
            <w:pPr>
              <w:tabs>
                <w:tab w:val="left" w:pos="3175"/>
              </w:tabs>
              <w:spacing w:before="167"/>
              <w:ind w:left="1029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sz w:val="30"/>
                <w:szCs w:val="30"/>
              </w:rPr>
              <w:t>return</w:t>
            </w:r>
            <w:r w:rsidRPr="00533D7B">
              <w:rPr>
                <w:rFonts w:ascii="Courier New"/>
                <w:b/>
                <w:spacing w:val="-1"/>
                <w:sz w:val="30"/>
                <w:szCs w:val="30"/>
              </w:rPr>
              <w:t xml:space="preserve"> </w:t>
            </w:r>
            <w:r w:rsidRPr="00533D7B">
              <w:rPr>
                <w:rFonts w:ascii="Courier New"/>
                <w:b/>
                <w:sz w:val="30"/>
                <w:szCs w:val="30"/>
              </w:rPr>
              <w:t>product;</w:t>
            </w:r>
            <w:r w:rsidRPr="00533D7B">
              <w:rPr>
                <w:rFonts w:ascii="Courier New"/>
                <w:b/>
                <w:sz w:val="30"/>
                <w:szCs w:val="30"/>
              </w:rPr>
              <w:tab/>
              <w:t>// return value to caller</w:t>
            </w:r>
          </w:p>
          <w:p w:rsidR="00533D7B" w:rsidRPr="00533D7B" w:rsidRDefault="00533D7B" w:rsidP="00533D7B">
            <w:pPr>
              <w:spacing w:before="14"/>
              <w:ind w:left="65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Pr="00533D7B" w:rsidRDefault="00533D7B" w:rsidP="00533D7B">
            <w:pPr>
              <w:spacing w:before="20"/>
              <w:ind w:left="271"/>
              <w:rPr>
                <w:rFonts w:ascii="Courier New"/>
                <w:b/>
                <w:sz w:val="30"/>
                <w:szCs w:val="30"/>
              </w:rPr>
            </w:pPr>
            <w:r w:rsidRPr="00533D7B">
              <w:rPr>
                <w:rFonts w:ascii="Courier New"/>
                <w:b/>
                <w:color w:val="FF0000"/>
                <w:sz w:val="30"/>
                <w:szCs w:val="30"/>
              </w:rPr>
              <w:t>}</w:t>
            </w:r>
          </w:p>
          <w:p w:rsidR="00533D7B" w:rsidRDefault="00533D7B" w:rsidP="00533D7B">
            <w:pPr>
              <w:spacing w:before="120"/>
              <w:ind w:left="6480"/>
              <w:rPr>
                <w:sz w:val="20"/>
              </w:rPr>
            </w:pPr>
          </w:p>
          <w:p w:rsidR="00533D7B" w:rsidRPr="00533D7B" w:rsidRDefault="00533D7B" w:rsidP="00533D7B">
            <w:pPr>
              <w:spacing w:before="120"/>
              <w:ind w:left="6480"/>
              <w:rPr>
                <w:sz w:val="20"/>
              </w:rPr>
            </w:pPr>
            <w:r>
              <w:rPr>
                <w:sz w:val="20"/>
              </w:rPr>
              <w:t xml:space="preserve">                                                             </w:t>
            </w:r>
            <w:r w:rsidRPr="00533D7B">
              <w:rPr>
                <w:sz w:val="20"/>
              </w:rPr>
              <w:t>40</w:t>
            </w:r>
          </w:p>
        </w:tc>
      </w:tr>
    </w:tbl>
    <w:p w:rsidR="00533D7B" w:rsidRDefault="00533D7B" w:rsidP="00D25AF0">
      <w:pPr>
        <w:tabs>
          <w:tab w:val="left" w:pos="1896"/>
        </w:tabs>
        <w:rPr>
          <w:sz w:val="53"/>
        </w:rPr>
      </w:pPr>
    </w:p>
    <w:p w:rsidR="003238EE" w:rsidRPr="003F205B" w:rsidRDefault="003238EE" w:rsidP="003F205B">
      <w:pPr>
        <w:tabs>
          <w:tab w:val="left" w:pos="1896"/>
        </w:tabs>
        <w:ind w:firstLine="720"/>
        <w:rPr>
          <w:sz w:val="28"/>
        </w:rPr>
      </w:pP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3238EE" w:rsidTr="003238EE">
        <w:tc>
          <w:tcPr>
            <w:tcW w:w="10915" w:type="dxa"/>
          </w:tcPr>
          <w:p w:rsidR="003238EE" w:rsidRDefault="003238EE" w:rsidP="003238EE">
            <w:pPr>
              <w:pStyle w:val="Heading2"/>
              <w:spacing w:before="23"/>
              <w:ind w:left="460"/>
            </w:pPr>
            <w:r>
              <w:t>Parameter passing / return</w:t>
            </w:r>
            <w:r>
              <w:rPr>
                <w:spacing w:val="95"/>
              </w:rPr>
              <w:t xml:space="preserve"> </w:t>
            </w:r>
            <w:r>
              <w:t>values</w:t>
            </w:r>
          </w:p>
          <w:p w:rsidR="003F205B" w:rsidRPr="003F205B" w:rsidRDefault="003F205B" w:rsidP="003238EE">
            <w:pPr>
              <w:pStyle w:val="Heading2"/>
              <w:spacing w:before="23"/>
              <w:ind w:left="460"/>
              <w:rPr>
                <w:sz w:val="20"/>
              </w:rPr>
            </w:pPr>
          </w:p>
          <w:p w:rsidR="003238EE" w:rsidRPr="003F205B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>In the previous example the variables ‘a’ and ‘b’ were passed along as actual parameters to the method call.</w:t>
            </w:r>
          </w:p>
          <w:p w:rsidR="003238EE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 xml:space="preserve">For primitive type parameters a copy of the value stored in </w:t>
            </w:r>
            <w:proofErr w:type="gramStart"/>
            <w:r w:rsidRPr="003F205B">
              <w:rPr>
                <w:sz w:val="36"/>
              </w:rPr>
              <w:t>the</w:t>
            </w:r>
            <w:r w:rsidR="003F205B">
              <w:rPr>
                <w:sz w:val="36"/>
              </w:rPr>
              <w:t xml:space="preserve"> </w:t>
            </w:r>
            <w:r w:rsidRPr="003F205B">
              <w:rPr>
                <w:sz w:val="36"/>
              </w:rPr>
              <w:t>each</w:t>
            </w:r>
            <w:proofErr w:type="gramEnd"/>
            <w:r w:rsidRPr="003F205B">
              <w:rPr>
                <w:sz w:val="36"/>
              </w:rPr>
              <w:t xml:space="preserve"> actual parameter is passed along to the corresponding formal parameter within the method.</w:t>
            </w:r>
          </w:p>
          <w:p w:rsidR="003238EE" w:rsidRDefault="003238EE" w:rsidP="003F205B">
            <w:pPr>
              <w:pStyle w:val="ListParagraph"/>
              <w:numPr>
                <w:ilvl w:val="0"/>
                <w:numId w:val="10"/>
              </w:numPr>
              <w:tabs>
                <w:tab w:val="left" w:pos="1458"/>
              </w:tabs>
              <w:rPr>
                <w:sz w:val="36"/>
              </w:rPr>
            </w:pPr>
            <w:r w:rsidRPr="003F205B">
              <w:rPr>
                <w:sz w:val="36"/>
              </w:rPr>
              <w:t>A copy of the value being returned is sent back to be stored in the corresponding variable</w:t>
            </w:r>
          </w:p>
          <w:p w:rsidR="003F205B" w:rsidRPr="003F205B" w:rsidRDefault="003F205B" w:rsidP="003F205B">
            <w:pPr>
              <w:tabs>
                <w:tab w:val="left" w:pos="1458"/>
              </w:tabs>
              <w:rPr>
                <w:sz w:val="18"/>
              </w:rPr>
            </w:pPr>
          </w:p>
          <w:p w:rsidR="003238EE" w:rsidRDefault="003F205B" w:rsidP="003F205B">
            <w:pPr>
              <w:spacing w:before="25"/>
              <w:ind w:left="2374"/>
              <w:rPr>
                <w:rFonts w:ascii="Courier New"/>
                <w:b/>
                <w:color w:val="FF0000"/>
                <w:sz w:val="27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5B8B6D30">
                  <wp:simplePos x="0" y="0"/>
                  <wp:positionH relativeFrom="column">
                    <wp:posOffset>522349</wp:posOffset>
                  </wp:positionH>
                  <wp:positionV relativeFrom="page">
                    <wp:posOffset>3442574</wp:posOffset>
                  </wp:positionV>
                  <wp:extent cx="5046980" cy="1994535"/>
                  <wp:effectExtent l="0" t="0" r="1270" b="5715"/>
                  <wp:wrapTopAndBottom/>
                  <wp:docPr id="353" name="Picture 3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980" cy="1994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238EE">
              <w:rPr>
                <w:rFonts w:ascii="Courier New"/>
                <w:b/>
                <w:color w:val="FF0000"/>
                <w:sz w:val="27"/>
              </w:rPr>
              <w:t xml:space="preserve">result = </w:t>
            </w:r>
            <w:proofErr w:type="gramStart"/>
            <w:r w:rsidR="003238EE">
              <w:rPr>
                <w:rFonts w:ascii="Courier New"/>
                <w:b/>
                <w:color w:val="FF0000"/>
                <w:sz w:val="27"/>
              </w:rPr>
              <w:t>multiply(</w:t>
            </w:r>
            <w:proofErr w:type="gramEnd"/>
            <w:r w:rsidR="003238EE">
              <w:rPr>
                <w:rFonts w:ascii="Courier New"/>
                <w:b/>
                <w:color w:val="FF0000"/>
                <w:sz w:val="27"/>
              </w:rPr>
              <w:t>x, y);</w:t>
            </w:r>
          </w:p>
          <w:p w:rsidR="003F205B" w:rsidRDefault="003F205B" w:rsidP="003F205B">
            <w:pPr>
              <w:spacing w:before="25"/>
              <w:ind w:left="2374"/>
              <w:rPr>
                <w:rFonts w:ascii="Courier New"/>
                <w:b/>
                <w:color w:val="FF0000"/>
                <w:sz w:val="27"/>
              </w:rPr>
            </w:pPr>
          </w:p>
          <w:p w:rsidR="003F205B" w:rsidRPr="003F205B" w:rsidRDefault="003F205B" w:rsidP="003F205B">
            <w:pPr>
              <w:spacing w:before="120"/>
              <w:ind w:left="6480"/>
              <w:rPr>
                <w:rFonts w:ascii="Courier New"/>
                <w:b/>
                <w:color w:val="FF0000"/>
                <w:sz w:val="27"/>
              </w:rPr>
            </w:pPr>
            <w:r>
              <w:rPr>
                <w:sz w:val="20"/>
              </w:rPr>
              <w:t xml:space="preserve">                                                               </w:t>
            </w:r>
            <w:r w:rsidRPr="003F205B">
              <w:rPr>
                <w:sz w:val="20"/>
              </w:rPr>
              <w:t>41</w:t>
            </w:r>
          </w:p>
        </w:tc>
      </w:tr>
    </w:tbl>
    <w:p w:rsidR="00533D7B" w:rsidRPr="00485538" w:rsidRDefault="003F205B" w:rsidP="003F205B">
      <w:pPr>
        <w:tabs>
          <w:tab w:val="left" w:pos="1103"/>
        </w:tabs>
        <w:rPr>
          <w:sz w:val="40"/>
        </w:rPr>
      </w:pPr>
      <w:r>
        <w:rPr>
          <w:sz w:val="53"/>
        </w:rPr>
        <w:tab/>
      </w:r>
    </w:p>
    <w:tbl>
      <w:tblPr>
        <w:tblStyle w:val="TableGrid"/>
        <w:tblW w:w="10915" w:type="dxa"/>
        <w:tblInd w:w="279" w:type="dxa"/>
        <w:tblLook w:val="04A0" w:firstRow="1" w:lastRow="0" w:firstColumn="1" w:lastColumn="0" w:noHBand="0" w:noVBand="1"/>
      </w:tblPr>
      <w:tblGrid>
        <w:gridCol w:w="10915"/>
      </w:tblGrid>
      <w:tr w:rsidR="003F205B" w:rsidTr="003F205B">
        <w:tc>
          <w:tcPr>
            <w:tcW w:w="10915" w:type="dxa"/>
          </w:tcPr>
          <w:p w:rsidR="003F205B" w:rsidRPr="003F205B" w:rsidRDefault="003F205B" w:rsidP="00FF5745">
            <w:pPr>
              <w:pStyle w:val="Heading2"/>
              <w:spacing w:before="23"/>
              <w:ind w:left="460"/>
              <w:jc w:val="center"/>
            </w:pPr>
            <w:r w:rsidRPr="003F205B">
              <w:t>More on return values</w:t>
            </w:r>
          </w:p>
          <w:p w:rsidR="003F205B" w:rsidRDefault="003F205B" w:rsidP="003F205B">
            <w:pPr>
              <w:pStyle w:val="ListParagraph"/>
              <w:numPr>
                <w:ilvl w:val="0"/>
                <w:numId w:val="11"/>
              </w:numPr>
              <w:tabs>
                <w:tab w:val="left" w:pos="301"/>
              </w:tabs>
              <w:spacing w:before="90"/>
              <w:ind w:left="300"/>
              <w:rPr>
                <w:sz w:val="31"/>
              </w:rPr>
            </w:pPr>
            <w:r>
              <w:rPr>
                <w:sz w:val="31"/>
              </w:rPr>
              <w:t>It is possible to ignore the value being returned by a method.</w:t>
            </w:r>
          </w:p>
          <w:p w:rsidR="003F205B" w:rsidRPr="003F205B" w:rsidRDefault="003F205B" w:rsidP="003F205B">
            <w:pPr>
              <w:pStyle w:val="BodyText"/>
              <w:rPr>
                <w:sz w:val="20"/>
              </w:rPr>
            </w:pPr>
          </w:p>
          <w:p w:rsidR="003F205B" w:rsidRDefault="003F205B" w:rsidP="003F205B">
            <w:pPr>
              <w:spacing w:before="213"/>
              <w:ind w:left="271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class MethodDemo2 {</w:t>
            </w:r>
          </w:p>
          <w:p w:rsidR="003F205B" w:rsidRDefault="003F205B" w:rsidP="003F205B">
            <w:pPr>
              <w:spacing w:before="15" w:line="252" w:lineRule="auto"/>
              <w:ind w:left="1205" w:right="1557" w:hanging="46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public static void </w:t>
            </w:r>
            <w:proofErr w:type="gramStart"/>
            <w:r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 xml:space="preserve">String [] </w:t>
            </w:r>
            <w:proofErr w:type="spellStart"/>
            <w:r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>
              <w:rPr>
                <w:rFonts w:ascii="Courier New"/>
                <w:b/>
                <w:color w:val="FF0000"/>
                <w:sz w:val="26"/>
              </w:rPr>
              <w:t>) {</w:t>
            </w:r>
          </w:p>
          <w:p w:rsidR="003F205B" w:rsidRDefault="003F205B" w:rsidP="003F205B">
            <w:pPr>
              <w:spacing w:before="15" w:line="252" w:lineRule="auto"/>
              <w:ind w:left="1205" w:right="1557" w:hanging="46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int x = 5, y = 2;</w:t>
            </w:r>
          </w:p>
          <w:p w:rsidR="003F205B" w:rsidRDefault="003F205B" w:rsidP="003F205B">
            <w:pPr>
              <w:pStyle w:val="BodyText"/>
              <w:rPr>
                <w:rFonts w:ascii="Courier New"/>
                <w:b/>
                <w:sz w:val="20"/>
              </w:rPr>
            </w:pPr>
          </w:p>
          <w:p w:rsidR="003F205B" w:rsidRDefault="003F205B" w:rsidP="003F205B">
            <w:pPr>
              <w:tabs>
                <w:tab w:val="left" w:pos="3849"/>
              </w:tabs>
              <w:spacing w:before="84"/>
              <w:ind w:left="1205"/>
              <w:rPr>
                <w:rFonts w:ascii="Courier New"/>
                <w:b/>
                <w:sz w:val="26"/>
              </w:rPr>
            </w:pPr>
            <w:proofErr w:type="gramStart"/>
            <w:r>
              <w:rPr>
                <w:rFonts w:ascii="Courier New"/>
                <w:b/>
                <w:sz w:val="26"/>
              </w:rPr>
              <w:t>multiply(</w:t>
            </w:r>
            <w:proofErr w:type="gramEnd"/>
            <w:r>
              <w:rPr>
                <w:rFonts w:ascii="Courier New"/>
                <w:b/>
                <w:sz w:val="26"/>
              </w:rPr>
              <w:t>x,</w:t>
            </w:r>
            <w:r>
              <w:rPr>
                <w:rFonts w:ascii="Courier New"/>
                <w:b/>
                <w:spacing w:val="-10"/>
                <w:sz w:val="26"/>
              </w:rPr>
              <w:t xml:space="preserve"> </w:t>
            </w:r>
            <w:r>
              <w:rPr>
                <w:rFonts w:ascii="Courier New"/>
                <w:b/>
                <w:sz w:val="26"/>
              </w:rPr>
              <w:t>y);</w:t>
            </w:r>
            <w:r>
              <w:rPr>
                <w:rFonts w:ascii="Courier New"/>
                <w:b/>
                <w:sz w:val="26"/>
              </w:rPr>
              <w:tab/>
              <w:t>// return value is</w:t>
            </w:r>
            <w:r>
              <w:rPr>
                <w:rFonts w:ascii="Courier New"/>
                <w:b/>
                <w:spacing w:val="-24"/>
                <w:sz w:val="26"/>
              </w:rPr>
              <w:t xml:space="preserve"> </w:t>
            </w:r>
            <w:r>
              <w:rPr>
                <w:rFonts w:ascii="Courier New"/>
                <w:b/>
                <w:sz w:val="26"/>
              </w:rPr>
              <w:t>ignored</w:t>
            </w:r>
          </w:p>
          <w:p w:rsidR="003F205B" w:rsidRDefault="003F205B" w:rsidP="003F205B">
            <w:pPr>
              <w:spacing w:before="178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Default="003F205B" w:rsidP="003F205B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// method must be static because </w:t>
            </w:r>
            <w:proofErr w:type="gramStart"/>
            <w:r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>) is static public static</w:t>
            </w:r>
          </w:p>
          <w:p w:rsidR="003F205B" w:rsidRDefault="003F205B" w:rsidP="003F205B">
            <w:pPr>
              <w:spacing w:before="14" w:line="252" w:lineRule="auto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int multiply (int a, int b) {</w:t>
            </w:r>
          </w:p>
          <w:p w:rsidR="003F205B" w:rsidRDefault="003F205B" w:rsidP="003F205B">
            <w:pPr>
              <w:ind w:left="1205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int product;</w:t>
            </w:r>
          </w:p>
          <w:p w:rsidR="003F205B" w:rsidRDefault="003F205B" w:rsidP="003F205B">
            <w:pPr>
              <w:spacing w:before="4" w:line="470" w:lineRule="atLeast"/>
              <w:ind w:left="1205" w:right="452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product = a * b; </w:t>
            </w:r>
          </w:p>
          <w:p w:rsidR="003F205B" w:rsidRDefault="003F205B" w:rsidP="003F205B">
            <w:pPr>
              <w:spacing w:before="4" w:line="470" w:lineRule="atLeast"/>
              <w:ind w:left="1205" w:right="4522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>return product;</w:t>
            </w:r>
          </w:p>
          <w:p w:rsidR="003F205B" w:rsidRDefault="003F205B" w:rsidP="003F205B">
            <w:pPr>
              <w:spacing w:before="14"/>
              <w:ind w:left="738"/>
              <w:rPr>
                <w:rFonts w:ascii="Courier New"/>
                <w:b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Default="003F205B" w:rsidP="00D25AF0">
            <w:pPr>
              <w:tabs>
                <w:tab w:val="left" w:pos="1896"/>
              </w:tabs>
              <w:rPr>
                <w:rFonts w:ascii="Courier New"/>
                <w:b/>
                <w:color w:val="FF0000"/>
                <w:w w:val="99"/>
                <w:sz w:val="26"/>
              </w:rPr>
            </w:pPr>
            <w:r>
              <w:rPr>
                <w:rFonts w:ascii="Courier New"/>
                <w:b/>
                <w:color w:val="FF0000"/>
                <w:w w:val="99"/>
                <w:sz w:val="26"/>
              </w:rPr>
              <w:t>}</w:t>
            </w:r>
          </w:p>
          <w:p w:rsidR="003F205B" w:rsidRPr="003F205B" w:rsidRDefault="003F205B" w:rsidP="003F205B">
            <w:pPr>
              <w:spacing w:before="120"/>
              <w:ind w:left="6480"/>
              <w:rPr>
                <w:rFonts w:ascii="Courier New"/>
                <w:b/>
                <w:color w:val="FF0000"/>
                <w:w w:val="99"/>
                <w:sz w:val="26"/>
              </w:rPr>
            </w:pPr>
            <w:r>
              <w:rPr>
                <w:sz w:val="20"/>
              </w:rPr>
              <w:t xml:space="preserve">                                                             </w:t>
            </w:r>
            <w:r w:rsidRPr="003F205B">
              <w:rPr>
                <w:sz w:val="20"/>
              </w:rPr>
              <w:t>42</w:t>
            </w:r>
          </w:p>
        </w:tc>
      </w:tr>
    </w:tbl>
    <w:p w:rsidR="003F205B" w:rsidRPr="002E0282" w:rsidRDefault="003F205B" w:rsidP="00D25AF0">
      <w:pPr>
        <w:tabs>
          <w:tab w:val="left" w:pos="1896"/>
        </w:tabs>
        <w:rPr>
          <w:sz w:val="36"/>
        </w:rPr>
      </w:pPr>
    </w:p>
    <w:tbl>
      <w:tblPr>
        <w:tblStyle w:val="TableGrid"/>
        <w:tblW w:w="10914" w:type="dxa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485538" w:rsidTr="00485538">
        <w:tc>
          <w:tcPr>
            <w:tcW w:w="10914" w:type="dxa"/>
          </w:tcPr>
          <w:p w:rsidR="00A0356F" w:rsidRDefault="00A0356F" w:rsidP="00A0356F">
            <w:pPr>
              <w:pStyle w:val="Heading2"/>
              <w:spacing w:before="23"/>
              <w:ind w:left="900"/>
            </w:pPr>
            <w:r>
              <w:t>Methods without return</w:t>
            </w:r>
            <w:r>
              <w:rPr>
                <w:spacing w:val="84"/>
              </w:rPr>
              <w:t xml:space="preserve"> </w:t>
            </w:r>
            <w:r>
              <w:t>values</w:t>
            </w:r>
          </w:p>
          <w:p w:rsidR="00A0356F" w:rsidRPr="002E0282" w:rsidRDefault="00A0356F" w:rsidP="00A0356F">
            <w:pPr>
              <w:pStyle w:val="Heading2"/>
              <w:spacing w:before="23"/>
              <w:ind w:left="900"/>
              <w:rPr>
                <w:sz w:val="32"/>
              </w:rPr>
            </w:pPr>
          </w:p>
          <w:p w:rsidR="00A0356F" w:rsidRDefault="00A0356F" w:rsidP="00A0356F">
            <w:pPr>
              <w:pStyle w:val="ListParagraph"/>
              <w:numPr>
                <w:ilvl w:val="0"/>
                <w:numId w:val="11"/>
              </w:numPr>
              <w:tabs>
                <w:tab w:val="left" w:pos="301"/>
              </w:tabs>
              <w:spacing w:before="89" w:line="254" w:lineRule="auto"/>
              <w:ind w:left="300" w:right="102"/>
              <w:rPr>
                <w:sz w:val="31"/>
              </w:rPr>
            </w:pPr>
            <w:r>
              <w:rPr>
                <w:sz w:val="31"/>
              </w:rPr>
              <w:t>It is also possible to have methods which do not return a value to the caller by specifying the return type as</w:t>
            </w:r>
            <w:r>
              <w:rPr>
                <w:spacing w:val="49"/>
                <w:sz w:val="31"/>
              </w:rPr>
              <w:t xml:space="preserve"> </w:t>
            </w:r>
            <w:r>
              <w:rPr>
                <w:sz w:val="31"/>
              </w:rPr>
              <w:t>‘</w:t>
            </w:r>
            <w:r w:rsidRPr="00A0356F">
              <w:rPr>
                <w:b/>
                <w:sz w:val="31"/>
              </w:rPr>
              <w:t>void</w:t>
            </w:r>
            <w:r>
              <w:rPr>
                <w:sz w:val="31"/>
              </w:rPr>
              <w:t>’.</w:t>
            </w:r>
          </w:p>
          <w:p w:rsidR="00A0356F" w:rsidRDefault="00A0356F" w:rsidP="00A0356F">
            <w:pPr>
              <w:pStyle w:val="ListParagraph"/>
              <w:tabs>
                <w:tab w:val="left" w:pos="301"/>
              </w:tabs>
              <w:spacing w:before="89" w:line="254" w:lineRule="auto"/>
              <w:ind w:left="300" w:right="102" w:firstLine="0"/>
              <w:rPr>
                <w:sz w:val="31"/>
              </w:rPr>
            </w:pP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class MethodDemo3 {</w:t>
            </w:r>
          </w:p>
          <w:p w:rsid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public static void </w:t>
            </w:r>
            <w:proofErr w:type="gramStart"/>
            <w:r w:rsidRPr="00A0356F"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String [] </w:t>
            </w:r>
            <w:proofErr w:type="spellStart"/>
            <w:r w:rsidRPr="00A0356F"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 w:rsidRPr="00A0356F">
              <w:rPr>
                <w:rFonts w:ascii="Courier New"/>
                <w:b/>
                <w:color w:val="FF0000"/>
                <w:sz w:val="26"/>
              </w:rPr>
              <w:t>) {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 int x = 5, y = 2;</w:t>
            </w:r>
          </w:p>
          <w:p w:rsidR="00A0356F" w:rsidRDefault="00A0356F" w:rsidP="00A0356F">
            <w:pPr>
              <w:pStyle w:val="BodyText"/>
              <w:spacing w:before="6"/>
              <w:rPr>
                <w:rFonts w:ascii="Courier New"/>
                <w:b/>
                <w:sz w:val="16"/>
              </w:rPr>
            </w:pPr>
          </w:p>
          <w:p w:rsidR="00A0356F" w:rsidRDefault="00A0356F" w:rsidP="00A0356F">
            <w:pPr>
              <w:tabs>
                <w:tab w:val="left" w:pos="3511"/>
              </w:tabs>
              <w:spacing w:before="90"/>
              <w:ind w:left="1115"/>
              <w:rPr>
                <w:rFonts w:ascii="Courier New"/>
                <w:b/>
                <w:sz w:val="23"/>
              </w:rPr>
            </w:pPr>
            <w:proofErr w:type="gramStart"/>
            <w:r>
              <w:rPr>
                <w:rFonts w:ascii="Courier New"/>
                <w:b/>
                <w:sz w:val="23"/>
              </w:rPr>
              <w:t>multiply(</w:t>
            </w:r>
            <w:proofErr w:type="gramEnd"/>
            <w:r>
              <w:rPr>
                <w:rFonts w:ascii="Courier New"/>
                <w:b/>
                <w:sz w:val="23"/>
              </w:rPr>
              <w:t>x,</w:t>
            </w:r>
            <w:r>
              <w:rPr>
                <w:rFonts w:ascii="Courier New"/>
                <w:b/>
                <w:spacing w:val="22"/>
                <w:sz w:val="23"/>
              </w:rPr>
              <w:t xml:space="preserve"> </w:t>
            </w:r>
            <w:r>
              <w:rPr>
                <w:rFonts w:ascii="Courier New"/>
                <w:b/>
                <w:sz w:val="23"/>
              </w:rPr>
              <w:t>y);</w:t>
            </w:r>
            <w:r>
              <w:rPr>
                <w:rFonts w:ascii="Courier New"/>
                <w:b/>
                <w:sz w:val="23"/>
              </w:rPr>
              <w:tab/>
              <w:t>// no return</w:t>
            </w:r>
            <w:r>
              <w:rPr>
                <w:rFonts w:ascii="Courier New"/>
                <w:b/>
                <w:spacing w:val="49"/>
                <w:sz w:val="23"/>
              </w:rPr>
              <w:t xml:space="preserve"> </w:t>
            </w:r>
            <w:r>
              <w:rPr>
                <w:rFonts w:ascii="Courier New"/>
                <w:b/>
                <w:sz w:val="23"/>
              </w:rPr>
              <w:t>value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// use void for the return type if the method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// does not need to return a value</w:t>
            </w:r>
          </w:p>
          <w:p w:rsid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 xml:space="preserve">public static void multiply (int a, int b) { 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int product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product = a * b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proofErr w:type="spellStart"/>
            <w:r w:rsidRPr="00A0356F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(a + </w:t>
            </w:r>
            <w:proofErr w:type="gramStart"/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*</w:t>
            </w:r>
            <w:proofErr w:type="gramEnd"/>
            <w:r w:rsidRPr="00A0356F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+ b +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“</w:t>
            </w:r>
            <w:r w:rsidRPr="00A0356F">
              <w:rPr>
                <w:rFonts w:ascii="Courier New"/>
                <w:b/>
                <w:color w:val="FF0000"/>
                <w:sz w:val="26"/>
              </w:rPr>
              <w:t xml:space="preserve"> +</w:t>
            </w:r>
            <w:r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product);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A0356F" w:rsidRDefault="00A0356F" w:rsidP="00A0356F">
            <w:pPr>
              <w:spacing w:before="14" w:line="252" w:lineRule="auto"/>
              <w:ind w:left="738"/>
              <w:rPr>
                <w:rFonts w:ascii="Courier New"/>
                <w:b/>
                <w:color w:val="FF0000"/>
                <w:sz w:val="26"/>
              </w:rPr>
            </w:pPr>
            <w:r w:rsidRPr="00A0356F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A0356F" w:rsidRPr="002E0282" w:rsidRDefault="00A0356F" w:rsidP="00D25AF0">
            <w:pPr>
              <w:tabs>
                <w:tab w:val="left" w:pos="1896"/>
              </w:tabs>
              <w:rPr>
                <w:sz w:val="32"/>
              </w:rPr>
            </w:pPr>
          </w:p>
          <w:p w:rsidR="002046AD" w:rsidRDefault="00A0356F" w:rsidP="00A0356F">
            <w:pPr>
              <w:spacing w:before="120"/>
              <w:ind w:left="6480"/>
              <w:rPr>
                <w:sz w:val="53"/>
              </w:rPr>
            </w:pPr>
            <w:r>
              <w:rPr>
                <w:sz w:val="20"/>
              </w:rPr>
              <w:t xml:space="preserve">                                                            </w:t>
            </w:r>
            <w:r w:rsidRPr="00A0356F">
              <w:rPr>
                <w:sz w:val="20"/>
              </w:rPr>
              <w:t>43</w:t>
            </w:r>
          </w:p>
        </w:tc>
      </w:tr>
    </w:tbl>
    <w:p w:rsidR="00485538" w:rsidRPr="002E0282" w:rsidRDefault="002E0282" w:rsidP="002E0282">
      <w:pPr>
        <w:tabs>
          <w:tab w:val="left" w:pos="1459"/>
        </w:tabs>
        <w:rPr>
          <w:sz w:val="14"/>
        </w:rPr>
      </w:pPr>
      <w:r>
        <w:rPr>
          <w:sz w:val="53"/>
        </w:rPr>
        <w:tab/>
      </w:r>
    </w:p>
    <w:tbl>
      <w:tblPr>
        <w:tblStyle w:val="TableGrid"/>
        <w:tblW w:w="10914" w:type="dxa"/>
        <w:tblInd w:w="421" w:type="dxa"/>
        <w:tblLook w:val="04A0" w:firstRow="1" w:lastRow="0" w:firstColumn="1" w:lastColumn="0" w:noHBand="0" w:noVBand="1"/>
      </w:tblPr>
      <w:tblGrid>
        <w:gridCol w:w="10914"/>
      </w:tblGrid>
      <w:tr w:rsidR="00A0356F" w:rsidTr="0019351A">
        <w:trPr>
          <w:trHeight w:val="6086"/>
        </w:trPr>
        <w:tc>
          <w:tcPr>
            <w:tcW w:w="10914" w:type="dxa"/>
          </w:tcPr>
          <w:p w:rsidR="0019351A" w:rsidRDefault="0019351A" w:rsidP="00AE096C">
            <w:pPr>
              <w:pStyle w:val="Heading2"/>
              <w:spacing w:before="23"/>
              <w:ind w:left="460"/>
              <w:jc w:val="center"/>
            </w:pPr>
            <w:r w:rsidRPr="00AE096C">
              <w:t>Passing Parameter by Value</w:t>
            </w:r>
            <w:r>
              <w:t xml:space="preserve"> 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public class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swappingExample</w:t>
            </w:r>
            <w:proofErr w:type="spellEnd"/>
            <w:r w:rsidRPr="008B6868">
              <w:rPr>
                <w:rFonts w:ascii="Courier New"/>
                <w:b/>
                <w:color w:val="FF0000"/>
                <w:sz w:val="26"/>
              </w:rPr>
              <w:t xml:space="preserve"> {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public static void </w:t>
            </w:r>
            <w:proofErr w:type="gramStart"/>
            <w:r w:rsidRPr="008B6868">
              <w:rPr>
                <w:rFonts w:ascii="Courier New"/>
                <w:b/>
                <w:color w:val="FF0000"/>
                <w:sz w:val="26"/>
              </w:rPr>
              <w:t>main(</w:t>
            </w:r>
            <w:proofErr w:type="gramEnd"/>
            <w:r w:rsidR="0094438D">
              <w:rPr>
                <w:rFonts w:ascii="Courier New"/>
                <w:b/>
                <w:color w:val="FF0000"/>
                <w:sz w:val="26"/>
              </w:rPr>
              <w:t>String</w:t>
            </w:r>
            <w:r w:rsidR="0094438D" w:rsidRPr="008B6868">
              <w:rPr>
                <w:rFonts w:ascii="Courier New"/>
                <w:b/>
                <w:color w:val="FF0000"/>
                <w:sz w:val="26"/>
              </w:rPr>
              <w:t>[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]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args</w:t>
            </w:r>
            <w:proofErr w:type="spellEnd"/>
            <w:r w:rsidRPr="008B6868">
              <w:rPr>
                <w:rFonts w:ascii="Courier New"/>
                <w:b/>
                <w:color w:val="FF0000"/>
                <w:sz w:val="26"/>
              </w:rPr>
              <w:t xml:space="preserve">) {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t </w:t>
            </w:r>
            <w:r w:rsidR="002E0282">
              <w:rPr>
                <w:rFonts w:ascii="Courier New"/>
                <w:b/>
                <w:color w:val="FF0000"/>
                <w:sz w:val="26"/>
              </w:rPr>
              <w:t>x = 30; int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45;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</w:t>
            </w:r>
            <w:r w:rsidR="002E0282">
              <w:rPr>
                <w:rFonts w:ascii="Courier New"/>
                <w:b/>
                <w:color w:val="FF0000"/>
                <w:sz w:val="26"/>
              </w:rPr>
              <w:t>.out.printl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 xml:space="preserve">("Before swapping, x = " + x + " 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and y = " + 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// Invoke the swap method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proofErr w:type="gramStart"/>
            <w:r w:rsidR="002E0282">
              <w:rPr>
                <w:rFonts w:ascii="Courier New"/>
                <w:b/>
                <w:color w:val="FF0000"/>
                <w:sz w:val="26"/>
              </w:rPr>
              <w:t>swapFunctio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>(</w:t>
            </w:r>
            <w:proofErr w:type="gramEnd"/>
            <w:r w:rsidR="002E0282">
              <w:rPr>
                <w:rFonts w:ascii="Courier New"/>
                <w:b/>
                <w:color w:val="FF0000"/>
                <w:sz w:val="26"/>
              </w:rPr>
              <w:t>x,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r w:rsidR="002E0282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>
              <w:rPr>
                <w:rFonts w:ascii="Courier New"/>
                <w:b/>
                <w:color w:val="FF0000"/>
                <w:sz w:val="26"/>
              </w:rPr>
              <w:t xml:space="preserve">("\n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Now, Before and After swa</w:t>
            </w:r>
            <w:r w:rsidR="002E0282">
              <w:rPr>
                <w:rFonts w:ascii="Courier New"/>
                <w:b/>
                <w:color w:val="FF0000"/>
                <w:sz w:val="26"/>
              </w:rPr>
              <w:t>pping values</w:t>
            </w:r>
          </w:p>
          <w:p w:rsidR="002E0282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</w:t>
            </w:r>
            <w:r w:rsidR="002E0282">
              <w:rPr>
                <w:rFonts w:ascii="Courier New"/>
                <w:b/>
                <w:color w:val="FF0000"/>
                <w:sz w:val="26"/>
              </w:rPr>
              <w:t xml:space="preserve"> will</w:t>
            </w:r>
            <w:r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2E0282">
              <w:rPr>
                <w:rFonts w:ascii="Courier New"/>
                <w:b/>
                <w:color w:val="FF0000"/>
                <w:sz w:val="26"/>
              </w:rPr>
              <w:t xml:space="preserve">be same </w:t>
            </w:r>
            <w:proofErr w:type="gramStart"/>
            <w:r w:rsidR="002E0282">
              <w:rPr>
                <w:rFonts w:ascii="Courier New"/>
                <w:b/>
                <w:color w:val="FF0000"/>
                <w:sz w:val="26"/>
              </w:rPr>
              <w:t xml:space="preserve">here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: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>");</w:t>
            </w:r>
          </w:p>
          <w:p w:rsidR="0094438D" w:rsidRDefault="002E0282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 </w:t>
            </w:r>
            <w:proofErr w:type="spellStart"/>
            <w:r w:rsidRPr="008B6868">
              <w:rPr>
                <w:rFonts w:ascii="Courier New"/>
                <w:b/>
                <w:color w:val="FF0000"/>
                <w:sz w:val="26"/>
              </w:rPr>
              <w:t>Syste</w:t>
            </w:r>
            <w:r>
              <w:rPr>
                <w:rFonts w:ascii="Courier New"/>
                <w:b/>
                <w:color w:val="FF0000"/>
                <w:sz w:val="26"/>
              </w:rPr>
              <w:t>m.out.println</w:t>
            </w:r>
            <w:proofErr w:type="spellEnd"/>
            <w:r>
              <w:rPr>
                <w:rFonts w:ascii="Courier New"/>
                <w:b/>
                <w:color w:val="FF0000"/>
                <w:sz w:val="26"/>
              </w:rPr>
              <w:t xml:space="preserve">("After swapping, x = " + x + "      </w:t>
            </w:r>
          </w:p>
          <w:p w:rsidR="002E0282" w:rsidRDefault="002E0282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>
              <w:rPr>
                <w:rFonts w:ascii="Courier New"/>
                <w:b/>
                <w:color w:val="FF0000"/>
                <w:sz w:val="26"/>
              </w:rPr>
              <w:t>and 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is " +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);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} </w:t>
            </w:r>
          </w:p>
          <w:p w:rsidR="002E0282" w:rsidRDefault="00832BA0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publi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c static void </w:t>
            </w:r>
            <w:proofErr w:type="spellStart"/>
            <w:proofErr w:type="gramStart"/>
            <w:r w:rsidR="0094438D">
              <w:rPr>
                <w:rFonts w:ascii="Courier New"/>
                <w:b/>
                <w:color w:val="FF0000"/>
                <w:sz w:val="26"/>
              </w:rPr>
              <w:t>swapFunction</w:t>
            </w:r>
            <w:proofErr w:type="spellEnd"/>
            <w:r w:rsidR="0094438D">
              <w:rPr>
                <w:rFonts w:ascii="Courier New"/>
                <w:b/>
                <w:color w:val="FF0000"/>
                <w:sz w:val="26"/>
              </w:rPr>
              <w:t>(</w:t>
            </w:r>
            <w:proofErr w:type="gramEnd"/>
            <w:r w:rsidR="0094438D">
              <w:rPr>
                <w:rFonts w:ascii="Courier New"/>
                <w:b/>
                <w:color w:val="FF0000"/>
                <w:sz w:val="26"/>
              </w:rPr>
              <w:t>int x, int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) {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("Before </w:t>
            </w:r>
            <w:proofErr w:type="gram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wapping(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side),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" +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+ "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   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= " +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);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// Swap </w:t>
            </w:r>
            <w:r w:rsidR="0094438D">
              <w:rPr>
                <w:rFonts w:ascii="Courier New"/>
                <w:b/>
                <w:color w:val="FF0000"/>
                <w:sz w:val="26"/>
              </w:rPr>
              <w:t>x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with </w:t>
            </w:r>
            <w:r w:rsidR="0094438D"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int </w:t>
            </w:r>
            <w:r>
              <w:rPr>
                <w:rFonts w:ascii="Courier New"/>
                <w:b/>
                <w:color w:val="FF0000"/>
                <w:sz w:val="26"/>
              </w:rPr>
              <w:t>z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>
              <w:rPr>
                <w:rFonts w:ascii="Courier New"/>
                <w:b/>
                <w:color w:val="FF0000"/>
                <w:sz w:val="26"/>
              </w:rPr>
              <w:t>x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;</w:t>
            </w:r>
          </w:p>
          <w:p w:rsidR="002E0282" w:rsidRDefault="002E0282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 w:rsidR="0094438D">
              <w:rPr>
                <w:rFonts w:ascii="Courier New"/>
                <w:b/>
                <w:color w:val="FF0000"/>
                <w:sz w:val="26"/>
              </w:rPr>
              <w:t xml:space="preserve">          x</w:t>
            </w:r>
            <w:r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 w:rsidR="0094438D">
              <w:rPr>
                <w:rFonts w:ascii="Courier New"/>
                <w:b/>
                <w:color w:val="FF0000"/>
                <w:sz w:val="26"/>
              </w:rPr>
              <w:t>y</w:t>
            </w:r>
            <w:r w:rsidRPr="008B6868">
              <w:rPr>
                <w:rFonts w:ascii="Courier New"/>
                <w:b/>
                <w:color w:val="FF0000"/>
                <w:sz w:val="26"/>
              </w:rPr>
              <w:t>;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</w:t>
            </w:r>
            <w:r>
              <w:rPr>
                <w:rFonts w:ascii="Courier New"/>
                <w:b/>
                <w:color w:val="FF0000"/>
                <w:sz w:val="26"/>
              </w:rPr>
              <w:t>y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= </w:t>
            </w:r>
            <w:r>
              <w:rPr>
                <w:rFonts w:ascii="Courier New"/>
                <w:b/>
                <w:color w:val="FF0000"/>
                <w:sz w:val="26"/>
              </w:rPr>
              <w:t>z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; </w:t>
            </w:r>
          </w:p>
          <w:p w:rsidR="0094438D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</w:t>
            </w:r>
            <w:proofErr w:type="spell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ystem.out.println</w:t>
            </w:r>
            <w:proofErr w:type="spellEnd"/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("After </w:t>
            </w:r>
            <w:proofErr w:type="gramStart"/>
            <w:r w:rsidR="002E0282" w:rsidRPr="008B6868">
              <w:rPr>
                <w:rFonts w:ascii="Courier New"/>
                <w:b/>
                <w:color w:val="FF0000"/>
                <w:sz w:val="26"/>
              </w:rPr>
              <w:t>swapping(</w:t>
            </w:r>
            <w:proofErr w:type="gramEnd"/>
            <w:r w:rsidR="002E0282" w:rsidRPr="008B6868">
              <w:rPr>
                <w:rFonts w:ascii="Courier New"/>
                <w:b/>
                <w:color w:val="FF0000"/>
                <w:sz w:val="26"/>
              </w:rPr>
              <w:t>Inside), a = " + a + "</w:t>
            </w:r>
          </w:p>
          <w:p w:rsidR="002E0282" w:rsidRDefault="0094438D" w:rsidP="002E0282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            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 xml:space="preserve"> b = " + b); </w:t>
            </w:r>
          </w:p>
          <w:p w:rsidR="00A0356F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r>
              <w:rPr>
                <w:rFonts w:ascii="Courier New"/>
                <w:b/>
                <w:color w:val="FF0000"/>
                <w:sz w:val="26"/>
              </w:rPr>
              <w:t xml:space="preserve">     </w:t>
            </w:r>
            <w:r w:rsidR="002E0282" w:rsidRPr="008B6868">
              <w:rPr>
                <w:rFonts w:ascii="Courier New"/>
                <w:b/>
                <w:color w:val="FF0000"/>
                <w:sz w:val="26"/>
              </w:rPr>
              <w:t>}</w:t>
            </w:r>
          </w:p>
          <w:p w:rsidR="0094438D" w:rsidRPr="0094438D" w:rsidRDefault="0094438D" w:rsidP="0094438D">
            <w:pPr>
              <w:ind w:left="272"/>
              <w:rPr>
                <w:rFonts w:ascii="Courier New"/>
                <w:b/>
                <w:color w:val="FF0000"/>
                <w:sz w:val="26"/>
              </w:rPr>
            </w:pPr>
            <w:proofErr w:type="gramStart"/>
            <w:r>
              <w:rPr>
                <w:rFonts w:ascii="Courier New"/>
                <w:b/>
                <w:color w:val="FF0000"/>
                <w:sz w:val="26"/>
              </w:rPr>
              <w:t xml:space="preserve">}   </w:t>
            </w:r>
            <w:proofErr w:type="gramEnd"/>
            <w:r>
              <w:rPr>
                <w:rFonts w:ascii="Courier New"/>
                <w:b/>
                <w:color w:val="FF0000"/>
                <w:sz w:val="26"/>
              </w:rPr>
              <w:t xml:space="preserve">                                                       </w:t>
            </w:r>
            <w:r w:rsidRPr="0094438D">
              <w:rPr>
                <w:sz w:val="20"/>
              </w:rPr>
              <w:t>44</w:t>
            </w:r>
          </w:p>
        </w:tc>
      </w:tr>
    </w:tbl>
    <w:p w:rsidR="00A0356F" w:rsidRPr="00D25AF0" w:rsidRDefault="00A0356F" w:rsidP="00D25AF0">
      <w:pPr>
        <w:tabs>
          <w:tab w:val="left" w:pos="1896"/>
        </w:tabs>
        <w:rPr>
          <w:sz w:val="53"/>
        </w:rPr>
      </w:pPr>
    </w:p>
    <w:p w:rsidR="00832BA0" w:rsidRPr="00D25216" w:rsidRDefault="00832BA0" w:rsidP="00832BA0">
      <w:pPr>
        <w:pStyle w:val="Heading6"/>
        <w:ind w:left="569"/>
        <w:rPr>
          <w:sz w:val="32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1335"/>
      </w:tblGrid>
      <w:tr w:rsidR="00832BA0" w:rsidTr="00832BA0">
        <w:tc>
          <w:tcPr>
            <w:tcW w:w="11335" w:type="dxa"/>
          </w:tcPr>
          <w:tbl>
            <w:tblPr>
              <w:tblStyle w:val="TableGrid"/>
              <w:tblpPr w:leftFromText="180" w:rightFromText="180" w:vertAnchor="page" w:horzAnchor="page" w:tblpX="346" w:tblpY="1741"/>
              <w:tblOverlap w:val="never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48"/>
            </w:tblGrid>
            <w:tr w:rsidR="00AE096C" w:rsidTr="00AE096C">
              <w:tc>
                <w:tcPr>
                  <w:tcW w:w="4248" w:type="dxa"/>
                </w:tcPr>
                <w:p w:rsidR="00AE096C" w:rsidRPr="00001414" w:rsidRDefault="00AE096C" w:rsidP="00001414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0"/>
                    <w:ind w:left="300" w:hanging="187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When a method is called, the actual parameter values are computed and passed into the formal parameter variables.</w:t>
                  </w:r>
                </w:p>
                <w:p w:rsidR="00AE096C" w:rsidRPr="00001414" w:rsidRDefault="00AE096C" w:rsidP="00AE096C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90"/>
                    <w:ind w:left="300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Thus, when a primitive is passed, any changes made to the formal parameter (the copy) will not affect the actual parameter (original) in the calling method.</w:t>
                  </w:r>
                </w:p>
                <w:p w:rsidR="00AE096C" w:rsidRPr="00001414" w:rsidRDefault="00AE096C" w:rsidP="00AE096C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left" w:pos="301"/>
                    </w:tabs>
                    <w:spacing w:before="90"/>
                    <w:ind w:left="300" w:right="-12"/>
                    <w:rPr>
                      <w:sz w:val="29"/>
                      <w:szCs w:val="29"/>
                    </w:rPr>
                  </w:pPr>
                  <w:r w:rsidRPr="00001414">
                    <w:rPr>
                      <w:sz w:val="29"/>
                      <w:szCs w:val="29"/>
                    </w:rPr>
                    <w:t>However, when a reference to an object is passed, the formal parameters in the called method can be used to directly manipulate the original object.</w:t>
                  </w:r>
                </w:p>
              </w:tc>
            </w:tr>
          </w:tbl>
          <w:p w:rsidR="00AE096C" w:rsidRPr="00AE096C" w:rsidRDefault="00AE096C" w:rsidP="00AE096C">
            <w:pPr>
              <w:pStyle w:val="Heading2"/>
              <w:spacing w:before="23"/>
              <w:ind w:left="460"/>
              <w:jc w:val="center"/>
            </w:pPr>
            <w:r w:rsidRPr="00AE096C">
              <w:t xml:space="preserve">Primitives &amp; Object references as </w:t>
            </w:r>
          </w:p>
          <w:p w:rsidR="00832BA0" w:rsidRDefault="00AE096C" w:rsidP="00AE096C">
            <w:pPr>
              <w:pStyle w:val="Heading2"/>
              <w:spacing w:before="23"/>
              <w:ind w:left="460"/>
              <w:jc w:val="center"/>
              <w:rPr>
                <w:sz w:val="53"/>
              </w:rPr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0D3B0152" wp14:editId="2BAE6176">
                  <wp:simplePos x="0" y="0"/>
                  <wp:positionH relativeFrom="column">
                    <wp:posOffset>3336925</wp:posOffset>
                  </wp:positionH>
                  <wp:positionV relativeFrom="page">
                    <wp:posOffset>1054100</wp:posOffset>
                  </wp:positionV>
                  <wp:extent cx="3324860" cy="3942080"/>
                  <wp:effectExtent l="0" t="0" r="8890" b="1270"/>
                  <wp:wrapTopAndBottom/>
                  <wp:docPr id="356" name="Picture 3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4860" cy="394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E096C">
              <w:t>arguments</w:t>
            </w:r>
            <w:r>
              <w:rPr>
                <w:noProof/>
              </w:rPr>
              <w:t xml:space="preserve"> </w:t>
            </w:r>
          </w:p>
          <w:p w:rsidR="00AE096C" w:rsidRPr="00D25216" w:rsidRDefault="00AE096C">
            <w:pPr>
              <w:tabs>
                <w:tab w:val="left" w:pos="1896"/>
              </w:tabs>
              <w:rPr>
                <w:sz w:val="40"/>
              </w:rPr>
            </w:pPr>
          </w:p>
          <w:p w:rsidR="00AE096C" w:rsidRDefault="00AE096C" w:rsidP="00AE096C">
            <w:pPr>
              <w:ind w:left="10080"/>
              <w:rPr>
                <w:sz w:val="53"/>
              </w:rPr>
            </w:pPr>
            <w:r w:rsidRPr="00D25216">
              <w:rPr>
                <w:sz w:val="20"/>
              </w:rPr>
              <w:t>45</w:t>
            </w:r>
          </w:p>
        </w:tc>
      </w:tr>
    </w:tbl>
    <w:p w:rsidR="0094438D" w:rsidRPr="00D25216" w:rsidRDefault="0094438D">
      <w:pPr>
        <w:tabs>
          <w:tab w:val="left" w:pos="1896"/>
        </w:tabs>
        <w:rPr>
          <w:sz w:val="24"/>
        </w:rPr>
      </w:pPr>
    </w:p>
    <w:tbl>
      <w:tblPr>
        <w:tblStyle w:val="TableGrid"/>
        <w:tblW w:w="11198" w:type="dxa"/>
        <w:tblInd w:w="421" w:type="dxa"/>
        <w:tblLook w:val="04A0" w:firstRow="1" w:lastRow="0" w:firstColumn="1" w:lastColumn="0" w:noHBand="0" w:noVBand="1"/>
      </w:tblPr>
      <w:tblGrid>
        <w:gridCol w:w="11198"/>
      </w:tblGrid>
      <w:tr w:rsidR="00D25216" w:rsidTr="00D25216">
        <w:tc>
          <w:tcPr>
            <w:tcW w:w="11198" w:type="dxa"/>
          </w:tcPr>
          <w:p w:rsidR="00D25216" w:rsidRPr="00D25216" w:rsidRDefault="00D25216" w:rsidP="00D25216">
            <w:pPr>
              <w:pStyle w:val="Heading2"/>
              <w:spacing w:before="23"/>
              <w:ind w:left="459"/>
              <w:jc w:val="center"/>
              <w:rPr>
                <w:sz w:val="52"/>
              </w:rPr>
            </w:pPr>
            <w:r w:rsidRPr="00D25216">
              <w:rPr>
                <w:sz w:val="52"/>
              </w:rPr>
              <w:t>Sample Program: Passing Primitives &amp; Object references</w:t>
            </w:r>
          </w:p>
          <w:p w:rsidR="00D25216" w:rsidRPr="00D25216" w:rsidRDefault="00D25216" w:rsidP="00D25216">
            <w:pPr>
              <w:spacing w:before="89"/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class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{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=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; }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void </w:t>
            </w:r>
            <w:proofErr w:type="gramStart"/>
            <w:r w:rsidRPr="00D25216">
              <w:rPr>
                <w:rFonts w:ascii="Courier New"/>
                <w:b/>
                <w:color w:val="FF0000"/>
              </w:rPr>
              <w:t>add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+=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n; }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public 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get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)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r w:rsidRPr="00D25216">
              <w:rPr>
                <w:rFonts w:ascii="Courier New"/>
                <w:b/>
                <w:color w:val="FF0000"/>
              </w:rPr>
              <w:t>{</w:t>
            </w:r>
            <w:r w:rsidRPr="00D25216">
              <w:rPr>
                <w:rFonts w:ascii="Courier New"/>
                <w:b/>
                <w:color w:val="FF0000"/>
              </w:rPr>
              <w:tab/>
              <w:t>return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; } </w:t>
            </w:r>
          </w:p>
          <w:p w:rsidR="00D25216" w:rsidRPr="00D25216" w:rsidRDefault="00D25216" w:rsidP="00D25216">
            <w:pPr>
              <w:tabs>
                <w:tab w:val="left" w:pos="3570"/>
                <w:tab w:val="left" w:pos="3949"/>
                <w:tab w:val="left" w:pos="5337"/>
                <w:tab w:val="left" w:pos="5464"/>
              </w:tabs>
              <w:spacing w:before="34" w:line="273" w:lineRule="auto"/>
              <w:ind w:left="667" w:right="3666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private int</w:t>
            </w:r>
            <w:r w:rsidRPr="00D25216">
              <w:rPr>
                <w:rFonts w:ascii="Courier New"/>
                <w:b/>
                <w:color w:val="FF0000"/>
                <w:spacing w:val="-1"/>
              </w:rPr>
              <w:t xml:space="preserve">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val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;</w:t>
            </w:r>
          </w:p>
          <w:p w:rsidR="00D25216" w:rsidRPr="00D25216" w:rsidRDefault="00D25216" w:rsidP="00D25216">
            <w:pPr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Pr="00D25216" w:rsidRDefault="00D25216" w:rsidP="00D25216">
            <w:pPr>
              <w:spacing w:before="35"/>
              <w:ind w:left="28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class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PrimsAndObjects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{</w:t>
            </w:r>
          </w:p>
          <w:p w:rsidR="00D25216" w:rsidRPr="00D25216" w:rsidRDefault="00D25216" w:rsidP="00D25216">
            <w:pPr>
              <w:tabs>
                <w:tab w:val="left" w:pos="7556"/>
              </w:tabs>
              <w:spacing w:before="34" w:line="273" w:lineRule="auto"/>
              <w:ind w:left="734" w:right="3406" w:hanging="37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public static void main (</w:t>
            </w:r>
            <w:proofErr w:type="gramStart"/>
            <w:r w:rsidRPr="00D25216">
              <w:rPr>
                <w:rFonts w:ascii="Courier New"/>
                <w:b/>
                <w:color w:val="FF0000"/>
              </w:rPr>
              <w:t>String[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]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args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) {</w:t>
            </w:r>
          </w:p>
          <w:p w:rsidR="00D25216" w:rsidRPr="00D25216" w:rsidRDefault="00D25216" w:rsidP="00D25216">
            <w:pPr>
              <w:tabs>
                <w:tab w:val="left" w:pos="7556"/>
              </w:tabs>
              <w:spacing w:before="34" w:line="273" w:lineRule="auto"/>
              <w:ind w:left="734" w:right="3406" w:hanging="37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     int num1 = 10;</w:t>
            </w:r>
          </w:p>
          <w:p w:rsidR="00D25216" w:rsidRPr="00D25216" w:rsidRDefault="00D25216" w:rsidP="00D25216">
            <w:pPr>
              <w:spacing w:line="273" w:lineRule="auto"/>
              <w:ind w:left="1045" w:right="4792"/>
              <w:rPr>
                <w:rFonts w:ascii="Courier New"/>
                <w:b/>
                <w:color w:val="FF0000"/>
              </w:rPr>
            </w:pP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num2 = new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10); </w:t>
            </w:r>
          </w:p>
          <w:p w:rsidR="00D25216" w:rsidRPr="00D25216" w:rsidRDefault="00D25216" w:rsidP="00D25216">
            <w:pPr>
              <w:spacing w:line="273" w:lineRule="auto"/>
              <w:ind w:left="1045" w:right="4792"/>
              <w:rPr>
                <w:rFonts w:ascii="Courier New"/>
                <w:b/>
              </w:rPr>
            </w:pP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addOne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num1, num2);</w:t>
            </w:r>
          </w:p>
          <w:p w:rsidR="00D25216" w:rsidRPr="00D25216" w:rsidRDefault="00D25216" w:rsidP="00D25216">
            <w:pPr>
              <w:ind w:left="1045"/>
              <w:rPr>
                <w:rFonts w:ascii="Courier New"/>
                <w:b/>
              </w:rPr>
            </w:pPr>
            <w:proofErr w:type="spellStart"/>
            <w:r w:rsidRPr="00D25216">
              <w:rPr>
                <w:rFonts w:ascii="Courier New"/>
                <w:b/>
                <w:color w:val="FF0000"/>
              </w:rPr>
              <w:t>System.out.println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"primitive num1 = " + num1+</w:t>
            </w:r>
          </w:p>
          <w:p w:rsidR="00D25216" w:rsidRPr="00D25216" w:rsidRDefault="00D25216" w:rsidP="00D25216">
            <w:pPr>
              <w:spacing w:before="34"/>
              <w:ind w:left="129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" object referred by num2 = " + num2.getVal());</w:t>
            </w:r>
          </w:p>
          <w:p w:rsidR="00D25216" w:rsidRPr="00D25216" w:rsidRDefault="00D25216" w:rsidP="00D25216">
            <w:pPr>
              <w:spacing w:before="34"/>
              <w:ind w:left="667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Pr="00D25216" w:rsidRDefault="00D25216" w:rsidP="00D25216">
            <w:pPr>
              <w:spacing w:line="254" w:lineRule="auto"/>
              <w:ind w:left="1045" w:right="3154" w:hanging="37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public static void </w:t>
            </w: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addOne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 xml:space="preserve">int x, </w:t>
            </w:r>
            <w:proofErr w:type="spellStart"/>
            <w:r w:rsidRPr="00D25216">
              <w:rPr>
                <w:rFonts w:ascii="Courier New"/>
                <w:b/>
                <w:color w:val="FF0000"/>
              </w:rPr>
              <w:t>MyInt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 xml:space="preserve"> y) {</w:t>
            </w:r>
          </w:p>
          <w:p w:rsidR="00D25216" w:rsidRPr="00D25216" w:rsidRDefault="00D25216" w:rsidP="00D25216">
            <w:pPr>
              <w:spacing w:line="254" w:lineRule="auto"/>
              <w:ind w:left="1045" w:right="3154" w:hanging="378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 xml:space="preserve">    x += 1;</w:t>
            </w:r>
          </w:p>
          <w:p w:rsidR="00D25216" w:rsidRPr="00D25216" w:rsidRDefault="00D25216" w:rsidP="00D25216">
            <w:pPr>
              <w:spacing w:before="1"/>
              <w:ind w:left="1045"/>
              <w:rPr>
                <w:rFonts w:ascii="Courier New"/>
                <w:b/>
              </w:rPr>
            </w:pPr>
            <w:proofErr w:type="spellStart"/>
            <w:proofErr w:type="gramStart"/>
            <w:r w:rsidRPr="00D25216">
              <w:rPr>
                <w:rFonts w:ascii="Courier New"/>
                <w:b/>
                <w:color w:val="FF0000"/>
              </w:rPr>
              <w:t>y.add</w:t>
            </w:r>
            <w:proofErr w:type="spellEnd"/>
            <w:r w:rsidRPr="00D25216">
              <w:rPr>
                <w:rFonts w:ascii="Courier New"/>
                <w:b/>
                <w:color w:val="FF0000"/>
              </w:rPr>
              <w:t>(</w:t>
            </w:r>
            <w:proofErr w:type="gramEnd"/>
            <w:r w:rsidRPr="00D25216">
              <w:rPr>
                <w:rFonts w:ascii="Courier New"/>
                <w:b/>
                <w:color w:val="FF0000"/>
              </w:rPr>
              <w:t>1);</w:t>
            </w:r>
          </w:p>
          <w:p w:rsidR="00D25216" w:rsidRPr="00D25216" w:rsidRDefault="00D25216" w:rsidP="00D25216">
            <w:pPr>
              <w:spacing w:before="16"/>
              <w:ind w:left="667"/>
              <w:rPr>
                <w:rFonts w:ascii="Courier New"/>
                <w:b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D25216" w:rsidRDefault="00D25216" w:rsidP="00D25216">
            <w:pPr>
              <w:spacing w:before="49"/>
              <w:ind w:left="288"/>
              <w:rPr>
                <w:rFonts w:ascii="Courier New"/>
                <w:b/>
                <w:color w:val="FF0000"/>
              </w:rPr>
            </w:pPr>
            <w:r w:rsidRPr="00D25216">
              <w:rPr>
                <w:rFonts w:ascii="Courier New"/>
                <w:b/>
                <w:color w:val="FF0000"/>
              </w:rPr>
              <w:t>}</w:t>
            </w:r>
          </w:p>
          <w:p w:rsidR="00602522" w:rsidRPr="00D25216" w:rsidRDefault="00602522" w:rsidP="00D25216">
            <w:pPr>
              <w:spacing w:before="49"/>
              <w:ind w:left="288"/>
              <w:rPr>
                <w:rFonts w:ascii="Courier New"/>
                <w:b/>
                <w:color w:val="FF0000"/>
              </w:rPr>
            </w:pPr>
          </w:p>
          <w:p w:rsidR="00D25216" w:rsidRDefault="00D25216" w:rsidP="00D25216">
            <w:pPr>
              <w:ind w:left="10080"/>
              <w:rPr>
                <w:sz w:val="53"/>
              </w:rPr>
            </w:pPr>
            <w:r w:rsidRPr="00D25216">
              <w:rPr>
                <w:sz w:val="20"/>
              </w:rPr>
              <w:t>46</w:t>
            </w:r>
          </w:p>
        </w:tc>
      </w:tr>
    </w:tbl>
    <w:p w:rsidR="00D25216" w:rsidRPr="00D25AF0" w:rsidRDefault="00D25216">
      <w:pPr>
        <w:tabs>
          <w:tab w:val="left" w:pos="1896"/>
        </w:tabs>
        <w:rPr>
          <w:sz w:val="53"/>
        </w:rPr>
      </w:pPr>
    </w:p>
    <w:sectPr w:rsidR="00D25216" w:rsidRPr="00D25AF0">
      <w:pgSz w:w="11900" w:h="16840"/>
      <w:pgMar w:top="0" w:right="0" w:bottom="280" w:left="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2480" w:rsidRDefault="002C2480" w:rsidP="007C6512">
      <w:r>
        <w:separator/>
      </w:r>
    </w:p>
  </w:endnote>
  <w:endnote w:type="continuationSeparator" w:id="0">
    <w:p w:rsidR="002C2480" w:rsidRDefault="002C2480" w:rsidP="007C65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2480" w:rsidRDefault="002C2480" w:rsidP="007C6512">
      <w:r>
        <w:separator/>
      </w:r>
    </w:p>
  </w:footnote>
  <w:footnote w:type="continuationSeparator" w:id="0">
    <w:p w:rsidR="002C2480" w:rsidRDefault="002C2480" w:rsidP="007C65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05CD"/>
    <w:multiLevelType w:val="hybridMultilevel"/>
    <w:tmpl w:val="963AD966"/>
    <w:lvl w:ilvl="0" w:tplc="9878BBAE">
      <w:numFmt w:val="bullet"/>
      <w:lvlText w:val="•"/>
      <w:lvlJc w:val="left"/>
      <w:pPr>
        <w:ind w:left="1028" w:hanging="464"/>
      </w:pPr>
      <w:rPr>
        <w:rFonts w:ascii="Arial" w:eastAsia="Arial" w:hAnsi="Arial" w:cs="Arial" w:hint="default"/>
        <w:w w:val="102"/>
        <w:sz w:val="34"/>
        <w:szCs w:val="34"/>
      </w:rPr>
    </w:lvl>
    <w:lvl w:ilvl="1" w:tplc="A4EC671A">
      <w:numFmt w:val="bullet"/>
      <w:lvlText w:val="•"/>
      <w:lvlJc w:val="left"/>
      <w:pPr>
        <w:ind w:left="1938" w:hanging="464"/>
      </w:pPr>
      <w:rPr>
        <w:rFonts w:hint="default"/>
      </w:rPr>
    </w:lvl>
    <w:lvl w:ilvl="2" w:tplc="E89075FA">
      <w:numFmt w:val="bullet"/>
      <w:lvlText w:val="•"/>
      <w:lvlJc w:val="left"/>
      <w:pPr>
        <w:ind w:left="2856" w:hanging="464"/>
      </w:pPr>
      <w:rPr>
        <w:rFonts w:hint="default"/>
      </w:rPr>
    </w:lvl>
    <w:lvl w:ilvl="3" w:tplc="609E1AD4">
      <w:numFmt w:val="bullet"/>
      <w:lvlText w:val="•"/>
      <w:lvlJc w:val="left"/>
      <w:pPr>
        <w:ind w:left="3774" w:hanging="464"/>
      </w:pPr>
      <w:rPr>
        <w:rFonts w:hint="default"/>
      </w:rPr>
    </w:lvl>
    <w:lvl w:ilvl="4" w:tplc="B34A8C42">
      <w:numFmt w:val="bullet"/>
      <w:lvlText w:val="•"/>
      <w:lvlJc w:val="left"/>
      <w:pPr>
        <w:ind w:left="4692" w:hanging="464"/>
      </w:pPr>
      <w:rPr>
        <w:rFonts w:hint="default"/>
      </w:rPr>
    </w:lvl>
    <w:lvl w:ilvl="5" w:tplc="65D8AF62">
      <w:numFmt w:val="bullet"/>
      <w:lvlText w:val="•"/>
      <w:lvlJc w:val="left"/>
      <w:pPr>
        <w:ind w:left="5610" w:hanging="464"/>
      </w:pPr>
      <w:rPr>
        <w:rFonts w:hint="default"/>
      </w:rPr>
    </w:lvl>
    <w:lvl w:ilvl="6" w:tplc="BD3EA1B6">
      <w:numFmt w:val="bullet"/>
      <w:lvlText w:val="•"/>
      <w:lvlJc w:val="left"/>
      <w:pPr>
        <w:ind w:left="6528" w:hanging="464"/>
      </w:pPr>
      <w:rPr>
        <w:rFonts w:hint="default"/>
      </w:rPr>
    </w:lvl>
    <w:lvl w:ilvl="7" w:tplc="597450E4">
      <w:numFmt w:val="bullet"/>
      <w:lvlText w:val="•"/>
      <w:lvlJc w:val="left"/>
      <w:pPr>
        <w:ind w:left="7446" w:hanging="464"/>
      </w:pPr>
      <w:rPr>
        <w:rFonts w:hint="default"/>
      </w:rPr>
    </w:lvl>
    <w:lvl w:ilvl="8" w:tplc="AF222F92">
      <w:numFmt w:val="bullet"/>
      <w:lvlText w:val="•"/>
      <w:lvlJc w:val="left"/>
      <w:pPr>
        <w:ind w:left="8364" w:hanging="464"/>
      </w:pPr>
      <w:rPr>
        <w:rFonts w:hint="default"/>
      </w:rPr>
    </w:lvl>
  </w:abstractNum>
  <w:abstractNum w:abstractNumId="1" w15:restartNumberingAfterBreak="0">
    <w:nsid w:val="1802497D"/>
    <w:multiLevelType w:val="multilevel"/>
    <w:tmpl w:val="6BF04C20"/>
    <w:lvl w:ilvl="0">
      <w:start w:val="3"/>
      <w:numFmt w:val="decimal"/>
      <w:lvlText w:val="%1"/>
      <w:lvlJc w:val="left"/>
      <w:pPr>
        <w:ind w:left="748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48" w:hanging="64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48" w:hanging="645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1776" w:hanging="645"/>
      </w:pPr>
      <w:rPr>
        <w:rFonts w:hint="default"/>
      </w:rPr>
    </w:lvl>
    <w:lvl w:ilvl="4">
      <w:numFmt w:val="bullet"/>
      <w:lvlText w:val="•"/>
      <w:lvlJc w:val="left"/>
      <w:pPr>
        <w:ind w:left="2122" w:hanging="645"/>
      </w:pPr>
      <w:rPr>
        <w:rFonts w:hint="default"/>
      </w:rPr>
    </w:lvl>
    <w:lvl w:ilvl="5">
      <w:numFmt w:val="bullet"/>
      <w:lvlText w:val="•"/>
      <w:lvlJc w:val="left"/>
      <w:pPr>
        <w:ind w:left="2468" w:hanging="645"/>
      </w:pPr>
      <w:rPr>
        <w:rFonts w:hint="default"/>
      </w:rPr>
    </w:lvl>
    <w:lvl w:ilvl="6">
      <w:numFmt w:val="bullet"/>
      <w:lvlText w:val="•"/>
      <w:lvlJc w:val="left"/>
      <w:pPr>
        <w:ind w:left="2813" w:hanging="645"/>
      </w:pPr>
      <w:rPr>
        <w:rFonts w:hint="default"/>
      </w:rPr>
    </w:lvl>
    <w:lvl w:ilvl="7">
      <w:numFmt w:val="bullet"/>
      <w:lvlText w:val="•"/>
      <w:lvlJc w:val="left"/>
      <w:pPr>
        <w:ind w:left="3159" w:hanging="645"/>
      </w:pPr>
      <w:rPr>
        <w:rFonts w:hint="default"/>
      </w:rPr>
    </w:lvl>
    <w:lvl w:ilvl="8">
      <w:numFmt w:val="bullet"/>
      <w:lvlText w:val="•"/>
      <w:lvlJc w:val="left"/>
      <w:pPr>
        <w:ind w:left="3504" w:hanging="645"/>
      </w:pPr>
      <w:rPr>
        <w:rFonts w:hint="default"/>
      </w:rPr>
    </w:lvl>
  </w:abstractNum>
  <w:abstractNum w:abstractNumId="2" w15:restartNumberingAfterBreak="0">
    <w:nsid w:val="278314F0"/>
    <w:multiLevelType w:val="hybridMultilevel"/>
    <w:tmpl w:val="F196C706"/>
    <w:lvl w:ilvl="0" w:tplc="A9C45AE6">
      <w:start w:val="1"/>
      <w:numFmt w:val="decimal"/>
      <w:lvlText w:val="%1."/>
      <w:lvlJc w:val="left"/>
      <w:pPr>
        <w:ind w:left="536" w:hanging="328"/>
      </w:pPr>
      <w:rPr>
        <w:rFonts w:ascii="Arial" w:eastAsia="Arial" w:hAnsi="Arial" w:cs="Arial" w:hint="default"/>
        <w:w w:val="102"/>
        <w:position w:val="3"/>
        <w:sz w:val="29"/>
        <w:szCs w:val="29"/>
      </w:rPr>
    </w:lvl>
    <w:lvl w:ilvl="1" w:tplc="BD3AD744">
      <w:start w:val="3"/>
      <w:numFmt w:val="decimal"/>
      <w:lvlText w:val="%2."/>
      <w:lvlJc w:val="left"/>
      <w:pPr>
        <w:ind w:left="375" w:hanging="328"/>
        <w:jc w:val="right"/>
      </w:pPr>
      <w:rPr>
        <w:rFonts w:ascii="Arial" w:eastAsia="Arial" w:hAnsi="Arial" w:cs="Arial" w:hint="default"/>
        <w:w w:val="102"/>
        <w:sz w:val="29"/>
        <w:szCs w:val="29"/>
      </w:rPr>
    </w:lvl>
    <w:lvl w:ilvl="2" w:tplc="F638836C">
      <w:numFmt w:val="bullet"/>
      <w:lvlText w:val="•"/>
      <w:lvlJc w:val="left"/>
      <w:pPr>
        <w:ind w:left="1340" w:hanging="328"/>
      </w:pPr>
      <w:rPr>
        <w:rFonts w:hint="default"/>
      </w:rPr>
    </w:lvl>
    <w:lvl w:ilvl="3" w:tplc="43BA81E0">
      <w:numFmt w:val="bullet"/>
      <w:lvlText w:val="•"/>
      <w:lvlJc w:val="left"/>
      <w:pPr>
        <w:ind w:left="1560" w:hanging="328"/>
      </w:pPr>
      <w:rPr>
        <w:rFonts w:hint="default"/>
      </w:rPr>
    </w:lvl>
    <w:lvl w:ilvl="4" w:tplc="16D43792">
      <w:numFmt w:val="bullet"/>
      <w:lvlText w:val="•"/>
      <w:lvlJc w:val="left"/>
      <w:pPr>
        <w:ind w:left="998" w:hanging="328"/>
      </w:pPr>
      <w:rPr>
        <w:rFonts w:hint="default"/>
      </w:rPr>
    </w:lvl>
    <w:lvl w:ilvl="5" w:tplc="63CC0F54">
      <w:numFmt w:val="bullet"/>
      <w:lvlText w:val="•"/>
      <w:lvlJc w:val="left"/>
      <w:pPr>
        <w:ind w:left="437" w:hanging="328"/>
      </w:pPr>
      <w:rPr>
        <w:rFonts w:hint="default"/>
      </w:rPr>
    </w:lvl>
    <w:lvl w:ilvl="6" w:tplc="75E429A8">
      <w:numFmt w:val="bullet"/>
      <w:lvlText w:val="•"/>
      <w:lvlJc w:val="left"/>
      <w:pPr>
        <w:ind w:left="-124" w:hanging="328"/>
      </w:pPr>
      <w:rPr>
        <w:rFonts w:hint="default"/>
      </w:rPr>
    </w:lvl>
    <w:lvl w:ilvl="7" w:tplc="5C10622A">
      <w:numFmt w:val="bullet"/>
      <w:lvlText w:val="•"/>
      <w:lvlJc w:val="left"/>
      <w:pPr>
        <w:ind w:left="-685" w:hanging="328"/>
      </w:pPr>
      <w:rPr>
        <w:rFonts w:hint="default"/>
      </w:rPr>
    </w:lvl>
    <w:lvl w:ilvl="8" w:tplc="6D54C15C">
      <w:numFmt w:val="bullet"/>
      <w:lvlText w:val="•"/>
      <w:lvlJc w:val="left"/>
      <w:pPr>
        <w:ind w:left="-1247" w:hanging="328"/>
      </w:pPr>
      <w:rPr>
        <w:rFonts w:hint="default"/>
      </w:rPr>
    </w:lvl>
  </w:abstractNum>
  <w:abstractNum w:abstractNumId="3" w15:restartNumberingAfterBreak="0">
    <w:nsid w:val="289505B2"/>
    <w:multiLevelType w:val="hybridMultilevel"/>
    <w:tmpl w:val="714E53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D62E43"/>
    <w:multiLevelType w:val="hybridMultilevel"/>
    <w:tmpl w:val="0A129AFE"/>
    <w:lvl w:ilvl="0" w:tplc="6AEC5678">
      <w:numFmt w:val="bullet"/>
      <w:lvlText w:val="•"/>
      <w:lvlJc w:val="left"/>
      <w:pPr>
        <w:ind w:left="286" w:hanging="186"/>
      </w:pPr>
      <w:rPr>
        <w:rFonts w:hint="default"/>
        <w:w w:val="102"/>
      </w:rPr>
    </w:lvl>
    <w:lvl w:ilvl="1" w:tplc="BA0AB39A">
      <w:numFmt w:val="bullet"/>
      <w:lvlText w:val="•"/>
      <w:lvlJc w:val="left"/>
      <w:pPr>
        <w:ind w:left="611" w:hanging="357"/>
      </w:pPr>
      <w:rPr>
        <w:rFonts w:hint="default"/>
        <w:w w:val="102"/>
      </w:rPr>
    </w:lvl>
    <w:lvl w:ilvl="2" w:tplc="B9C06F62">
      <w:numFmt w:val="bullet"/>
      <w:lvlText w:val="•"/>
      <w:lvlJc w:val="left"/>
      <w:pPr>
        <w:ind w:left="540" w:hanging="357"/>
      </w:pPr>
      <w:rPr>
        <w:rFonts w:hint="default"/>
      </w:rPr>
    </w:lvl>
    <w:lvl w:ilvl="3" w:tplc="7F0A3BA0">
      <w:numFmt w:val="bullet"/>
      <w:lvlText w:val="•"/>
      <w:lvlJc w:val="left"/>
      <w:pPr>
        <w:ind w:left="620" w:hanging="357"/>
      </w:pPr>
      <w:rPr>
        <w:rFonts w:hint="default"/>
      </w:rPr>
    </w:lvl>
    <w:lvl w:ilvl="4" w:tplc="C5C470E2">
      <w:numFmt w:val="bullet"/>
      <w:lvlText w:val="•"/>
      <w:lvlJc w:val="left"/>
      <w:pPr>
        <w:ind w:left="960" w:hanging="357"/>
      </w:pPr>
      <w:rPr>
        <w:rFonts w:hint="default"/>
      </w:rPr>
    </w:lvl>
    <w:lvl w:ilvl="5" w:tplc="F23EF89A">
      <w:numFmt w:val="bullet"/>
      <w:lvlText w:val="•"/>
      <w:lvlJc w:val="left"/>
      <w:pPr>
        <w:ind w:left="1060" w:hanging="357"/>
      </w:pPr>
      <w:rPr>
        <w:rFonts w:hint="default"/>
      </w:rPr>
    </w:lvl>
    <w:lvl w:ilvl="6" w:tplc="F2287D3A">
      <w:numFmt w:val="bullet"/>
      <w:lvlText w:val="•"/>
      <w:lvlJc w:val="left"/>
      <w:pPr>
        <w:ind w:left="1460" w:hanging="357"/>
      </w:pPr>
      <w:rPr>
        <w:rFonts w:hint="default"/>
      </w:rPr>
    </w:lvl>
    <w:lvl w:ilvl="7" w:tplc="B20617A6">
      <w:numFmt w:val="bullet"/>
      <w:lvlText w:val="•"/>
      <w:lvlJc w:val="left"/>
      <w:pPr>
        <w:ind w:left="2160" w:hanging="357"/>
      </w:pPr>
      <w:rPr>
        <w:rFonts w:hint="default"/>
      </w:rPr>
    </w:lvl>
    <w:lvl w:ilvl="8" w:tplc="8010756E">
      <w:numFmt w:val="bullet"/>
      <w:lvlText w:val="•"/>
      <w:lvlJc w:val="left"/>
      <w:pPr>
        <w:ind w:left="472" w:hanging="357"/>
      </w:pPr>
      <w:rPr>
        <w:rFonts w:hint="default"/>
      </w:rPr>
    </w:lvl>
  </w:abstractNum>
  <w:abstractNum w:abstractNumId="5" w15:restartNumberingAfterBreak="0">
    <w:nsid w:val="3B5C6717"/>
    <w:multiLevelType w:val="hybridMultilevel"/>
    <w:tmpl w:val="6C6248CC"/>
    <w:lvl w:ilvl="0" w:tplc="10167006">
      <w:numFmt w:val="bullet"/>
      <w:lvlText w:val="•"/>
      <w:lvlJc w:val="left"/>
      <w:pPr>
        <w:ind w:left="608" w:hanging="357"/>
      </w:pPr>
      <w:rPr>
        <w:rFonts w:ascii="Arial" w:eastAsia="Arial" w:hAnsi="Arial" w:cs="Arial" w:hint="default"/>
        <w:w w:val="101"/>
        <w:sz w:val="37"/>
        <w:szCs w:val="37"/>
      </w:rPr>
    </w:lvl>
    <w:lvl w:ilvl="1" w:tplc="360AA5DE">
      <w:numFmt w:val="bullet"/>
      <w:lvlText w:val="•"/>
      <w:lvlJc w:val="left"/>
      <w:pPr>
        <w:ind w:left="606" w:hanging="194"/>
      </w:pPr>
      <w:rPr>
        <w:rFonts w:ascii="Arial" w:eastAsia="Arial" w:hAnsi="Arial" w:cs="Arial" w:hint="default"/>
        <w:w w:val="102"/>
        <w:sz w:val="31"/>
        <w:szCs w:val="31"/>
      </w:rPr>
    </w:lvl>
    <w:lvl w:ilvl="2" w:tplc="C914870C">
      <w:numFmt w:val="bullet"/>
      <w:lvlText w:val="•"/>
      <w:lvlJc w:val="left"/>
      <w:pPr>
        <w:ind w:left="2244" w:hanging="194"/>
      </w:pPr>
      <w:rPr>
        <w:rFonts w:hint="default"/>
      </w:rPr>
    </w:lvl>
    <w:lvl w:ilvl="3" w:tplc="6584DE12">
      <w:numFmt w:val="bullet"/>
      <w:lvlText w:val="•"/>
      <w:lvlJc w:val="left"/>
      <w:pPr>
        <w:ind w:left="3066" w:hanging="194"/>
      </w:pPr>
      <w:rPr>
        <w:rFonts w:hint="default"/>
      </w:rPr>
    </w:lvl>
    <w:lvl w:ilvl="4" w:tplc="0A4E952E">
      <w:numFmt w:val="bullet"/>
      <w:lvlText w:val="•"/>
      <w:lvlJc w:val="left"/>
      <w:pPr>
        <w:ind w:left="3888" w:hanging="194"/>
      </w:pPr>
      <w:rPr>
        <w:rFonts w:hint="default"/>
      </w:rPr>
    </w:lvl>
    <w:lvl w:ilvl="5" w:tplc="8C1A2DE2">
      <w:numFmt w:val="bullet"/>
      <w:lvlText w:val="•"/>
      <w:lvlJc w:val="left"/>
      <w:pPr>
        <w:ind w:left="4710" w:hanging="194"/>
      </w:pPr>
      <w:rPr>
        <w:rFonts w:hint="default"/>
      </w:rPr>
    </w:lvl>
    <w:lvl w:ilvl="6" w:tplc="B6F8EA0C">
      <w:numFmt w:val="bullet"/>
      <w:lvlText w:val="•"/>
      <w:lvlJc w:val="left"/>
      <w:pPr>
        <w:ind w:left="5532" w:hanging="194"/>
      </w:pPr>
      <w:rPr>
        <w:rFonts w:hint="default"/>
      </w:rPr>
    </w:lvl>
    <w:lvl w:ilvl="7" w:tplc="87F074E2">
      <w:numFmt w:val="bullet"/>
      <w:lvlText w:val="•"/>
      <w:lvlJc w:val="left"/>
      <w:pPr>
        <w:ind w:left="6354" w:hanging="194"/>
      </w:pPr>
      <w:rPr>
        <w:rFonts w:hint="default"/>
      </w:rPr>
    </w:lvl>
    <w:lvl w:ilvl="8" w:tplc="663EC8BA">
      <w:numFmt w:val="bullet"/>
      <w:lvlText w:val="•"/>
      <w:lvlJc w:val="left"/>
      <w:pPr>
        <w:ind w:left="7176" w:hanging="194"/>
      </w:pPr>
      <w:rPr>
        <w:rFonts w:hint="default"/>
      </w:rPr>
    </w:lvl>
  </w:abstractNum>
  <w:abstractNum w:abstractNumId="6" w15:restartNumberingAfterBreak="0">
    <w:nsid w:val="3E3378C0"/>
    <w:multiLevelType w:val="hybridMultilevel"/>
    <w:tmpl w:val="62EA2F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932575"/>
    <w:multiLevelType w:val="hybridMultilevel"/>
    <w:tmpl w:val="7E9C8A62"/>
    <w:lvl w:ilvl="0" w:tplc="74903F38">
      <w:numFmt w:val="bullet"/>
      <w:lvlText w:val="•"/>
      <w:lvlJc w:val="left"/>
      <w:pPr>
        <w:ind w:left="772" w:hanging="393"/>
      </w:pPr>
      <w:rPr>
        <w:rFonts w:ascii="Arial" w:eastAsia="Arial" w:hAnsi="Arial" w:cs="Arial" w:hint="default"/>
        <w:w w:val="102"/>
        <w:sz w:val="34"/>
        <w:szCs w:val="34"/>
      </w:rPr>
    </w:lvl>
    <w:lvl w:ilvl="1" w:tplc="AF68D370">
      <w:numFmt w:val="bullet"/>
      <w:lvlText w:val="•"/>
      <w:lvlJc w:val="left"/>
      <w:pPr>
        <w:ind w:left="1660" w:hanging="393"/>
      </w:pPr>
      <w:rPr>
        <w:rFonts w:hint="default"/>
      </w:rPr>
    </w:lvl>
    <w:lvl w:ilvl="2" w:tplc="E8F82CB6">
      <w:numFmt w:val="bullet"/>
      <w:lvlText w:val="•"/>
      <w:lvlJc w:val="left"/>
      <w:pPr>
        <w:ind w:left="2540" w:hanging="393"/>
      </w:pPr>
      <w:rPr>
        <w:rFonts w:hint="default"/>
      </w:rPr>
    </w:lvl>
    <w:lvl w:ilvl="3" w:tplc="D234D1B8">
      <w:numFmt w:val="bullet"/>
      <w:lvlText w:val="•"/>
      <w:lvlJc w:val="left"/>
      <w:pPr>
        <w:ind w:left="3420" w:hanging="393"/>
      </w:pPr>
      <w:rPr>
        <w:rFonts w:hint="default"/>
      </w:rPr>
    </w:lvl>
    <w:lvl w:ilvl="4" w:tplc="2E3C22DE">
      <w:numFmt w:val="bullet"/>
      <w:lvlText w:val="•"/>
      <w:lvlJc w:val="left"/>
      <w:pPr>
        <w:ind w:left="4300" w:hanging="393"/>
      </w:pPr>
      <w:rPr>
        <w:rFonts w:hint="default"/>
      </w:rPr>
    </w:lvl>
    <w:lvl w:ilvl="5" w:tplc="1C344D6A">
      <w:numFmt w:val="bullet"/>
      <w:lvlText w:val="•"/>
      <w:lvlJc w:val="left"/>
      <w:pPr>
        <w:ind w:left="5180" w:hanging="393"/>
      </w:pPr>
      <w:rPr>
        <w:rFonts w:hint="default"/>
      </w:rPr>
    </w:lvl>
    <w:lvl w:ilvl="6" w:tplc="329E6304">
      <w:numFmt w:val="bullet"/>
      <w:lvlText w:val="•"/>
      <w:lvlJc w:val="left"/>
      <w:pPr>
        <w:ind w:left="6060" w:hanging="393"/>
      </w:pPr>
      <w:rPr>
        <w:rFonts w:hint="default"/>
      </w:rPr>
    </w:lvl>
    <w:lvl w:ilvl="7" w:tplc="F5429CEA">
      <w:numFmt w:val="bullet"/>
      <w:lvlText w:val="•"/>
      <w:lvlJc w:val="left"/>
      <w:pPr>
        <w:ind w:left="6940" w:hanging="393"/>
      </w:pPr>
      <w:rPr>
        <w:rFonts w:hint="default"/>
      </w:rPr>
    </w:lvl>
    <w:lvl w:ilvl="8" w:tplc="2834C0D4">
      <w:numFmt w:val="bullet"/>
      <w:lvlText w:val="•"/>
      <w:lvlJc w:val="left"/>
      <w:pPr>
        <w:ind w:left="7820" w:hanging="393"/>
      </w:pPr>
      <w:rPr>
        <w:rFonts w:hint="default"/>
      </w:rPr>
    </w:lvl>
  </w:abstractNum>
  <w:abstractNum w:abstractNumId="8" w15:restartNumberingAfterBreak="0">
    <w:nsid w:val="4DC963A9"/>
    <w:multiLevelType w:val="hybridMultilevel"/>
    <w:tmpl w:val="2DEC0806"/>
    <w:lvl w:ilvl="0" w:tplc="06F07EE8">
      <w:numFmt w:val="bullet"/>
      <w:lvlText w:val="•"/>
      <w:lvlJc w:val="left"/>
      <w:pPr>
        <w:ind w:left="543" w:hanging="239"/>
      </w:pPr>
      <w:rPr>
        <w:rFonts w:ascii="Arial" w:eastAsia="Arial" w:hAnsi="Arial" w:cs="Arial" w:hint="default"/>
        <w:w w:val="102"/>
        <w:sz w:val="34"/>
        <w:szCs w:val="34"/>
      </w:rPr>
    </w:lvl>
    <w:lvl w:ilvl="1" w:tplc="31666986">
      <w:numFmt w:val="bullet"/>
      <w:lvlText w:val="•"/>
      <w:lvlJc w:val="left"/>
      <w:pPr>
        <w:ind w:left="1448" w:hanging="239"/>
      </w:pPr>
      <w:rPr>
        <w:rFonts w:hint="default"/>
      </w:rPr>
    </w:lvl>
    <w:lvl w:ilvl="2" w:tplc="B8F62AC6">
      <w:numFmt w:val="bullet"/>
      <w:lvlText w:val="•"/>
      <w:lvlJc w:val="left"/>
      <w:pPr>
        <w:ind w:left="2356" w:hanging="239"/>
      </w:pPr>
      <w:rPr>
        <w:rFonts w:hint="default"/>
      </w:rPr>
    </w:lvl>
    <w:lvl w:ilvl="3" w:tplc="60AE8044">
      <w:numFmt w:val="bullet"/>
      <w:lvlText w:val="•"/>
      <w:lvlJc w:val="left"/>
      <w:pPr>
        <w:ind w:left="3264" w:hanging="239"/>
      </w:pPr>
      <w:rPr>
        <w:rFonts w:hint="default"/>
      </w:rPr>
    </w:lvl>
    <w:lvl w:ilvl="4" w:tplc="0D8E7328">
      <w:numFmt w:val="bullet"/>
      <w:lvlText w:val="•"/>
      <w:lvlJc w:val="left"/>
      <w:pPr>
        <w:ind w:left="4172" w:hanging="239"/>
      </w:pPr>
      <w:rPr>
        <w:rFonts w:hint="default"/>
      </w:rPr>
    </w:lvl>
    <w:lvl w:ilvl="5" w:tplc="3A36B61E">
      <w:numFmt w:val="bullet"/>
      <w:lvlText w:val="•"/>
      <w:lvlJc w:val="left"/>
      <w:pPr>
        <w:ind w:left="5080" w:hanging="239"/>
      </w:pPr>
      <w:rPr>
        <w:rFonts w:hint="default"/>
      </w:rPr>
    </w:lvl>
    <w:lvl w:ilvl="6" w:tplc="552A9E00">
      <w:numFmt w:val="bullet"/>
      <w:lvlText w:val="•"/>
      <w:lvlJc w:val="left"/>
      <w:pPr>
        <w:ind w:left="5988" w:hanging="239"/>
      </w:pPr>
      <w:rPr>
        <w:rFonts w:hint="default"/>
      </w:rPr>
    </w:lvl>
    <w:lvl w:ilvl="7" w:tplc="0C5A326E">
      <w:numFmt w:val="bullet"/>
      <w:lvlText w:val="•"/>
      <w:lvlJc w:val="left"/>
      <w:pPr>
        <w:ind w:left="6896" w:hanging="239"/>
      </w:pPr>
      <w:rPr>
        <w:rFonts w:hint="default"/>
      </w:rPr>
    </w:lvl>
    <w:lvl w:ilvl="8" w:tplc="FF621CA8">
      <w:numFmt w:val="bullet"/>
      <w:lvlText w:val="•"/>
      <w:lvlJc w:val="left"/>
      <w:pPr>
        <w:ind w:left="7804" w:hanging="239"/>
      </w:pPr>
      <w:rPr>
        <w:rFonts w:hint="default"/>
      </w:rPr>
    </w:lvl>
  </w:abstractNum>
  <w:abstractNum w:abstractNumId="9" w15:restartNumberingAfterBreak="0">
    <w:nsid w:val="56B64F1C"/>
    <w:multiLevelType w:val="hybridMultilevel"/>
    <w:tmpl w:val="CA8868A6"/>
    <w:lvl w:ilvl="0" w:tplc="0C090001">
      <w:start w:val="1"/>
      <w:numFmt w:val="bullet"/>
      <w:lvlText w:val=""/>
      <w:lvlJc w:val="left"/>
      <w:pPr>
        <w:ind w:left="114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1" w:hanging="360"/>
      </w:pPr>
      <w:rPr>
        <w:rFonts w:ascii="Wingdings" w:hAnsi="Wingdings" w:hint="default"/>
      </w:rPr>
    </w:lvl>
  </w:abstractNum>
  <w:abstractNum w:abstractNumId="10" w15:restartNumberingAfterBreak="0">
    <w:nsid w:val="5D095ED0"/>
    <w:multiLevelType w:val="multilevel"/>
    <w:tmpl w:val="CD78E888"/>
    <w:lvl w:ilvl="0">
      <w:start w:val="3"/>
      <w:numFmt w:val="decimal"/>
      <w:lvlText w:val="%1"/>
      <w:lvlJc w:val="left"/>
      <w:pPr>
        <w:ind w:left="2746" w:hanging="64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746" w:hanging="64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746" w:hanging="645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4846" w:hanging="645"/>
      </w:pPr>
      <w:rPr>
        <w:rFonts w:hint="default"/>
      </w:rPr>
    </w:lvl>
    <w:lvl w:ilvl="4">
      <w:numFmt w:val="bullet"/>
      <w:lvlText w:val="•"/>
      <w:lvlJc w:val="left"/>
      <w:pPr>
        <w:ind w:left="5548" w:hanging="645"/>
      </w:pPr>
      <w:rPr>
        <w:rFonts w:hint="default"/>
      </w:rPr>
    </w:lvl>
    <w:lvl w:ilvl="5">
      <w:numFmt w:val="bullet"/>
      <w:lvlText w:val="•"/>
      <w:lvlJc w:val="left"/>
      <w:pPr>
        <w:ind w:left="6250" w:hanging="645"/>
      </w:pPr>
      <w:rPr>
        <w:rFonts w:hint="default"/>
      </w:rPr>
    </w:lvl>
    <w:lvl w:ilvl="6">
      <w:numFmt w:val="bullet"/>
      <w:lvlText w:val="•"/>
      <w:lvlJc w:val="left"/>
      <w:pPr>
        <w:ind w:left="6952" w:hanging="645"/>
      </w:pPr>
      <w:rPr>
        <w:rFonts w:hint="default"/>
      </w:rPr>
    </w:lvl>
    <w:lvl w:ilvl="7">
      <w:numFmt w:val="bullet"/>
      <w:lvlText w:val="•"/>
      <w:lvlJc w:val="left"/>
      <w:pPr>
        <w:ind w:left="7654" w:hanging="645"/>
      </w:pPr>
      <w:rPr>
        <w:rFonts w:hint="default"/>
      </w:rPr>
    </w:lvl>
    <w:lvl w:ilvl="8">
      <w:numFmt w:val="bullet"/>
      <w:lvlText w:val="•"/>
      <w:lvlJc w:val="left"/>
      <w:pPr>
        <w:ind w:left="8356" w:hanging="645"/>
      </w:pPr>
      <w:rPr>
        <w:rFonts w:hint="default"/>
      </w:rPr>
    </w:lvl>
  </w:abstractNum>
  <w:abstractNum w:abstractNumId="11" w15:restartNumberingAfterBreak="0">
    <w:nsid w:val="617923EA"/>
    <w:multiLevelType w:val="hybridMultilevel"/>
    <w:tmpl w:val="0A90AD42"/>
    <w:lvl w:ilvl="0" w:tplc="6C9ADBCE">
      <w:numFmt w:val="bullet"/>
      <w:lvlText w:val="•"/>
      <w:lvlJc w:val="left"/>
      <w:pPr>
        <w:ind w:left="605" w:hanging="357"/>
      </w:pPr>
      <w:rPr>
        <w:rFonts w:ascii="Arial" w:eastAsia="Arial" w:hAnsi="Arial" w:cs="Arial" w:hint="default"/>
        <w:w w:val="102"/>
        <w:sz w:val="31"/>
        <w:szCs w:val="31"/>
      </w:rPr>
    </w:lvl>
    <w:lvl w:ilvl="1" w:tplc="134A6292">
      <w:numFmt w:val="bullet"/>
      <w:lvlText w:val="•"/>
      <w:lvlJc w:val="left"/>
      <w:pPr>
        <w:ind w:left="1592" w:hanging="357"/>
      </w:pPr>
      <w:rPr>
        <w:rFonts w:hint="default"/>
      </w:rPr>
    </w:lvl>
    <w:lvl w:ilvl="2" w:tplc="17102D62">
      <w:numFmt w:val="bullet"/>
      <w:lvlText w:val="•"/>
      <w:lvlJc w:val="left"/>
      <w:pPr>
        <w:ind w:left="2584" w:hanging="357"/>
      </w:pPr>
      <w:rPr>
        <w:rFonts w:hint="default"/>
      </w:rPr>
    </w:lvl>
    <w:lvl w:ilvl="3" w:tplc="4C54AEF6">
      <w:numFmt w:val="bullet"/>
      <w:lvlText w:val="•"/>
      <w:lvlJc w:val="left"/>
      <w:pPr>
        <w:ind w:left="3576" w:hanging="357"/>
      </w:pPr>
      <w:rPr>
        <w:rFonts w:hint="default"/>
      </w:rPr>
    </w:lvl>
    <w:lvl w:ilvl="4" w:tplc="8480C5C4">
      <w:numFmt w:val="bullet"/>
      <w:lvlText w:val="•"/>
      <w:lvlJc w:val="left"/>
      <w:pPr>
        <w:ind w:left="4568" w:hanging="357"/>
      </w:pPr>
      <w:rPr>
        <w:rFonts w:hint="default"/>
      </w:rPr>
    </w:lvl>
    <w:lvl w:ilvl="5" w:tplc="7F683D96">
      <w:numFmt w:val="bullet"/>
      <w:lvlText w:val="•"/>
      <w:lvlJc w:val="left"/>
      <w:pPr>
        <w:ind w:left="5560" w:hanging="357"/>
      </w:pPr>
      <w:rPr>
        <w:rFonts w:hint="default"/>
      </w:rPr>
    </w:lvl>
    <w:lvl w:ilvl="6" w:tplc="EC10A634">
      <w:numFmt w:val="bullet"/>
      <w:lvlText w:val="•"/>
      <w:lvlJc w:val="left"/>
      <w:pPr>
        <w:ind w:left="6552" w:hanging="357"/>
      </w:pPr>
      <w:rPr>
        <w:rFonts w:hint="default"/>
      </w:rPr>
    </w:lvl>
    <w:lvl w:ilvl="7" w:tplc="8682CBE4">
      <w:numFmt w:val="bullet"/>
      <w:lvlText w:val="•"/>
      <w:lvlJc w:val="left"/>
      <w:pPr>
        <w:ind w:left="7544" w:hanging="357"/>
      </w:pPr>
      <w:rPr>
        <w:rFonts w:hint="default"/>
      </w:rPr>
    </w:lvl>
    <w:lvl w:ilvl="8" w:tplc="6C7C4730">
      <w:numFmt w:val="bullet"/>
      <w:lvlText w:val="•"/>
      <w:lvlJc w:val="left"/>
      <w:pPr>
        <w:ind w:left="8536" w:hanging="357"/>
      </w:pPr>
      <w:rPr>
        <w:rFonts w:hint="default"/>
      </w:rPr>
    </w:lvl>
  </w:abstractNum>
  <w:abstractNum w:abstractNumId="12" w15:restartNumberingAfterBreak="0">
    <w:nsid w:val="7446676D"/>
    <w:multiLevelType w:val="multilevel"/>
    <w:tmpl w:val="38D6C450"/>
    <w:lvl w:ilvl="0">
      <w:numFmt w:val="bullet"/>
      <w:lvlText w:val="•"/>
      <w:lvlJc w:val="left"/>
      <w:pPr>
        <w:ind w:left="428" w:hanging="239"/>
      </w:pPr>
      <w:rPr>
        <w:rFonts w:hint="default"/>
        <w:w w:val="102"/>
      </w:rPr>
    </w:lvl>
    <w:lvl w:ilvl="1">
      <w:start w:val="1"/>
      <w:numFmt w:val="decimal"/>
      <w:lvlText w:val="%2."/>
      <w:lvlJc w:val="left"/>
      <w:pPr>
        <w:ind w:left="549" w:hanging="259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2">
      <w:start w:val="1"/>
      <w:numFmt w:val="decimal"/>
      <w:lvlText w:val="%2.%3."/>
      <w:lvlJc w:val="left"/>
      <w:pPr>
        <w:ind w:left="290" w:hanging="451"/>
      </w:pPr>
      <w:rPr>
        <w:rFonts w:ascii="Arial" w:eastAsia="Arial" w:hAnsi="Arial" w:cs="Arial" w:hint="default"/>
        <w:b/>
        <w:bCs/>
        <w:w w:val="100"/>
        <w:sz w:val="23"/>
        <w:szCs w:val="23"/>
      </w:rPr>
    </w:lvl>
    <w:lvl w:ilvl="3">
      <w:numFmt w:val="bullet"/>
      <w:lvlText w:val="•"/>
      <w:lvlJc w:val="left"/>
      <w:pPr>
        <w:ind w:left="456" w:hanging="451"/>
      </w:pPr>
      <w:rPr>
        <w:rFonts w:hint="default"/>
      </w:rPr>
    </w:lvl>
    <w:lvl w:ilvl="4">
      <w:numFmt w:val="bullet"/>
      <w:lvlText w:val="•"/>
      <w:lvlJc w:val="left"/>
      <w:pPr>
        <w:ind w:left="373" w:hanging="451"/>
      </w:pPr>
      <w:rPr>
        <w:rFonts w:hint="default"/>
      </w:rPr>
    </w:lvl>
    <w:lvl w:ilvl="5">
      <w:numFmt w:val="bullet"/>
      <w:lvlText w:val="•"/>
      <w:lvlJc w:val="left"/>
      <w:pPr>
        <w:ind w:left="289" w:hanging="451"/>
      </w:pPr>
      <w:rPr>
        <w:rFonts w:hint="default"/>
      </w:rPr>
    </w:lvl>
    <w:lvl w:ilvl="6">
      <w:numFmt w:val="bullet"/>
      <w:lvlText w:val="•"/>
      <w:lvlJc w:val="left"/>
      <w:pPr>
        <w:ind w:left="206" w:hanging="451"/>
      </w:pPr>
      <w:rPr>
        <w:rFonts w:hint="default"/>
      </w:rPr>
    </w:lvl>
    <w:lvl w:ilvl="7">
      <w:numFmt w:val="bullet"/>
      <w:lvlText w:val="•"/>
      <w:lvlJc w:val="left"/>
      <w:pPr>
        <w:ind w:left="123" w:hanging="451"/>
      </w:pPr>
      <w:rPr>
        <w:rFonts w:hint="default"/>
      </w:rPr>
    </w:lvl>
    <w:lvl w:ilvl="8">
      <w:numFmt w:val="bullet"/>
      <w:lvlText w:val="•"/>
      <w:lvlJc w:val="left"/>
      <w:pPr>
        <w:ind w:left="39" w:hanging="451"/>
      </w:pPr>
      <w:rPr>
        <w:rFonts w:hint="default"/>
      </w:rPr>
    </w:lvl>
  </w:abstractNum>
  <w:num w:numId="1">
    <w:abstractNumId w:val="7"/>
  </w:num>
  <w:num w:numId="2">
    <w:abstractNumId w:val="0"/>
  </w:num>
  <w:num w:numId="3">
    <w:abstractNumId w:val="2"/>
  </w:num>
  <w:num w:numId="4">
    <w:abstractNumId w:val="8"/>
  </w:num>
  <w:num w:numId="5">
    <w:abstractNumId w:val="10"/>
  </w:num>
  <w:num w:numId="6">
    <w:abstractNumId w:val="1"/>
  </w:num>
  <w:num w:numId="7">
    <w:abstractNumId w:val="12"/>
  </w:num>
  <w:num w:numId="8">
    <w:abstractNumId w:val="11"/>
  </w:num>
  <w:num w:numId="9">
    <w:abstractNumId w:val="5"/>
  </w:num>
  <w:num w:numId="10">
    <w:abstractNumId w:val="6"/>
  </w:num>
  <w:num w:numId="11">
    <w:abstractNumId w:val="4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3MDA3Mjc0NDSyMDZW0lEKTi0uzszPAykwqgUAt+aiBywAAAA="/>
  </w:docVars>
  <w:rsids>
    <w:rsidRoot w:val="00362594"/>
    <w:rsid w:val="00001414"/>
    <w:rsid w:val="00075F17"/>
    <w:rsid w:val="00076B48"/>
    <w:rsid w:val="000F5702"/>
    <w:rsid w:val="00104E38"/>
    <w:rsid w:val="00136477"/>
    <w:rsid w:val="0019351A"/>
    <w:rsid w:val="001A0E0A"/>
    <w:rsid w:val="002046AD"/>
    <w:rsid w:val="00234F0C"/>
    <w:rsid w:val="00235DBF"/>
    <w:rsid w:val="002C2480"/>
    <w:rsid w:val="002E0282"/>
    <w:rsid w:val="002F2E9C"/>
    <w:rsid w:val="002F38FA"/>
    <w:rsid w:val="003014BC"/>
    <w:rsid w:val="003238EE"/>
    <w:rsid w:val="00335095"/>
    <w:rsid w:val="00360E06"/>
    <w:rsid w:val="00362594"/>
    <w:rsid w:val="003F205B"/>
    <w:rsid w:val="00403126"/>
    <w:rsid w:val="004564E6"/>
    <w:rsid w:val="00485538"/>
    <w:rsid w:val="004D0437"/>
    <w:rsid w:val="004E49D3"/>
    <w:rsid w:val="00533D7B"/>
    <w:rsid w:val="005A33CB"/>
    <w:rsid w:val="005E1DCC"/>
    <w:rsid w:val="005E41DE"/>
    <w:rsid w:val="00602522"/>
    <w:rsid w:val="00637FF7"/>
    <w:rsid w:val="006541C3"/>
    <w:rsid w:val="006822E3"/>
    <w:rsid w:val="006F3142"/>
    <w:rsid w:val="00712D02"/>
    <w:rsid w:val="00743701"/>
    <w:rsid w:val="007C4B4F"/>
    <w:rsid w:val="007C6512"/>
    <w:rsid w:val="007E2EEF"/>
    <w:rsid w:val="007F4847"/>
    <w:rsid w:val="00831DD0"/>
    <w:rsid w:val="00832BA0"/>
    <w:rsid w:val="00845862"/>
    <w:rsid w:val="00857C8A"/>
    <w:rsid w:val="008F21F3"/>
    <w:rsid w:val="0090471A"/>
    <w:rsid w:val="0094438D"/>
    <w:rsid w:val="00963167"/>
    <w:rsid w:val="009670FD"/>
    <w:rsid w:val="009B073D"/>
    <w:rsid w:val="009C15E0"/>
    <w:rsid w:val="009C1719"/>
    <w:rsid w:val="009C3D7B"/>
    <w:rsid w:val="009C4DE5"/>
    <w:rsid w:val="009E4EE1"/>
    <w:rsid w:val="009F135E"/>
    <w:rsid w:val="00A0356F"/>
    <w:rsid w:val="00A1267A"/>
    <w:rsid w:val="00A20019"/>
    <w:rsid w:val="00A31E51"/>
    <w:rsid w:val="00A83F15"/>
    <w:rsid w:val="00AA4522"/>
    <w:rsid w:val="00AE096C"/>
    <w:rsid w:val="00AF3E12"/>
    <w:rsid w:val="00B00A7B"/>
    <w:rsid w:val="00B07F42"/>
    <w:rsid w:val="00B2651A"/>
    <w:rsid w:val="00B3215E"/>
    <w:rsid w:val="00B35726"/>
    <w:rsid w:val="00B8776F"/>
    <w:rsid w:val="00B971DC"/>
    <w:rsid w:val="00BA133B"/>
    <w:rsid w:val="00BA7D79"/>
    <w:rsid w:val="00BB6D7E"/>
    <w:rsid w:val="00BF7EA5"/>
    <w:rsid w:val="00C23CAD"/>
    <w:rsid w:val="00C32347"/>
    <w:rsid w:val="00C67492"/>
    <w:rsid w:val="00C77B7C"/>
    <w:rsid w:val="00C9520F"/>
    <w:rsid w:val="00C955D1"/>
    <w:rsid w:val="00CC4F12"/>
    <w:rsid w:val="00CE2E88"/>
    <w:rsid w:val="00D01CD4"/>
    <w:rsid w:val="00D20111"/>
    <w:rsid w:val="00D25216"/>
    <w:rsid w:val="00D25AF0"/>
    <w:rsid w:val="00D518CD"/>
    <w:rsid w:val="00D757F4"/>
    <w:rsid w:val="00D81B40"/>
    <w:rsid w:val="00D90488"/>
    <w:rsid w:val="00DD534A"/>
    <w:rsid w:val="00E15013"/>
    <w:rsid w:val="00E30FD9"/>
    <w:rsid w:val="00E90C48"/>
    <w:rsid w:val="00EE5AB0"/>
    <w:rsid w:val="00EF7630"/>
    <w:rsid w:val="00EF7DA8"/>
    <w:rsid w:val="00F05D1C"/>
    <w:rsid w:val="00F344CD"/>
    <w:rsid w:val="00FA1230"/>
    <w:rsid w:val="00FF5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CFD3C"/>
  <w15:docId w15:val="{B285AF15-D3AD-4F83-B8DF-F4260C25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1" w:unhideWhenUsed="1" w:qFormat="1"/>
    <w:lsdException w:name="heading 7" w:semiHidden="1" w:uiPriority="9" w:unhideWhenUsed="1" w:qFormat="1"/>
    <w:lsdException w:name="heading 8" w:semiHidden="1" w:uiPriority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0F5702"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before="56"/>
      <w:ind w:left="103"/>
      <w:outlineLvl w:val="0"/>
    </w:pPr>
    <w:rPr>
      <w:sz w:val="64"/>
      <w:szCs w:val="64"/>
    </w:rPr>
  </w:style>
  <w:style w:type="paragraph" w:styleId="Heading2">
    <w:name w:val="heading 2"/>
    <w:basedOn w:val="Normal"/>
    <w:uiPriority w:val="1"/>
    <w:qFormat/>
    <w:pPr>
      <w:ind w:left="1119"/>
      <w:outlineLvl w:val="1"/>
    </w:pPr>
    <w:rPr>
      <w:sz w:val="58"/>
      <w:szCs w:val="58"/>
    </w:rPr>
  </w:style>
  <w:style w:type="paragraph" w:styleId="Heading3">
    <w:name w:val="heading 3"/>
    <w:basedOn w:val="Normal"/>
    <w:uiPriority w:val="1"/>
    <w:qFormat/>
    <w:pPr>
      <w:spacing w:before="53"/>
      <w:ind w:left="1809" w:hanging="3544"/>
      <w:outlineLvl w:val="2"/>
    </w:pPr>
    <w:rPr>
      <w:b/>
      <w:bCs/>
      <w:sz w:val="53"/>
      <w:szCs w:val="53"/>
    </w:rPr>
  </w:style>
  <w:style w:type="paragraph" w:styleId="Heading4">
    <w:name w:val="heading 4"/>
    <w:basedOn w:val="Normal"/>
    <w:uiPriority w:val="1"/>
    <w:qFormat/>
    <w:pPr>
      <w:spacing w:before="81"/>
      <w:ind w:left="2710"/>
      <w:outlineLvl w:val="3"/>
    </w:pPr>
    <w:rPr>
      <w:sz w:val="53"/>
      <w:szCs w:val="53"/>
    </w:rPr>
  </w:style>
  <w:style w:type="paragraph" w:styleId="Heading5">
    <w:name w:val="heading 5"/>
    <w:basedOn w:val="Normal"/>
    <w:uiPriority w:val="1"/>
    <w:qFormat/>
    <w:pPr>
      <w:outlineLvl w:val="4"/>
    </w:pPr>
    <w:rPr>
      <w:b/>
      <w:bCs/>
      <w:sz w:val="46"/>
      <w:szCs w:val="46"/>
    </w:rPr>
  </w:style>
  <w:style w:type="paragraph" w:styleId="Heading6">
    <w:name w:val="heading 6"/>
    <w:basedOn w:val="Normal"/>
    <w:uiPriority w:val="1"/>
    <w:qFormat/>
    <w:pPr>
      <w:ind w:left="103"/>
      <w:outlineLvl w:val="5"/>
    </w:pPr>
    <w:rPr>
      <w:sz w:val="46"/>
      <w:szCs w:val="46"/>
    </w:rPr>
  </w:style>
  <w:style w:type="paragraph" w:styleId="Heading7">
    <w:name w:val="heading 7"/>
    <w:basedOn w:val="Normal"/>
    <w:uiPriority w:val="1"/>
    <w:qFormat/>
    <w:pPr>
      <w:ind w:left="116"/>
      <w:outlineLvl w:val="6"/>
    </w:pPr>
    <w:rPr>
      <w:rFonts w:ascii="Times New Roman" w:eastAsia="Times New Roman" w:hAnsi="Times New Roman" w:cs="Times New Roman"/>
      <w:sz w:val="41"/>
      <w:szCs w:val="41"/>
    </w:rPr>
  </w:style>
  <w:style w:type="paragraph" w:styleId="Heading8">
    <w:name w:val="heading 8"/>
    <w:basedOn w:val="Normal"/>
    <w:uiPriority w:val="1"/>
    <w:qFormat/>
    <w:pPr>
      <w:spacing w:before="1"/>
      <w:ind w:left="104"/>
      <w:outlineLvl w:val="7"/>
    </w:pPr>
    <w:rPr>
      <w:rFonts w:ascii="Courier New" w:eastAsia="Courier New" w:hAnsi="Courier New" w:cs="Courier New"/>
      <w:b/>
      <w:bCs/>
      <w:sz w:val="34"/>
      <w:szCs w:val="34"/>
    </w:rPr>
  </w:style>
  <w:style w:type="paragraph" w:styleId="Heading9">
    <w:name w:val="heading 9"/>
    <w:basedOn w:val="Normal"/>
    <w:uiPriority w:val="1"/>
    <w:qFormat/>
    <w:pPr>
      <w:ind w:left="104"/>
      <w:outlineLvl w:val="8"/>
    </w:pPr>
    <w:rPr>
      <w:rFonts w:ascii="Courier New" w:eastAsia="Courier New" w:hAnsi="Courier New" w:cs="Courier New"/>
      <w:b/>
      <w:bCs/>
      <w:i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9"/>
      <w:szCs w:val="29"/>
    </w:rPr>
  </w:style>
  <w:style w:type="paragraph" w:styleId="ListParagraph">
    <w:name w:val="List Paragraph"/>
    <w:basedOn w:val="Normal"/>
    <w:uiPriority w:val="1"/>
    <w:qFormat/>
    <w:pPr>
      <w:spacing w:before="206"/>
      <w:ind w:left="274" w:hanging="239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E150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5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5013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5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013"/>
    <w:rPr>
      <w:rFonts w:ascii="Arial" w:eastAsia="Arial" w:hAnsi="Arial" w:cs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5013"/>
    <w:rPr>
      <w:rFonts w:ascii="Segoe UI" w:eastAsia="Arial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C651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6512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7C651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6512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A33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5DB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235D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771E03-811D-4749-BF3C-7C881E58C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982</Words>
  <Characters>11303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PowerPoint - Topic 2.pptx</vt:lpstr>
    </vt:vector>
  </TitlesOfParts>
  <Company/>
  <LinksUpToDate>false</LinksUpToDate>
  <CharactersWithSpaces>1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PowerPoint - Topic 2.pptx</dc:title>
  <dc:creator>caspar</dc:creator>
  <cp:lastModifiedBy>Craig Hamilton</cp:lastModifiedBy>
  <cp:revision>3</cp:revision>
  <dcterms:created xsi:type="dcterms:W3CDTF">2019-04-11T22:26:00Z</dcterms:created>
  <dcterms:modified xsi:type="dcterms:W3CDTF">2019-04-11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1-27T00:00:00Z</vt:filetime>
  </property>
  <property fmtid="{D5CDD505-2E9C-101B-9397-08002B2CF9AE}" pid="3" name="Creator">
    <vt:lpwstr>Bullzip PDF Printer (10.23.0.2529)</vt:lpwstr>
  </property>
  <property fmtid="{D5CDD505-2E9C-101B-9397-08002B2CF9AE}" pid="4" name="LastSaved">
    <vt:filetime>2019-03-20T00:00:00Z</vt:filetime>
  </property>
</Properties>
</file>